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48E88" w14:textId="77777777" w:rsidR="002C43E0" w:rsidRPr="00F66755" w:rsidRDefault="006A0E1A">
      <w:pPr>
        <w:rPr>
          <w:rFonts w:cstheme="minorHAnsi"/>
          <w:lang w:val="en-IN" w:eastAsia="en-IN" w:bidi="ar-SA"/>
        </w:rPr>
      </w:pPr>
      <w:r w:rsidRPr="00F66755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32992" behindDoc="0" locked="0" layoutInCell="1" allowOverlap="1" wp14:anchorId="49AB5B30" wp14:editId="4DD6267D">
            <wp:simplePos x="0" y="0"/>
            <wp:positionH relativeFrom="column">
              <wp:posOffset>-895350</wp:posOffset>
            </wp:positionH>
            <wp:positionV relativeFrom="paragraph">
              <wp:posOffset>-914400</wp:posOffset>
            </wp:positionV>
            <wp:extent cx="7556500" cy="10689590"/>
            <wp:effectExtent l="0" t="0" r="635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 noChangeArrowheads="1"/>
                    </pic:cNvPicPr>
                  </pic:nvPicPr>
                  <pic:blipFill>
                    <a:blip r:embed="rId9" cstate="screen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61368" cy="106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5CC136" w14:textId="77777777" w:rsidR="002C43E0" w:rsidRPr="00F66755" w:rsidRDefault="002C43E0">
      <w:pPr>
        <w:rPr>
          <w:rFonts w:cstheme="minorHAnsi"/>
        </w:rPr>
      </w:pPr>
    </w:p>
    <w:p w14:paraId="4B6D0B3C" w14:textId="77777777" w:rsidR="002C43E0" w:rsidRPr="00F66755" w:rsidRDefault="002C43E0">
      <w:pPr>
        <w:rPr>
          <w:rFonts w:cstheme="minorHAnsi"/>
        </w:rPr>
      </w:pPr>
    </w:p>
    <w:p w14:paraId="3154D5BD" w14:textId="77777777" w:rsidR="002C43E0" w:rsidRPr="00F66755" w:rsidRDefault="002C43E0">
      <w:pPr>
        <w:rPr>
          <w:rFonts w:cstheme="minorHAnsi"/>
        </w:rPr>
      </w:pPr>
    </w:p>
    <w:p w14:paraId="1E987E71" w14:textId="77777777" w:rsidR="002C43E0" w:rsidRPr="00F66755" w:rsidRDefault="002C43E0">
      <w:pPr>
        <w:rPr>
          <w:rFonts w:cstheme="minorHAnsi"/>
        </w:rPr>
      </w:pPr>
    </w:p>
    <w:p w14:paraId="5B37732A" w14:textId="77777777" w:rsidR="002C43E0" w:rsidRPr="00F66755" w:rsidRDefault="002C43E0">
      <w:pPr>
        <w:rPr>
          <w:rFonts w:cstheme="minorHAnsi"/>
        </w:rPr>
      </w:pPr>
    </w:p>
    <w:p w14:paraId="794A0259" w14:textId="77777777" w:rsidR="002C43E0" w:rsidRPr="00F66755" w:rsidRDefault="002C43E0">
      <w:pPr>
        <w:rPr>
          <w:rFonts w:cstheme="minorHAnsi"/>
        </w:rPr>
      </w:pPr>
    </w:p>
    <w:p w14:paraId="27490659" w14:textId="77777777" w:rsidR="002C43E0" w:rsidRPr="00F66755" w:rsidRDefault="002C43E0">
      <w:pPr>
        <w:rPr>
          <w:rFonts w:cstheme="minorHAnsi"/>
        </w:rPr>
      </w:pPr>
    </w:p>
    <w:p w14:paraId="37853B1B" w14:textId="77777777" w:rsidR="002C43E0" w:rsidRPr="00F66755" w:rsidRDefault="002C43E0">
      <w:pPr>
        <w:rPr>
          <w:rFonts w:cstheme="minorHAnsi"/>
        </w:rPr>
      </w:pPr>
    </w:p>
    <w:p w14:paraId="0D394C2F" w14:textId="77777777" w:rsidR="002C43E0" w:rsidRPr="00F66755" w:rsidRDefault="002C43E0">
      <w:pPr>
        <w:rPr>
          <w:rFonts w:cstheme="minorHAnsi"/>
        </w:rPr>
      </w:pPr>
    </w:p>
    <w:p w14:paraId="6A2C6497" w14:textId="77777777" w:rsidR="002C43E0" w:rsidRPr="00F66755" w:rsidRDefault="002C43E0">
      <w:pPr>
        <w:rPr>
          <w:rFonts w:cstheme="minorHAnsi"/>
        </w:rPr>
      </w:pPr>
    </w:p>
    <w:p w14:paraId="441BD391" w14:textId="77777777" w:rsidR="002C43E0" w:rsidRPr="00F66755" w:rsidRDefault="002C43E0">
      <w:pPr>
        <w:rPr>
          <w:rFonts w:cstheme="minorHAnsi"/>
        </w:rPr>
      </w:pPr>
    </w:p>
    <w:p w14:paraId="7A902BED" w14:textId="77777777" w:rsidR="002C43E0" w:rsidRPr="00F66755" w:rsidRDefault="002C43E0">
      <w:pPr>
        <w:rPr>
          <w:rFonts w:cstheme="minorHAnsi"/>
        </w:rPr>
      </w:pPr>
    </w:p>
    <w:p w14:paraId="07F22387" w14:textId="77777777" w:rsidR="002C43E0" w:rsidRPr="00F66755" w:rsidRDefault="002C43E0">
      <w:pPr>
        <w:rPr>
          <w:rFonts w:cstheme="minorHAnsi"/>
        </w:rPr>
      </w:pPr>
    </w:p>
    <w:p w14:paraId="6F49B267" w14:textId="77777777" w:rsidR="002C43E0" w:rsidRPr="00F66755" w:rsidRDefault="002C43E0">
      <w:pPr>
        <w:rPr>
          <w:rFonts w:cstheme="minorHAnsi"/>
        </w:rPr>
      </w:pPr>
    </w:p>
    <w:p w14:paraId="794E1ABE" w14:textId="77777777" w:rsidR="002C43E0" w:rsidRPr="00F66755" w:rsidRDefault="002C43E0">
      <w:pPr>
        <w:rPr>
          <w:rFonts w:cstheme="minorHAnsi"/>
        </w:rPr>
      </w:pPr>
    </w:p>
    <w:p w14:paraId="4464D8A5" w14:textId="77777777" w:rsidR="002C43E0" w:rsidRPr="00F66755" w:rsidRDefault="002C43E0">
      <w:pPr>
        <w:rPr>
          <w:rFonts w:cstheme="minorHAnsi"/>
        </w:rPr>
      </w:pPr>
    </w:p>
    <w:p w14:paraId="6BD801E3" w14:textId="77777777" w:rsidR="002C43E0" w:rsidRPr="00F66755" w:rsidRDefault="002C43E0">
      <w:pPr>
        <w:rPr>
          <w:rFonts w:cstheme="minorHAnsi"/>
        </w:rPr>
      </w:pPr>
    </w:p>
    <w:p w14:paraId="58CD5A66" w14:textId="77777777" w:rsidR="002C43E0" w:rsidRPr="00F66755" w:rsidRDefault="002C43E0">
      <w:pPr>
        <w:rPr>
          <w:rFonts w:cstheme="minorHAnsi"/>
        </w:rPr>
      </w:pPr>
    </w:p>
    <w:p w14:paraId="5911DB7C" w14:textId="77777777" w:rsidR="002C43E0" w:rsidRPr="00F66755" w:rsidRDefault="002C43E0">
      <w:pPr>
        <w:rPr>
          <w:rFonts w:cstheme="minorHAnsi"/>
        </w:rPr>
      </w:pPr>
    </w:p>
    <w:p w14:paraId="1D1E1B7C" w14:textId="77777777" w:rsidR="002C43E0" w:rsidRPr="00F66755" w:rsidRDefault="002C43E0">
      <w:pPr>
        <w:rPr>
          <w:rFonts w:cstheme="minorHAnsi"/>
        </w:rPr>
      </w:pPr>
    </w:p>
    <w:p w14:paraId="27112C0E" w14:textId="77777777" w:rsidR="002C43E0" w:rsidRPr="00F66755" w:rsidRDefault="002C43E0">
      <w:pPr>
        <w:rPr>
          <w:rFonts w:cstheme="minorHAnsi"/>
        </w:rPr>
      </w:pPr>
    </w:p>
    <w:p w14:paraId="58D3DDEA" w14:textId="77777777" w:rsidR="002C43E0" w:rsidRPr="00F66755" w:rsidRDefault="002C43E0">
      <w:pPr>
        <w:rPr>
          <w:rFonts w:cstheme="minorHAnsi"/>
        </w:rPr>
      </w:pPr>
    </w:p>
    <w:p w14:paraId="52F54920" w14:textId="77777777" w:rsidR="002C43E0" w:rsidRPr="00F66755" w:rsidRDefault="002C43E0">
      <w:pPr>
        <w:rPr>
          <w:rFonts w:cstheme="minorHAnsi"/>
        </w:rPr>
      </w:pPr>
    </w:p>
    <w:p w14:paraId="270338C7" w14:textId="77777777" w:rsidR="002C43E0" w:rsidRPr="00F66755" w:rsidRDefault="002C43E0">
      <w:pPr>
        <w:rPr>
          <w:rFonts w:cstheme="minorHAnsi"/>
        </w:rPr>
      </w:pPr>
    </w:p>
    <w:p w14:paraId="41A5F034" w14:textId="77777777" w:rsidR="002C43E0" w:rsidRPr="00F66755" w:rsidRDefault="002C43E0">
      <w:pPr>
        <w:rPr>
          <w:rFonts w:cstheme="minorHAnsi"/>
        </w:rPr>
      </w:pPr>
    </w:p>
    <w:p w14:paraId="15FCC06D" w14:textId="77777777" w:rsidR="002C43E0" w:rsidRPr="00F66755" w:rsidRDefault="002C43E0">
      <w:pPr>
        <w:rPr>
          <w:rFonts w:cstheme="minorHAnsi"/>
        </w:rPr>
      </w:pPr>
    </w:p>
    <w:p w14:paraId="1C6EDEA8" w14:textId="77777777" w:rsidR="002C43E0" w:rsidRPr="00F66755" w:rsidRDefault="002C43E0">
      <w:pPr>
        <w:rPr>
          <w:rFonts w:cstheme="minorHAnsi"/>
        </w:rPr>
      </w:pPr>
    </w:p>
    <w:p w14:paraId="64608A54" w14:textId="77777777" w:rsidR="002C43E0" w:rsidRPr="00F66755" w:rsidRDefault="002C43E0">
      <w:pPr>
        <w:rPr>
          <w:rFonts w:cstheme="minorHAnsi"/>
        </w:rPr>
      </w:pPr>
    </w:p>
    <w:tbl>
      <w:tblPr>
        <w:tblStyle w:val="TableGrid"/>
        <w:tblW w:w="3794" w:type="dxa"/>
        <w:tblLayout w:type="fixed"/>
        <w:tblLook w:val="04A0" w:firstRow="1" w:lastRow="0" w:firstColumn="1" w:lastColumn="0" w:noHBand="0" w:noVBand="1"/>
      </w:tblPr>
      <w:tblGrid>
        <w:gridCol w:w="1668"/>
        <w:gridCol w:w="2126"/>
      </w:tblGrid>
      <w:tr w:rsidR="002C43E0" w:rsidRPr="006F3781" w14:paraId="45F13B5E" w14:textId="77777777">
        <w:tc>
          <w:tcPr>
            <w:tcW w:w="3794" w:type="dxa"/>
            <w:gridSpan w:val="2"/>
            <w:shd w:val="clear" w:color="auto" w:fill="C6D9F1" w:themeFill="text2" w:themeFillTint="33"/>
          </w:tcPr>
          <w:p w14:paraId="66A7944D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  <w:b/>
              </w:rPr>
            </w:pPr>
            <w:r w:rsidRPr="00F66755">
              <w:rPr>
                <w:rFonts w:eastAsiaTheme="minorHAnsi" w:cstheme="minorHAnsi"/>
                <w:b/>
              </w:rPr>
              <w:t>Revision History</w:t>
            </w:r>
          </w:p>
        </w:tc>
      </w:tr>
      <w:tr w:rsidR="002C43E0" w:rsidRPr="006F3781" w14:paraId="083B4797" w14:textId="77777777">
        <w:tc>
          <w:tcPr>
            <w:tcW w:w="1668" w:type="dxa"/>
          </w:tcPr>
          <w:p w14:paraId="527F667B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Version No.</w:t>
            </w:r>
          </w:p>
        </w:tc>
        <w:tc>
          <w:tcPr>
            <w:tcW w:w="2126" w:type="dxa"/>
          </w:tcPr>
          <w:p w14:paraId="7C8B54A5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1.0</w:t>
            </w:r>
          </w:p>
        </w:tc>
      </w:tr>
      <w:tr w:rsidR="002C43E0" w:rsidRPr="006F3781" w14:paraId="4A373DC3" w14:textId="77777777">
        <w:tc>
          <w:tcPr>
            <w:tcW w:w="1668" w:type="dxa"/>
          </w:tcPr>
          <w:p w14:paraId="653612E4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Authorized By</w:t>
            </w:r>
          </w:p>
        </w:tc>
        <w:tc>
          <w:tcPr>
            <w:tcW w:w="2126" w:type="dxa"/>
          </w:tcPr>
          <w:p w14:paraId="667FA704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Sagar Shah</w:t>
            </w:r>
          </w:p>
        </w:tc>
      </w:tr>
    </w:tbl>
    <w:p w14:paraId="44493E9A" w14:textId="77777777" w:rsidR="002C43E0" w:rsidRPr="00F66755" w:rsidRDefault="002C43E0">
      <w:pPr>
        <w:tabs>
          <w:tab w:val="left" w:pos="1815"/>
        </w:tabs>
        <w:rPr>
          <w:rFonts w:cstheme="minorHAnsi"/>
        </w:rPr>
      </w:pPr>
    </w:p>
    <w:p w14:paraId="48F36ED7" w14:textId="77777777" w:rsidR="002C43E0" w:rsidRPr="00F66755" w:rsidRDefault="006A0E1A">
      <w:pPr>
        <w:tabs>
          <w:tab w:val="left" w:pos="1815"/>
        </w:tabs>
        <w:rPr>
          <w:rFonts w:cstheme="minorHAnsi"/>
        </w:rPr>
      </w:pPr>
      <w:r w:rsidRPr="00F66755">
        <w:rPr>
          <w:rFonts w:cstheme="minorHAnsi"/>
        </w:rPr>
        <w:t xml:space="preserve">© 2018 Mobiliya Technologies  </w:t>
      </w:r>
    </w:p>
    <w:p w14:paraId="3DF0003A" w14:textId="77777777" w:rsidR="002C43E0" w:rsidRPr="00F66755" w:rsidRDefault="006A0E1A">
      <w:pPr>
        <w:tabs>
          <w:tab w:val="left" w:pos="1815"/>
        </w:tabs>
        <w:jc w:val="both"/>
        <w:rPr>
          <w:rFonts w:cstheme="minorHAnsi"/>
        </w:rPr>
      </w:pPr>
      <w:r w:rsidRPr="00F66755">
        <w:rPr>
          <w:rFonts w:cstheme="minorHAnsi"/>
        </w:rPr>
        <w:t>Strictly Private and Confidential. No part of this document should be reproduced or distributed without the prior permission of Mobiliya Technologies.</w:t>
      </w:r>
    </w:p>
    <w:p w14:paraId="3B458DE8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7661D924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2D42E7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41068256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31C2FC8D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05F88DD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0C123F6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331655D0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7AE6E3C7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06BD339F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37204A6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68291C6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0C32D1C4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14A610D7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41E0CA44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67BC7B73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44D8E86F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5059B540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1C8B4AAB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6BC439C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1F7A881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sdt>
      <w:sdtPr>
        <w:rPr>
          <w:rFonts w:asciiTheme="minorHAnsi" w:eastAsiaTheme="minorEastAsia" w:hAnsiTheme="minorHAnsi" w:cstheme="minorHAnsi"/>
          <w:color w:val="auto"/>
          <w:sz w:val="22"/>
          <w:szCs w:val="22"/>
          <w:lang w:bidi="en-US"/>
        </w:rPr>
        <w:id w:val="-1841072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AC2F08F" w14:textId="77777777" w:rsidR="002C43E0" w:rsidRPr="00F66755" w:rsidRDefault="006A0E1A">
          <w:pPr>
            <w:pStyle w:val="TOCHeading2"/>
            <w:rPr>
              <w:rFonts w:asciiTheme="minorHAnsi" w:hAnsiTheme="minorHAnsi" w:cstheme="minorHAnsi"/>
            </w:rPr>
          </w:pPr>
          <w:r w:rsidRPr="00F66755">
            <w:rPr>
              <w:rFonts w:asciiTheme="minorHAnsi" w:hAnsiTheme="minorHAnsi" w:cstheme="minorHAnsi"/>
            </w:rPr>
            <w:t>Contents</w:t>
          </w:r>
        </w:p>
        <w:p w14:paraId="368DCA8B" w14:textId="77777777" w:rsidR="009458BD" w:rsidRDefault="006A0E1A">
          <w:pPr>
            <w:pStyle w:val="TOC1"/>
            <w:rPr>
              <w:b w:val="0"/>
              <w:noProof/>
              <w:lang w:val="en-IN" w:eastAsia="en-IN" w:bidi="ar-SA"/>
            </w:rPr>
          </w:pPr>
          <w:r w:rsidRPr="00F66755">
            <w:rPr>
              <w:rFonts w:cstheme="minorHAnsi"/>
            </w:rPr>
            <w:fldChar w:fldCharType="begin"/>
          </w:r>
          <w:r w:rsidRPr="00F66755">
            <w:rPr>
              <w:rFonts w:cstheme="minorHAnsi"/>
            </w:rPr>
            <w:instrText xml:space="preserve"> TOC \o "1-3" \h \z \u </w:instrText>
          </w:r>
          <w:r w:rsidRPr="00F66755">
            <w:rPr>
              <w:rFonts w:cstheme="minorHAnsi"/>
            </w:rPr>
            <w:fldChar w:fldCharType="separate"/>
          </w:r>
          <w:hyperlink w:anchor="_Toc516157730" w:history="1">
            <w:r w:rsidR="009458BD" w:rsidRPr="00D77169">
              <w:rPr>
                <w:rStyle w:val="Hyperlink"/>
                <w:rFonts w:cstheme="minorHAnsi"/>
                <w:noProof/>
              </w:rPr>
              <w:t>1.</w:t>
            </w:r>
            <w:r w:rsidR="009458BD">
              <w:rPr>
                <w:b w:val="0"/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Introductio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0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789FF9C7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1" w:history="1">
            <w:r w:rsidRPr="00D77169">
              <w:rPr>
                <w:rStyle w:val="Hyperlink"/>
                <w:rFonts w:cstheme="minorHAnsi"/>
                <w:noProof/>
              </w:rPr>
              <w:t>1.1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About this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E4BD8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2" w:history="1">
            <w:r w:rsidRPr="00D77169">
              <w:rPr>
                <w:rStyle w:val="Hyperlink"/>
                <w:rFonts w:cstheme="minorHAnsi"/>
                <w:noProof/>
              </w:rPr>
              <w:t>1.2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About Mobiliya Fleet Management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05D61" w14:textId="77777777" w:rsidR="009458BD" w:rsidRDefault="009458BD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7733" w:history="1">
            <w:r w:rsidRPr="00D77169">
              <w:rPr>
                <w:rStyle w:val="Hyperlink"/>
                <w:rFonts w:cstheme="minorHAnsi"/>
                <w:noProof/>
              </w:rPr>
              <w:t>2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Intended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B501E" w14:textId="77777777" w:rsidR="009458BD" w:rsidRDefault="009458BD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7734" w:history="1">
            <w:r w:rsidRPr="00D77169">
              <w:rPr>
                <w:rStyle w:val="Hyperlink"/>
                <w:rFonts w:cstheme="minorHAnsi"/>
                <w:noProof/>
              </w:rPr>
              <w:t>3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Web Por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D6EBB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5" w:history="1">
            <w:r w:rsidRPr="00D77169">
              <w:rPr>
                <w:rStyle w:val="Hyperlink"/>
                <w:rFonts w:cstheme="minorHAnsi"/>
                <w:noProof/>
              </w:rPr>
              <w:t>3.1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DE1FC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6" w:history="1">
            <w:r w:rsidRPr="00D77169">
              <w:rPr>
                <w:rStyle w:val="Hyperlink"/>
                <w:rFonts w:cstheme="minorHAnsi"/>
                <w:noProof/>
              </w:rPr>
              <w:t>3.2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Tenant 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36985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7" w:history="1">
            <w:r w:rsidRPr="00D77169">
              <w:rPr>
                <w:rStyle w:val="Hyperlink"/>
                <w:rFonts w:cstheme="minorHAnsi"/>
                <w:noProof/>
              </w:rPr>
              <w:t>3.2.1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3FF84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8" w:history="1">
            <w:r w:rsidRPr="00D77169">
              <w:rPr>
                <w:rStyle w:val="Hyperlink"/>
                <w:rFonts w:cstheme="minorHAnsi"/>
                <w:noProof/>
              </w:rPr>
              <w:t>3.2.2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User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E2985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9" w:history="1">
            <w:r w:rsidRPr="00D77169">
              <w:rPr>
                <w:rStyle w:val="Hyperlink"/>
                <w:rFonts w:cstheme="minorHAnsi"/>
                <w:noProof/>
              </w:rPr>
              <w:t>3.2.3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Flee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BA07E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0" w:history="1">
            <w:r w:rsidRPr="00D77169">
              <w:rPr>
                <w:rStyle w:val="Hyperlink"/>
                <w:rFonts w:cstheme="minorHAnsi"/>
                <w:noProof/>
              </w:rPr>
              <w:t>3.2.4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Vehicl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8DF0E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1" w:history="1">
            <w:r w:rsidRPr="00D77169">
              <w:rPr>
                <w:rStyle w:val="Hyperlink"/>
                <w:rFonts w:cstheme="minorHAnsi"/>
                <w:noProof/>
              </w:rPr>
              <w:t>3.2.5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Devic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221C2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2" w:history="1">
            <w:r w:rsidRPr="00D77169">
              <w:rPr>
                <w:rStyle w:val="Hyperlink"/>
                <w:rFonts w:cstheme="minorHAnsi"/>
                <w:noProof/>
              </w:rPr>
              <w:t>3.2.6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5EB1E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3" w:history="1">
            <w:r w:rsidRPr="00D77169">
              <w:rPr>
                <w:rStyle w:val="Hyperlink"/>
                <w:rFonts w:cstheme="minorHAnsi"/>
                <w:noProof/>
              </w:rPr>
              <w:t>3.2.7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Rules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996FE" w14:textId="77777777" w:rsidR="009458BD" w:rsidRDefault="009458BD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7744" w:history="1">
            <w:r w:rsidRPr="00D77169">
              <w:rPr>
                <w:rStyle w:val="Hyperlink"/>
                <w:rFonts w:cstheme="minorHAnsi"/>
                <w:noProof/>
              </w:rPr>
              <w:t>4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Mobiliya Fleet - Android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277DA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5" w:history="1">
            <w:r w:rsidRPr="00D77169">
              <w:rPr>
                <w:rStyle w:val="Hyperlink"/>
                <w:rFonts w:cstheme="minorHAnsi"/>
                <w:noProof/>
              </w:rPr>
              <w:t>4.1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Pre-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C9721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6" w:history="1">
            <w:r w:rsidRPr="00D77169">
              <w:rPr>
                <w:rStyle w:val="Hyperlink"/>
                <w:rFonts w:cstheme="minorHAnsi"/>
                <w:noProof/>
              </w:rPr>
              <w:t>4.2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Compiled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E718F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7" w:history="1">
            <w:r w:rsidRPr="00D77169">
              <w:rPr>
                <w:rStyle w:val="Hyperlink"/>
                <w:rFonts w:cstheme="minorHAnsi"/>
                <w:noProof/>
              </w:rPr>
              <w:t>4.3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Server Configur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720A4" w14:textId="77777777" w:rsidR="009458BD" w:rsidRDefault="009458BD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5" w:history="1">
            <w:r w:rsidRPr="00D77169">
              <w:rPr>
                <w:rStyle w:val="Hyperlink"/>
                <w:rFonts w:cstheme="minorHAnsi"/>
                <w:noProof/>
              </w:rPr>
              <w:t>4.4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Application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C0C11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6" w:history="1">
            <w:r w:rsidRPr="00D77169">
              <w:rPr>
                <w:rStyle w:val="Hyperlink"/>
                <w:rFonts w:cstheme="minorHAnsi"/>
                <w:noProof/>
              </w:rPr>
              <w:t>4.4.1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Driver Sign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79C5E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7" w:history="1">
            <w:r w:rsidRPr="00D77169">
              <w:rPr>
                <w:rStyle w:val="Hyperlink"/>
                <w:rFonts w:cstheme="minorHAnsi"/>
                <w:noProof/>
              </w:rPr>
              <w:t>4.4.2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Forgot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6761D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8" w:history="1">
            <w:r w:rsidRPr="00D77169">
              <w:rPr>
                <w:rStyle w:val="Hyperlink"/>
                <w:rFonts w:cstheme="minorHAnsi"/>
                <w:noProof/>
              </w:rPr>
              <w:t>4.4.3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E12F6" w14:textId="77777777" w:rsidR="009458BD" w:rsidRDefault="009458BD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9" w:history="1">
            <w:r w:rsidRPr="00D77169">
              <w:rPr>
                <w:rStyle w:val="Hyperlink"/>
                <w:rFonts w:cstheme="minorHAnsi"/>
                <w:noProof/>
              </w:rPr>
              <w:t>4.4.4.</w:t>
            </w:r>
            <w:r>
              <w:rPr>
                <w:noProof/>
                <w:lang w:val="en-IN" w:eastAsia="en-IN" w:bidi="ar-SA"/>
              </w:rPr>
              <w:tab/>
            </w:r>
            <w:r w:rsidRPr="00D77169">
              <w:rPr>
                <w:rStyle w:val="Hyperlink"/>
                <w:rFonts w:cstheme="minorHAnsi"/>
                <w:noProof/>
              </w:rPr>
              <w:t>Trip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157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07FE3" w14:textId="77777777" w:rsidR="002C43E0" w:rsidRPr="00F66755" w:rsidRDefault="006A0E1A">
          <w:pPr>
            <w:rPr>
              <w:rFonts w:cstheme="minorHAnsi"/>
            </w:rPr>
          </w:pPr>
          <w:r w:rsidRPr="00F66755">
            <w:rPr>
              <w:rFonts w:cstheme="minorHAnsi"/>
              <w:b/>
              <w:bCs/>
            </w:rPr>
            <w:fldChar w:fldCharType="end"/>
          </w:r>
        </w:p>
      </w:sdtContent>
    </w:sdt>
    <w:p w14:paraId="5A8723C5" w14:textId="77777777" w:rsidR="002C43E0" w:rsidRPr="00F66755" w:rsidRDefault="002C43E0">
      <w:pPr>
        <w:rPr>
          <w:rFonts w:cstheme="minorHAnsi"/>
        </w:rPr>
      </w:pPr>
    </w:p>
    <w:p w14:paraId="0D742399" w14:textId="77777777" w:rsidR="002C43E0" w:rsidRPr="00F66755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r w:rsidRPr="00F66755">
        <w:rPr>
          <w:rFonts w:asciiTheme="minorHAnsi" w:hAnsiTheme="minorHAnsi" w:cstheme="minorHAnsi"/>
        </w:rPr>
        <w:br w:type="page"/>
      </w:r>
      <w:bookmarkStart w:id="0" w:name="_Toc515361280"/>
      <w:bookmarkStart w:id="1" w:name="_Toc516157730"/>
      <w:bookmarkStart w:id="2" w:name="_GoBack"/>
      <w:bookmarkEnd w:id="2"/>
      <w:r w:rsidRPr="00F66755">
        <w:rPr>
          <w:rFonts w:asciiTheme="minorHAnsi" w:hAnsiTheme="minorHAnsi" w:cstheme="minorHAnsi"/>
          <w:b w:val="0"/>
        </w:rPr>
        <w:lastRenderedPageBreak/>
        <w:t>Introduction</w:t>
      </w:r>
      <w:bookmarkEnd w:id="0"/>
      <w:bookmarkEnd w:id="1"/>
    </w:p>
    <w:p w14:paraId="3B864EB1" w14:textId="77777777" w:rsidR="002C43E0" w:rsidRPr="00F66755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3" w:name="_Toc515361281"/>
      <w:bookmarkStart w:id="4" w:name="_Toc516157731"/>
      <w:r w:rsidRPr="00F66755">
        <w:rPr>
          <w:rFonts w:asciiTheme="minorHAnsi" w:hAnsiTheme="minorHAnsi" w:cstheme="minorHAnsi"/>
          <w:b w:val="0"/>
        </w:rPr>
        <w:t>About this Guide</w:t>
      </w:r>
      <w:bookmarkEnd w:id="3"/>
      <w:bookmarkEnd w:id="4"/>
    </w:p>
    <w:p w14:paraId="2A85B94A" w14:textId="77777777" w:rsidR="002C43E0" w:rsidRPr="00F66755" w:rsidRDefault="006A0E1A">
      <w:pPr>
        <w:ind w:left="360"/>
        <w:jc w:val="both"/>
        <w:rPr>
          <w:rFonts w:cstheme="minorHAnsi"/>
        </w:rPr>
      </w:pPr>
      <w:r w:rsidRPr="00F66755">
        <w:rPr>
          <w:rFonts w:cstheme="minorHAnsi"/>
        </w:rPr>
        <w:t xml:space="preserve">The purpose of this user guide is to assist </w:t>
      </w:r>
      <w:r w:rsidR="00777392" w:rsidRPr="00F66755">
        <w:rPr>
          <w:rFonts w:cstheme="minorHAnsi"/>
        </w:rPr>
        <w:t xml:space="preserve">end users </w:t>
      </w:r>
      <w:r w:rsidRPr="00F66755">
        <w:rPr>
          <w:rFonts w:cstheme="minorHAnsi"/>
        </w:rPr>
        <w:t xml:space="preserve">in understanding the Mobiliya Fleet Management solution. It is a step-by-step walkthrough of </w:t>
      </w:r>
      <w:r w:rsidR="00777392" w:rsidRPr="00F66755">
        <w:rPr>
          <w:rFonts w:cstheme="minorHAnsi"/>
        </w:rPr>
        <w:t>the</w:t>
      </w:r>
      <w:r w:rsidRPr="00F66755">
        <w:rPr>
          <w:rFonts w:cstheme="minorHAnsi"/>
        </w:rPr>
        <w:t xml:space="preserve"> usage guidelines of the solution.</w:t>
      </w:r>
    </w:p>
    <w:p w14:paraId="67220F51" w14:textId="77777777" w:rsidR="002C43E0" w:rsidRPr="00F66755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5" w:name="_Toc515361282"/>
      <w:bookmarkStart w:id="6" w:name="_Toc516157732"/>
      <w:r w:rsidRPr="00F66755">
        <w:rPr>
          <w:rFonts w:asciiTheme="minorHAnsi" w:hAnsiTheme="minorHAnsi" w:cstheme="minorHAnsi"/>
          <w:b w:val="0"/>
        </w:rPr>
        <w:t>About Mobiliya Fleet Management Solution</w:t>
      </w:r>
      <w:bookmarkEnd w:id="5"/>
      <w:bookmarkEnd w:id="6"/>
    </w:p>
    <w:p w14:paraId="20B2828D" w14:textId="77777777" w:rsidR="002C43E0" w:rsidRPr="00F66755" w:rsidRDefault="006A0E1A">
      <w:pPr>
        <w:ind w:left="360"/>
        <w:rPr>
          <w:rFonts w:cstheme="minorHAnsi"/>
        </w:rPr>
      </w:pPr>
      <w:r w:rsidRPr="00F66755">
        <w:rPr>
          <w:rFonts w:cstheme="minorHAnsi"/>
        </w:rPr>
        <w:t>The Fleet Management solution consists of following components:</w:t>
      </w:r>
    </w:p>
    <w:p w14:paraId="7B4712D1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>Vehicle (Truck/Car)</w:t>
      </w:r>
    </w:p>
    <w:p w14:paraId="70A9D395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 xml:space="preserve">OBD/J1939 Dongle </w:t>
      </w:r>
    </w:p>
    <w:p w14:paraId="3E26FE7B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>Mobile Application</w:t>
      </w:r>
    </w:p>
    <w:p w14:paraId="78FD7831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>Azure Cloud Application</w:t>
      </w:r>
    </w:p>
    <w:p w14:paraId="2EF8E2E4" w14:textId="77777777" w:rsidR="002C43E0" w:rsidRPr="00F66755" w:rsidRDefault="002C43E0">
      <w:pPr>
        <w:pStyle w:val="ListParagraph1"/>
        <w:rPr>
          <w:rFonts w:cstheme="minorHAnsi"/>
        </w:rPr>
      </w:pPr>
    </w:p>
    <w:p w14:paraId="1D251EAB" w14:textId="77777777" w:rsidR="002C43E0" w:rsidRPr="00F66755" w:rsidRDefault="006A0E1A">
      <w:pPr>
        <w:pStyle w:val="ListParagraph1"/>
        <w:ind w:left="360"/>
        <w:jc w:val="both"/>
        <w:rPr>
          <w:rFonts w:cstheme="minorHAnsi"/>
        </w:rPr>
      </w:pPr>
      <w:r w:rsidRPr="00F66755">
        <w:rPr>
          <w:rFonts w:cstheme="minorHAnsi"/>
        </w:rPr>
        <w:t>The solution supports commercial vehicles and cars supporting J1939 and OBD protocols respectively.</w:t>
      </w:r>
    </w:p>
    <w:p w14:paraId="341657CB" w14:textId="77777777" w:rsidR="002C43E0" w:rsidRPr="00F66755" w:rsidRDefault="006A0E1A">
      <w:pPr>
        <w:ind w:left="360"/>
        <w:jc w:val="both"/>
        <w:rPr>
          <w:rFonts w:cstheme="minorHAnsi"/>
        </w:rPr>
      </w:pPr>
      <w:r w:rsidRPr="00F66755">
        <w:rPr>
          <w:rFonts w:cstheme="minorHAnsi"/>
        </w:rPr>
        <w:t>A user can connect a Dongle to a vehicle which can retrieve vehicle diagnostic information and forward this information to a mobile application over Bluetooth. The mobile application will further forward this information to the cloud. The cloud application then performs detailed analysis of a given data and provides different reports to different stakeholders/users.</w:t>
      </w:r>
    </w:p>
    <w:p w14:paraId="5832E022" w14:textId="77777777" w:rsidR="002C43E0" w:rsidRPr="00F66755" w:rsidRDefault="006A0E1A">
      <w:pPr>
        <w:ind w:left="360"/>
        <w:jc w:val="both"/>
        <w:rPr>
          <w:rFonts w:cstheme="minorHAnsi"/>
        </w:rPr>
      </w:pPr>
      <w:r w:rsidRPr="00F66755">
        <w:rPr>
          <w:rFonts w:cstheme="minorHAnsi"/>
        </w:rPr>
        <w:t xml:space="preserve">There are </w:t>
      </w:r>
      <w:r w:rsidR="00DE02A7" w:rsidRPr="00F66755">
        <w:rPr>
          <w:rFonts w:cstheme="minorHAnsi"/>
        </w:rPr>
        <w:t>3</w:t>
      </w:r>
      <w:r w:rsidRPr="00F66755">
        <w:rPr>
          <w:rFonts w:cstheme="minorHAnsi"/>
        </w:rPr>
        <w:t xml:space="preserve"> types of user</w:t>
      </w:r>
      <w:r w:rsidR="009F6BD3">
        <w:rPr>
          <w:rFonts w:cstheme="minorHAnsi"/>
        </w:rPr>
        <w:t>s</w:t>
      </w:r>
      <w:r w:rsidRPr="00F66755">
        <w:rPr>
          <w:rFonts w:cstheme="minorHAnsi"/>
        </w:rPr>
        <w:t xml:space="preserve"> actively involved in this system.</w:t>
      </w:r>
    </w:p>
    <w:p w14:paraId="32CD6CF1" w14:textId="77777777" w:rsidR="002C43E0" w:rsidRPr="00F66755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F66755">
        <w:rPr>
          <w:rFonts w:cstheme="minorHAnsi"/>
        </w:rPr>
        <w:t>Tenant Admin</w:t>
      </w:r>
    </w:p>
    <w:p w14:paraId="0DD9254F" w14:textId="77777777" w:rsidR="002C43E0" w:rsidRPr="00F66755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F66755">
        <w:rPr>
          <w:rFonts w:cstheme="minorHAnsi"/>
        </w:rPr>
        <w:t>Fleet Admin</w:t>
      </w:r>
    </w:p>
    <w:p w14:paraId="5E78ED50" w14:textId="77777777" w:rsidR="002C43E0" w:rsidRPr="00F66755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F66755">
        <w:rPr>
          <w:rFonts w:cstheme="minorHAnsi"/>
        </w:rPr>
        <w:t>Driver</w:t>
      </w:r>
    </w:p>
    <w:p w14:paraId="6034F6F1" w14:textId="77777777" w:rsidR="002C43E0" w:rsidRPr="00F66755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7" w:name="_Toc515896091"/>
      <w:bookmarkStart w:id="8" w:name="_Toc515896348"/>
      <w:bookmarkStart w:id="9" w:name="_Toc515896603"/>
      <w:bookmarkStart w:id="10" w:name="_Toc515897118"/>
      <w:bookmarkStart w:id="11" w:name="_Toc515897373"/>
      <w:bookmarkStart w:id="12" w:name="_Toc515897628"/>
      <w:bookmarkStart w:id="13" w:name="_Toc515897884"/>
      <w:bookmarkStart w:id="14" w:name="_Toc515898139"/>
      <w:bookmarkStart w:id="15" w:name="_Toc515898394"/>
      <w:bookmarkStart w:id="16" w:name="_Toc515898649"/>
      <w:bookmarkStart w:id="17" w:name="_Toc515898907"/>
      <w:bookmarkStart w:id="18" w:name="_Toc515899162"/>
      <w:bookmarkStart w:id="19" w:name="_Toc515899314"/>
      <w:bookmarkStart w:id="20" w:name="_Toc515899473"/>
      <w:bookmarkStart w:id="21" w:name="_Toc515899626"/>
      <w:bookmarkStart w:id="22" w:name="_Toc515900753"/>
      <w:bookmarkStart w:id="23" w:name="_Toc515900922"/>
      <w:bookmarkStart w:id="24" w:name="_Toc515901090"/>
      <w:bookmarkStart w:id="25" w:name="_Toc515901258"/>
      <w:bookmarkStart w:id="26" w:name="_Toc515990268"/>
      <w:bookmarkStart w:id="27" w:name="_Toc516053114"/>
      <w:bookmarkStart w:id="28" w:name="_Toc516053283"/>
      <w:bookmarkStart w:id="29" w:name="_Toc516053896"/>
      <w:bookmarkStart w:id="30" w:name="_Toc515896092"/>
      <w:bookmarkStart w:id="31" w:name="_Toc515896349"/>
      <w:bookmarkStart w:id="32" w:name="_Toc515896604"/>
      <w:bookmarkStart w:id="33" w:name="_Toc515897119"/>
      <w:bookmarkStart w:id="34" w:name="_Toc515897374"/>
      <w:bookmarkStart w:id="35" w:name="_Toc515897629"/>
      <w:bookmarkStart w:id="36" w:name="_Toc515897885"/>
      <w:bookmarkStart w:id="37" w:name="_Toc515898140"/>
      <w:bookmarkStart w:id="38" w:name="_Toc515898395"/>
      <w:bookmarkStart w:id="39" w:name="_Toc515898650"/>
      <w:bookmarkStart w:id="40" w:name="_Toc515898908"/>
      <w:bookmarkStart w:id="41" w:name="_Toc515899163"/>
      <w:bookmarkStart w:id="42" w:name="_Toc515899315"/>
      <w:bookmarkStart w:id="43" w:name="_Toc515899474"/>
      <w:bookmarkStart w:id="44" w:name="_Toc515899627"/>
      <w:bookmarkStart w:id="45" w:name="_Toc515900754"/>
      <w:bookmarkStart w:id="46" w:name="_Toc515900923"/>
      <w:bookmarkStart w:id="47" w:name="_Toc515901091"/>
      <w:bookmarkStart w:id="48" w:name="_Toc515901259"/>
      <w:bookmarkStart w:id="49" w:name="_Toc515990269"/>
      <w:bookmarkStart w:id="50" w:name="_Toc516053115"/>
      <w:bookmarkStart w:id="51" w:name="_Toc516053284"/>
      <w:bookmarkStart w:id="52" w:name="_Toc516053897"/>
      <w:bookmarkStart w:id="53" w:name="_Toc515896093"/>
      <w:bookmarkStart w:id="54" w:name="_Toc515896350"/>
      <w:bookmarkStart w:id="55" w:name="_Toc515896605"/>
      <w:bookmarkStart w:id="56" w:name="_Toc515897120"/>
      <w:bookmarkStart w:id="57" w:name="_Toc515897375"/>
      <w:bookmarkStart w:id="58" w:name="_Toc515897630"/>
      <w:bookmarkStart w:id="59" w:name="_Toc515897886"/>
      <w:bookmarkStart w:id="60" w:name="_Toc515898141"/>
      <w:bookmarkStart w:id="61" w:name="_Toc515898396"/>
      <w:bookmarkStart w:id="62" w:name="_Toc515898651"/>
      <w:bookmarkStart w:id="63" w:name="_Toc515898909"/>
      <w:bookmarkStart w:id="64" w:name="_Toc515899164"/>
      <w:bookmarkStart w:id="65" w:name="_Toc515899316"/>
      <w:bookmarkStart w:id="66" w:name="_Toc515899475"/>
      <w:bookmarkStart w:id="67" w:name="_Toc515899628"/>
      <w:bookmarkStart w:id="68" w:name="_Toc515900755"/>
      <w:bookmarkStart w:id="69" w:name="_Toc515900924"/>
      <w:bookmarkStart w:id="70" w:name="_Toc515901092"/>
      <w:bookmarkStart w:id="71" w:name="_Toc515901260"/>
      <w:bookmarkStart w:id="72" w:name="_Toc515990270"/>
      <w:bookmarkStart w:id="73" w:name="_Toc516053116"/>
      <w:bookmarkStart w:id="74" w:name="_Toc516053285"/>
      <w:bookmarkStart w:id="75" w:name="_Toc516053898"/>
      <w:bookmarkStart w:id="76" w:name="_Toc515896094"/>
      <w:bookmarkStart w:id="77" w:name="_Toc515896351"/>
      <w:bookmarkStart w:id="78" w:name="_Toc515896606"/>
      <w:bookmarkStart w:id="79" w:name="_Toc515897121"/>
      <w:bookmarkStart w:id="80" w:name="_Toc515897376"/>
      <w:bookmarkStart w:id="81" w:name="_Toc515897631"/>
      <w:bookmarkStart w:id="82" w:name="_Toc515897887"/>
      <w:bookmarkStart w:id="83" w:name="_Toc515898142"/>
      <w:bookmarkStart w:id="84" w:name="_Toc515898397"/>
      <w:bookmarkStart w:id="85" w:name="_Toc515898652"/>
      <w:bookmarkStart w:id="86" w:name="_Toc515898910"/>
      <w:bookmarkStart w:id="87" w:name="_Toc515899165"/>
      <w:bookmarkStart w:id="88" w:name="_Toc515899317"/>
      <w:bookmarkStart w:id="89" w:name="_Toc515899476"/>
      <w:bookmarkStart w:id="90" w:name="_Toc515899629"/>
      <w:bookmarkStart w:id="91" w:name="_Toc515900756"/>
      <w:bookmarkStart w:id="92" w:name="_Toc515900925"/>
      <w:bookmarkStart w:id="93" w:name="_Toc515901093"/>
      <w:bookmarkStart w:id="94" w:name="_Toc515901261"/>
      <w:bookmarkStart w:id="95" w:name="_Toc515990271"/>
      <w:bookmarkStart w:id="96" w:name="_Toc516053117"/>
      <w:bookmarkStart w:id="97" w:name="_Toc516053286"/>
      <w:bookmarkStart w:id="98" w:name="_Toc516053899"/>
      <w:bookmarkStart w:id="99" w:name="_Toc515896095"/>
      <w:bookmarkStart w:id="100" w:name="_Toc515896352"/>
      <w:bookmarkStart w:id="101" w:name="_Toc515896607"/>
      <w:bookmarkStart w:id="102" w:name="_Toc515897122"/>
      <w:bookmarkStart w:id="103" w:name="_Toc515897377"/>
      <w:bookmarkStart w:id="104" w:name="_Toc515897632"/>
      <w:bookmarkStart w:id="105" w:name="_Toc515897888"/>
      <w:bookmarkStart w:id="106" w:name="_Toc515898143"/>
      <w:bookmarkStart w:id="107" w:name="_Toc515898398"/>
      <w:bookmarkStart w:id="108" w:name="_Toc515898653"/>
      <w:bookmarkStart w:id="109" w:name="_Toc515898911"/>
      <w:bookmarkStart w:id="110" w:name="_Toc515899166"/>
      <w:bookmarkStart w:id="111" w:name="_Toc515899318"/>
      <w:bookmarkStart w:id="112" w:name="_Toc515899477"/>
      <w:bookmarkStart w:id="113" w:name="_Toc515899630"/>
      <w:bookmarkStart w:id="114" w:name="_Toc515900757"/>
      <w:bookmarkStart w:id="115" w:name="_Toc515900926"/>
      <w:bookmarkStart w:id="116" w:name="_Toc515901094"/>
      <w:bookmarkStart w:id="117" w:name="_Toc515901262"/>
      <w:bookmarkStart w:id="118" w:name="_Toc515990272"/>
      <w:bookmarkStart w:id="119" w:name="_Toc516053118"/>
      <w:bookmarkStart w:id="120" w:name="_Toc516053287"/>
      <w:bookmarkStart w:id="121" w:name="_Toc516053900"/>
      <w:bookmarkStart w:id="122" w:name="_Toc515896096"/>
      <w:bookmarkStart w:id="123" w:name="_Toc515896353"/>
      <w:bookmarkStart w:id="124" w:name="_Toc515896608"/>
      <w:bookmarkStart w:id="125" w:name="_Toc515897123"/>
      <w:bookmarkStart w:id="126" w:name="_Toc515897378"/>
      <w:bookmarkStart w:id="127" w:name="_Toc515897633"/>
      <w:bookmarkStart w:id="128" w:name="_Toc515897889"/>
      <w:bookmarkStart w:id="129" w:name="_Toc515898144"/>
      <w:bookmarkStart w:id="130" w:name="_Toc515898399"/>
      <w:bookmarkStart w:id="131" w:name="_Toc515898654"/>
      <w:bookmarkStart w:id="132" w:name="_Toc515898912"/>
      <w:bookmarkStart w:id="133" w:name="_Toc515899167"/>
      <w:bookmarkStart w:id="134" w:name="_Toc515899319"/>
      <w:bookmarkStart w:id="135" w:name="_Toc515899478"/>
      <w:bookmarkStart w:id="136" w:name="_Toc515899631"/>
      <w:bookmarkStart w:id="137" w:name="_Toc515900758"/>
      <w:bookmarkStart w:id="138" w:name="_Toc515900927"/>
      <w:bookmarkStart w:id="139" w:name="_Toc515901095"/>
      <w:bookmarkStart w:id="140" w:name="_Toc515901263"/>
      <w:bookmarkStart w:id="141" w:name="_Toc515990273"/>
      <w:bookmarkStart w:id="142" w:name="_Toc516053119"/>
      <w:bookmarkStart w:id="143" w:name="_Toc516053288"/>
      <w:bookmarkStart w:id="144" w:name="_Toc516053901"/>
      <w:bookmarkStart w:id="145" w:name="_Toc515896097"/>
      <w:bookmarkStart w:id="146" w:name="_Toc515896354"/>
      <w:bookmarkStart w:id="147" w:name="_Toc515896609"/>
      <w:bookmarkStart w:id="148" w:name="_Toc515897124"/>
      <w:bookmarkStart w:id="149" w:name="_Toc515897379"/>
      <w:bookmarkStart w:id="150" w:name="_Toc515897634"/>
      <w:bookmarkStart w:id="151" w:name="_Toc515897890"/>
      <w:bookmarkStart w:id="152" w:name="_Toc515898145"/>
      <w:bookmarkStart w:id="153" w:name="_Toc515898400"/>
      <w:bookmarkStart w:id="154" w:name="_Toc515898655"/>
      <w:bookmarkStart w:id="155" w:name="_Toc515898913"/>
      <w:bookmarkStart w:id="156" w:name="_Toc515899168"/>
      <w:bookmarkStart w:id="157" w:name="_Toc515899320"/>
      <w:bookmarkStart w:id="158" w:name="_Toc515899479"/>
      <w:bookmarkStart w:id="159" w:name="_Toc515899632"/>
      <w:bookmarkStart w:id="160" w:name="_Toc515900759"/>
      <w:bookmarkStart w:id="161" w:name="_Toc515900928"/>
      <w:bookmarkStart w:id="162" w:name="_Toc515901096"/>
      <w:bookmarkStart w:id="163" w:name="_Toc515901264"/>
      <w:bookmarkStart w:id="164" w:name="_Toc515990274"/>
      <w:bookmarkStart w:id="165" w:name="_Toc516053120"/>
      <w:bookmarkStart w:id="166" w:name="_Toc516053289"/>
      <w:bookmarkStart w:id="167" w:name="_Toc516053902"/>
      <w:bookmarkStart w:id="168" w:name="_Toc515896098"/>
      <w:bookmarkStart w:id="169" w:name="_Toc515896355"/>
      <w:bookmarkStart w:id="170" w:name="_Toc515896610"/>
      <w:bookmarkStart w:id="171" w:name="_Toc515897125"/>
      <w:bookmarkStart w:id="172" w:name="_Toc515897380"/>
      <w:bookmarkStart w:id="173" w:name="_Toc515897635"/>
      <w:bookmarkStart w:id="174" w:name="_Toc515897891"/>
      <w:bookmarkStart w:id="175" w:name="_Toc515898146"/>
      <w:bookmarkStart w:id="176" w:name="_Toc515898401"/>
      <w:bookmarkStart w:id="177" w:name="_Toc515898656"/>
      <w:bookmarkStart w:id="178" w:name="_Toc515898914"/>
      <w:bookmarkStart w:id="179" w:name="_Toc515899169"/>
      <w:bookmarkStart w:id="180" w:name="_Toc515899321"/>
      <w:bookmarkStart w:id="181" w:name="_Toc515899480"/>
      <w:bookmarkStart w:id="182" w:name="_Toc515899633"/>
      <w:bookmarkStart w:id="183" w:name="_Toc515900760"/>
      <w:bookmarkStart w:id="184" w:name="_Toc515900929"/>
      <w:bookmarkStart w:id="185" w:name="_Toc515901097"/>
      <w:bookmarkStart w:id="186" w:name="_Toc515901265"/>
      <w:bookmarkStart w:id="187" w:name="_Toc515990275"/>
      <w:bookmarkStart w:id="188" w:name="_Toc516053121"/>
      <w:bookmarkStart w:id="189" w:name="_Toc516053290"/>
      <w:bookmarkStart w:id="190" w:name="_Toc516053903"/>
      <w:bookmarkStart w:id="191" w:name="_Toc515896099"/>
      <w:bookmarkStart w:id="192" w:name="_Toc515896356"/>
      <w:bookmarkStart w:id="193" w:name="_Toc515896611"/>
      <w:bookmarkStart w:id="194" w:name="_Toc515897126"/>
      <w:bookmarkStart w:id="195" w:name="_Toc515897381"/>
      <w:bookmarkStart w:id="196" w:name="_Toc515897636"/>
      <w:bookmarkStart w:id="197" w:name="_Toc515897892"/>
      <w:bookmarkStart w:id="198" w:name="_Toc515898147"/>
      <w:bookmarkStart w:id="199" w:name="_Toc515898402"/>
      <w:bookmarkStart w:id="200" w:name="_Toc515898657"/>
      <w:bookmarkStart w:id="201" w:name="_Toc515898915"/>
      <w:bookmarkStart w:id="202" w:name="_Toc515899170"/>
      <w:bookmarkStart w:id="203" w:name="_Toc515899322"/>
      <w:bookmarkStart w:id="204" w:name="_Toc515899481"/>
      <w:bookmarkStart w:id="205" w:name="_Toc515899634"/>
      <w:bookmarkStart w:id="206" w:name="_Toc515900761"/>
      <w:bookmarkStart w:id="207" w:name="_Toc515900930"/>
      <w:bookmarkStart w:id="208" w:name="_Toc515901098"/>
      <w:bookmarkStart w:id="209" w:name="_Toc515901266"/>
      <w:bookmarkStart w:id="210" w:name="_Toc515990276"/>
      <w:bookmarkStart w:id="211" w:name="_Toc516053122"/>
      <w:bookmarkStart w:id="212" w:name="_Toc516053291"/>
      <w:bookmarkStart w:id="213" w:name="_Toc516053904"/>
      <w:bookmarkStart w:id="214" w:name="_Toc515896100"/>
      <w:bookmarkStart w:id="215" w:name="_Toc515896357"/>
      <w:bookmarkStart w:id="216" w:name="_Toc515896612"/>
      <w:bookmarkStart w:id="217" w:name="_Toc515897127"/>
      <w:bookmarkStart w:id="218" w:name="_Toc515897382"/>
      <w:bookmarkStart w:id="219" w:name="_Toc515897637"/>
      <w:bookmarkStart w:id="220" w:name="_Toc515897893"/>
      <w:bookmarkStart w:id="221" w:name="_Toc515898148"/>
      <w:bookmarkStart w:id="222" w:name="_Toc515898403"/>
      <w:bookmarkStart w:id="223" w:name="_Toc515898658"/>
      <w:bookmarkStart w:id="224" w:name="_Toc515898916"/>
      <w:bookmarkStart w:id="225" w:name="_Toc515899171"/>
      <w:bookmarkStart w:id="226" w:name="_Toc515899323"/>
      <w:bookmarkStart w:id="227" w:name="_Toc515899482"/>
      <w:bookmarkStart w:id="228" w:name="_Toc515899635"/>
      <w:bookmarkStart w:id="229" w:name="_Toc515900762"/>
      <w:bookmarkStart w:id="230" w:name="_Toc515900931"/>
      <w:bookmarkStart w:id="231" w:name="_Toc515901099"/>
      <w:bookmarkStart w:id="232" w:name="_Toc515901267"/>
      <w:bookmarkStart w:id="233" w:name="_Toc515990277"/>
      <w:bookmarkStart w:id="234" w:name="_Toc516053123"/>
      <w:bookmarkStart w:id="235" w:name="_Toc516053292"/>
      <w:bookmarkStart w:id="236" w:name="_Toc516053905"/>
      <w:bookmarkStart w:id="237" w:name="_Toc515896101"/>
      <w:bookmarkStart w:id="238" w:name="_Toc515896358"/>
      <w:bookmarkStart w:id="239" w:name="_Toc515896613"/>
      <w:bookmarkStart w:id="240" w:name="_Toc515897128"/>
      <w:bookmarkStart w:id="241" w:name="_Toc515897383"/>
      <w:bookmarkStart w:id="242" w:name="_Toc515897638"/>
      <w:bookmarkStart w:id="243" w:name="_Toc515897894"/>
      <w:bookmarkStart w:id="244" w:name="_Toc515898149"/>
      <w:bookmarkStart w:id="245" w:name="_Toc515898404"/>
      <w:bookmarkStart w:id="246" w:name="_Toc515898659"/>
      <w:bookmarkStart w:id="247" w:name="_Toc515898917"/>
      <w:bookmarkStart w:id="248" w:name="_Toc515899172"/>
      <w:bookmarkStart w:id="249" w:name="_Toc515899324"/>
      <w:bookmarkStart w:id="250" w:name="_Toc515899483"/>
      <w:bookmarkStart w:id="251" w:name="_Toc515899636"/>
      <w:bookmarkStart w:id="252" w:name="_Toc515900763"/>
      <w:bookmarkStart w:id="253" w:name="_Toc515900932"/>
      <w:bookmarkStart w:id="254" w:name="_Toc515901100"/>
      <w:bookmarkStart w:id="255" w:name="_Toc515901268"/>
      <w:bookmarkStart w:id="256" w:name="_Toc515990278"/>
      <w:bookmarkStart w:id="257" w:name="_Toc516053124"/>
      <w:bookmarkStart w:id="258" w:name="_Toc516053293"/>
      <w:bookmarkStart w:id="259" w:name="_Toc516053906"/>
      <w:bookmarkStart w:id="260" w:name="_Toc515896102"/>
      <w:bookmarkStart w:id="261" w:name="_Toc515896359"/>
      <w:bookmarkStart w:id="262" w:name="_Toc515896614"/>
      <w:bookmarkStart w:id="263" w:name="_Toc515897129"/>
      <w:bookmarkStart w:id="264" w:name="_Toc515897384"/>
      <w:bookmarkStart w:id="265" w:name="_Toc515897639"/>
      <w:bookmarkStart w:id="266" w:name="_Toc515897895"/>
      <w:bookmarkStart w:id="267" w:name="_Toc515898150"/>
      <w:bookmarkStart w:id="268" w:name="_Toc515898405"/>
      <w:bookmarkStart w:id="269" w:name="_Toc515898660"/>
      <w:bookmarkStart w:id="270" w:name="_Toc515898918"/>
      <w:bookmarkStart w:id="271" w:name="_Toc515899173"/>
      <w:bookmarkStart w:id="272" w:name="_Toc515899325"/>
      <w:bookmarkStart w:id="273" w:name="_Toc515899484"/>
      <w:bookmarkStart w:id="274" w:name="_Toc515899637"/>
      <w:bookmarkStart w:id="275" w:name="_Toc515900764"/>
      <w:bookmarkStart w:id="276" w:name="_Toc515900933"/>
      <w:bookmarkStart w:id="277" w:name="_Toc515901101"/>
      <w:bookmarkStart w:id="278" w:name="_Toc515901269"/>
      <w:bookmarkStart w:id="279" w:name="_Toc515990279"/>
      <w:bookmarkStart w:id="280" w:name="_Toc516053125"/>
      <w:bookmarkStart w:id="281" w:name="_Toc516053294"/>
      <w:bookmarkStart w:id="282" w:name="_Toc516053907"/>
      <w:bookmarkStart w:id="283" w:name="_Toc515896103"/>
      <w:bookmarkStart w:id="284" w:name="_Toc515896360"/>
      <w:bookmarkStart w:id="285" w:name="_Toc515896615"/>
      <w:bookmarkStart w:id="286" w:name="_Toc515897130"/>
      <w:bookmarkStart w:id="287" w:name="_Toc515897385"/>
      <w:bookmarkStart w:id="288" w:name="_Toc515897640"/>
      <w:bookmarkStart w:id="289" w:name="_Toc515897896"/>
      <w:bookmarkStart w:id="290" w:name="_Toc515898151"/>
      <w:bookmarkStart w:id="291" w:name="_Toc515898406"/>
      <w:bookmarkStart w:id="292" w:name="_Toc515898661"/>
      <w:bookmarkStart w:id="293" w:name="_Toc515898919"/>
      <w:bookmarkStart w:id="294" w:name="_Toc515899174"/>
      <w:bookmarkStart w:id="295" w:name="_Toc515899326"/>
      <w:bookmarkStart w:id="296" w:name="_Toc515899485"/>
      <w:bookmarkStart w:id="297" w:name="_Toc515899638"/>
      <w:bookmarkStart w:id="298" w:name="_Toc515900765"/>
      <w:bookmarkStart w:id="299" w:name="_Toc515900934"/>
      <w:bookmarkStart w:id="300" w:name="_Toc515901102"/>
      <w:bookmarkStart w:id="301" w:name="_Toc515901270"/>
      <w:bookmarkStart w:id="302" w:name="_Toc515990280"/>
      <w:bookmarkStart w:id="303" w:name="_Toc516053126"/>
      <w:bookmarkStart w:id="304" w:name="_Toc516053295"/>
      <w:bookmarkStart w:id="305" w:name="_Toc516053908"/>
      <w:bookmarkStart w:id="306" w:name="_Toc515896104"/>
      <w:bookmarkStart w:id="307" w:name="_Toc515896361"/>
      <w:bookmarkStart w:id="308" w:name="_Toc515896616"/>
      <w:bookmarkStart w:id="309" w:name="_Toc515897131"/>
      <w:bookmarkStart w:id="310" w:name="_Toc515897386"/>
      <w:bookmarkStart w:id="311" w:name="_Toc515897641"/>
      <w:bookmarkStart w:id="312" w:name="_Toc515897897"/>
      <w:bookmarkStart w:id="313" w:name="_Toc515898152"/>
      <w:bookmarkStart w:id="314" w:name="_Toc515898407"/>
      <w:bookmarkStart w:id="315" w:name="_Toc515898662"/>
      <w:bookmarkStart w:id="316" w:name="_Toc515898920"/>
      <w:bookmarkStart w:id="317" w:name="_Toc515899175"/>
      <w:bookmarkStart w:id="318" w:name="_Toc515899327"/>
      <w:bookmarkStart w:id="319" w:name="_Toc515899486"/>
      <w:bookmarkStart w:id="320" w:name="_Toc515899639"/>
      <w:bookmarkStart w:id="321" w:name="_Toc515900766"/>
      <w:bookmarkStart w:id="322" w:name="_Toc515900935"/>
      <w:bookmarkStart w:id="323" w:name="_Toc515901103"/>
      <w:bookmarkStart w:id="324" w:name="_Toc515901271"/>
      <w:bookmarkStart w:id="325" w:name="_Toc515990281"/>
      <w:bookmarkStart w:id="326" w:name="_Toc516053127"/>
      <w:bookmarkStart w:id="327" w:name="_Toc516053296"/>
      <w:bookmarkStart w:id="328" w:name="_Toc516053909"/>
      <w:bookmarkStart w:id="329" w:name="_Toc515896105"/>
      <w:bookmarkStart w:id="330" w:name="_Toc515896362"/>
      <w:bookmarkStart w:id="331" w:name="_Toc515896617"/>
      <w:bookmarkStart w:id="332" w:name="_Toc515897132"/>
      <w:bookmarkStart w:id="333" w:name="_Toc515897387"/>
      <w:bookmarkStart w:id="334" w:name="_Toc515897642"/>
      <w:bookmarkStart w:id="335" w:name="_Toc515897898"/>
      <w:bookmarkStart w:id="336" w:name="_Toc515898153"/>
      <w:bookmarkStart w:id="337" w:name="_Toc515898408"/>
      <w:bookmarkStart w:id="338" w:name="_Toc515898663"/>
      <w:bookmarkStart w:id="339" w:name="_Toc515898921"/>
      <w:bookmarkStart w:id="340" w:name="_Toc515899176"/>
      <w:bookmarkStart w:id="341" w:name="_Toc515899328"/>
      <w:bookmarkStart w:id="342" w:name="_Toc515899487"/>
      <w:bookmarkStart w:id="343" w:name="_Toc515899640"/>
      <w:bookmarkStart w:id="344" w:name="_Toc515900767"/>
      <w:bookmarkStart w:id="345" w:name="_Toc515900936"/>
      <w:bookmarkStart w:id="346" w:name="_Toc515901104"/>
      <w:bookmarkStart w:id="347" w:name="_Toc515901272"/>
      <w:bookmarkStart w:id="348" w:name="_Toc515990282"/>
      <w:bookmarkStart w:id="349" w:name="_Toc516053128"/>
      <w:bookmarkStart w:id="350" w:name="_Toc516053297"/>
      <w:bookmarkStart w:id="351" w:name="_Toc516053910"/>
      <w:bookmarkStart w:id="352" w:name="_Toc515896106"/>
      <w:bookmarkStart w:id="353" w:name="_Toc515896363"/>
      <w:bookmarkStart w:id="354" w:name="_Toc515896618"/>
      <w:bookmarkStart w:id="355" w:name="_Toc515897133"/>
      <w:bookmarkStart w:id="356" w:name="_Toc515897388"/>
      <w:bookmarkStart w:id="357" w:name="_Toc515897643"/>
      <w:bookmarkStart w:id="358" w:name="_Toc515897899"/>
      <w:bookmarkStart w:id="359" w:name="_Toc515898154"/>
      <w:bookmarkStart w:id="360" w:name="_Toc515898409"/>
      <w:bookmarkStart w:id="361" w:name="_Toc515898664"/>
      <w:bookmarkStart w:id="362" w:name="_Toc515898922"/>
      <w:bookmarkStart w:id="363" w:name="_Toc515899177"/>
      <w:bookmarkStart w:id="364" w:name="_Toc515899329"/>
      <w:bookmarkStart w:id="365" w:name="_Toc515899488"/>
      <w:bookmarkStart w:id="366" w:name="_Toc515899641"/>
      <w:bookmarkStart w:id="367" w:name="_Toc515900768"/>
      <w:bookmarkStart w:id="368" w:name="_Toc515900937"/>
      <w:bookmarkStart w:id="369" w:name="_Toc515901105"/>
      <w:bookmarkStart w:id="370" w:name="_Toc515901273"/>
      <w:bookmarkStart w:id="371" w:name="_Toc515990283"/>
      <w:bookmarkStart w:id="372" w:name="_Toc516053129"/>
      <w:bookmarkStart w:id="373" w:name="_Toc516053298"/>
      <w:bookmarkStart w:id="374" w:name="_Toc516053911"/>
      <w:bookmarkStart w:id="375" w:name="_Toc515896107"/>
      <w:bookmarkStart w:id="376" w:name="_Toc515896364"/>
      <w:bookmarkStart w:id="377" w:name="_Toc515896619"/>
      <w:bookmarkStart w:id="378" w:name="_Toc515897134"/>
      <w:bookmarkStart w:id="379" w:name="_Toc515897389"/>
      <w:bookmarkStart w:id="380" w:name="_Toc515897644"/>
      <w:bookmarkStart w:id="381" w:name="_Toc515897900"/>
      <w:bookmarkStart w:id="382" w:name="_Toc515898155"/>
      <w:bookmarkStart w:id="383" w:name="_Toc515898410"/>
      <w:bookmarkStart w:id="384" w:name="_Toc515898665"/>
      <w:bookmarkStart w:id="385" w:name="_Toc515898923"/>
      <w:bookmarkStart w:id="386" w:name="_Toc515899178"/>
      <w:bookmarkStart w:id="387" w:name="_Toc515899330"/>
      <w:bookmarkStart w:id="388" w:name="_Toc515899489"/>
      <w:bookmarkStart w:id="389" w:name="_Toc515899642"/>
      <w:bookmarkStart w:id="390" w:name="_Toc515900769"/>
      <w:bookmarkStart w:id="391" w:name="_Toc515900938"/>
      <w:bookmarkStart w:id="392" w:name="_Toc515901106"/>
      <w:bookmarkStart w:id="393" w:name="_Toc515901274"/>
      <w:bookmarkStart w:id="394" w:name="_Toc515990284"/>
      <w:bookmarkStart w:id="395" w:name="_Toc516053130"/>
      <w:bookmarkStart w:id="396" w:name="_Toc516053299"/>
      <w:bookmarkStart w:id="397" w:name="_Toc516053912"/>
      <w:bookmarkStart w:id="398" w:name="_Toc515896108"/>
      <w:bookmarkStart w:id="399" w:name="_Toc515896365"/>
      <w:bookmarkStart w:id="400" w:name="_Toc515896620"/>
      <w:bookmarkStart w:id="401" w:name="_Toc515897135"/>
      <w:bookmarkStart w:id="402" w:name="_Toc515897390"/>
      <w:bookmarkStart w:id="403" w:name="_Toc515897645"/>
      <w:bookmarkStart w:id="404" w:name="_Toc515897901"/>
      <w:bookmarkStart w:id="405" w:name="_Toc515898156"/>
      <w:bookmarkStart w:id="406" w:name="_Toc515898411"/>
      <w:bookmarkStart w:id="407" w:name="_Toc515898666"/>
      <w:bookmarkStart w:id="408" w:name="_Toc515898924"/>
      <w:bookmarkStart w:id="409" w:name="_Toc515899179"/>
      <w:bookmarkStart w:id="410" w:name="_Toc515899331"/>
      <w:bookmarkStart w:id="411" w:name="_Toc515899490"/>
      <w:bookmarkStart w:id="412" w:name="_Toc515899643"/>
      <w:bookmarkStart w:id="413" w:name="_Toc515900770"/>
      <w:bookmarkStart w:id="414" w:name="_Toc515900939"/>
      <w:bookmarkStart w:id="415" w:name="_Toc515901107"/>
      <w:bookmarkStart w:id="416" w:name="_Toc515901275"/>
      <w:bookmarkStart w:id="417" w:name="_Toc515990285"/>
      <w:bookmarkStart w:id="418" w:name="_Toc516053131"/>
      <w:bookmarkStart w:id="419" w:name="_Toc516053300"/>
      <w:bookmarkStart w:id="420" w:name="_Toc516053913"/>
      <w:bookmarkStart w:id="421" w:name="_Toc515896109"/>
      <w:bookmarkStart w:id="422" w:name="_Toc515896366"/>
      <w:bookmarkStart w:id="423" w:name="_Toc515896621"/>
      <w:bookmarkStart w:id="424" w:name="_Toc515897136"/>
      <w:bookmarkStart w:id="425" w:name="_Toc515897391"/>
      <w:bookmarkStart w:id="426" w:name="_Toc515897646"/>
      <w:bookmarkStart w:id="427" w:name="_Toc515897902"/>
      <w:bookmarkStart w:id="428" w:name="_Toc515898157"/>
      <w:bookmarkStart w:id="429" w:name="_Toc515898412"/>
      <w:bookmarkStart w:id="430" w:name="_Toc515898667"/>
      <w:bookmarkStart w:id="431" w:name="_Toc515898925"/>
      <w:bookmarkStart w:id="432" w:name="_Toc515899180"/>
      <w:bookmarkStart w:id="433" w:name="_Toc515899332"/>
      <w:bookmarkStart w:id="434" w:name="_Toc515899491"/>
      <w:bookmarkStart w:id="435" w:name="_Toc515899644"/>
      <w:bookmarkStart w:id="436" w:name="_Toc515900771"/>
      <w:bookmarkStart w:id="437" w:name="_Toc515900940"/>
      <w:bookmarkStart w:id="438" w:name="_Toc515901108"/>
      <w:bookmarkStart w:id="439" w:name="_Toc515901276"/>
      <w:bookmarkStart w:id="440" w:name="_Toc515990286"/>
      <w:bookmarkStart w:id="441" w:name="_Toc516053132"/>
      <w:bookmarkStart w:id="442" w:name="_Toc516053301"/>
      <w:bookmarkStart w:id="443" w:name="_Toc516053914"/>
      <w:bookmarkStart w:id="444" w:name="_Toc515896110"/>
      <w:bookmarkStart w:id="445" w:name="_Toc515896367"/>
      <w:bookmarkStart w:id="446" w:name="_Toc515896622"/>
      <w:bookmarkStart w:id="447" w:name="_Toc515897137"/>
      <w:bookmarkStart w:id="448" w:name="_Toc515897392"/>
      <w:bookmarkStart w:id="449" w:name="_Toc515897647"/>
      <w:bookmarkStart w:id="450" w:name="_Toc515897903"/>
      <w:bookmarkStart w:id="451" w:name="_Toc515898158"/>
      <w:bookmarkStart w:id="452" w:name="_Toc515898413"/>
      <w:bookmarkStart w:id="453" w:name="_Toc515898668"/>
      <w:bookmarkStart w:id="454" w:name="_Toc515898926"/>
      <w:bookmarkStart w:id="455" w:name="_Toc515899181"/>
      <w:bookmarkStart w:id="456" w:name="_Toc515899333"/>
      <w:bookmarkStart w:id="457" w:name="_Toc515899492"/>
      <w:bookmarkStart w:id="458" w:name="_Toc515899645"/>
      <w:bookmarkStart w:id="459" w:name="_Toc515900772"/>
      <w:bookmarkStart w:id="460" w:name="_Toc515900941"/>
      <w:bookmarkStart w:id="461" w:name="_Toc515901109"/>
      <w:bookmarkStart w:id="462" w:name="_Toc515901277"/>
      <w:bookmarkStart w:id="463" w:name="_Toc515990287"/>
      <w:bookmarkStart w:id="464" w:name="_Toc516053133"/>
      <w:bookmarkStart w:id="465" w:name="_Toc516053302"/>
      <w:bookmarkStart w:id="466" w:name="_Toc516053915"/>
      <w:bookmarkStart w:id="467" w:name="_Toc515896111"/>
      <w:bookmarkStart w:id="468" w:name="_Toc515896368"/>
      <w:bookmarkStart w:id="469" w:name="_Toc515896623"/>
      <w:bookmarkStart w:id="470" w:name="_Toc515897138"/>
      <w:bookmarkStart w:id="471" w:name="_Toc515897393"/>
      <w:bookmarkStart w:id="472" w:name="_Toc515897648"/>
      <w:bookmarkStart w:id="473" w:name="_Toc515897904"/>
      <w:bookmarkStart w:id="474" w:name="_Toc515898159"/>
      <w:bookmarkStart w:id="475" w:name="_Toc515898414"/>
      <w:bookmarkStart w:id="476" w:name="_Toc515898669"/>
      <w:bookmarkStart w:id="477" w:name="_Toc515898927"/>
      <w:bookmarkStart w:id="478" w:name="_Toc515899182"/>
      <w:bookmarkStart w:id="479" w:name="_Toc515899334"/>
      <w:bookmarkStart w:id="480" w:name="_Toc515899493"/>
      <w:bookmarkStart w:id="481" w:name="_Toc515899646"/>
      <w:bookmarkStart w:id="482" w:name="_Toc515900773"/>
      <w:bookmarkStart w:id="483" w:name="_Toc515900942"/>
      <w:bookmarkStart w:id="484" w:name="_Toc515901110"/>
      <w:bookmarkStart w:id="485" w:name="_Toc515901278"/>
      <w:bookmarkStart w:id="486" w:name="_Toc515990288"/>
      <w:bookmarkStart w:id="487" w:name="_Toc516053134"/>
      <w:bookmarkStart w:id="488" w:name="_Toc516053303"/>
      <w:bookmarkStart w:id="489" w:name="_Toc516053916"/>
      <w:bookmarkStart w:id="490" w:name="_Toc515896112"/>
      <w:bookmarkStart w:id="491" w:name="_Toc515896369"/>
      <w:bookmarkStart w:id="492" w:name="_Toc515896624"/>
      <w:bookmarkStart w:id="493" w:name="_Toc515897139"/>
      <w:bookmarkStart w:id="494" w:name="_Toc515897394"/>
      <w:bookmarkStart w:id="495" w:name="_Toc515897649"/>
      <w:bookmarkStart w:id="496" w:name="_Toc515897905"/>
      <w:bookmarkStart w:id="497" w:name="_Toc515898160"/>
      <w:bookmarkStart w:id="498" w:name="_Toc515898415"/>
      <w:bookmarkStart w:id="499" w:name="_Toc515898670"/>
      <w:bookmarkStart w:id="500" w:name="_Toc515898928"/>
      <w:bookmarkStart w:id="501" w:name="_Toc515899183"/>
      <w:bookmarkStart w:id="502" w:name="_Toc515899335"/>
      <w:bookmarkStart w:id="503" w:name="_Toc515899494"/>
      <w:bookmarkStart w:id="504" w:name="_Toc515899647"/>
      <w:bookmarkStart w:id="505" w:name="_Toc515900774"/>
      <w:bookmarkStart w:id="506" w:name="_Toc515900943"/>
      <w:bookmarkStart w:id="507" w:name="_Toc515901111"/>
      <w:bookmarkStart w:id="508" w:name="_Toc515901279"/>
      <w:bookmarkStart w:id="509" w:name="_Toc515990289"/>
      <w:bookmarkStart w:id="510" w:name="_Toc516053135"/>
      <w:bookmarkStart w:id="511" w:name="_Toc516053304"/>
      <w:bookmarkStart w:id="512" w:name="_Toc516053917"/>
      <w:bookmarkStart w:id="513" w:name="_Toc515896113"/>
      <w:bookmarkStart w:id="514" w:name="_Toc515896370"/>
      <w:bookmarkStart w:id="515" w:name="_Toc515896625"/>
      <w:bookmarkStart w:id="516" w:name="_Toc515897140"/>
      <w:bookmarkStart w:id="517" w:name="_Toc515897395"/>
      <w:bookmarkStart w:id="518" w:name="_Toc515897650"/>
      <w:bookmarkStart w:id="519" w:name="_Toc515897906"/>
      <w:bookmarkStart w:id="520" w:name="_Toc515898161"/>
      <w:bookmarkStart w:id="521" w:name="_Toc515898416"/>
      <w:bookmarkStart w:id="522" w:name="_Toc515898671"/>
      <w:bookmarkStart w:id="523" w:name="_Toc515898929"/>
      <w:bookmarkStart w:id="524" w:name="_Toc515899184"/>
      <w:bookmarkStart w:id="525" w:name="_Toc515899336"/>
      <w:bookmarkStart w:id="526" w:name="_Toc515899495"/>
      <w:bookmarkStart w:id="527" w:name="_Toc515899648"/>
      <w:bookmarkStart w:id="528" w:name="_Toc515900775"/>
      <w:bookmarkStart w:id="529" w:name="_Toc515900944"/>
      <w:bookmarkStart w:id="530" w:name="_Toc515901112"/>
      <w:bookmarkStart w:id="531" w:name="_Toc515901280"/>
      <w:bookmarkStart w:id="532" w:name="_Toc515990290"/>
      <w:bookmarkStart w:id="533" w:name="_Toc516053136"/>
      <w:bookmarkStart w:id="534" w:name="_Toc516053305"/>
      <w:bookmarkStart w:id="535" w:name="_Toc516053918"/>
      <w:bookmarkStart w:id="536" w:name="_Toc515896114"/>
      <w:bookmarkStart w:id="537" w:name="_Toc515896371"/>
      <w:bookmarkStart w:id="538" w:name="_Toc515896626"/>
      <w:bookmarkStart w:id="539" w:name="_Toc515897141"/>
      <w:bookmarkStart w:id="540" w:name="_Toc515897396"/>
      <w:bookmarkStart w:id="541" w:name="_Toc515897651"/>
      <w:bookmarkStart w:id="542" w:name="_Toc515897907"/>
      <w:bookmarkStart w:id="543" w:name="_Toc515898162"/>
      <w:bookmarkStart w:id="544" w:name="_Toc515898417"/>
      <w:bookmarkStart w:id="545" w:name="_Toc515898672"/>
      <w:bookmarkStart w:id="546" w:name="_Toc515898930"/>
      <w:bookmarkStart w:id="547" w:name="_Toc515899185"/>
      <w:bookmarkStart w:id="548" w:name="_Toc515899337"/>
      <w:bookmarkStart w:id="549" w:name="_Toc515899496"/>
      <w:bookmarkStart w:id="550" w:name="_Toc515899649"/>
      <w:bookmarkStart w:id="551" w:name="_Toc515900776"/>
      <w:bookmarkStart w:id="552" w:name="_Toc515900945"/>
      <w:bookmarkStart w:id="553" w:name="_Toc515901113"/>
      <w:bookmarkStart w:id="554" w:name="_Toc515901281"/>
      <w:bookmarkStart w:id="555" w:name="_Toc515990291"/>
      <w:bookmarkStart w:id="556" w:name="_Toc516053137"/>
      <w:bookmarkStart w:id="557" w:name="_Toc516053306"/>
      <w:bookmarkStart w:id="558" w:name="_Toc516053919"/>
      <w:bookmarkStart w:id="559" w:name="_Toc515896115"/>
      <w:bookmarkStart w:id="560" w:name="_Toc515896372"/>
      <w:bookmarkStart w:id="561" w:name="_Toc515896627"/>
      <w:bookmarkStart w:id="562" w:name="_Toc515897142"/>
      <w:bookmarkStart w:id="563" w:name="_Toc515897397"/>
      <w:bookmarkStart w:id="564" w:name="_Toc515897652"/>
      <w:bookmarkStart w:id="565" w:name="_Toc515897908"/>
      <w:bookmarkStart w:id="566" w:name="_Toc515898163"/>
      <w:bookmarkStart w:id="567" w:name="_Toc515898418"/>
      <w:bookmarkStart w:id="568" w:name="_Toc515898673"/>
      <w:bookmarkStart w:id="569" w:name="_Toc515898931"/>
      <w:bookmarkStart w:id="570" w:name="_Toc515899186"/>
      <w:bookmarkStart w:id="571" w:name="_Toc515899338"/>
      <w:bookmarkStart w:id="572" w:name="_Toc515899497"/>
      <w:bookmarkStart w:id="573" w:name="_Toc515899650"/>
      <w:bookmarkStart w:id="574" w:name="_Toc515900777"/>
      <w:bookmarkStart w:id="575" w:name="_Toc515900946"/>
      <w:bookmarkStart w:id="576" w:name="_Toc515901114"/>
      <w:bookmarkStart w:id="577" w:name="_Toc515901282"/>
      <w:bookmarkStart w:id="578" w:name="_Toc515990292"/>
      <w:bookmarkStart w:id="579" w:name="_Toc516053138"/>
      <w:bookmarkStart w:id="580" w:name="_Toc516053307"/>
      <w:bookmarkStart w:id="581" w:name="_Toc516053920"/>
      <w:bookmarkStart w:id="582" w:name="_Toc515896116"/>
      <w:bookmarkStart w:id="583" w:name="_Toc515896373"/>
      <w:bookmarkStart w:id="584" w:name="_Toc515896628"/>
      <w:bookmarkStart w:id="585" w:name="_Toc515897143"/>
      <w:bookmarkStart w:id="586" w:name="_Toc515897398"/>
      <w:bookmarkStart w:id="587" w:name="_Toc515897653"/>
      <w:bookmarkStart w:id="588" w:name="_Toc515897909"/>
      <w:bookmarkStart w:id="589" w:name="_Toc515898164"/>
      <w:bookmarkStart w:id="590" w:name="_Toc515898419"/>
      <w:bookmarkStart w:id="591" w:name="_Toc515898674"/>
      <w:bookmarkStart w:id="592" w:name="_Toc515898932"/>
      <w:bookmarkStart w:id="593" w:name="_Toc515899187"/>
      <w:bookmarkStart w:id="594" w:name="_Toc515899339"/>
      <w:bookmarkStart w:id="595" w:name="_Toc515899498"/>
      <w:bookmarkStart w:id="596" w:name="_Toc515899651"/>
      <w:bookmarkStart w:id="597" w:name="_Toc515900778"/>
      <w:bookmarkStart w:id="598" w:name="_Toc515900947"/>
      <w:bookmarkStart w:id="599" w:name="_Toc515901115"/>
      <w:bookmarkStart w:id="600" w:name="_Toc515901283"/>
      <w:bookmarkStart w:id="601" w:name="_Toc515990293"/>
      <w:bookmarkStart w:id="602" w:name="_Toc516053139"/>
      <w:bookmarkStart w:id="603" w:name="_Toc516053308"/>
      <w:bookmarkStart w:id="604" w:name="_Toc516053921"/>
      <w:bookmarkStart w:id="605" w:name="_Toc515896117"/>
      <w:bookmarkStart w:id="606" w:name="_Toc515896374"/>
      <w:bookmarkStart w:id="607" w:name="_Toc515896629"/>
      <w:bookmarkStart w:id="608" w:name="_Toc515897144"/>
      <w:bookmarkStart w:id="609" w:name="_Toc515897399"/>
      <w:bookmarkStart w:id="610" w:name="_Toc515897654"/>
      <w:bookmarkStart w:id="611" w:name="_Toc515897910"/>
      <w:bookmarkStart w:id="612" w:name="_Toc515898165"/>
      <w:bookmarkStart w:id="613" w:name="_Toc515898420"/>
      <w:bookmarkStart w:id="614" w:name="_Toc515898675"/>
      <w:bookmarkStart w:id="615" w:name="_Toc515898933"/>
      <w:bookmarkStart w:id="616" w:name="_Toc515899188"/>
      <w:bookmarkStart w:id="617" w:name="_Toc515899340"/>
      <w:bookmarkStart w:id="618" w:name="_Toc515899499"/>
      <w:bookmarkStart w:id="619" w:name="_Toc515899652"/>
      <w:bookmarkStart w:id="620" w:name="_Toc515900779"/>
      <w:bookmarkStart w:id="621" w:name="_Toc515900948"/>
      <w:bookmarkStart w:id="622" w:name="_Toc515901116"/>
      <w:bookmarkStart w:id="623" w:name="_Toc515901284"/>
      <w:bookmarkStart w:id="624" w:name="_Toc515990294"/>
      <w:bookmarkStart w:id="625" w:name="_Toc516053140"/>
      <w:bookmarkStart w:id="626" w:name="_Toc516053309"/>
      <w:bookmarkStart w:id="627" w:name="_Toc516053922"/>
      <w:bookmarkStart w:id="628" w:name="_Toc515896118"/>
      <w:bookmarkStart w:id="629" w:name="_Toc515896375"/>
      <w:bookmarkStart w:id="630" w:name="_Toc515896630"/>
      <w:bookmarkStart w:id="631" w:name="_Toc515897145"/>
      <w:bookmarkStart w:id="632" w:name="_Toc515897400"/>
      <w:bookmarkStart w:id="633" w:name="_Toc515897655"/>
      <w:bookmarkStart w:id="634" w:name="_Toc515897911"/>
      <w:bookmarkStart w:id="635" w:name="_Toc515898166"/>
      <w:bookmarkStart w:id="636" w:name="_Toc515898421"/>
      <w:bookmarkStart w:id="637" w:name="_Toc515898676"/>
      <w:bookmarkStart w:id="638" w:name="_Toc515898934"/>
      <w:bookmarkStart w:id="639" w:name="_Toc515899189"/>
      <w:bookmarkStart w:id="640" w:name="_Toc515899341"/>
      <w:bookmarkStart w:id="641" w:name="_Toc515899500"/>
      <w:bookmarkStart w:id="642" w:name="_Toc515899653"/>
      <w:bookmarkStart w:id="643" w:name="_Toc515900780"/>
      <w:bookmarkStart w:id="644" w:name="_Toc515900949"/>
      <w:bookmarkStart w:id="645" w:name="_Toc515901117"/>
      <w:bookmarkStart w:id="646" w:name="_Toc515901285"/>
      <w:bookmarkStart w:id="647" w:name="_Toc515990295"/>
      <w:bookmarkStart w:id="648" w:name="_Toc516053141"/>
      <w:bookmarkStart w:id="649" w:name="_Toc516053310"/>
      <w:bookmarkStart w:id="650" w:name="_Toc516053923"/>
      <w:bookmarkStart w:id="651" w:name="_Toc515896119"/>
      <w:bookmarkStart w:id="652" w:name="_Toc515896376"/>
      <w:bookmarkStart w:id="653" w:name="_Toc515896631"/>
      <w:bookmarkStart w:id="654" w:name="_Toc515897146"/>
      <w:bookmarkStart w:id="655" w:name="_Toc515897401"/>
      <w:bookmarkStart w:id="656" w:name="_Toc515897656"/>
      <w:bookmarkStart w:id="657" w:name="_Toc515897912"/>
      <w:bookmarkStart w:id="658" w:name="_Toc515898167"/>
      <w:bookmarkStart w:id="659" w:name="_Toc515898422"/>
      <w:bookmarkStart w:id="660" w:name="_Toc515898677"/>
      <w:bookmarkStart w:id="661" w:name="_Toc515898935"/>
      <w:bookmarkStart w:id="662" w:name="_Toc515899190"/>
      <w:bookmarkStart w:id="663" w:name="_Toc515899342"/>
      <w:bookmarkStart w:id="664" w:name="_Toc515899501"/>
      <w:bookmarkStart w:id="665" w:name="_Toc515899654"/>
      <w:bookmarkStart w:id="666" w:name="_Toc515900781"/>
      <w:bookmarkStart w:id="667" w:name="_Toc515900950"/>
      <w:bookmarkStart w:id="668" w:name="_Toc515901118"/>
      <w:bookmarkStart w:id="669" w:name="_Toc515901286"/>
      <w:bookmarkStart w:id="670" w:name="_Toc515990296"/>
      <w:bookmarkStart w:id="671" w:name="_Toc516053142"/>
      <w:bookmarkStart w:id="672" w:name="_Toc516053311"/>
      <w:bookmarkStart w:id="673" w:name="_Toc516053924"/>
      <w:bookmarkStart w:id="674" w:name="_Toc515896120"/>
      <w:bookmarkStart w:id="675" w:name="_Toc515896377"/>
      <w:bookmarkStart w:id="676" w:name="_Toc515896632"/>
      <w:bookmarkStart w:id="677" w:name="_Toc515897147"/>
      <w:bookmarkStart w:id="678" w:name="_Toc515897402"/>
      <w:bookmarkStart w:id="679" w:name="_Toc515897657"/>
      <w:bookmarkStart w:id="680" w:name="_Toc515897913"/>
      <w:bookmarkStart w:id="681" w:name="_Toc515898168"/>
      <w:bookmarkStart w:id="682" w:name="_Toc515898423"/>
      <w:bookmarkStart w:id="683" w:name="_Toc515898678"/>
      <w:bookmarkStart w:id="684" w:name="_Toc515898936"/>
      <w:bookmarkStart w:id="685" w:name="_Toc515899191"/>
      <w:bookmarkStart w:id="686" w:name="_Toc515899343"/>
      <w:bookmarkStart w:id="687" w:name="_Toc515899502"/>
      <w:bookmarkStart w:id="688" w:name="_Toc515899655"/>
      <w:bookmarkStart w:id="689" w:name="_Toc515900782"/>
      <w:bookmarkStart w:id="690" w:name="_Toc515900951"/>
      <w:bookmarkStart w:id="691" w:name="_Toc515901119"/>
      <w:bookmarkStart w:id="692" w:name="_Toc515901287"/>
      <w:bookmarkStart w:id="693" w:name="_Toc515990297"/>
      <w:bookmarkStart w:id="694" w:name="_Toc516053143"/>
      <w:bookmarkStart w:id="695" w:name="_Toc516053312"/>
      <w:bookmarkStart w:id="696" w:name="_Toc516053925"/>
      <w:bookmarkStart w:id="697" w:name="_Toc515896121"/>
      <w:bookmarkStart w:id="698" w:name="_Toc515896378"/>
      <w:bookmarkStart w:id="699" w:name="_Toc515896633"/>
      <w:bookmarkStart w:id="700" w:name="_Toc515897148"/>
      <w:bookmarkStart w:id="701" w:name="_Toc515897403"/>
      <w:bookmarkStart w:id="702" w:name="_Toc515897658"/>
      <w:bookmarkStart w:id="703" w:name="_Toc515897914"/>
      <w:bookmarkStart w:id="704" w:name="_Toc515898169"/>
      <w:bookmarkStart w:id="705" w:name="_Toc515898424"/>
      <w:bookmarkStart w:id="706" w:name="_Toc515898679"/>
      <w:bookmarkStart w:id="707" w:name="_Toc515898937"/>
      <w:bookmarkStart w:id="708" w:name="_Toc515899192"/>
      <w:bookmarkStart w:id="709" w:name="_Toc515899344"/>
      <w:bookmarkStart w:id="710" w:name="_Toc515899503"/>
      <w:bookmarkStart w:id="711" w:name="_Toc515899656"/>
      <w:bookmarkStart w:id="712" w:name="_Toc515900783"/>
      <w:bookmarkStart w:id="713" w:name="_Toc515900952"/>
      <w:bookmarkStart w:id="714" w:name="_Toc515901120"/>
      <w:bookmarkStart w:id="715" w:name="_Toc515901288"/>
      <w:bookmarkStart w:id="716" w:name="_Toc515990298"/>
      <w:bookmarkStart w:id="717" w:name="_Toc516053144"/>
      <w:bookmarkStart w:id="718" w:name="_Toc516053313"/>
      <w:bookmarkStart w:id="719" w:name="_Toc516053926"/>
      <w:bookmarkStart w:id="720" w:name="_Toc515896122"/>
      <w:bookmarkStart w:id="721" w:name="_Toc515896379"/>
      <w:bookmarkStart w:id="722" w:name="_Toc515896634"/>
      <w:bookmarkStart w:id="723" w:name="_Toc515897149"/>
      <w:bookmarkStart w:id="724" w:name="_Toc515897404"/>
      <w:bookmarkStart w:id="725" w:name="_Toc515897659"/>
      <w:bookmarkStart w:id="726" w:name="_Toc515897915"/>
      <w:bookmarkStart w:id="727" w:name="_Toc515898170"/>
      <w:bookmarkStart w:id="728" w:name="_Toc515898425"/>
      <w:bookmarkStart w:id="729" w:name="_Toc515898680"/>
      <w:bookmarkStart w:id="730" w:name="_Toc515898938"/>
      <w:bookmarkStart w:id="731" w:name="_Toc515899193"/>
      <w:bookmarkStart w:id="732" w:name="_Toc515899345"/>
      <w:bookmarkStart w:id="733" w:name="_Toc515899504"/>
      <w:bookmarkStart w:id="734" w:name="_Toc515899657"/>
      <w:bookmarkStart w:id="735" w:name="_Toc515900784"/>
      <w:bookmarkStart w:id="736" w:name="_Toc515900953"/>
      <w:bookmarkStart w:id="737" w:name="_Toc515901121"/>
      <w:bookmarkStart w:id="738" w:name="_Toc515901289"/>
      <w:bookmarkStart w:id="739" w:name="_Toc515990299"/>
      <w:bookmarkStart w:id="740" w:name="_Toc516053145"/>
      <w:bookmarkStart w:id="741" w:name="_Toc516053314"/>
      <w:bookmarkStart w:id="742" w:name="_Toc516053927"/>
      <w:bookmarkStart w:id="743" w:name="_Toc515896123"/>
      <w:bookmarkStart w:id="744" w:name="_Toc515896380"/>
      <w:bookmarkStart w:id="745" w:name="_Toc515896635"/>
      <w:bookmarkStart w:id="746" w:name="_Toc515897150"/>
      <w:bookmarkStart w:id="747" w:name="_Toc515897405"/>
      <w:bookmarkStart w:id="748" w:name="_Toc515897660"/>
      <w:bookmarkStart w:id="749" w:name="_Toc515897916"/>
      <w:bookmarkStart w:id="750" w:name="_Toc515898171"/>
      <w:bookmarkStart w:id="751" w:name="_Toc515898426"/>
      <w:bookmarkStart w:id="752" w:name="_Toc515898681"/>
      <w:bookmarkStart w:id="753" w:name="_Toc515898939"/>
      <w:bookmarkStart w:id="754" w:name="_Toc515899194"/>
      <w:bookmarkStart w:id="755" w:name="_Toc515899346"/>
      <w:bookmarkStart w:id="756" w:name="_Toc515899505"/>
      <w:bookmarkStart w:id="757" w:name="_Toc515899658"/>
      <w:bookmarkStart w:id="758" w:name="_Toc515900785"/>
      <w:bookmarkStart w:id="759" w:name="_Toc515900954"/>
      <w:bookmarkStart w:id="760" w:name="_Toc515901122"/>
      <w:bookmarkStart w:id="761" w:name="_Toc515901290"/>
      <w:bookmarkStart w:id="762" w:name="_Toc515990300"/>
      <w:bookmarkStart w:id="763" w:name="_Toc516053146"/>
      <w:bookmarkStart w:id="764" w:name="_Toc516053315"/>
      <w:bookmarkStart w:id="765" w:name="_Toc516053928"/>
      <w:bookmarkStart w:id="766" w:name="_Toc515896124"/>
      <w:bookmarkStart w:id="767" w:name="_Toc515896381"/>
      <w:bookmarkStart w:id="768" w:name="_Toc515896636"/>
      <w:bookmarkStart w:id="769" w:name="_Toc515897151"/>
      <w:bookmarkStart w:id="770" w:name="_Toc515897406"/>
      <w:bookmarkStart w:id="771" w:name="_Toc515897661"/>
      <w:bookmarkStart w:id="772" w:name="_Toc515897917"/>
      <w:bookmarkStart w:id="773" w:name="_Toc515898172"/>
      <w:bookmarkStart w:id="774" w:name="_Toc515898427"/>
      <w:bookmarkStart w:id="775" w:name="_Toc515898682"/>
      <w:bookmarkStart w:id="776" w:name="_Toc515898940"/>
      <w:bookmarkStart w:id="777" w:name="_Toc515899195"/>
      <w:bookmarkStart w:id="778" w:name="_Toc515899347"/>
      <w:bookmarkStart w:id="779" w:name="_Toc515899506"/>
      <w:bookmarkStart w:id="780" w:name="_Toc515899659"/>
      <w:bookmarkStart w:id="781" w:name="_Toc515900786"/>
      <w:bookmarkStart w:id="782" w:name="_Toc515900955"/>
      <w:bookmarkStart w:id="783" w:name="_Toc515901123"/>
      <w:bookmarkStart w:id="784" w:name="_Toc515901291"/>
      <w:bookmarkStart w:id="785" w:name="_Toc515990301"/>
      <w:bookmarkStart w:id="786" w:name="_Toc516053147"/>
      <w:bookmarkStart w:id="787" w:name="_Toc516053316"/>
      <w:bookmarkStart w:id="788" w:name="_Toc516053929"/>
      <w:bookmarkStart w:id="789" w:name="_Toc515896125"/>
      <w:bookmarkStart w:id="790" w:name="_Toc515896382"/>
      <w:bookmarkStart w:id="791" w:name="_Toc515896637"/>
      <w:bookmarkStart w:id="792" w:name="_Toc515897152"/>
      <w:bookmarkStart w:id="793" w:name="_Toc515897407"/>
      <w:bookmarkStart w:id="794" w:name="_Toc515897662"/>
      <w:bookmarkStart w:id="795" w:name="_Toc515897918"/>
      <w:bookmarkStart w:id="796" w:name="_Toc515898173"/>
      <w:bookmarkStart w:id="797" w:name="_Toc515898428"/>
      <w:bookmarkStart w:id="798" w:name="_Toc515898683"/>
      <w:bookmarkStart w:id="799" w:name="_Toc515898941"/>
      <w:bookmarkStart w:id="800" w:name="_Toc515899196"/>
      <w:bookmarkStart w:id="801" w:name="_Toc515899348"/>
      <w:bookmarkStart w:id="802" w:name="_Toc515899507"/>
      <w:bookmarkStart w:id="803" w:name="_Toc515899660"/>
      <w:bookmarkStart w:id="804" w:name="_Toc515900787"/>
      <w:bookmarkStart w:id="805" w:name="_Toc515900956"/>
      <w:bookmarkStart w:id="806" w:name="_Toc515901124"/>
      <w:bookmarkStart w:id="807" w:name="_Toc515901292"/>
      <w:bookmarkStart w:id="808" w:name="_Toc515990302"/>
      <w:bookmarkStart w:id="809" w:name="_Toc516053148"/>
      <w:bookmarkStart w:id="810" w:name="_Toc516053317"/>
      <w:bookmarkStart w:id="811" w:name="_Toc516053930"/>
      <w:bookmarkStart w:id="812" w:name="_Toc515896126"/>
      <w:bookmarkStart w:id="813" w:name="_Toc515896383"/>
      <w:bookmarkStart w:id="814" w:name="_Toc515896638"/>
      <w:bookmarkStart w:id="815" w:name="_Toc515897153"/>
      <w:bookmarkStart w:id="816" w:name="_Toc515897408"/>
      <w:bookmarkStart w:id="817" w:name="_Toc515897663"/>
      <w:bookmarkStart w:id="818" w:name="_Toc515897919"/>
      <w:bookmarkStart w:id="819" w:name="_Toc515898174"/>
      <w:bookmarkStart w:id="820" w:name="_Toc515898429"/>
      <w:bookmarkStart w:id="821" w:name="_Toc515898684"/>
      <w:bookmarkStart w:id="822" w:name="_Toc515898942"/>
      <w:bookmarkStart w:id="823" w:name="_Toc515899197"/>
      <w:bookmarkStart w:id="824" w:name="_Toc515899349"/>
      <w:bookmarkStart w:id="825" w:name="_Toc515899508"/>
      <w:bookmarkStart w:id="826" w:name="_Toc515899661"/>
      <w:bookmarkStart w:id="827" w:name="_Toc515900788"/>
      <w:bookmarkStart w:id="828" w:name="_Toc515900957"/>
      <w:bookmarkStart w:id="829" w:name="_Toc515901125"/>
      <w:bookmarkStart w:id="830" w:name="_Toc515901293"/>
      <w:bookmarkStart w:id="831" w:name="_Toc515990303"/>
      <w:bookmarkStart w:id="832" w:name="_Toc516053149"/>
      <w:bookmarkStart w:id="833" w:name="_Toc516053318"/>
      <w:bookmarkStart w:id="834" w:name="_Toc516053931"/>
      <w:bookmarkStart w:id="835" w:name="_Toc515896127"/>
      <w:bookmarkStart w:id="836" w:name="_Toc515896384"/>
      <w:bookmarkStart w:id="837" w:name="_Toc515896639"/>
      <w:bookmarkStart w:id="838" w:name="_Toc515897154"/>
      <w:bookmarkStart w:id="839" w:name="_Toc515897409"/>
      <w:bookmarkStart w:id="840" w:name="_Toc515897664"/>
      <w:bookmarkStart w:id="841" w:name="_Toc515897920"/>
      <w:bookmarkStart w:id="842" w:name="_Toc515898175"/>
      <w:bookmarkStart w:id="843" w:name="_Toc515898430"/>
      <w:bookmarkStart w:id="844" w:name="_Toc515898685"/>
      <w:bookmarkStart w:id="845" w:name="_Toc515898943"/>
      <w:bookmarkStart w:id="846" w:name="_Toc515899198"/>
      <w:bookmarkStart w:id="847" w:name="_Toc515899350"/>
      <w:bookmarkStart w:id="848" w:name="_Toc515899509"/>
      <w:bookmarkStart w:id="849" w:name="_Toc515899662"/>
      <w:bookmarkStart w:id="850" w:name="_Toc515900789"/>
      <w:bookmarkStart w:id="851" w:name="_Toc515900958"/>
      <w:bookmarkStart w:id="852" w:name="_Toc515901126"/>
      <w:bookmarkStart w:id="853" w:name="_Toc515901294"/>
      <w:bookmarkStart w:id="854" w:name="_Toc515990304"/>
      <w:bookmarkStart w:id="855" w:name="_Toc516053150"/>
      <w:bookmarkStart w:id="856" w:name="_Toc516053319"/>
      <w:bookmarkStart w:id="857" w:name="_Toc516053932"/>
      <w:bookmarkStart w:id="858" w:name="_Toc515896128"/>
      <w:bookmarkStart w:id="859" w:name="_Toc515896385"/>
      <w:bookmarkStart w:id="860" w:name="_Toc515896640"/>
      <w:bookmarkStart w:id="861" w:name="_Toc515897155"/>
      <w:bookmarkStart w:id="862" w:name="_Toc515897410"/>
      <w:bookmarkStart w:id="863" w:name="_Toc515897665"/>
      <w:bookmarkStart w:id="864" w:name="_Toc515897921"/>
      <w:bookmarkStart w:id="865" w:name="_Toc515898176"/>
      <w:bookmarkStart w:id="866" w:name="_Toc515898431"/>
      <w:bookmarkStart w:id="867" w:name="_Toc515898686"/>
      <w:bookmarkStart w:id="868" w:name="_Toc515898944"/>
      <w:bookmarkStart w:id="869" w:name="_Toc515899199"/>
      <w:bookmarkStart w:id="870" w:name="_Toc515899351"/>
      <w:bookmarkStart w:id="871" w:name="_Toc515899510"/>
      <w:bookmarkStart w:id="872" w:name="_Toc515899663"/>
      <w:bookmarkStart w:id="873" w:name="_Toc515900790"/>
      <w:bookmarkStart w:id="874" w:name="_Toc515900959"/>
      <w:bookmarkStart w:id="875" w:name="_Toc515901127"/>
      <w:bookmarkStart w:id="876" w:name="_Toc515901295"/>
      <w:bookmarkStart w:id="877" w:name="_Toc515990305"/>
      <w:bookmarkStart w:id="878" w:name="_Toc516053151"/>
      <w:bookmarkStart w:id="879" w:name="_Toc516053320"/>
      <w:bookmarkStart w:id="880" w:name="_Toc516053933"/>
      <w:bookmarkStart w:id="881" w:name="_Toc515896129"/>
      <w:bookmarkStart w:id="882" w:name="_Toc515896386"/>
      <w:bookmarkStart w:id="883" w:name="_Toc515896641"/>
      <w:bookmarkStart w:id="884" w:name="_Toc515897156"/>
      <w:bookmarkStart w:id="885" w:name="_Toc515897411"/>
      <w:bookmarkStart w:id="886" w:name="_Toc515897666"/>
      <w:bookmarkStart w:id="887" w:name="_Toc515897922"/>
      <w:bookmarkStart w:id="888" w:name="_Toc515898177"/>
      <w:bookmarkStart w:id="889" w:name="_Toc515898432"/>
      <w:bookmarkStart w:id="890" w:name="_Toc515898687"/>
      <w:bookmarkStart w:id="891" w:name="_Toc515898945"/>
      <w:bookmarkStart w:id="892" w:name="_Toc515899200"/>
      <w:bookmarkStart w:id="893" w:name="_Toc515899352"/>
      <w:bookmarkStart w:id="894" w:name="_Toc515899511"/>
      <w:bookmarkStart w:id="895" w:name="_Toc515899664"/>
      <w:bookmarkStart w:id="896" w:name="_Toc515900791"/>
      <w:bookmarkStart w:id="897" w:name="_Toc515900960"/>
      <w:bookmarkStart w:id="898" w:name="_Toc515901128"/>
      <w:bookmarkStart w:id="899" w:name="_Toc515901296"/>
      <w:bookmarkStart w:id="900" w:name="_Toc515990306"/>
      <w:bookmarkStart w:id="901" w:name="_Toc516053152"/>
      <w:bookmarkStart w:id="902" w:name="_Toc516053321"/>
      <w:bookmarkStart w:id="903" w:name="_Toc516053934"/>
      <w:bookmarkStart w:id="904" w:name="_Toc515896130"/>
      <w:bookmarkStart w:id="905" w:name="_Toc515896387"/>
      <w:bookmarkStart w:id="906" w:name="_Toc515896642"/>
      <w:bookmarkStart w:id="907" w:name="_Toc515897157"/>
      <w:bookmarkStart w:id="908" w:name="_Toc515897412"/>
      <w:bookmarkStart w:id="909" w:name="_Toc515897667"/>
      <w:bookmarkStart w:id="910" w:name="_Toc515897923"/>
      <w:bookmarkStart w:id="911" w:name="_Toc515898178"/>
      <w:bookmarkStart w:id="912" w:name="_Toc515898433"/>
      <w:bookmarkStart w:id="913" w:name="_Toc515898688"/>
      <w:bookmarkStart w:id="914" w:name="_Toc515898946"/>
      <w:bookmarkStart w:id="915" w:name="_Toc515899201"/>
      <w:bookmarkStart w:id="916" w:name="_Toc515899353"/>
      <w:bookmarkStart w:id="917" w:name="_Toc515899512"/>
      <w:bookmarkStart w:id="918" w:name="_Toc515899665"/>
      <w:bookmarkStart w:id="919" w:name="_Toc515900792"/>
      <w:bookmarkStart w:id="920" w:name="_Toc515900961"/>
      <w:bookmarkStart w:id="921" w:name="_Toc515901129"/>
      <w:bookmarkStart w:id="922" w:name="_Toc515901297"/>
      <w:bookmarkStart w:id="923" w:name="_Toc515990307"/>
      <w:bookmarkStart w:id="924" w:name="_Toc516053153"/>
      <w:bookmarkStart w:id="925" w:name="_Toc516053322"/>
      <w:bookmarkStart w:id="926" w:name="_Toc516053935"/>
      <w:bookmarkStart w:id="927" w:name="_Toc515896131"/>
      <w:bookmarkStart w:id="928" w:name="_Toc515896388"/>
      <w:bookmarkStart w:id="929" w:name="_Toc515896643"/>
      <w:bookmarkStart w:id="930" w:name="_Toc515897158"/>
      <w:bookmarkStart w:id="931" w:name="_Toc515897413"/>
      <w:bookmarkStart w:id="932" w:name="_Toc515897668"/>
      <w:bookmarkStart w:id="933" w:name="_Toc515897924"/>
      <w:bookmarkStart w:id="934" w:name="_Toc515898179"/>
      <w:bookmarkStart w:id="935" w:name="_Toc515898434"/>
      <w:bookmarkStart w:id="936" w:name="_Toc515898689"/>
      <w:bookmarkStart w:id="937" w:name="_Toc515898947"/>
      <w:bookmarkStart w:id="938" w:name="_Toc515899202"/>
      <w:bookmarkStart w:id="939" w:name="_Toc515899354"/>
      <w:bookmarkStart w:id="940" w:name="_Toc515899513"/>
      <w:bookmarkStart w:id="941" w:name="_Toc515899666"/>
      <w:bookmarkStart w:id="942" w:name="_Toc515900793"/>
      <w:bookmarkStart w:id="943" w:name="_Toc515900962"/>
      <w:bookmarkStart w:id="944" w:name="_Toc515901130"/>
      <w:bookmarkStart w:id="945" w:name="_Toc515901298"/>
      <w:bookmarkStart w:id="946" w:name="_Toc515990308"/>
      <w:bookmarkStart w:id="947" w:name="_Toc516053154"/>
      <w:bookmarkStart w:id="948" w:name="_Toc516053323"/>
      <w:bookmarkStart w:id="949" w:name="_Toc516053936"/>
      <w:bookmarkStart w:id="950" w:name="_Toc515896132"/>
      <w:bookmarkStart w:id="951" w:name="_Toc515896389"/>
      <w:bookmarkStart w:id="952" w:name="_Toc515896644"/>
      <w:bookmarkStart w:id="953" w:name="_Toc515897159"/>
      <w:bookmarkStart w:id="954" w:name="_Toc515897414"/>
      <w:bookmarkStart w:id="955" w:name="_Toc515897669"/>
      <w:bookmarkStart w:id="956" w:name="_Toc515897925"/>
      <w:bookmarkStart w:id="957" w:name="_Toc515898180"/>
      <w:bookmarkStart w:id="958" w:name="_Toc515898435"/>
      <w:bookmarkStart w:id="959" w:name="_Toc515898690"/>
      <w:bookmarkStart w:id="960" w:name="_Toc515898948"/>
      <w:bookmarkStart w:id="961" w:name="_Toc515899203"/>
      <w:bookmarkStart w:id="962" w:name="_Toc515899355"/>
      <w:bookmarkStart w:id="963" w:name="_Toc515899514"/>
      <w:bookmarkStart w:id="964" w:name="_Toc515899667"/>
      <w:bookmarkStart w:id="965" w:name="_Toc515900794"/>
      <w:bookmarkStart w:id="966" w:name="_Toc515900963"/>
      <w:bookmarkStart w:id="967" w:name="_Toc515901131"/>
      <w:bookmarkStart w:id="968" w:name="_Toc515901299"/>
      <w:bookmarkStart w:id="969" w:name="_Toc515990309"/>
      <w:bookmarkStart w:id="970" w:name="_Toc516053155"/>
      <w:bookmarkStart w:id="971" w:name="_Toc516053324"/>
      <w:bookmarkStart w:id="972" w:name="_Toc516053937"/>
      <w:bookmarkStart w:id="973" w:name="_Toc515896133"/>
      <w:bookmarkStart w:id="974" w:name="_Toc515896390"/>
      <w:bookmarkStart w:id="975" w:name="_Toc515896645"/>
      <w:bookmarkStart w:id="976" w:name="_Toc515897160"/>
      <w:bookmarkStart w:id="977" w:name="_Toc515897415"/>
      <w:bookmarkStart w:id="978" w:name="_Toc515897670"/>
      <w:bookmarkStart w:id="979" w:name="_Toc515897926"/>
      <w:bookmarkStart w:id="980" w:name="_Toc515898181"/>
      <w:bookmarkStart w:id="981" w:name="_Toc515898436"/>
      <w:bookmarkStart w:id="982" w:name="_Toc515898691"/>
      <w:bookmarkStart w:id="983" w:name="_Toc515898949"/>
      <w:bookmarkStart w:id="984" w:name="_Toc515899204"/>
      <w:bookmarkStart w:id="985" w:name="_Toc515899356"/>
      <w:bookmarkStart w:id="986" w:name="_Toc515899515"/>
      <w:bookmarkStart w:id="987" w:name="_Toc515899668"/>
      <w:bookmarkStart w:id="988" w:name="_Toc515900795"/>
      <w:bookmarkStart w:id="989" w:name="_Toc515900964"/>
      <w:bookmarkStart w:id="990" w:name="_Toc515901132"/>
      <w:bookmarkStart w:id="991" w:name="_Toc515901300"/>
      <w:bookmarkStart w:id="992" w:name="_Toc515990310"/>
      <w:bookmarkStart w:id="993" w:name="_Toc516053156"/>
      <w:bookmarkStart w:id="994" w:name="_Toc516053325"/>
      <w:bookmarkStart w:id="995" w:name="_Toc516053938"/>
      <w:bookmarkStart w:id="996" w:name="_Toc515896134"/>
      <w:bookmarkStart w:id="997" w:name="_Toc515896391"/>
      <w:bookmarkStart w:id="998" w:name="_Toc515896646"/>
      <w:bookmarkStart w:id="999" w:name="_Toc515897161"/>
      <w:bookmarkStart w:id="1000" w:name="_Toc515897416"/>
      <w:bookmarkStart w:id="1001" w:name="_Toc515897671"/>
      <w:bookmarkStart w:id="1002" w:name="_Toc515897927"/>
      <w:bookmarkStart w:id="1003" w:name="_Toc515898182"/>
      <w:bookmarkStart w:id="1004" w:name="_Toc515898437"/>
      <w:bookmarkStart w:id="1005" w:name="_Toc515898692"/>
      <w:bookmarkStart w:id="1006" w:name="_Toc515898950"/>
      <w:bookmarkStart w:id="1007" w:name="_Toc515899205"/>
      <w:bookmarkStart w:id="1008" w:name="_Toc515899357"/>
      <w:bookmarkStart w:id="1009" w:name="_Toc515899516"/>
      <w:bookmarkStart w:id="1010" w:name="_Toc515899669"/>
      <w:bookmarkStart w:id="1011" w:name="_Toc515900796"/>
      <w:bookmarkStart w:id="1012" w:name="_Toc515900965"/>
      <w:bookmarkStart w:id="1013" w:name="_Toc515901133"/>
      <w:bookmarkStart w:id="1014" w:name="_Toc515901301"/>
      <w:bookmarkStart w:id="1015" w:name="_Toc515990311"/>
      <w:bookmarkStart w:id="1016" w:name="_Toc516053157"/>
      <w:bookmarkStart w:id="1017" w:name="_Toc516053326"/>
      <w:bookmarkStart w:id="1018" w:name="_Toc516053939"/>
      <w:bookmarkStart w:id="1019" w:name="_Toc515896135"/>
      <w:bookmarkStart w:id="1020" w:name="_Toc515896392"/>
      <w:bookmarkStart w:id="1021" w:name="_Toc515896647"/>
      <w:bookmarkStart w:id="1022" w:name="_Toc515897162"/>
      <w:bookmarkStart w:id="1023" w:name="_Toc515897417"/>
      <w:bookmarkStart w:id="1024" w:name="_Toc515897672"/>
      <w:bookmarkStart w:id="1025" w:name="_Toc515897928"/>
      <w:bookmarkStart w:id="1026" w:name="_Toc515898183"/>
      <w:bookmarkStart w:id="1027" w:name="_Toc515898438"/>
      <w:bookmarkStart w:id="1028" w:name="_Toc515898693"/>
      <w:bookmarkStart w:id="1029" w:name="_Toc515898951"/>
      <w:bookmarkStart w:id="1030" w:name="_Toc515899206"/>
      <w:bookmarkStart w:id="1031" w:name="_Toc515899358"/>
      <w:bookmarkStart w:id="1032" w:name="_Toc515899517"/>
      <w:bookmarkStart w:id="1033" w:name="_Toc515899670"/>
      <w:bookmarkStart w:id="1034" w:name="_Toc515900797"/>
      <w:bookmarkStart w:id="1035" w:name="_Toc515900966"/>
      <w:bookmarkStart w:id="1036" w:name="_Toc515901134"/>
      <w:bookmarkStart w:id="1037" w:name="_Toc515901302"/>
      <w:bookmarkStart w:id="1038" w:name="_Toc515990312"/>
      <w:bookmarkStart w:id="1039" w:name="_Toc516053158"/>
      <w:bookmarkStart w:id="1040" w:name="_Toc516053327"/>
      <w:bookmarkStart w:id="1041" w:name="_Toc516053940"/>
      <w:bookmarkStart w:id="1042" w:name="_Toc515896136"/>
      <w:bookmarkStart w:id="1043" w:name="_Toc515896393"/>
      <w:bookmarkStart w:id="1044" w:name="_Toc515896648"/>
      <w:bookmarkStart w:id="1045" w:name="_Toc515897163"/>
      <w:bookmarkStart w:id="1046" w:name="_Toc515897418"/>
      <w:bookmarkStart w:id="1047" w:name="_Toc515897673"/>
      <w:bookmarkStart w:id="1048" w:name="_Toc515897929"/>
      <w:bookmarkStart w:id="1049" w:name="_Toc515898184"/>
      <w:bookmarkStart w:id="1050" w:name="_Toc515898439"/>
      <w:bookmarkStart w:id="1051" w:name="_Toc515898694"/>
      <w:bookmarkStart w:id="1052" w:name="_Toc515898952"/>
      <w:bookmarkStart w:id="1053" w:name="_Toc515899207"/>
      <w:bookmarkStart w:id="1054" w:name="_Toc515899359"/>
      <w:bookmarkStart w:id="1055" w:name="_Toc515899518"/>
      <w:bookmarkStart w:id="1056" w:name="_Toc515899671"/>
      <w:bookmarkStart w:id="1057" w:name="_Toc515900798"/>
      <w:bookmarkStart w:id="1058" w:name="_Toc515900967"/>
      <w:bookmarkStart w:id="1059" w:name="_Toc515901135"/>
      <w:bookmarkStart w:id="1060" w:name="_Toc515901303"/>
      <w:bookmarkStart w:id="1061" w:name="_Toc515990313"/>
      <w:bookmarkStart w:id="1062" w:name="_Toc516053159"/>
      <w:bookmarkStart w:id="1063" w:name="_Toc516053328"/>
      <w:bookmarkStart w:id="1064" w:name="_Toc516053941"/>
      <w:bookmarkStart w:id="1065" w:name="_Toc515896137"/>
      <w:bookmarkStart w:id="1066" w:name="_Toc515896394"/>
      <w:bookmarkStart w:id="1067" w:name="_Toc515896649"/>
      <w:bookmarkStart w:id="1068" w:name="_Toc515897164"/>
      <w:bookmarkStart w:id="1069" w:name="_Toc515897419"/>
      <w:bookmarkStart w:id="1070" w:name="_Toc515897674"/>
      <w:bookmarkStart w:id="1071" w:name="_Toc515897930"/>
      <w:bookmarkStart w:id="1072" w:name="_Toc515898185"/>
      <w:bookmarkStart w:id="1073" w:name="_Toc515898440"/>
      <w:bookmarkStart w:id="1074" w:name="_Toc515898695"/>
      <w:bookmarkStart w:id="1075" w:name="_Toc515898953"/>
      <w:bookmarkStart w:id="1076" w:name="_Toc515899208"/>
      <w:bookmarkStart w:id="1077" w:name="_Toc515899360"/>
      <w:bookmarkStart w:id="1078" w:name="_Toc515899519"/>
      <w:bookmarkStart w:id="1079" w:name="_Toc515899672"/>
      <w:bookmarkStart w:id="1080" w:name="_Toc515900799"/>
      <w:bookmarkStart w:id="1081" w:name="_Toc515900968"/>
      <w:bookmarkStart w:id="1082" w:name="_Toc515901136"/>
      <w:bookmarkStart w:id="1083" w:name="_Toc515901304"/>
      <w:bookmarkStart w:id="1084" w:name="_Toc515990314"/>
      <w:bookmarkStart w:id="1085" w:name="_Toc516053160"/>
      <w:bookmarkStart w:id="1086" w:name="_Toc516053329"/>
      <w:bookmarkStart w:id="1087" w:name="_Toc516053942"/>
      <w:bookmarkStart w:id="1088" w:name="_Toc515896138"/>
      <w:bookmarkStart w:id="1089" w:name="_Toc515896395"/>
      <w:bookmarkStart w:id="1090" w:name="_Toc515896650"/>
      <w:bookmarkStart w:id="1091" w:name="_Toc515897165"/>
      <w:bookmarkStart w:id="1092" w:name="_Toc515897420"/>
      <w:bookmarkStart w:id="1093" w:name="_Toc515897675"/>
      <w:bookmarkStart w:id="1094" w:name="_Toc515897931"/>
      <w:bookmarkStart w:id="1095" w:name="_Toc515898186"/>
      <w:bookmarkStart w:id="1096" w:name="_Toc515898441"/>
      <w:bookmarkStart w:id="1097" w:name="_Toc515898696"/>
      <w:bookmarkStart w:id="1098" w:name="_Toc515898954"/>
      <w:bookmarkStart w:id="1099" w:name="_Toc515899209"/>
      <w:bookmarkStart w:id="1100" w:name="_Toc515899361"/>
      <w:bookmarkStart w:id="1101" w:name="_Toc515899520"/>
      <w:bookmarkStart w:id="1102" w:name="_Toc515899673"/>
      <w:bookmarkStart w:id="1103" w:name="_Toc515900800"/>
      <w:bookmarkStart w:id="1104" w:name="_Toc515900969"/>
      <w:bookmarkStart w:id="1105" w:name="_Toc515901137"/>
      <w:bookmarkStart w:id="1106" w:name="_Toc515901305"/>
      <w:bookmarkStart w:id="1107" w:name="_Toc515990315"/>
      <w:bookmarkStart w:id="1108" w:name="_Toc516053161"/>
      <w:bookmarkStart w:id="1109" w:name="_Toc516053330"/>
      <w:bookmarkStart w:id="1110" w:name="_Toc516053943"/>
      <w:bookmarkStart w:id="1111" w:name="_Toc515896139"/>
      <w:bookmarkStart w:id="1112" w:name="_Toc515896396"/>
      <w:bookmarkStart w:id="1113" w:name="_Toc515896651"/>
      <w:bookmarkStart w:id="1114" w:name="_Toc515897166"/>
      <w:bookmarkStart w:id="1115" w:name="_Toc515897421"/>
      <w:bookmarkStart w:id="1116" w:name="_Toc515897676"/>
      <w:bookmarkStart w:id="1117" w:name="_Toc515897932"/>
      <w:bookmarkStart w:id="1118" w:name="_Toc515898187"/>
      <w:bookmarkStart w:id="1119" w:name="_Toc515898442"/>
      <w:bookmarkStart w:id="1120" w:name="_Toc515898697"/>
      <w:bookmarkStart w:id="1121" w:name="_Toc515898955"/>
      <w:bookmarkStart w:id="1122" w:name="_Toc515899210"/>
      <w:bookmarkStart w:id="1123" w:name="_Toc515899362"/>
      <w:bookmarkStart w:id="1124" w:name="_Toc515899521"/>
      <w:bookmarkStart w:id="1125" w:name="_Toc515899674"/>
      <w:bookmarkStart w:id="1126" w:name="_Toc515900801"/>
      <w:bookmarkStart w:id="1127" w:name="_Toc515900970"/>
      <w:bookmarkStart w:id="1128" w:name="_Toc515901138"/>
      <w:bookmarkStart w:id="1129" w:name="_Toc515901306"/>
      <w:bookmarkStart w:id="1130" w:name="_Toc515990316"/>
      <w:bookmarkStart w:id="1131" w:name="_Toc516053162"/>
      <w:bookmarkStart w:id="1132" w:name="_Toc516053331"/>
      <w:bookmarkStart w:id="1133" w:name="_Toc516053944"/>
      <w:bookmarkStart w:id="1134" w:name="_Toc515896140"/>
      <w:bookmarkStart w:id="1135" w:name="_Toc515896397"/>
      <w:bookmarkStart w:id="1136" w:name="_Toc515896652"/>
      <w:bookmarkStart w:id="1137" w:name="_Toc515897167"/>
      <w:bookmarkStart w:id="1138" w:name="_Toc515897422"/>
      <w:bookmarkStart w:id="1139" w:name="_Toc515897677"/>
      <w:bookmarkStart w:id="1140" w:name="_Toc515897933"/>
      <w:bookmarkStart w:id="1141" w:name="_Toc515898188"/>
      <w:bookmarkStart w:id="1142" w:name="_Toc515898443"/>
      <w:bookmarkStart w:id="1143" w:name="_Toc515898698"/>
      <w:bookmarkStart w:id="1144" w:name="_Toc515898956"/>
      <w:bookmarkStart w:id="1145" w:name="_Toc515899211"/>
      <w:bookmarkStart w:id="1146" w:name="_Toc515899363"/>
      <w:bookmarkStart w:id="1147" w:name="_Toc515899522"/>
      <w:bookmarkStart w:id="1148" w:name="_Toc515899675"/>
      <w:bookmarkStart w:id="1149" w:name="_Toc515900802"/>
      <w:bookmarkStart w:id="1150" w:name="_Toc515900971"/>
      <w:bookmarkStart w:id="1151" w:name="_Toc515901139"/>
      <w:bookmarkStart w:id="1152" w:name="_Toc515901307"/>
      <w:bookmarkStart w:id="1153" w:name="_Toc515990317"/>
      <w:bookmarkStart w:id="1154" w:name="_Toc516053163"/>
      <w:bookmarkStart w:id="1155" w:name="_Toc516053332"/>
      <w:bookmarkStart w:id="1156" w:name="_Toc516053945"/>
      <w:bookmarkStart w:id="1157" w:name="_Toc515896141"/>
      <w:bookmarkStart w:id="1158" w:name="_Toc515896398"/>
      <w:bookmarkStart w:id="1159" w:name="_Toc515896653"/>
      <w:bookmarkStart w:id="1160" w:name="_Toc515897168"/>
      <w:bookmarkStart w:id="1161" w:name="_Toc515897423"/>
      <w:bookmarkStart w:id="1162" w:name="_Toc515897678"/>
      <w:bookmarkStart w:id="1163" w:name="_Toc515897934"/>
      <w:bookmarkStart w:id="1164" w:name="_Toc515898189"/>
      <w:bookmarkStart w:id="1165" w:name="_Toc515898444"/>
      <w:bookmarkStart w:id="1166" w:name="_Toc515898699"/>
      <w:bookmarkStart w:id="1167" w:name="_Toc515898957"/>
      <w:bookmarkStart w:id="1168" w:name="_Toc515899212"/>
      <w:bookmarkStart w:id="1169" w:name="_Toc515899364"/>
      <w:bookmarkStart w:id="1170" w:name="_Toc515899523"/>
      <w:bookmarkStart w:id="1171" w:name="_Toc515899676"/>
      <w:bookmarkStart w:id="1172" w:name="_Toc515900803"/>
      <w:bookmarkStart w:id="1173" w:name="_Toc515900972"/>
      <w:bookmarkStart w:id="1174" w:name="_Toc515901140"/>
      <w:bookmarkStart w:id="1175" w:name="_Toc515901308"/>
      <w:bookmarkStart w:id="1176" w:name="_Toc515990318"/>
      <w:bookmarkStart w:id="1177" w:name="_Toc516053164"/>
      <w:bookmarkStart w:id="1178" w:name="_Toc516053333"/>
      <w:bookmarkStart w:id="1179" w:name="_Toc516053946"/>
      <w:bookmarkStart w:id="1180" w:name="_Toc515896142"/>
      <w:bookmarkStart w:id="1181" w:name="_Toc515896399"/>
      <w:bookmarkStart w:id="1182" w:name="_Toc515896654"/>
      <w:bookmarkStart w:id="1183" w:name="_Toc515897169"/>
      <w:bookmarkStart w:id="1184" w:name="_Toc515897424"/>
      <w:bookmarkStart w:id="1185" w:name="_Toc515897679"/>
      <w:bookmarkStart w:id="1186" w:name="_Toc515897935"/>
      <w:bookmarkStart w:id="1187" w:name="_Toc515898190"/>
      <w:bookmarkStart w:id="1188" w:name="_Toc515898445"/>
      <w:bookmarkStart w:id="1189" w:name="_Toc515898700"/>
      <w:bookmarkStart w:id="1190" w:name="_Toc515898958"/>
      <w:bookmarkStart w:id="1191" w:name="_Toc515899213"/>
      <w:bookmarkStart w:id="1192" w:name="_Toc515899365"/>
      <w:bookmarkStart w:id="1193" w:name="_Toc515899524"/>
      <w:bookmarkStart w:id="1194" w:name="_Toc515899677"/>
      <w:bookmarkStart w:id="1195" w:name="_Toc515900804"/>
      <w:bookmarkStart w:id="1196" w:name="_Toc515900973"/>
      <w:bookmarkStart w:id="1197" w:name="_Toc515901141"/>
      <w:bookmarkStart w:id="1198" w:name="_Toc515901309"/>
      <w:bookmarkStart w:id="1199" w:name="_Toc515990319"/>
      <w:bookmarkStart w:id="1200" w:name="_Toc516053165"/>
      <w:bookmarkStart w:id="1201" w:name="_Toc516053334"/>
      <w:bookmarkStart w:id="1202" w:name="_Toc516053947"/>
      <w:bookmarkStart w:id="1203" w:name="_Toc515896143"/>
      <w:bookmarkStart w:id="1204" w:name="_Toc515896400"/>
      <w:bookmarkStart w:id="1205" w:name="_Toc515896655"/>
      <w:bookmarkStart w:id="1206" w:name="_Toc515897170"/>
      <w:bookmarkStart w:id="1207" w:name="_Toc515897425"/>
      <w:bookmarkStart w:id="1208" w:name="_Toc515897680"/>
      <w:bookmarkStart w:id="1209" w:name="_Toc515897936"/>
      <w:bookmarkStart w:id="1210" w:name="_Toc515898191"/>
      <w:bookmarkStart w:id="1211" w:name="_Toc515898446"/>
      <w:bookmarkStart w:id="1212" w:name="_Toc515898701"/>
      <w:bookmarkStart w:id="1213" w:name="_Toc515898959"/>
      <w:bookmarkStart w:id="1214" w:name="_Toc515899214"/>
      <w:bookmarkStart w:id="1215" w:name="_Toc515899366"/>
      <w:bookmarkStart w:id="1216" w:name="_Toc515899525"/>
      <w:bookmarkStart w:id="1217" w:name="_Toc515899678"/>
      <w:bookmarkStart w:id="1218" w:name="_Toc515900805"/>
      <w:bookmarkStart w:id="1219" w:name="_Toc515900974"/>
      <w:bookmarkStart w:id="1220" w:name="_Toc515901142"/>
      <w:bookmarkStart w:id="1221" w:name="_Toc515901310"/>
      <w:bookmarkStart w:id="1222" w:name="_Toc515990320"/>
      <w:bookmarkStart w:id="1223" w:name="_Toc516053166"/>
      <w:bookmarkStart w:id="1224" w:name="_Toc516053335"/>
      <w:bookmarkStart w:id="1225" w:name="_Toc516053948"/>
      <w:bookmarkStart w:id="1226" w:name="_Toc515896144"/>
      <w:bookmarkStart w:id="1227" w:name="_Toc515896401"/>
      <w:bookmarkStart w:id="1228" w:name="_Toc515896656"/>
      <w:bookmarkStart w:id="1229" w:name="_Toc515897171"/>
      <w:bookmarkStart w:id="1230" w:name="_Toc515897426"/>
      <w:bookmarkStart w:id="1231" w:name="_Toc515897681"/>
      <w:bookmarkStart w:id="1232" w:name="_Toc515897937"/>
      <w:bookmarkStart w:id="1233" w:name="_Toc515898192"/>
      <w:bookmarkStart w:id="1234" w:name="_Toc515898447"/>
      <w:bookmarkStart w:id="1235" w:name="_Toc515898702"/>
      <w:bookmarkStart w:id="1236" w:name="_Toc515898960"/>
      <w:bookmarkStart w:id="1237" w:name="_Toc515899215"/>
      <w:bookmarkStart w:id="1238" w:name="_Toc515899367"/>
      <w:bookmarkStart w:id="1239" w:name="_Toc515899526"/>
      <w:bookmarkStart w:id="1240" w:name="_Toc515899679"/>
      <w:bookmarkStart w:id="1241" w:name="_Toc515900806"/>
      <w:bookmarkStart w:id="1242" w:name="_Toc515900975"/>
      <w:bookmarkStart w:id="1243" w:name="_Toc515901143"/>
      <w:bookmarkStart w:id="1244" w:name="_Toc515901311"/>
      <w:bookmarkStart w:id="1245" w:name="_Toc515990321"/>
      <w:bookmarkStart w:id="1246" w:name="_Toc516053167"/>
      <w:bookmarkStart w:id="1247" w:name="_Toc516053336"/>
      <w:bookmarkStart w:id="1248" w:name="_Toc516053949"/>
      <w:bookmarkStart w:id="1249" w:name="_Toc515896145"/>
      <w:bookmarkStart w:id="1250" w:name="_Toc515896402"/>
      <w:bookmarkStart w:id="1251" w:name="_Toc515896657"/>
      <w:bookmarkStart w:id="1252" w:name="_Toc515897172"/>
      <w:bookmarkStart w:id="1253" w:name="_Toc515897427"/>
      <w:bookmarkStart w:id="1254" w:name="_Toc515897682"/>
      <w:bookmarkStart w:id="1255" w:name="_Toc515897938"/>
      <w:bookmarkStart w:id="1256" w:name="_Toc515898193"/>
      <w:bookmarkStart w:id="1257" w:name="_Toc515898448"/>
      <w:bookmarkStart w:id="1258" w:name="_Toc515898703"/>
      <w:bookmarkStart w:id="1259" w:name="_Toc515898961"/>
      <w:bookmarkStart w:id="1260" w:name="_Toc515899216"/>
      <w:bookmarkStart w:id="1261" w:name="_Toc515899368"/>
      <w:bookmarkStart w:id="1262" w:name="_Toc515899527"/>
      <w:bookmarkStart w:id="1263" w:name="_Toc515899680"/>
      <w:bookmarkStart w:id="1264" w:name="_Toc515900807"/>
      <w:bookmarkStart w:id="1265" w:name="_Toc515900976"/>
      <w:bookmarkStart w:id="1266" w:name="_Toc515901144"/>
      <w:bookmarkStart w:id="1267" w:name="_Toc515901312"/>
      <w:bookmarkStart w:id="1268" w:name="_Toc515990322"/>
      <w:bookmarkStart w:id="1269" w:name="_Toc516053168"/>
      <w:bookmarkStart w:id="1270" w:name="_Toc516053337"/>
      <w:bookmarkStart w:id="1271" w:name="_Toc516053950"/>
      <w:bookmarkStart w:id="1272" w:name="_Toc515896146"/>
      <w:bookmarkStart w:id="1273" w:name="_Toc515896403"/>
      <w:bookmarkStart w:id="1274" w:name="_Toc515896658"/>
      <w:bookmarkStart w:id="1275" w:name="_Toc515897173"/>
      <w:bookmarkStart w:id="1276" w:name="_Toc515897428"/>
      <w:bookmarkStart w:id="1277" w:name="_Toc515897683"/>
      <w:bookmarkStart w:id="1278" w:name="_Toc515897939"/>
      <w:bookmarkStart w:id="1279" w:name="_Toc515898194"/>
      <w:bookmarkStart w:id="1280" w:name="_Toc515898449"/>
      <w:bookmarkStart w:id="1281" w:name="_Toc515898704"/>
      <w:bookmarkStart w:id="1282" w:name="_Toc515898962"/>
      <w:bookmarkStart w:id="1283" w:name="_Toc515899217"/>
      <w:bookmarkStart w:id="1284" w:name="_Toc515899369"/>
      <w:bookmarkStart w:id="1285" w:name="_Toc515899528"/>
      <w:bookmarkStart w:id="1286" w:name="_Toc515899681"/>
      <w:bookmarkStart w:id="1287" w:name="_Toc515900808"/>
      <w:bookmarkStart w:id="1288" w:name="_Toc515900977"/>
      <w:bookmarkStart w:id="1289" w:name="_Toc515901145"/>
      <w:bookmarkStart w:id="1290" w:name="_Toc515901313"/>
      <w:bookmarkStart w:id="1291" w:name="_Toc515990323"/>
      <w:bookmarkStart w:id="1292" w:name="_Toc516053169"/>
      <w:bookmarkStart w:id="1293" w:name="_Toc516053338"/>
      <w:bookmarkStart w:id="1294" w:name="_Toc516053951"/>
      <w:bookmarkStart w:id="1295" w:name="_Toc515896147"/>
      <w:bookmarkStart w:id="1296" w:name="_Toc515896404"/>
      <w:bookmarkStart w:id="1297" w:name="_Toc515896659"/>
      <w:bookmarkStart w:id="1298" w:name="_Toc515897174"/>
      <w:bookmarkStart w:id="1299" w:name="_Toc515897429"/>
      <w:bookmarkStart w:id="1300" w:name="_Toc515897684"/>
      <w:bookmarkStart w:id="1301" w:name="_Toc515897940"/>
      <w:bookmarkStart w:id="1302" w:name="_Toc515898195"/>
      <w:bookmarkStart w:id="1303" w:name="_Toc515898450"/>
      <w:bookmarkStart w:id="1304" w:name="_Toc515898705"/>
      <w:bookmarkStart w:id="1305" w:name="_Toc515898963"/>
      <w:bookmarkStart w:id="1306" w:name="_Toc515899218"/>
      <w:bookmarkStart w:id="1307" w:name="_Toc515899370"/>
      <w:bookmarkStart w:id="1308" w:name="_Toc515899529"/>
      <w:bookmarkStart w:id="1309" w:name="_Toc515899682"/>
      <w:bookmarkStart w:id="1310" w:name="_Toc515900809"/>
      <w:bookmarkStart w:id="1311" w:name="_Toc515900978"/>
      <w:bookmarkStart w:id="1312" w:name="_Toc515901146"/>
      <w:bookmarkStart w:id="1313" w:name="_Toc515901314"/>
      <w:bookmarkStart w:id="1314" w:name="_Toc515990324"/>
      <w:bookmarkStart w:id="1315" w:name="_Toc516053170"/>
      <w:bookmarkStart w:id="1316" w:name="_Toc516053339"/>
      <w:bookmarkStart w:id="1317" w:name="_Toc516053952"/>
      <w:bookmarkStart w:id="1318" w:name="_Toc515896148"/>
      <w:bookmarkStart w:id="1319" w:name="_Toc515896405"/>
      <w:bookmarkStart w:id="1320" w:name="_Toc515896660"/>
      <w:bookmarkStart w:id="1321" w:name="_Toc515897175"/>
      <w:bookmarkStart w:id="1322" w:name="_Toc515897430"/>
      <w:bookmarkStart w:id="1323" w:name="_Toc515897685"/>
      <w:bookmarkStart w:id="1324" w:name="_Toc515897941"/>
      <w:bookmarkStart w:id="1325" w:name="_Toc515898196"/>
      <w:bookmarkStart w:id="1326" w:name="_Toc515898451"/>
      <w:bookmarkStart w:id="1327" w:name="_Toc515898706"/>
      <w:bookmarkStart w:id="1328" w:name="_Toc515898964"/>
      <w:bookmarkStart w:id="1329" w:name="_Toc515899219"/>
      <w:bookmarkStart w:id="1330" w:name="_Toc515899371"/>
      <w:bookmarkStart w:id="1331" w:name="_Toc515899530"/>
      <w:bookmarkStart w:id="1332" w:name="_Toc515899683"/>
      <w:bookmarkStart w:id="1333" w:name="_Toc515900810"/>
      <w:bookmarkStart w:id="1334" w:name="_Toc515900979"/>
      <w:bookmarkStart w:id="1335" w:name="_Toc515901147"/>
      <w:bookmarkStart w:id="1336" w:name="_Toc515901315"/>
      <w:bookmarkStart w:id="1337" w:name="_Toc515990325"/>
      <w:bookmarkStart w:id="1338" w:name="_Toc516053171"/>
      <w:bookmarkStart w:id="1339" w:name="_Toc516053340"/>
      <w:bookmarkStart w:id="1340" w:name="_Toc516053953"/>
      <w:bookmarkStart w:id="1341" w:name="_Toc515896149"/>
      <w:bookmarkStart w:id="1342" w:name="_Toc515896406"/>
      <w:bookmarkStart w:id="1343" w:name="_Toc515896661"/>
      <w:bookmarkStart w:id="1344" w:name="_Toc515897176"/>
      <w:bookmarkStart w:id="1345" w:name="_Toc515897431"/>
      <w:bookmarkStart w:id="1346" w:name="_Toc515897686"/>
      <w:bookmarkStart w:id="1347" w:name="_Toc515897942"/>
      <w:bookmarkStart w:id="1348" w:name="_Toc515898197"/>
      <w:bookmarkStart w:id="1349" w:name="_Toc515898452"/>
      <w:bookmarkStart w:id="1350" w:name="_Toc515898707"/>
      <w:bookmarkStart w:id="1351" w:name="_Toc515898965"/>
      <w:bookmarkStart w:id="1352" w:name="_Toc515899220"/>
      <w:bookmarkStart w:id="1353" w:name="_Toc515899372"/>
      <w:bookmarkStart w:id="1354" w:name="_Toc515899531"/>
      <w:bookmarkStart w:id="1355" w:name="_Toc515899684"/>
      <w:bookmarkStart w:id="1356" w:name="_Toc515900811"/>
      <w:bookmarkStart w:id="1357" w:name="_Toc515900980"/>
      <w:bookmarkStart w:id="1358" w:name="_Toc515901148"/>
      <w:bookmarkStart w:id="1359" w:name="_Toc515901316"/>
      <w:bookmarkStart w:id="1360" w:name="_Toc515990326"/>
      <w:bookmarkStart w:id="1361" w:name="_Toc516053172"/>
      <w:bookmarkStart w:id="1362" w:name="_Toc516053341"/>
      <w:bookmarkStart w:id="1363" w:name="_Toc516053954"/>
      <w:bookmarkStart w:id="1364" w:name="_Toc515896150"/>
      <w:bookmarkStart w:id="1365" w:name="_Toc515896407"/>
      <w:bookmarkStart w:id="1366" w:name="_Toc515896662"/>
      <w:bookmarkStart w:id="1367" w:name="_Toc515897177"/>
      <w:bookmarkStart w:id="1368" w:name="_Toc515897432"/>
      <w:bookmarkStart w:id="1369" w:name="_Toc515897687"/>
      <w:bookmarkStart w:id="1370" w:name="_Toc515897943"/>
      <w:bookmarkStart w:id="1371" w:name="_Toc515898198"/>
      <w:bookmarkStart w:id="1372" w:name="_Toc515898453"/>
      <w:bookmarkStart w:id="1373" w:name="_Toc515898708"/>
      <w:bookmarkStart w:id="1374" w:name="_Toc515898966"/>
      <w:bookmarkStart w:id="1375" w:name="_Toc515899221"/>
      <w:bookmarkStart w:id="1376" w:name="_Toc515899373"/>
      <w:bookmarkStart w:id="1377" w:name="_Toc515899532"/>
      <w:bookmarkStart w:id="1378" w:name="_Toc515899685"/>
      <w:bookmarkStart w:id="1379" w:name="_Toc515900812"/>
      <w:bookmarkStart w:id="1380" w:name="_Toc515900981"/>
      <w:bookmarkStart w:id="1381" w:name="_Toc515901149"/>
      <w:bookmarkStart w:id="1382" w:name="_Toc515901317"/>
      <w:bookmarkStart w:id="1383" w:name="_Toc515990327"/>
      <w:bookmarkStart w:id="1384" w:name="_Toc516053173"/>
      <w:bookmarkStart w:id="1385" w:name="_Toc516053342"/>
      <w:bookmarkStart w:id="1386" w:name="_Toc516053955"/>
      <w:bookmarkStart w:id="1387" w:name="_Toc515896151"/>
      <w:bookmarkStart w:id="1388" w:name="_Toc515896408"/>
      <w:bookmarkStart w:id="1389" w:name="_Toc515896663"/>
      <w:bookmarkStart w:id="1390" w:name="_Toc515897178"/>
      <w:bookmarkStart w:id="1391" w:name="_Toc515897433"/>
      <w:bookmarkStart w:id="1392" w:name="_Toc515897688"/>
      <w:bookmarkStart w:id="1393" w:name="_Toc515897944"/>
      <w:bookmarkStart w:id="1394" w:name="_Toc515898199"/>
      <w:bookmarkStart w:id="1395" w:name="_Toc515898454"/>
      <w:bookmarkStart w:id="1396" w:name="_Toc515898709"/>
      <w:bookmarkStart w:id="1397" w:name="_Toc515898967"/>
      <w:bookmarkStart w:id="1398" w:name="_Toc515899222"/>
      <w:bookmarkStart w:id="1399" w:name="_Toc515899374"/>
      <w:bookmarkStart w:id="1400" w:name="_Toc515899533"/>
      <w:bookmarkStart w:id="1401" w:name="_Toc515899686"/>
      <w:bookmarkStart w:id="1402" w:name="_Toc515900813"/>
      <w:bookmarkStart w:id="1403" w:name="_Toc515900982"/>
      <w:bookmarkStart w:id="1404" w:name="_Toc515901150"/>
      <w:bookmarkStart w:id="1405" w:name="_Toc515901318"/>
      <w:bookmarkStart w:id="1406" w:name="_Toc515990328"/>
      <w:bookmarkStart w:id="1407" w:name="_Toc516053174"/>
      <w:bookmarkStart w:id="1408" w:name="_Toc516053343"/>
      <w:bookmarkStart w:id="1409" w:name="_Toc516053956"/>
      <w:bookmarkStart w:id="1410" w:name="_Toc515896152"/>
      <w:bookmarkStart w:id="1411" w:name="_Toc515896409"/>
      <w:bookmarkStart w:id="1412" w:name="_Toc515896664"/>
      <w:bookmarkStart w:id="1413" w:name="_Toc515897179"/>
      <w:bookmarkStart w:id="1414" w:name="_Toc515897434"/>
      <w:bookmarkStart w:id="1415" w:name="_Toc515897689"/>
      <w:bookmarkStart w:id="1416" w:name="_Toc515897945"/>
      <w:bookmarkStart w:id="1417" w:name="_Toc515898200"/>
      <w:bookmarkStart w:id="1418" w:name="_Toc515898455"/>
      <w:bookmarkStart w:id="1419" w:name="_Toc515898710"/>
      <w:bookmarkStart w:id="1420" w:name="_Toc515898968"/>
      <w:bookmarkStart w:id="1421" w:name="_Toc515899223"/>
      <w:bookmarkStart w:id="1422" w:name="_Toc515899375"/>
      <w:bookmarkStart w:id="1423" w:name="_Toc515899534"/>
      <w:bookmarkStart w:id="1424" w:name="_Toc515899687"/>
      <w:bookmarkStart w:id="1425" w:name="_Toc515900814"/>
      <w:bookmarkStart w:id="1426" w:name="_Toc515900983"/>
      <w:bookmarkStart w:id="1427" w:name="_Toc515901151"/>
      <w:bookmarkStart w:id="1428" w:name="_Toc515901319"/>
      <w:bookmarkStart w:id="1429" w:name="_Toc515990329"/>
      <w:bookmarkStart w:id="1430" w:name="_Toc516053175"/>
      <w:bookmarkStart w:id="1431" w:name="_Toc516053344"/>
      <w:bookmarkStart w:id="1432" w:name="_Toc516053957"/>
      <w:bookmarkStart w:id="1433" w:name="_Toc515896153"/>
      <w:bookmarkStart w:id="1434" w:name="_Toc515896410"/>
      <w:bookmarkStart w:id="1435" w:name="_Toc515896665"/>
      <w:bookmarkStart w:id="1436" w:name="_Toc515897180"/>
      <w:bookmarkStart w:id="1437" w:name="_Toc515897435"/>
      <w:bookmarkStart w:id="1438" w:name="_Toc515897690"/>
      <w:bookmarkStart w:id="1439" w:name="_Toc515897946"/>
      <w:bookmarkStart w:id="1440" w:name="_Toc515898201"/>
      <w:bookmarkStart w:id="1441" w:name="_Toc515898456"/>
      <w:bookmarkStart w:id="1442" w:name="_Toc515898711"/>
      <w:bookmarkStart w:id="1443" w:name="_Toc515898969"/>
      <w:bookmarkStart w:id="1444" w:name="_Toc515899224"/>
      <w:bookmarkStart w:id="1445" w:name="_Toc515899376"/>
      <w:bookmarkStart w:id="1446" w:name="_Toc515899535"/>
      <w:bookmarkStart w:id="1447" w:name="_Toc515899688"/>
      <w:bookmarkStart w:id="1448" w:name="_Toc515900815"/>
      <w:bookmarkStart w:id="1449" w:name="_Toc515900984"/>
      <w:bookmarkStart w:id="1450" w:name="_Toc515901152"/>
      <w:bookmarkStart w:id="1451" w:name="_Toc515901320"/>
      <w:bookmarkStart w:id="1452" w:name="_Toc515990330"/>
      <w:bookmarkStart w:id="1453" w:name="_Toc516053176"/>
      <w:bookmarkStart w:id="1454" w:name="_Toc516053345"/>
      <w:bookmarkStart w:id="1455" w:name="_Toc516053958"/>
      <w:bookmarkStart w:id="1456" w:name="_Toc515896154"/>
      <w:bookmarkStart w:id="1457" w:name="_Toc515896411"/>
      <w:bookmarkStart w:id="1458" w:name="_Toc515896666"/>
      <w:bookmarkStart w:id="1459" w:name="_Toc515897181"/>
      <w:bookmarkStart w:id="1460" w:name="_Toc515897436"/>
      <w:bookmarkStart w:id="1461" w:name="_Toc515897691"/>
      <w:bookmarkStart w:id="1462" w:name="_Toc515897947"/>
      <w:bookmarkStart w:id="1463" w:name="_Toc515898202"/>
      <w:bookmarkStart w:id="1464" w:name="_Toc515898457"/>
      <w:bookmarkStart w:id="1465" w:name="_Toc515898712"/>
      <w:bookmarkStart w:id="1466" w:name="_Toc515898970"/>
      <w:bookmarkStart w:id="1467" w:name="_Toc515899225"/>
      <w:bookmarkStart w:id="1468" w:name="_Toc515899377"/>
      <w:bookmarkStart w:id="1469" w:name="_Toc515899536"/>
      <w:bookmarkStart w:id="1470" w:name="_Toc515899689"/>
      <w:bookmarkStart w:id="1471" w:name="_Toc515900816"/>
      <w:bookmarkStart w:id="1472" w:name="_Toc515900985"/>
      <w:bookmarkStart w:id="1473" w:name="_Toc515901153"/>
      <w:bookmarkStart w:id="1474" w:name="_Toc515901321"/>
      <w:bookmarkStart w:id="1475" w:name="_Toc515990331"/>
      <w:bookmarkStart w:id="1476" w:name="_Toc516053177"/>
      <w:bookmarkStart w:id="1477" w:name="_Toc516053346"/>
      <w:bookmarkStart w:id="1478" w:name="_Toc516053959"/>
      <w:bookmarkStart w:id="1479" w:name="_Toc515896155"/>
      <w:bookmarkStart w:id="1480" w:name="_Toc515896412"/>
      <w:bookmarkStart w:id="1481" w:name="_Toc515896667"/>
      <w:bookmarkStart w:id="1482" w:name="_Toc515897182"/>
      <w:bookmarkStart w:id="1483" w:name="_Toc515897437"/>
      <w:bookmarkStart w:id="1484" w:name="_Toc515897692"/>
      <w:bookmarkStart w:id="1485" w:name="_Toc515897948"/>
      <w:bookmarkStart w:id="1486" w:name="_Toc515898203"/>
      <w:bookmarkStart w:id="1487" w:name="_Toc515898458"/>
      <w:bookmarkStart w:id="1488" w:name="_Toc515898713"/>
      <w:bookmarkStart w:id="1489" w:name="_Toc515898971"/>
      <w:bookmarkStart w:id="1490" w:name="_Toc515899226"/>
      <w:bookmarkStart w:id="1491" w:name="_Toc515899378"/>
      <w:bookmarkStart w:id="1492" w:name="_Toc515899537"/>
      <w:bookmarkStart w:id="1493" w:name="_Toc515899690"/>
      <w:bookmarkStart w:id="1494" w:name="_Toc515900817"/>
      <w:bookmarkStart w:id="1495" w:name="_Toc515900986"/>
      <w:bookmarkStart w:id="1496" w:name="_Toc515901154"/>
      <w:bookmarkStart w:id="1497" w:name="_Toc515901322"/>
      <w:bookmarkStart w:id="1498" w:name="_Toc515990332"/>
      <w:bookmarkStart w:id="1499" w:name="_Toc516053178"/>
      <w:bookmarkStart w:id="1500" w:name="_Toc516053347"/>
      <w:bookmarkStart w:id="1501" w:name="_Toc516053960"/>
      <w:bookmarkStart w:id="1502" w:name="_Toc515361286"/>
      <w:bookmarkStart w:id="1503" w:name="_Toc516157733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bookmarkEnd w:id="1501"/>
      <w:r w:rsidRPr="00F66755">
        <w:rPr>
          <w:rFonts w:asciiTheme="minorHAnsi" w:hAnsiTheme="minorHAnsi" w:cstheme="minorHAnsi"/>
          <w:b w:val="0"/>
        </w:rPr>
        <w:t>Intended Audience</w:t>
      </w:r>
      <w:bookmarkEnd w:id="1502"/>
      <w:bookmarkEnd w:id="1503"/>
    </w:p>
    <w:p w14:paraId="6AF2766E" w14:textId="77777777" w:rsidR="002C43E0" w:rsidRPr="00F66755" w:rsidRDefault="006A0E1A">
      <w:pPr>
        <w:spacing w:line="236" w:lineRule="auto"/>
        <w:ind w:right="-46"/>
        <w:jc w:val="both"/>
        <w:rPr>
          <w:rFonts w:cstheme="minorHAnsi"/>
        </w:rPr>
      </w:pPr>
      <w:r w:rsidRPr="00F66755">
        <w:rPr>
          <w:rFonts w:cstheme="minorHAnsi"/>
        </w:rPr>
        <w:t>This guide is intended for the users who want to use the system. The guide explains different flows for following user roles:</w:t>
      </w:r>
    </w:p>
    <w:p w14:paraId="72B655F7" w14:textId="77777777" w:rsidR="002C43E0" w:rsidRPr="00F66755" w:rsidRDefault="002C43E0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  <w:sectPr w:rsidR="002C43E0" w:rsidRPr="00F66755">
          <w:headerReference w:type="default" r:id="rId10"/>
          <w:footerReference w:type="default" r:id="rId11"/>
          <w:pgSz w:w="11906" w:h="16838"/>
          <w:pgMar w:top="1440" w:right="1440" w:bottom="1276" w:left="1440" w:header="708" w:footer="708" w:gutter="0"/>
          <w:cols w:space="708"/>
          <w:titlePg/>
          <w:docGrid w:linePitch="360"/>
        </w:sectPr>
      </w:pPr>
    </w:p>
    <w:p w14:paraId="580CD63F" w14:textId="77777777" w:rsidR="002C43E0" w:rsidRPr="00F66755" w:rsidRDefault="006A0E1A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</w:pPr>
      <w:r w:rsidRPr="00F66755">
        <w:rPr>
          <w:rFonts w:asciiTheme="minorHAnsi" w:hAnsiTheme="minorHAnsi" w:cstheme="minorHAnsi"/>
        </w:rPr>
        <w:t>Tenant Admin</w:t>
      </w:r>
    </w:p>
    <w:p w14:paraId="7F840FEA" w14:textId="77777777" w:rsidR="002C43E0" w:rsidRPr="00F66755" w:rsidRDefault="00ED7BE3">
      <w:pPr>
        <w:pStyle w:val="ListParagraph"/>
        <w:numPr>
          <w:ilvl w:val="0"/>
          <w:numId w:val="12"/>
        </w:numPr>
        <w:rPr>
          <w:rFonts w:cstheme="minorHAnsi"/>
        </w:rPr>
      </w:pPr>
      <w:r w:rsidRPr="00F66755">
        <w:rPr>
          <w:rFonts w:cstheme="minorHAnsi"/>
        </w:rPr>
        <w:t>By default, a Tenant Admin user is created in the system</w:t>
      </w:r>
      <w:r w:rsidR="00BF55F3" w:rsidRPr="00F66755">
        <w:rPr>
          <w:rFonts w:cstheme="minorHAnsi"/>
        </w:rPr>
        <w:t>.</w:t>
      </w:r>
    </w:p>
    <w:p w14:paraId="08638CD5" w14:textId="77777777" w:rsidR="002C43E0" w:rsidRPr="00F66755" w:rsidRDefault="006A0E1A">
      <w:pPr>
        <w:pStyle w:val="ListParagraph"/>
        <w:numPr>
          <w:ilvl w:val="0"/>
          <w:numId w:val="12"/>
        </w:numPr>
        <w:tabs>
          <w:tab w:val="left" w:pos="2140"/>
        </w:tabs>
        <w:spacing w:after="0" w:line="0" w:lineRule="atLeast"/>
        <w:rPr>
          <w:rFonts w:cstheme="minorHAnsi"/>
        </w:rPr>
      </w:pPr>
      <w:r w:rsidRPr="00F66755">
        <w:rPr>
          <w:rFonts w:cstheme="minorHAnsi"/>
        </w:rPr>
        <w:t xml:space="preserve">Tenant Admin can manage </w:t>
      </w:r>
      <w:r w:rsidR="003C293D" w:rsidRPr="00F66755">
        <w:rPr>
          <w:rFonts w:cstheme="minorHAnsi"/>
        </w:rPr>
        <w:t xml:space="preserve">users, </w:t>
      </w:r>
      <w:r w:rsidRPr="00F66755">
        <w:rPr>
          <w:rFonts w:cstheme="minorHAnsi"/>
        </w:rPr>
        <w:t>fleets, vehicles and view reports</w:t>
      </w:r>
      <w:r w:rsidR="00BF55F3" w:rsidRPr="00F66755">
        <w:rPr>
          <w:rFonts w:cstheme="minorHAnsi"/>
        </w:rPr>
        <w:t>.</w:t>
      </w:r>
    </w:p>
    <w:p w14:paraId="6E1E6E90" w14:textId="77777777" w:rsidR="002C43E0" w:rsidRPr="006F3781" w:rsidRDefault="002C43E0">
      <w:pPr>
        <w:spacing w:line="244" w:lineRule="exact"/>
        <w:rPr>
          <w:rFonts w:eastAsia="Times New Roman" w:cstheme="minorHAnsi"/>
        </w:rPr>
      </w:pPr>
    </w:p>
    <w:p w14:paraId="20848A71" w14:textId="77777777" w:rsidR="002C43E0" w:rsidRPr="00F66755" w:rsidRDefault="006A0E1A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</w:pPr>
      <w:r w:rsidRPr="00F66755">
        <w:rPr>
          <w:rFonts w:asciiTheme="minorHAnsi" w:hAnsiTheme="minorHAnsi" w:cstheme="minorHAnsi"/>
        </w:rPr>
        <w:t>Fleet Admin</w:t>
      </w:r>
    </w:p>
    <w:p w14:paraId="17BFDBE8" w14:textId="77777777" w:rsidR="002C43E0" w:rsidRPr="00F66755" w:rsidRDefault="006A0E1A">
      <w:pPr>
        <w:pStyle w:val="ListParagraph"/>
        <w:numPr>
          <w:ilvl w:val="0"/>
          <w:numId w:val="13"/>
        </w:numPr>
        <w:tabs>
          <w:tab w:val="left" w:pos="2140"/>
        </w:tabs>
        <w:spacing w:after="0" w:line="290" w:lineRule="exact"/>
        <w:ind w:right="840"/>
        <w:rPr>
          <w:rFonts w:cstheme="minorHAnsi"/>
        </w:rPr>
      </w:pPr>
      <w:r w:rsidRPr="00F66755">
        <w:rPr>
          <w:rFonts w:cstheme="minorHAnsi"/>
        </w:rPr>
        <w:t xml:space="preserve">Fleet Admin is added by </w:t>
      </w:r>
      <w:r w:rsidR="00B043C4" w:rsidRPr="00F66755">
        <w:rPr>
          <w:rFonts w:cstheme="minorHAnsi"/>
        </w:rPr>
        <w:t xml:space="preserve">the </w:t>
      </w:r>
      <w:r w:rsidRPr="00F66755">
        <w:rPr>
          <w:rFonts w:cstheme="minorHAnsi"/>
        </w:rPr>
        <w:t>tenant</w:t>
      </w:r>
      <w:r w:rsidR="00BF55F3" w:rsidRPr="00F66755">
        <w:rPr>
          <w:rFonts w:cstheme="minorHAnsi"/>
        </w:rPr>
        <w:t>.</w:t>
      </w:r>
    </w:p>
    <w:p w14:paraId="3664185E" w14:textId="77777777" w:rsidR="002C43E0" w:rsidRPr="00F66755" w:rsidRDefault="006A0E1A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940"/>
        <w:rPr>
          <w:rFonts w:cstheme="minorHAnsi"/>
        </w:rPr>
      </w:pPr>
      <w:r w:rsidRPr="00F66755">
        <w:rPr>
          <w:rFonts w:cstheme="minorHAnsi"/>
        </w:rPr>
        <w:t>Fleet Admin can add, update or delete drivers</w:t>
      </w:r>
      <w:r w:rsidR="00BF55F3" w:rsidRPr="00F66755">
        <w:rPr>
          <w:rFonts w:cstheme="minorHAnsi"/>
        </w:rPr>
        <w:t>.</w:t>
      </w:r>
    </w:p>
    <w:p w14:paraId="390793C2" w14:textId="77777777" w:rsidR="002C43E0" w:rsidRPr="00F66755" w:rsidRDefault="006A0E1A" w:rsidP="00E330B6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48"/>
        <w:rPr>
          <w:rFonts w:cstheme="minorHAnsi"/>
        </w:rPr>
      </w:pPr>
      <w:r w:rsidRPr="00F66755">
        <w:rPr>
          <w:rFonts w:cstheme="minorHAnsi"/>
        </w:rPr>
        <w:t>Fleet Admin can also remove vehicles from own fleet</w:t>
      </w:r>
      <w:r w:rsidR="00BF55F3" w:rsidRPr="00F66755">
        <w:rPr>
          <w:rFonts w:cstheme="minorHAnsi"/>
        </w:rPr>
        <w:t>.</w:t>
      </w:r>
    </w:p>
    <w:p w14:paraId="72BC497F" w14:textId="77777777" w:rsidR="00B735D5" w:rsidRPr="006F3781" w:rsidRDefault="00B735D5" w:rsidP="00E330B6">
      <w:pPr>
        <w:pStyle w:val="Subtitle"/>
        <w:rPr>
          <w:rFonts w:asciiTheme="minorHAnsi" w:hAnsiTheme="minorHAnsi" w:cstheme="minorHAnsi"/>
        </w:rPr>
      </w:pPr>
    </w:p>
    <w:p w14:paraId="3C5C8D0A" w14:textId="77777777" w:rsidR="002C43E0" w:rsidRPr="00F66755" w:rsidRDefault="006A0E1A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</w:pPr>
      <w:r w:rsidRPr="00F66755">
        <w:rPr>
          <w:rFonts w:asciiTheme="minorHAnsi" w:hAnsiTheme="minorHAnsi" w:cstheme="minorHAnsi"/>
        </w:rPr>
        <w:t>Driver</w:t>
      </w:r>
    </w:p>
    <w:p w14:paraId="459B94DF" w14:textId="77777777" w:rsidR="007B127F" w:rsidRPr="00F66755" w:rsidRDefault="006A0E1A" w:rsidP="00BF55F3">
      <w:pPr>
        <w:pStyle w:val="ListParagraph"/>
        <w:numPr>
          <w:ilvl w:val="0"/>
          <w:numId w:val="14"/>
        </w:numPr>
        <w:rPr>
          <w:rFonts w:cstheme="minorHAnsi"/>
        </w:rPr>
      </w:pPr>
      <w:r w:rsidRPr="00F66755">
        <w:rPr>
          <w:rFonts w:cstheme="minorHAnsi"/>
        </w:rPr>
        <w:t>Drivers can only login to the Android app and are not allowed to login on the web portal</w:t>
      </w:r>
      <w:r w:rsidR="00BF55F3" w:rsidRPr="00F66755">
        <w:rPr>
          <w:rFonts w:cstheme="minorHAnsi"/>
        </w:rPr>
        <w:t>.</w:t>
      </w:r>
    </w:p>
    <w:p w14:paraId="7CAAF97D" w14:textId="77777777" w:rsidR="006431B4" w:rsidRPr="00F66755" w:rsidRDefault="006431B4" w:rsidP="00BF55F3">
      <w:pPr>
        <w:pStyle w:val="ListParagraph"/>
        <w:numPr>
          <w:ilvl w:val="0"/>
          <w:numId w:val="14"/>
        </w:numPr>
        <w:rPr>
          <w:rFonts w:cstheme="minorHAnsi"/>
        </w:rPr>
      </w:pPr>
      <w:r w:rsidRPr="00F66755">
        <w:rPr>
          <w:rFonts w:cstheme="minorHAnsi"/>
        </w:rPr>
        <w:t>Drivers can take trips, view vehicle health.</w:t>
      </w:r>
    </w:p>
    <w:p w14:paraId="46321F61" w14:textId="77777777" w:rsidR="006431B4" w:rsidRPr="00F66755" w:rsidRDefault="006431B4" w:rsidP="00BF55F3">
      <w:pPr>
        <w:pStyle w:val="ListParagraph"/>
        <w:numPr>
          <w:ilvl w:val="0"/>
          <w:numId w:val="14"/>
        </w:numPr>
        <w:rPr>
          <w:rFonts w:cstheme="minorHAnsi"/>
        </w:rPr>
      </w:pPr>
      <w:r w:rsidRPr="00F66755">
        <w:rPr>
          <w:rFonts w:cstheme="minorHAnsi"/>
        </w:rPr>
        <w:t xml:space="preserve">Drivers can view their driving </w:t>
      </w:r>
      <w:r w:rsidR="005F459B" w:rsidRPr="00F66755">
        <w:rPr>
          <w:rFonts w:cstheme="minorHAnsi"/>
        </w:rPr>
        <w:t>behavior</w:t>
      </w:r>
      <w:r w:rsidRPr="00F66755">
        <w:rPr>
          <w:rFonts w:cstheme="minorHAnsi"/>
        </w:rPr>
        <w:t>.</w:t>
      </w:r>
    </w:p>
    <w:p w14:paraId="0BEAA688" w14:textId="77777777" w:rsidR="00A45C13" w:rsidRPr="00F66755" w:rsidRDefault="00A45C13" w:rsidP="00F66755">
      <w:pPr>
        <w:pStyle w:val="ListParagraph"/>
        <w:numPr>
          <w:ilvl w:val="0"/>
          <w:numId w:val="14"/>
        </w:numPr>
        <w:rPr>
          <w:rFonts w:cstheme="minorHAnsi"/>
        </w:rPr>
        <w:sectPr w:rsidR="00A45C13" w:rsidRPr="00F66755">
          <w:type w:val="continuous"/>
          <w:pgSz w:w="11906" w:h="16838"/>
          <w:pgMar w:top="1440" w:right="1440" w:bottom="1276" w:left="1440" w:header="708" w:footer="708" w:gutter="0"/>
          <w:cols w:num="2" w:space="708"/>
          <w:titlePg/>
          <w:docGrid w:linePitch="360"/>
        </w:sectPr>
      </w:pPr>
    </w:p>
    <w:p w14:paraId="44035E29" w14:textId="77777777" w:rsidR="005B0312" w:rsidRPr="006F3781" w:rsidRDefault="005B0312" w:rsidP="005B0312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1504" w:name="_Toc515896157"/>
      <w:bookmarkStart w:id="1505" w:name="_Toc515896414"/>
      <w:bookmarkStart w:id="1506" w:name="_Toc515896669"/>
      <w:bookmarkStart w:id="1507" w:name="_Toc515897184"/>
      <w:bookmarkStart w:id="1508" w:name="_Toc515897439"/>
      <w:bookmarkStart w:id="1509" w:name="_Toc515897694"/>
      <w:bookmarkStart w:id="1510" w:name="_Toc515897950"/>
      <w:bookmarkStart w:id="1511" w:name="_Toc515898205"/>
      <w:bookmarkStart w:id="1512" w:name="_Toc515898460"/>
      <w:bookmarkStart w:id="1513" w:name="_Toc515898715"/>
      <w:bookmarkStart w:id="1514" w:name="_Toc515898973"/>
      <w:bookmarkStart w:id="1515" w:name="_Toc515899380"/>
      <w:bookmarkStart w:id="1516" w:name="_Toc515899539"/>
      <w:bookmarkStart w:id="1517" w:name="_Toc515899692"/>
      <w:bookmarkStart w:id="1518" w:name="_Toc515900819"/>
      <w:bookmarkStart w:id="1519" w:name="_Toc515900988"/>
      <w:bookmarkStart w:id="1520" w:name="_Toc515901156"/>
      <w:bookmarkStart w:id="1521" w:name="_Toc515901324"/>
      <w:bookmarkStart w:id="1522" w:name="_Toc515990334"/>
      <w:bookmarkStart w:id="1523" w:name="_Toc516053180"/>
      <w:bookmarkStart w:id="1524" w:name="_Toc516053349"/>
      <w:bookmarkStart w:id="1525" w:name="_Toc516053962"/>
      <w:bookmarkStart w:id="1526" w:name="_Toc515896158"/>
      <w:bookmarkStart w:id="1527" w:name="_Toc515896415"/>
      <w:bookmarkStart w:id="1528" w:name="_Toc515896670"/>
      <w:bookmarkStart w:id="1529" w:name="_Toc515897185"/>
      <w:bookmarkStart w:id="1530" w:name="_Toc515897440"/>
      <w:bookmarkStart w:id="1531" w:name="_Toc515897695"/>
      <w:bookmarkStart w:id="1532" w:name="_Toc515897951"/>
      <w:bookmarkStart w:id="1533" w:name="_Toc515898206"/>
      <w:bookmarkStart w:id="1534" w:name="_Toc515898461"/>
      <w:bookmarkStart w:id="1535" w:name="_Toc515898716"/>
      <w:bookmarkStart w:id="1536" w:name="_Toc515898974"/>
      <w:bookmarkStart w:id="1537" w:name="_Toc515899228"/>
      <w:bookmarkStart w:id="1538" w:name="_Toc515899381"/>
      <w:bookmarkStart w:id="1539" w:name="_Toc515899540"/>
      <w:bookmarkStart w:id="1540" w:name="_Toc515899693"/>
      <w:bookmarkStart w:id="1541" w:name="_Toc515900820"/>
      <w:bookmarkStart w:id="1542" w:name="_Toc515900989"/>
      <w:bookmarkStart w:id="1543" w:name="_Toc515901157"/>
      <w:bookmarkStart w:id="1544" w:name="_Toc515901325"/>
      <w:bookmarkStart w:id="1545" w:name="_Toc515990335"/>
      <w:bookmarkStart w:id="1546" w:name="_Toc516053181"/>
      <w:bookmarkStart w:id="1547" w:name="_Toc516053350"/>
      <w:bookmarkStart w:id="1548" w:name="_Toc516053963"/>
      <w:bookmarkStart w:id="1549" w:name="_Toc515896159"/>
      <w:bookmarkStart w:id="1550" w:name="_Toc515896416"/>
      <w:bookmarkStart w:id="1551" w:name="_Toc515896671"/>
      <w:bookmarkStart w:id="1552" w:name="_Toc515897186"/>
      <w:bookmarkStart w:id="1553" w:name="_Toc515897441"/>
      <w:bookmarkStart w:id="1554" w:name="_Toc515897696"/>
      <w:bookmarkStart w:id="1555" w:name="_Toc515897952"/>
      <w:bookmarkStart w:id="1556" w:name="_Toc515898207"/>
      <w:bookmarkStart w:id="1557" w:name="_Toc515898462"/>
      <w:bookmarkStart w:id="1558" w:name="_Toc515898717"/>
      <w:bookmarkStart w:id="1559" w:name="_Toc515898975"/>
      <w:bookmarkStart w:id="1560" w:name="_Toc515899229"/>
      <w:bookmarkStart w:id="1561" w:name="_Toc515899382"/>
      <w:bookmarkStart w:id="1562" w:name="_Toc515899541"/>
      <w:bookmarkStart w:id="1563" w:name="_Toc515899694"/>
      <w:bookmarkStart w:id="1564" w:name="_Toc515900821"/>
      <w:bookmarkStart w:id="1565" w:name="_Toc515900990"/>
      <w:bookmarkStart w:id="1566" w:name="_Toc515901158"/>
      <w:bookmarkStart w:id="1567" w:name="_Toc515901326"/>
      <w:bookmarkStart w:id="1568" w:name="_Toc515990336"/>
      <w:bookmarkStart w:id="1569" w:name="_Toc516053182"/>
      <w:bookmarkStart w:id="1570" w:name="_Toc516053351"/>
      <w:bookmarkStart w:id="1571" w:name="_Toc516053964"/>
      <w:bookmarkStart w:id="1572" w:name="_Toc515896160"/>
      <w:bookmarkStart w:id="1573" w:name="_Toc515896417"/>
      <w:bookmarkStart w:id="1574" w:name="_Toc515896672"/>
      <w:bookmarkStart w:id="1575" w:name="_Toc515897187"/>
      <w:bookmarkStart w:id="1576" w:name="_Toc515897442"/>
      <w:bookmarkStart w:id="1577" w:name="_Toc515897697"/>
      <w:bookmarkStart w:id="1578" w:name="_Toc515897953"/>
      <w:bookmarkStart w:id="1579" w:name="_Toc515898208"/>
      <w:bookmarkStart w:id="1580" w:name="_Toc515898463"/>
      <w:bookmarkStart w:id="1581" w:name="_Toc515898718"/>
      <w:bookmarkStart w:id="1582" w:name="_Toc515898976"/>
      <w:bookmarkStart w:id="1583" w:name="_Toc515899230"/>
      <w:bookmarkStart w:id="1584" w:name="_Toc515899383"/>
      <w:bookmarkStart w:id="1585" w:name="_Toc515899542"/>
      <w:bookmarkStart w:id="1586" w:name="_Toc515899695"/>
      <w:bookmarkStart w:id="1587" w:name="_Toc515900822"/>
      <w:bookmarkStart w:id="1588" w:name="_Toc515900991"/>
      <w:bookmarkStart w:id="1589" w:name="_Toc515901159"/>
      <w:bookmarkStart w:id="1590" w:name="_Toc515901327"/>
      <w:bookmarkStart w:id="1591" w:name="_Toc515990337"/>
      <w:bookmarkStart w:id="1592" w:name="_Toc516053183"/>
      <w:bookmarkStart w:id="1593" w:name="_Toc516053352"/>
      <w:bookmarkStart w:id="1594" w:name="_Toc516053965"/>
      <w:bookmarkStart w:id="1595" w:name="_Toc515896161"/>
      <w:bookmarkStart w:id="1596" w:name="_Toc515896418"/>
      <w:bookmarkStart w:id="1597" w:name="_Toc515896673"/>
      <w:bookmarkStart w:id="1598" w:name="_Toc515897188"/>
      <w:bookmarkStart w:id="1599" w:name="_Toc515897443"/>
      <w:bookmarkStart w:id="1600" w:name="_Toc515897698"/>
      <w:bookmarkStart w:id="1601" w:name="_Toc515897954"/>
      <w:bookmarkStart w:id="1602" w:name="_Toc515898209"/>
      <w:bookmarkStart w:id="1603" w:name="_Toc515898464"/>
      <w:bookmarkStart w:id="1604" w:name="_Toc515898719"/>
      <w:bookmarkStart w:id="1605" w:name="_Toc515898977"/>
      <w:bookmarkStart w:id="1606" w:name="_Toc515899231"/>
      <w:bookmarkStart w:id="1607" w:name="_Toc515899384"/>
      <w:bookmarkStart w:id="1608" w:name="_Toc515899543"/>
      <w:bookmarkStart w:id="1609" w:name="_Toc515899696"/>
      <w:bookmarkStart w:id="1610" w:name="_Toc515900823"/>
      <w:bookmarkStart w:id="1611" w:name="_Toc515900992"/>
      <w:bookmarkStart w:id="1612" w:name="_Toc515901160"/>
      <w:bookmarkStart w:id="1613" w:name="_Toc515901328"/>
      <w:bookmarkStart w:id="1614" w:name="_Toc515990338"/>
      <w:bookmarkStart w:id="1615" w:name="_Toc516053184"/>
      <w:bookmarkStart w:id="1616" w:name="_Toc516053353"/>
      <w:bookmarkStart w:id="1617" w:name="_Toc516053966"/>
      <w:bookmarkStart w:id="1618" w:name="_Toc515896162"/>
      <w:bookmarkStart w:id="1619" w:name="_Toc515896419"/>
      <w:bookmarkStart w:id="1620" w:name="_Toc515896674"/>
      <w:bookmarkStart w:id="1621" w:name="_Toc515897189"/>
      <w:bookmarkStart w:id="1622" w:name="_Toc515897444"/>
      <w:bookmarkStart w:id="1623" w:name="_Toc515897699"/>
      <w:bookmarkStart w:id="1624" w:name="_Toc515897955"/>
      <w:bookmarkStart w:id="1625" w:name="_Toc515898210"/>
      <w:bookmarkStart w:id="1626" w:name="_Toc515898465"/>
      <w:bookmarkStart w:id="1627" w:name="_Toc515898720"/>
      <w:bookmarkStart w:id="1628" w:name="_Toc515898978"/>
      <w:bookmarkStart w:id="1629" w:name="_Toc515899232"/>
      <w:bookmarkStart w:id="1630" w:name="_Toc515899385"/>
      <w:bookmarkStart w:id="1631" w:name="_Toc515899544"/>
      <w:bookmarkStart w:id="1632" w:name="_Toc515899697"/>
      <w:bookmarkStart w:id="1633" w:name="_Toc515900824"/>
      <w:bookmarkStart w:id="1634" w:name="_Toc515900993"/>
      <w:bookmarkStart w:id="1635" w:name="_Toc515901161"/>
      <w:bookmarkStart w:id="1636" w:name="_Toc515901329"/>
      <w:bookmarkStart w:id="1637" w:name="_Toc515990339"/>
      <w:bookmarkStart w:id="1638" w:name="_Toc516053185"/>
      <w:bookmarkStart w:id="1639" w:name="_Toc516053354"/>
      <w:bookmarkStart w:id="1640" w:name="_Toc516053967"/>
      <w:bookmarkStart w:id="1641" w:name="_Toc515896163"/>
      <w:bookmarkStart w:id="1642" w:name="_Toc515896420"/>
      <w:bookmarkStart w:id="1643" w:name="_Toc515896675"/>
      <w:bookmarkStart w:id="1644" w:name="_Toc515897190"/>
      <w:bookmarkStart w:id="1645" w:name="_Toc515897445"/>
      <w:bookmarkStart w:id="1646" w:name="_Toc515897700"/>
      <w:bookmarkStart w:id="1647" w:name="_Toc515897956"/>
      <w:bookmarkStart w:id="1648" w:name="_Toc515898211"/>
      <w:bookmarkStart w:id="1649" w:name="_Toc515898466"/>
      <w:bookmarkStart w:id="1650" w:name="_Toc515898721"/>
      <w:bookmarkStart w:id="1651" w:name="_Toc515898979"/>
      <w:bookmarkStart w:id="1652" w:name="_Toc515899233"/>
      <w:bookmarkStart w:id="1653" w:name="_Toc515899386"/>
      <w:bookmarkStart w:id="1654" w:name="_Toc515899545"/>
      <w:bookmarkStart w:id="1655" w:name="_Toc515899698"/>
      <w:bookmarkStart w:id="1656" w:name="_Toc515900825"/>
      <w:bookmarkStart w:id="1657" w:name="_Toc515900994"/>
      <w:bookmarkStart w:id="1658" w:name="_Toc515901162"/>
      <w:bookmarkStart w:id="1659" w:name="_Toc515901330"/>
      <w:bookmarkStart w:id="1660" w:name="_Toc515990340"/>
      <w:bookmarkStart w:id="1661" w:name="_Toc516053186"/>
      <w:bookmarkStart w:id="1662" w:name="_Toc516053355"/>
      <w:bookmarkStart w:id="1663" w:name="_Toc516053968"/>
      <w:bookmarkStart w:id="1664" w:name="_Toc515896164"/>
      <w:bookmarkStart w:id="1665" w:name="_Toc515896421"/>
      <w:bookmarkStart w:id="1666" w:name="_Toc515896676"/>
      <w:bookmarkStart w:id="1667" w:name="_Toc515897191"/>
      <w:bookmarkStart w:id="1668" w:name="_Toc515897446"/>
      <w:bookmarkStart w:id="1669" w:name="_Toc515897701"/>
      <w:bookmarkStart w:id="1670" w:name="_Toc515897957"/>
      <w:bookmarkStart w:id="1671" w:name="_Toc515898212"/>
      <w:bookmarkStart w:id="1672" w:name="_Toc515898467"/>
      <w:bookmarkStart w:id="1673" w:name="_Toc515898722"/>
      <w:bookmarkStart w:id="1674" w:name="_Toc515898980"/>
      <w:bookmarkStart w:id="1675" w:name="_Toc515899234"/>
      <w:bookmarkStart w:id="1676" w:name="_Toc515899387"/>
      <w:bookmarkStart w:id="1677" w:name="_Toc515899546"/>
      <w:bookmarkStart w:id="1678" w:name="_Toc515899699"/>
      <w:bookmarkStart w:id="1679" w:name="_Toc515900826"/>
      <w:bookmarkStart w:id="1680" w:name="_Toc515900995"/>
      <w:bookmarkStart w:id="1681" w:name="_Toc515901163"/>
      <w:bookmarkStart w:id="1682" w:name="_Toc515901331"/>
      <w:bookmarkStart w:id="1683" w:name="_Toc515990341"/>
      <w:bookmarkStart w:id="1684" w:name="_Toc516053187"/>
      <w:bookmarkStart w:id="1685" w:name="_Toc516053356"/>
      <w:bookmarkStart w:id="1686" w:name="_Toc516053969"/>
      <w:bookmarkStart w:id="1687" w:name="_Toc515896165"/>
      <w:bookmarkStart w:id="1688" w:name="_Toc515896422"/>
      <w:bookmarkStart w:id="1689" w:name="_Toc515896677"/>
      <w:bookmarkStart w:id="1690" w:name="_Toc515897192"/>
      <w:bookmarkStart w:id="1691" w:name="_Toc515897447"/>
      <w:bookmarkStart w:id="1692" w:name="_Toc515897702"/>
      <w:bookmarkStart w:id="1693" w:name="_Toc515897958"/>
      <w:bookmarkStart w:id="1694" w:name="_Toc515898213"/>
      <w:bookmarkStart w:id="1695" w:name="_Toc515898468"/>
      <w:bookmarkStart w:id="1696" w:name="_Toc515898723"/>
      <w:bookmarkStart w:id="1697" w:name="_Toc515898981"/>
      <w:bookmarkStart w:id="1698" w:name="_Toc515899235"/>
      <w:bookmarkStart w:id="1699" w:name="_Toc515899388"/>
      <w:bookmarkStart w:id="1700" w:name="_Toc515899547"/>
      <w:bookmarkStart w:id="1701" w:name="_Toc515899700"/>
      <w:bookmarkStart w:id="1702" w:name="_Toc515900827"/>
      <w:bookmarkStart w:id="1703" w:name="_Toc515900996"/>
      <w:bookmarkStart w:id="1704" w:name="_Toc515901164"/>
      <w:bookmarkStart w:id="1705" w:name="_Toc515901332"/>
      <w:bookmarkStart w:id="1706" w:name="_Toc515990342"/>
      <w:bookmarkStart w:id="1707" w:name="_Toc516053188"/>
      <w:bookmarkStart w:id="1708" w:name="_Toc516053357"/>
      <w:bookmarkStart w:id="1709" w:name="_Toc516053970"/>
      <w:bookmarkStart w:id="1710" w:name="_Toc515896166"/>
      <w:bookmarkStart w:id="1711" w:name="_Toc515896423"/>
      <w:bookmarkStart w:id="1712" w:name="_Toc515896678"/>
      <w:bookmarkStart w:id="1713" w:name="_Toc515897193"/>
      <w:bookmarkStart w:id="1714" w:name="_Toc515897448"/>
      <w:bookmarkStart w:id="1715" w:name="_Toc515897703"/>
      <w:bookmarkStart w:id="1716" w:name="_Toc515897959"/>
      <w:bookmarkStart w:id="1717" w:name="_Toc515898214"/>
      <w:bookmarkStart w:id="1718" w:name="_Toc515898469"/>
      <w:bookmarkStart w:id="1719" w:name="_Toc515898724"/>
      <w:bookmarkStart w:id="1720" w:name="_Toc515898982"/>
      <w:bookmarkStart w:id="1721" w:name="_Toc515899236"/>
      <w:bookmarkStart w:id="1722" w:name="_Toc515899389"/>
      <w:bookmarkStart w:id="1723" w:name="_Toc515899548"/>
      <w:bookmarkStart w:id="1724" w:name="_Toc515899701"/>
      <w:bookmarkStart w:id="1725" w:name="_Toc515900828"/>
      <w:bookmarkStart w:id="1726" w:name="_Toc515900997"/>
      <w:bookmarkStart w:id="1727" w:name="_Toc515901165"/>
      <w:bookmarkStart w:id="1728" w:name="_Toc515901333"/>
      <w:bookmarkStart w:id="1729" w:name="_Toc515990343"/>
      <w:bookmarkStart w:id="1730" w:name="_Toc516053189"/>
      <w:bookmarkStart w:id="1731" w:name="_Toc516053358"/>
      <w:bookmarkStart w:id="1732" w:name="_Toc516053971"/>
      <w:bookmarkStart w:id="1733" w:name="_Toc515896167"/>
      <w:bookmarkStart w:id="1734" w:name="_Toc515896424"/>
      <w:bookmarkStart w:id="1735" w:name="_Toc515896679"/>
      <w:bookmarkStart w:id="1736" w:name="_Toc515897194"/>
      <w:bookmarkStart w:id="1737" w:name="_Toc515897449"/>
      <w:bookmarkStart w:id="1738" w:name="_Toc515897704"/>
      <w:bookmarkStart w:id="1739" w:name="_Toc515897960"/>
      <w:bookmarkStart w:id="1740" w:name="_Toc515898215"/>
      <w:bookmarkStart w:id="1741" w:name="_Toc515898470"/>
      <w:bookmarkStart w:id="1742" w:name="_Toc515898725"/>
      <w:bookmarkStart w:id="1743" w:name="_Toc515898983"/>
      <w:bookmarkStart w:id="1744" w:name="_Toc515899237"/>
      <w:bookmarkStart w:id="1745" w:name="_Toc515899390"/>
      <w:bookmarkStart w:id="1746" w:name="_Toc515899549"/>
      <w:bookmarkStart w:id="1747" w:name="_Toc515899702"/>
      <w:bookmarkStart w:id="1748" w:name="_Toc515900829"/>
      <w:bookmarkStart w:id="1749" w:name="_Toc515900998"/>
      <w:bookmarkStart w:id="1750" w:name="_Toc515901166"/>
      <w:bookmarkStart w:id="1751" w:name="_Toc515901334"/>
      <w:bookmarkStart w:id="1752" w:name="_Toc515990344"/>
      <w:bookmarkStart w:id="1753" w:name="_Toc516053190"/>
      <w:bookmarkStart w:id="1754" w:name="_Toc516053359"/>
      <w:bookmarkStart w:id="1755" w:name="_Toc516053972"/>
      <w:bookmarkStart w:id="1756" w:name="_Toc515896168"/>
      <w:bookmarkStart w:id="1757" w:name="_Toc515896425"/>
      <w:bookmarkStart w:id="1758" w:name="_Toc515896680"/>
      <w:bookmarkStart w:id="1759" w:name="_Toc515897195"/>
      <w:bookmarkStart w:id="1760" w:name="_Toc515897450"/>
      <w:bookmarkStart w:id="1761" w:name="_Toc515897705"/>
      <w:bookmarkStart w:id="1762" w:name="_Toc515897961"/>
      <w:bookmarkStart w:id="1763" w:name="_Toc515898216"/>
      <w:bookmarkStart w:id="1764" w:name="_Toc515898471"/>
      <w:bookmarkStart w:id="1765" w:name="_Toc515898726"/>
      <w:bookmarkStart w:id="1766" w:name="_Toc515898984"/>
      <w:bookmarkStart w:id="1767" w:name="_Toc515899238"/>
      <w:bookmarkStart w:id="1768" w:name="_Toc515899391"/>
      <w:bookmarkStart w:id="1769" w:name="_Toc515899550"/>
      <w:bookmarkStart w:id="1770" w:name="_Toc515899703"/>
      <w:bookmarkStart w:id="1771" w:name="_Toc515900830"/>
      <w:bookmarkStart w:id="1772" w:name="_Toc515900999"/>
      <w:bookmarkStart w:id="1773" w:name="_Toc515901167"/>
      <w:bookmarkStart w:id="1774" w:name="_Toc515901335"/>
      <w:bookmarkStart w:id="1775" w:name="_Toc515990345"/>
      <w:bookmarkStart w:id="1776" w:name="_Toc516053191"/>
      <w:bookmarkStart w:id="1777" w:name="_Toc516053360"/>
      <w:bookmarkStart w:id="1778" w:name="_Toc516053973"/>
      <w:bookmarkStart w:id="1779" w:name="_Toc515896169"/>
      <w:bookmarkStart w:id="1780" w:name="_Toc515896426"/>
      <w:bookmarkStart w:id="1781" w:name="_Toc515896681"/>
      <w:bookmarkStart w:id="1782" w:name="_Toc515897196"/>
      <w:bookmarkStart w:id="1783" w:name="_Toc515897451"/>
      <w:bookmarkStart w:id="1784" w:name="_Toc515897706"/>
      <w:bookmarkStart w:id="1785" w:name="_Toc515897962"/>
      <w:bookmarkStart w:id="1786" w:name="_Toc515898217"/>
      <w:bookmarkStart w:id="1787" w:name="_Toc515898472"/>
      <w:bookmarkStart w:id="1788" w:name="_Toc515898727"/>
      <w:bookmarkStart w:id="1789" w:name="_Toc515898985"/>
      <w:bookmarkStart w:id="1790" w:name="_Toc515899239"/>
      <w:bookmarkStart w:id="1791" w:name="_Toc515899392"/>
      <w:bookmarkStart w:id="1792" w:name="_Toc515899551"/>
      <w:bookmarkStart w:id="1793" w:name="_Toc515899704"/>
      <w:bookmarkStart w:id="1794" w:name="_Toc515900831"/>
      <w:bookmarkStart w:id="1795" w:name="_Toc515901000"/>
      <w:bookmarkStart w:id="1796" w:name="_Toc515901168"/>
      <w:bookmarkStart w:id="1797" w:name="_Toc515901336"/>
      <w:bookmarkStart w:id="1798" w:name="_Toc515990346"/>
      <w:bookmarkStart w:id="1799" w:name="_Toc516053192"/>
      <w:bookmarkStart w:id="1800" w:name="_Toc516053361"/>
      <w:bookmarkStart w:id="1801" w:name="_Toc516053974"/>
      <w:bookmarkStart w:id="1802" w:name="_Toc515896170"/>
      <w:bookmarkStart w:id="1803" w:name="_Toc515896427"/>
      <w:bookmarkStart w:id="1804" w:name="_Toc515896682"/>
      <w:bookmarkStart w:id="1805" w:name="_Toc515897197"/>
      <w:bookmarkStart w:id="1806" w:name="_Toc515897452"/>
      <w:bookmarkStart w:id="1807" w:name="_Toc515897707"/>
      <w:bookmarkStart w:id="1808" w:name="_Toc515897963"/>
      <w:bookmarkStart w:id="1809" w:name="_Toc515898218"/>
      <w:bookmarkStart w:id="1810" w:name="_Toc515898473"/>
      <w:bookmarkStart w:id="1811" w:name="_Toc515898728"/>
      <w:bookmarkStart w:id="1812" w:name="_Toc515898986"/>
      <w:bookmarkStart w:id="1813" w:name="_Toc515899240"/>
      <w:bookmarkStart w:id="1814" w:name="_Toc515899393"/>
      <w:bookmarkStart w:id="1815" w:name="_Toc515899552"/>
      <w:bookmarkStart w:id="1816" w:name="_Toc515899705"/>
      <w:bookmarkStart w:id="1817" w:name="_Toc515900832"/>
      <w:bookmarkStart w:id="1818" w:name="_Toc515901001"/>
      <w:bookmarkStart w:id="1819" w:name="_Toc515901169"/>
      <w:bookmarkStart w:id="1820" w:name="_Toc515901337"/>
      <w:bookmarkStart w:id="1821" w:name="_Toc515990347"/>
      <w:bookmarkStart w:id="1822" w:name="_Toc516053193"/>
      <w:bookmarkStart w:id="1823" w:name="_Toc516053362"/>
      <w:bookmarkStart w:id="1824" w:name="_Toc516053975"/>
      <w:bookmarkStart w:id="1825" w:name="_Toc515896171"/>
      <w:bookmarkStart w:id="1826" w:name="_Toc515896428"/>
      <w:bookmarkStart w:id="1827" w:name="_Toc515896683"/>
      <w:bookmarkStart w:id="1828" w:name="_Toc515897198"/>
      <w:bookmarkStart w:id="1829" w:name="_Toc515897453"/>
      <w:bookmarkStart w:id="1830" w:name="_Toc515897708"/>
      <w:bookmarkStart w:id="1831" w:name="_Toc515897964"/>
      <w:bookmarkStart w:id="1832" w:name="_Toc515898219"/>
      <w:bookmarkStart w:id="1833" w:name="_Toc515898474"/>
      <w:bookmarkStart w:id="1834" w:name="_Toc515898729"/>
      <w:bookmarkStart w:id="1835" w:name="_Toc515898987"/>
      <w:bookmarkStart w:id="1836" w:name="_Toc515899241"/>
      <w:bookmarkStart w:id="1837" w:name="_Toc515899394"/>
      <w:bookmarkStart w:id="1838" w:name="_Toc515899553"/>
      <w:bookmarkStart w:id="1839" w:name="_Toc515899706"/>
      <w:bookmarkStart w:id="1840" w:name="_Toc515900833"/>
      <w:bookmarkStart w:id="1841" w:name="_Toc515901002"/>
      <w:bookmarkStart w:id="1842" w:name="_Toc515901170"/>
      <w:bookmarkStart w:id="1843" w:name="_Toc515901338"/>
      <w:bookmarkStart w:id="1844" w:name="_Toc515990348"/>
      <w:bookmarkStart w:id="1845" w:name="_Toc516053194"/>
      <w:bookmarkStart w:id="1846" w:name="_Toc516053363"/>
      <w:bookmarkStart w:id="1847" w:name="_Toc516053976"/>
      <w:bookmarkStart w:id="1848" w:name="_Toc515896172"/>
      <w:bookmarkStart w:id="1849" w:name="_Toc515896429"/>
      <w:bookmarkStart w:id="1850" w:name="_Toc515896684"/>
      <w:bookmarkStart w:id="1851" w:name="_Toc515897199"/>
      <w:bookmarkStart w:id="1852" w:name="_Toc515897454"/>
      <w:bookmarkStart w:id="1853" w:name="_Toc515897709"/>
      <w:bookmarkStart w:id="1854" w:name="_Toc515897965"/>
      <w:bookmarkStart w:id="1855" w:name="_Toc515898220"/>
      <w:bookmarkStart w:id="1856" w:name="_Toc515898475"/>
      <w:bookmarkStart w:id="1857" w:name="_Toc515898730"/>
      <w:bookmarkStart w:id="1858" w:name="_Toc515898988"/>
      <w:bookmarkStart w:id="1859" w:name="_Toc515899242"/>
      <w:bookmarkStart w:id="1860" w:name="_Toc515899395"/>
      <w:bookmarkStart w:id="1861" w:name="_Toc515899554"/>
      <w:bookmarkStart w:id="1862" w:name="_Toc515899707"/>
      <w:bookmarkStart w:id="1863" w:name="_Toc515900834"/>
      <w:bookmarkStart w:id="1864" w:name="_Toc515901003"/>
      <w:bookmarkStart w:id="1865" w:name="_Toc515901171"/>
      <w:bookmarkStart w:id="1866" w:name="_Toc515901339"/>
      <w:bookmarkStart w:id="1867" w:name="_Toc515990349"/>
      <w:bookmarkStart w:id="1868" w:name="_Toc516053195"/>
      <w:bookmarkStart w:id="1869" w:name="_Toc516053364"/>
      <w:bookmarkStart w:id="1870" w:name="_Toc516053977"/>
      <w:bookmarkStart w:id="1871" w:name="_Toc515896173"/>
      <w:bookmarkStart w:id="1872" w:name="_Toc515896430"/>
      <w:bookmarkStart w:id="1873" w:name="_Toc515896685"/>
      <w:bookmarkStart w:id="1874" w:name="_Toc515897200"/>
      <w:bookmarkStart w:id="1875" w:name="_Toc515897455"/>
      <w:bookmarkStart w:id="1876" w:name="_Toc515897710"/>
      <w:bookmarkStart w:id="1877" w:name="_Toc515897966"/>
      <w:bookmarkStart w:id="1878" w:name="_Toc515898221"/>
      <w:bookmarkStart w:id="1879" w:name="_Toc515898476"/>
      <w:bookmarkStart w:id="1880" w:name="_Toc515898731"/>
      <w:bookmarkStart w:id="1881" w:name="_Toc515898989"/>
      <w:bookmarkStart w:id="1882" w:name="_Toc515899243"/>
      <w:bookmarkStart w:id="1883" w:name="_Toc515899396"/>
      <w:bookmarkStart w:id="1884" w:name="_Toc515899555"/>
      <w:bookmarkStart w:id="1885" w:name="_Toc515899708"/>
      <w:bookmarkStart w:id="1886" w:name="_Toc515900835"/>
      <w:bookmarkStart w:id="1887" w:name="_Toc515901004"/>
      <w:bookmarkStart w:id="1888" w:name="_Toc515901172"/>
      <w:bookmarkStart w:id="1889" w:name="_Toc515901340"/>
      <w:bookmarkStart w:id="1890" w:name="_Toc515990350"/>
      <w:bookmarkStart w:id="1891" w:name="_Toc516053196"/>
      <w:bookmarkStart w:id="1892" w:name="_Toc516053365"/>
      <w:bookmarkStart w:id="1893" w:name="_Toc516053978"/>
      <w:bookmarkStart w:id="1894" w:name="_Toc515896174"/>
      <w:bookmarkStart w:id="1895" w:name="_Toc515896431"/>
      <w:bookmarkStart w:id="1896" w:name="_Toc515896686"/>
      <w:bookmarkStart w:id="1897" w:name="_Toc515897201"/>
      <w:bookmarkStart w:id="1898" w:name="_Toc515897456"/>
      <w:bookmarkStart w:id="1899" w:name="_Toc515897711"/>
      <w:bookmarkStart w:id="1900" w:name="_Toc515897967"/>
      <w:bookmarkStart w:id="1901" w:name="_Toc515898222"/>
      <w:bookmarkStart w:id="1902" w:name="_Toc515898477"/>
      <w:bookmarkStart w:id="1903" w:name="_Toc515898732"/>
      <w:bookmarkStart w:id="1904" w:name="_Toc515898990"/>
      <w:bookmarkStart w:id="1905" w:name="_Toc515899244"/>
      <w:bookmarkStart w:id="1906" w:name="_Toc515899397"/>
      <w:bookmarkStart w:id="1907" w:name="_Toc515899556"/>
      <w:bookmarkStart w:id="1908" w:name="_Toc515899709"/>
      <w:bookmarkStart w:id="1909" w:name="_Toc515900836"/>
      <w:bookmarkStart w:id="1910" w:name="_Toc515901005"/>
      <w:bookmarkStart w:id="1911" w:name="_Toc515901173"/>
      <w:bookmarkStart w:id="1912" w:name="_Toc515901341"/>
      <w:bookmarkStart w:id="1913" w:name="_Toc515990351"/>
      <w:bookmarkStart w:id="1914" w:name="_Toc516053197"/>
      <w:bookmarkStart w:id="1915" w:name="_Toc516053366"/>
      <w:bookmarkStart w:id="1916" w:name="_Toc516053979"/>
      <w:bookmarkStart w:id="1917" w:name="_Toc515896175"/>
      <w:bookmarkStart w:id="1918" w:name="_Toc515896432"/>
      <w:bookmarkStart w:id="1919" w:name="_Toc515896687"/>
      <w:bookmarkStart w:id="1920" w:name="_Toc515897202"/>
      <w:bookmarkStart w:id="1921" w:name="_Toc515897457"/>
      <w:bookmarkStart w:id="1922" w:name="_Toc515897712"/>
      <w:bookmarkStart w:id="1923" w:name="_Toc515897968"/>
      <w:bookmarkStart w:id="1924" w:name="_Toc515898223"/>
      <w:bookmarkStart w:id="1925" w:name="_Toc515898478"/>
      <w:bookmarkStart w:id="1926" w:name="_Toc515898733"/>
      <w:bookmarkStart w:id="1927" w:name="_Toc515898991"/>
      <w:bookmarkStart w:id="1928" w:name="_Toc515899245"/>
      <w:bookmarkStart w:id="1929" w:name="_Toc515899398"/>
      <w:bookmarkStart w:id="1930" w:name="_Toc515899557"/>
      <w:bookmarkStart w:id="1931" w:name="_Toc515899710"/>
      <w:bookmarkStart w:id="1932" w:name="_Toc515900837"/>
      <w:bookmarkStart w:id="1933" w:name="_Toc515901006"/>
      <w:bookmarkStart w:id="1934" w:name="_Toc515901174"/>
      <w:bookmarkStart w:id="1935" w:name="_Toc515901342"/>
      <w:bookmarkStart w:id="1936" w:name="_Toc515990352"/>
      <w:bookmarkStart w:id="1937" w:name="_Toc516053198"/>
      <w:bookmarkStart w:id="1938" w:name="_Toc516053367"/>
      <w:bookmarkStart w:id="1939" w:name="_Toc516053980"/>
      <w:bookmarkStart w:id="1940" w:name="_Toc515896176"/>
      <w:bookmarkStart w:id="1941" w:name="_Toc515896433"/>
      <w:bookmarkStart w:id="1942" w:name="_Toc515896688"/>
      <w:bookmarkStart w:id="1943" w:name="_Toc515897203"/>
      <w:bookmarkStart w:id="1944" w:name="_Toc515897458"/>
      <w:bookmarkStart w:id="1945" w:name="_Toc515897713"/>
      <w:bookmarkStart w:id="1946" w:name="_Toc515897969"/>
      <w:bookmarkStart w:id="1947" w:name="_Toc515898224"/>
      <w:bookmarkStart w:id="1948" w:name="_Toc515898479"/>
      <w:bookmarkStart w:id="1949" w:name="_Toc515898734"/>
      <w:bookmarkStart w:id="1950" w:name="_Toc515898992"/>
      <w:bookmarkStart w:id="1951" w:name="_Toc515899246"/>
      <w:bookmarkStart w:id="1952" w:name="_Toc515899399"/>
      <w:bookmarkStart w:id="1953" w:name="_Toc515899558"/>
      <w:bookmarkStart w:id="1954" w:name="_Toc515899711"/>
      <w:bookmarkStart w:id="1955" w:name="_Toc515900838"/>
      <w:bookmarkStart w:id="1956" w:name="_Toc515901007"/>
      <w:bookmarkStart w:id="1957" w:name="_Toc515901175"/>
      <w:bookmarkStart w:id="1958" w:name="_Toc515901343"/>
      <w:bookmarkStart w:id="1959" w:name="_Toc515990353"/>
      <w:bookmarkStart w:id="1960" w:name="_Toc516053199"/>
      <w:bookmarkStart w:id="1961" w:name="_Toc516053368"/>
      <w:bookmarkStart w:id="1962" w:name="_Toc516053981"/>
      <w:bookmarkStart w:id="1963" w:name="_Toc515896177"/>
      <w:bookmarkStart w:id="1964" w:name="_Toc515896434"/>
      <w:bookmarkStart w:id="1965" w:name="_Toc515896689"/>
      <w:bookmarkStart w:id="1966" w:name="_Toc515897204"/>
      <w:bookmarkStart w:id="1967" w:name="_Toc515897459"/>
      <w:bookmarkStart w:id="1968" w:name="_Toc515897714"/>
      <w:bookmarkStart w:id="1969" w:name="_Toc515897970"/>
      <w:bookmarkStart w:id="1970" w:name="_Toc515898225"/>
      <w:bookmarkStart w:id="1971" w:name="_Toc515898480"/>
      <w:bookmarkStart w:id="1972" w:name="_Toc515898735"/>
      <w:bookmarkStart w:id="1973" w:name="_Toc515898993"/>
      <w:bookmarkStart w:id="1974" w:name="_Toc515899247"/>
      <w:bookmarkStart w:id="1975" w:name="_Toc515899400"/>
      <w:bookmarkStart w:id="1976" w:name="_Toc515899559"/>
      <w:bookmarkStart w:id="1977" w:name="_Toc515899712"/>
      <w:bookmarkStart w:id="1978" w:name="_Toc515900839"/>
      <w:bookmarkStart w:id="1979" w:name="_Toc515901008"/>
      <w:bookmarkStart w:id="1980" w:name="_Toc515901176"/>
      <w:bookmarkStart w:id="1981" w:name="_Toc515901344"/>
      <w:bookmarkStart w:id="1982" w:name="_Toc515990354"/>
      <w:bookmarkStart w:id="1983" w:name="_Toc516053200"/>
      <w:bookmarkStart w:id="1984" w:name="_Toc516053369"/>
      <w:bookmarkStart w:id="1985" w:name="_Toc516053982"/>
      <w:bookmarkStart w:id="1986" w:name="_Toc515896178"/>
      <w:bookmarkStart w:id="1987" w:name="_Toc515896435"/>
      <w:bookmarkStart w:id="1988" w:name="_Toc515896690"/>
      <w:bookmarkStart w:id="1989" w:name="_Toc515897205"/>
      <w:bookmarkStart w:id="1990" w:name="_Toc515897460"/>
      <w:bookmarkStart w:id="1991" w:name="_Toc515897715"/>
      <w:bookmarkStart w:id="1992" w:name="_Toc515897971"/>
      <w:bookmarkStart w:id="1993" w:name="_Toc515898226"/>
      <w:bookmarkStart w:id="1994" w:name="_Toc515898481"/>
      <w:bookmarkStart w:id="1995" w:name="_Toc515898736"/>
      <w:bookmarkStart w:id="1996" w:name="_Toc515898994"/>
      <w:bookmarkStart w:id="1997" w:name="_Toc515899248"/>
      <w:bookmarkStart w:id="1998" w:name="_Toc515899401"/>
      <w:bookmarkStart w:id="1999" w:name="_Toc515899560"/>
      <w:bookmarkStart w:id="2000" w:name="_Toc515899713"/>
      <w:bookmarkStart w:id="2001" w:name="_Toc515900840"/>
      <w:bookmarkStart w:id="2002" w:name="_Toc515901009"/>
      <w:bookmarkStart w:id="2003" w:name="_Toc515901177"/>
      <w:bookmarkStart w:id="2004" w:name="_Toc515901345"/>
      <w:bookmarkStart w:id="2005" w:name="_Toc515990355"/>
      <w:bookmarkStart w:id="2006" w:name="_Toc516053201"/>
      <w:bookmarkStart w:id="2007" w:name="_Toc516053370"/>
      <w:bookmarkStart w:id="2008" w:name="_Toc516053983"/>
      <w:bookmarkStart w:id="2009" w:name="_Toc515896179"/>
      <w:bookmarkStart w:id="2010" w:name="_Toc515896436"/>
      <w:bookmarkStart w:id="2011" w:name="_Toc515896691"/>
      <w:bookmarkStart w:id="2012" w:name="_Toc515897206"/>
      <w:bookmarkStart w:id="2013" w:name="_Toc515897461"/>
      <w:bookmarkStart w:id="2014" w:name="_Toc515897716"/>
      <w:bookmarkStart w:id="2015" w:name="_Toc515897972"/>
      <w:bookmarkStart w:id="2016" w:name="_Toc515898227"/>
      <w:bookmarkStart w:id="2017" w:name="_Toc515898482"/>
      <w:bookmarkStart w:id="2018" w:name="_Toc515898737"/>
      <w:bookmarkStart w:id="2019" w:name="_Toc515898995"/>
      <w:bookmarkStart w:id="2020" w:name="_Toc515899249"/>
      <w:bookmarkStart w:id="2021" w:name="_Toc515899402"/>
      <w:bookmarkStart w:id="2022" w:name="_Toc515899561"/>
      <w:bookmarkStart w:id="2023" w:name="_Toc515899714"/>
      <w:bookmarkStart w:id="2024" w:name="_Toc515900841"/>
      <w:bookmarkStart w:id="2025" w:name="_Toc515901010"/>
      <w:bookmarkStart w:id="2026" w:name="_Toc515901178"/>
      <w:bookmarkStart w:id="2027" w:name="_Toc515901346"/>
      <w:bookmarkStart w:id="2028" w:name="_Toc515990356"/>
      <w:bookmarkStart w:id="2029" w:name="_Toc516053202"/>
      <w:bookmarkStart w:id="2030" w:name="_Toc516053371"/>
      <w:bookmarkStart w:id="2031" w:name="_Toc516053984"/>
      <w:bookmarkStart w:id="2032" w:name="_Toc515896180"/>
      <w:bookmarkStart w:id="2033" w:name="_Toc515896437"/>
      <w:bookmarkStart w:id="2034" w:name="_Toc515896692"/>
      <w:bookmarkStart w:id="2035" w:name="_Toc515897207"/>
      <w:bookmarkStart w:id="2036" w:name="_Toc515897462"/>
      <w:bookmarkStart w:id="2037" w:name="_Toc515897717"/>
      <w:bookmarkStart w:id="2038" w:name="_Toc515897973"/>
      <w:bookmarkStart w:id="2039" w:name="_Toc515898228"/>
      <w:bookmarkStart w:id="2040" w:name="_Toc515898483"/>
      <w:bookmarkStart w:id="2041" w:name="_Toc515898738"/>
      <w:bookmarkStart w:id="2042" w:name="_Toc515898996"/>
      <w:bookmarkStart w:id="2043" w:name="_Toc515899250"/>
      <w:bookmarkStart w:id="2044" w:name="_Toc515899403"/>
      <w:bookmarkStart w:id="2045" w:name="_Toc515899562"/>
      <w:bookmarkStart w:id="2046" w:name="_Toc515899715"/>
      <w:bookmarkStart w:id="2047" w:name="_Toc515900842"/>
      <w:bookmarkStart w:id="2048" w:name="_Toc515901011"/>
      <w:bookmarkStart w:id="2049" w:name="_Toc515901179"/>
      <w:bookmarkStart w:id="2050" w:name="_Toc515901347"/>
      <w:bookmarkStart w:id="2051" w:name="_Toc515990357"/>
      <w:bookmarkStart w:id="2052" w:name="_Toc516053203"/>
      <w:bookmarkStart w:id="2053" w:name="_Toc516053372"/>
      <w:bookmarkStart w:id="2054" w:name="_Toc516053985"/>
      <w:bookmarkStart w:id="2055" w:name="_Toc515896181"/>
      <w:bookmarkStart w:id="2056" w:name="_Toc515896438"/>
      <w:bookmarkStart w:id="2057" w:name="_Toc515896693"/>
      <w:bookmarkStart w:id="2058" w:name="_Toc515897208"/>
      <w:bookmarkStart w:id="2059" w:name="_Toc515897463"/>
      <w:bookmarkStart w:id="2060" w:name="_Toc515897718"/>
      <w:bookmarkStart w:id="2061" w:name="_Toc515897974"/>
      <w:bookmarkStart w:id="2062" w:name="_Toc515898229"/>
      <w:bookmarkStart w:id="2063" w:name="_Toc515898484"/>
      <w:bookmarkStart w:id="2064" w:name="_Toc515898739"/>
      <w:bookmarkStart w:id="2065" w:name="_Toc515898997"/>
      <w:bookmarkStart w:id="2066" w:name="_Toc515899251"/>
      <w:bookmarkStart w:id="2067" w:name="_Toc515899404"/>
      <w:bookmarkStart w:id="2068" w:name="_Toc515899563"/>
      <w:bookmarkStart w:id="2069" w:name="_Toc515899716"/>
      <w:bookmarkStart w:id="2070" w:name="_Toc515900843"/>
      <w:bookmarkStart w:id="2071" w:name="_Toc515901012"/>
      <w:bookmarkStart w:id="2072" w:name="_Toc515901180"/>
      <w:bookmarkStart w:id="2073" w:name="_Toc515901348"/>
      <w:bookmarkStart w:id="2074" w:name="_Toc515990358"/>
      <w:bookmarkStart w:id="2075" w:name="_Toc516053204"/>
      <w:bookmarkStart w:id="2076" w:name="_Toc516053373"/>
      <w:bookmarkStart w:id="2077" w:name="_Toc516053986"/>
      <w:bookmarkStart w:id="2078" w:name="_Toc515896182"/>
      <w:bookmarkStart w:id="2079" w:name="_Toc515896439"/>
      <w:bookmarkStart w:id="2080" w:name="_Toc515896694"/>
      <w:bookmarkStart w:id="2081" w:name="_Toc515897209"/>
      <w:bookmarkStart w:id="2082" w:name="_Toc515897464"/>
      <w:bookmarkStart w:id="2083" w:name="_Toc515897719"/>
      <w:bookmarkStart w:id="2084" w:name="_Toc515897975"/>
      <w:bookmarkStart w:id="2085" w:name="_Toc515898230"/>
      <w:bookmarkStart w:id="2086" w:name="_Toc515898485"/>
      <w:bookmarkStart w:id="2087" w:name="_Toc515898740"/>
      <w:bookmarkStart w:id="2088" w:name="_Toc515898998"/>
      <w:bookmarkStart w:id="2089" w:name="_Toc515899252"/>
      <w:bookmarkStart w:id="2090" w:name="_Toc515899405"/>
      <w:bookmarkStart w:id="2091" w:name="_Toc515899564"/>
      <w:bookmarkStart w:id="2092" w:name="_Toc515899717"/>
      <w:bookmarkStart w:id="2093" w:name="_Toc515900844"/>
      <w:bookmarkStart w:id="2094" w:name="_Toc515901013"/>
      <w:bookmarkStart w:id="2095" w:name="_Toc515901181"/>
      <w:bookmarkStart w:id="2096" w:name="_Toc515901349"/>
      <w:bookmarkStart w:id="2097" w:name="_Toc515990359"/>
      <w:bookmarkStart w:id="2098" w:name="_Toc516053205"/>
      <w:bookmarkStart w:id="2099" w:name="_Toc516053374"/>
      <w:bookmarkStart w:id="2100" w:name="_Toc516053987"/>
      <w:bookmarkStart w:id="2101" w:name="_Toc515896183"/>
      <w:bookmarkStart w:id="2102" w:name="_Toc515896440"/>
      <w:bookmarkStart w:id="2103" w:name="_Toc515896695"/>
      <w:bookmarkStart w:id="2104" w:name="_Toc515897210"/>
      <w:bookmarkStart w:id="2105" w:name="_Toc515897465"/>
      <w:bookmarkStart w:id="2106" w:name="_Toc515897720"/>
      <w:bookmarkStart w:id="2107" w:name="_Toc515897976"/>
      <w:bookmarkStart w:id="2108" w:name="_Toc515898231"/>
      <w:bookmarkStart w:id="2109" w:name="_Toc515898486"/>
      <w:bookmarkStart w:id="2110" w:name="_Toc515898741"/>
      <w:bookmarkStart w:id="2111" w:name="_Toc515898999"/>
      <w:bookmarkStart w:id="2112" w:name="_Toc515899253"/>
      <w:bookmarkStart w:id="2113" w:name="_Toc515899406"/>
      <w:bookmarkStart w:id="2114" w:name="_Toc515899565"/>
      <w:bookmarkStart w:id="2115" w:name="_Toc515899718"/>
      <w:bookmarkStart w:id="2116" w:name="_Toc515900845"/>
      <w:bookmarkStart w:id="2117" w:name="_Toc515901014"/>
      <w:bookmarkStart w:id="2118" w:name="_Toc515901182"/>
      <w:bookmarkStart w:id="2119" w:name="_Toc515901350"/>
      <w:bookmarkStart w:id="2120" w:name="_Toc515990360"/>
      <w:bookmarkStart w:id="2121" w:name="_Toc516053206"/>
      <w:bookmarkStart w:id="2122" w:name="_Toc516053375"/>
      <w:bookmarkStart w:id="2123" w:name="_Toc516053988"/>
      <w:bookmarkStart w:id="2124" w:name="_Toc515896184"/>
      <w:bookmarkStart w:id="2125" w:name="_Toc515896441"/>
      <w:bookmarkStart w:id="2126" w:name="_Toc515896696"/>
      <w:bookmarkStart w:id="2127" w:name="_Toc515897211"/>
      <w:bookmarkStart w:id="2128" w:name="_Toc515897466"/>
      <w:bookmarkStart w:id="2129" w:name="_Toc515897721"/>
      <w:bookmarkStart w:id="2130" w:name="_Toc515897977"/>
      <w:bookmarkStart w:id="2131" w:name="_Toc515898232"/>
      <w:bookmarkStart w:id="2132" w:name="_Toc515898487"/>
      <w:bookmarkStart w:id="2133" w:name="_Toc515898742"/>
      <w:bookmarkStart w:id="2134" w:name="_Toc515899000"/>
      <w:bookmarkStart w:id="2135" w:name="_Toc515899254"/>
      <w:bookmarkStart w:id="2136" w:name="_Toc515899407"/>
      <w:bookmarkStart w:id="2137" w:name="_Toc515899566"/>
      <w:bookmarkStart w:id="2138" w:name="_Toc515899719"/>
      <w:bookmarkStart w:id="2139" w:name="_Toc515900846"/>
      <w:bookmarkStart w:id="2140" w:name="_Toc515901015"/>
      <w:bookmarkStart w:id="2141" w:name="_Toc515901183"/>
      <w:bookmarkStart w:id="2142" w:name="_Toc515901351"/>
      <w:bookmarkStart w:id="2143" w:name="_Toc515990361"/>
      <w:bookmarkStart w:id="2144" w:name="_Toc516053207"/>
      <w:bookmarkStart w:id="2145" w:name="_Toc516053376"/>
      <w:bookmarkStart w:id="2146" w:name="_Toc516053989"/>
      <w:bookmarkStart w:id="2147" w:name="_Toc515896185"/>
      <w:bookmarkStart w:id="2148" w:name="_Toc515896442"/>
      <w:bookmarkStart w:id="2149" w:name="_Toc515896697"/>
      <w:bookmarkStart w:id="2150" w:name="_Toc515897212"/>
      <w:bookmarkStart w:id="2151" w:name="_Toc515897467"/>
      <w:bookmarkStart w:id="2152" w:name="_Toc515897722"/>
      <w:bookmarkStart w:id="2153" w:name="_Toc515897978"/>
      <w:bookmarkStart w:id="2154" w:name="_Toc515898233"/>
      <w:bookmarkStart w:id="2155" w:name="_Toc515898488"/>
      <w:bookmarkStart w:id="2156" w:name="_Toc515898743"/>
      <w:bookmarkStart w:id="2157" w:name="_Toc515899001"/>
      <w:bookmarkStart w:id="2158" w:name="_Toc515899255"/>
      <w:bookmarkStart w:id="2159" w:name="_Toc515899408"/>
      <w:bookmarkStart w:id="2160" w:name="_Toc515899567"/>
      <w:bookmarkStart w:id="2161" w:name="_Toc515899720"/>
      <w:bookmarkStart w:id="2162" w:name="_Toc515900847"/>
      <w:bookmarkStart w:id="2163" w:name="_Toc515901016"/>
      <w:bookmarkStart w:id="2164" w:name="_Toc515901184"/>
      <w:bookmarkStart w:id="2165" w:name="_Toc515901352"/>
      <w:bookmarkStart w:id="2166" w:name="_Toc515990362"/>
      <w:bookmarkStart w:id="2167" w:name="_Toc516053208"/>
      <w:bookmarkStart w:id="2168" w:name="_Toc516053377"/>
      <w:bookmarkStart w:id="2169" w:name="_Toc516053990"/>
      <w:bookmarkStart w:id="2170" w:name="_Toc515896186"/>
      <w:bookmarkStart w:id="2171" w:name="_Toc515896443"/>
      <w:bookmarkStart w:id="2172" w:name="_Toc515896698"/>
      <w:bookmarkStart w:id="2173" w:name="_Toc515897213"/>
      <w:bookmarkStart w:id="2174" w:name="_Toc515897468"/>
      <w:bookmarkStart w:id="2175" w:name="_Toc515897723"/>
      <w:bookmarkStart w:id="2176" w:name="_Toc515897979"/>
      <w:bookmarkStart w:id="2177" w:name="_Toc515898234"/>
      <w:bookmarkStart w:id="2178" w:name="_Toc515898489"/>
      <w:bookmarkStart w:id="2179" w:name="_Toc515898744"/>
      <w:bookmarkStart w:id="2180" w:name="_Toc515899002"/>
      <w:bookmarkStart w:id="2181" w:name="_Toc515899256"/>
      <w:bookmarkStart w:id="2182" w:name="_Toc515899409"/>
      <w:bookmarkStart w:id="2183" w:name="_Toc515899568"/>
      <w:bookmarkStart w:id="2184" w:name="_Toc515899721"/>
      <w:bookmarkStart w:id="2185" w:name="_Toc515900848"/>
      <w:bookmarkStart w:id="2186" w:name="_Toc515901017"/>
      <w:bookmarkStart w:id="2187" w:name="_Toc515901185"/>
      <w:bookmarkStart w:id="2188" w:name="_Toc515901353"/>
      <w:bookmarkStart w:id="2189" w:name="_Toc515990363"/>
      <w:bookmarkStart w:id="2190" w:name="_Toc516053209"/>
      <w:bookmarkStart w:id="2191" w:name="_Toc516053378"/>
      <w:bookmarkStart w:id="2192" w:name="_Toc516053991"/>
      <w:bookmarkStart w:id="2193" w:name="_Toc515896187"/>
      <w:bookmarkStart w:id="2194" w:name="_Toc515896444"/>
      <w:bookmarkStart w:id="2195" w:name="_Toc515896699"/>
      <w:bookmarkStart w:id="2196" w:name="_Toc515897214"/>
      <w:bookmarkStart w:id="2197" w:name="_Toc515897469"/>
      <w:bookmarkStart w:id="2198" w:name="_Toc515897724"/>
      <w:bookmarkStart w:id="2199" w:name="_Toc515897980"/>
      <w:bookmarkStart w:id="2200" w:name="_Toc515898235"/>
      <w:bookmarkStart w:id="2201" w:name="_Toc515898490"/>
      <w:bookmarkStart w:id="2202" w:name="_Toc515898745"/>
      <w:bookmarkStart w:id="2203" w:name="_Toc515899003"/>
      <w:bookmarkStart w:id="2204" w:name="_Toc515899257"/>
      <w:bookmarkStart w:id="2205" w:name="_Toc515899410"/>
      <w:bookmarkStart w:id="2206" w:name="_Toc515899569"/>
      <w:bookmarkStart w:id="2207" w:name="_Toc515899722"/>
      <w:bookmarkStart w:id="2208" w:name="_Toc515900849"/>
      <w:bookmarkStart w:id="2209" w:name="_Toc515901018"/>
      <w:bookmarkStart w:id="2210" w:name="_Toc515901186"/>
      <w:bookmarkStart w:id="2211" w:name="_Toc515901354"/>
      <w:bookmarkStart w:id="2212" w:name="_Toc515990364"/>
      <w:bookmarkStart w:id="2213" w:name="_Toc516053210"/>
      <w:bookmarkStart w:id="2214" w:name="_Toc516053379"/>
      <w:bookmarkStart w:id="2215" w:name="_Toc516053992"/>
      <w:bookmarkStart w:id="2216" w:name="_Toc515896188"/>
      <w:bookmarkStart w:id="2217" w:name="_Toc515896445"/>
      <w:bookmarkStart w:id="2218" w:name="_Toc515896700"/>
      <w:bookmarkStart w:id="2219" w:name="_Toc515897215"/>
      <w:bookmarkStart w:id="2220" w:name="_Toc515897470"/>
      <w:bookmarkStart w:id="2221" w:name="_Toc515897725"/>
      <w:bookmarkStart w:id="2222" w:name="_Toc515897981"/>
      <w:bookmarkStart w:id="2223" w:name="_Toc515898236"/>
      <w:bookmarkStart w:id="2224" w:name="_Toc515898491"/>
      <w:bookmarkStart w:id="2225" w:name="_Toc515898746"/>
      <w:bookmarkStart w:id="2226" w:name="_Toc515899004"/>
      <w:bookmarkStart w:id="2227" w:name="_Toc515899258"/>
      <w:bookmarkStart w:id="2228" w:name="_Toc515899411"/>
      <w:bookmarkStart w:id="2229" w:name="_Toc515899570"/>
      <w:bookmarkStart w:id="2230" w:name="_Toc515899723"/>
      <w:bookmarkStart w:id="2231" w:name="_Toc515900850"/>
      <w:bookmarkStart w:id="2232" w:name="_Toc515901019"/>
      <w:bookmarkStart w:id="2233" w:name="_Toc515901187"/>
      <w:bookmarkStart w:id="2234" w:name="_Toc515901355"/>
      <w:bookmarkStart w:id="2235" w:name="_Toc515990365"/>
      <w:bookmarkStart w:id="2236" w:name="_Toc516053211"/>
      <w:bookmarkStart w:id="2237" w:name="_Toc516053380"/>
      <w:bookmarkStart w:id="2238" w:name="_Toc516053993"/>
      <w:bookmarkStart w:id="2239" w:name="_Toc515896189"/>
      <w:bookmarkStart w:id="2240" w:name="_Toc515896446"/>
      <w:bookmarkStart w:id="2241" w:name="_Toc515896701"/>
      <w:bookmarkStart w:id="2242" w:name="_Toc515897216"/>
      <w:bookmarkStart w:id="2243" w:name="_Toc515897471"/>
      <w:bookmarkStart w:id="2244" w:name="_Toc515897726"/>
      <w:bookmarkStart w:id="2245" w:name="_Toc515897982"/>
      <w:bookmarkStart w:id="2246" w:name="_Toc515898237"/>
      <w:bookmarkStart w:id="2247" w:name="_Toc515898492"/>
      <w:bookmarkStart w:id="2248" w:name="_Toc515898747"/>
      <w:bookmarkStart w:id="2249" w:name="_Toc515899005"/>
      <w:bookmarkStart w:id="2250" w:name="_Toc515899259"/>
      <w:bookmarkStart w:id="2251" w:name="_Toc515899412"/>
      <w:bookmarkStart w:id="2252" w:name="_Toc515899571"/>
      <w:bookmarkStart w:id="2253" w:name="_Toc515899724"/>
      <w:bookmarkStart w:id="2254" w:name="_Toc515900851"/>
      <w:bookmarkStart w:id="2255" w:name="_Toc515901020"/>
      <w:bookmarkStart w:id="2256" w:name="_Toc515901188"/>
      <w:bookmarkStart w:id="2257" w:name="_Toc515901356"/>
      <w:bookmarkStart w:id="2258" w:name="_Toc515990366"/>
      <w:bookmarkStart w:id="2259" w:name="_Toc516053212"/>
      <w:bookmarkStart w:id="2260" w:name="_Toc516053381"/>
      <w:bookmarkStart w:id="2261" w:name="_Toc516053994"/>
      <w:bookmarkStart w:id="2262" w:name="_Toc515896190"/>
      <w:bookmarkStart w:id="2263" w:name="_Toc515896447"/>
      <w:bookmarkStart w:id="2264" w:name="_Toc515896702"/>
      <w:bookmarkStart w:id="2265" w:name="_Toc515897217"/>
      <w:bookmarkStart w:id="2266" w:name="_Toc515897472"/>
      <w:bookmarkStart w:id="2267" w:name="_Toc515897727"/>
      <w:bookmarkStart w:id="2268" w:name="_Toc515897983"/>
      <w:bookmarkStart w:id="2269" w:name="_Toc515898238"/>
      <w:bookmarkStart w:id="2270" w:name="_Toc515898493"/>
      <w:bookmarkStart w:id="2271" w:name="_Toc515898748"/>
      <w:bookmarkStart w:id="2272" w:name="_Toc515899006"/>
      <w:bookmarkStart w:id="2273" w:name="_Toc515899260"/>
      <w:bookmarkStart w:id="2274" w:name="_Toc515899413"/>
      <w:bookmarkStart w:id="2275" w:name="_Toc515899572"/>
      <w:bookmarkStart w:id="2276" w:name="_Toc515899725"/>
      <w:bookmarkStart w:id="2277" w:name="_Toc515900852"/>
      <w:bookmarkStart w:id="2278" w:name="_Toc515901021"/>
      <w:bookmarkStart w:id="2279" w:name="_Toc515901189"/>
      <w:bookmarkStart w:id="2280" w:name="_Toc515901357"/>
      <w:bookmarkStart w:id="2281" w:name="_Toc515990367"/>
      <w:bookmarkStart w:id="2282" w:name="_Toc516053213"/>
      <w:bookmarkStart w:id="2283" w:name="_Toc516053382"/>
      <w:bookmarkStart w:id="2284" w:name="_Toc516053995"/>
      <w:bookmarkStart w:id="2285" w:name="_Toc515896191"/>
      <w:bookmarkStart w:id="2286" w:name="_Toc515896448"/>
      <w:bookmarkStart w:id="2287" w:name="_Toc515896703"/>
      <w:bookmarkStart w:id="2288" w:name="_Toc515897218"/>
      <w:bookmarkStart w:id="2289" w:name="_Toc515897473"/>
      <w:bookmarkStart w:id="2290" w:name="_Toc515897728"/>
      <w:bookmarkStart w:id="2291" w:name="_Toc515897984"/>
      <w:bookmarkStart w:id="2292" w:name="_Toc515898239"/>
      <w:bookmarkStart w:id="2293" w:name="_Toc515898494"/>
      <w:bookmarkStart w:id="2294" w:name="_Toc515898749"/>
      <w:bookmarkStart w:id="2295" w:name="_Toc515899007"/>
      <w:bookmarkStart w:id="2296" w:name="_Toc515899261"/>
      <w:bookmarkStart w:id="2297" w:name="_Toc515899414"/>
      <w:bookmarkStart w:id="2298" w:name="_Toc515899573"/>
      <w:bookmarkStart w:id="2299" w:name="_Toc515899726"/>
      <w:bookmarkStart w:id="2300" w:name="_Toc515900853"/>
      <w:bookmarkStart w:id="2301" w:name="_Toc515901022"/>
      <w:bookmarkStart w:id="2302" w:name="_Toc515901190"/>
      <w:bookmarkStart w:id="2303" w:name="_Toc515901358"/>
      <w:bookmarkStart w:id="2304" w:name="_Toc515990368"/>
      <w:bookmarkStart w:id="2305" w:name="_Toc516053214"/>
      <w:bookmarkStart w:id="2306" w:name="_Toc516053383"/>
      <w:bookmarkStart w:id="2307" w:name="_Toc516053996"/>
      <w:bookmarkStart w:id="2308" w:name="_Toc515896192"/>
      <w:bookmarkStart w:id="2309" w:name="_Toc515896449"/>
      <w:bookmarkStart w:id="2310" w:name="_Toc515896704"/>
      <w:bookmarkStart w:id="2311" w:name="_Toc515897219"/>
      <w:bookmarkStart w:id="2312" w:name="_Toc515897474"/>
      <w:bookmarkStart w:id="2313" w:name="_Toc515897729"/>
      <w:bookmarkStart w:id="2314" w:name="_Toc515897985"/>
      <w:bookmarkStart w:id="2315" w:name="_Toc515898240"/>
      <w:bookmarkStart w:id="2316" w:name="_Toc515898495"/>
      <w:bookmarkStart w:id="2317" w:name="_Toc515898750"/>
      <w:bookmarkStart w:id="2318" w:name="_Toc515899008"/>
      <w:bookmarkStart w:id="2319" w:name="_Toc515899262"/>
      <w:bookmarkStart w:id="2320" w:name="_Toc515899415"/>
      <w:bookmarkStart w:id="2321" w:name="_Toc515899574"/>
      <w:bookmarkStart w:id="2322" w:name="_Toc515899727"/>
      <w:bookmarkStart w:id="2323" w:name="_Toc515900854"/>
      <w:bookmarkStart w:id="2324" w:name="_Toc515901023"/>
      <w:bookmarkStart w:id="2325" w:name="_Toc515901191"/>
      <w:bookmarkStart w:id="2326" w:name="_Toc515901359"/>
      <w:bookmarkStart w:id="2327" w:name="_Toc515990369"/>
      <w:bookmarkStart w:id="2328" w:name="_Toc516053215"/>
      <w:bookmarkStart w:id="2329" w:name="_Toc516053384"/>
      <w:bookmarkStart w:id="2330" w:name="_Toc516053997"/>
      <w:bookmarkStart w:id="2331" w:name="_Toc515896193"/>
      <w:bookmarkStart w:id="2332" w:name="_Toc515896450"/>
      <w:bookmarkStart w:id="2333" w:name="_Toc515896705"/>
      <w:bookmarkStart w:id="2334" w:name="_Toc515897220"/>
      <w:bookmarkStart w:id="2335" w:name="_Toc515897475"/>
      <w:bookmarkStart w:id="2336" w:name="_Toc515897730"/>
      <w:bookmarkStart w:id="2337" w:name="_Toc515897986"/>
      <w:bookmarkStart w:id="2338" w:name="_Toc515898241"/>
      <w:bookmarkStart w:id="2339" w:name="_Toc515898496"/>
      <w:bookmarkStart w:id="2340" w:name="_Toc515898751"/>
      <w:bookmarkStart w:id="2341" w:name="_Toc515899009"/>
      <w:bookmarkStart w:id="2342" w:name="_Toc515899263"/>
      <w:bookmarkStart w:id="2343" w:name="_Toc515899416"/>
      <w:bookmarkStart w:id="2344" w:name="_Toc515899575"/>
      <w:bookmarkStart w:id="2345" w:name="_Toc515899728"/>
      <w:bookmarkStart w:id="2346" w:name="_Toc515900855"/>
      <w:bookmarkStart w:id="2347" w:name="_Toc515901024"/>
      <w:bookmarkStart w:id="2348" w:name="_Toc515901192"/>
      <w:bookmarkStart w:id="2349" w:name="_Toc515901360"/>
      <w:bookmarkStart w:id="2350" w:name="_Toc515990370"/>
      <w:bookmarkStart w:id="2351" w:name="_Toc516053216"/>
      <w:bookmarkStart w:id="2352" w:name="_Toc516053385"/>
      <w:bookmarkStart w:id="2353" w:name="_Toc516053998"/>
      <w:bookmarkStart w:id="2354" w:name="_Toc515896194"/>
      <w:bookmarkStart w:id="2355" w:name="_Toc515896451"/>
      <w:bookmarkStart w:id="2356" w:name="_Toc515896706"/>
      <w:bookmarkStart w:id="2357" w:name="_Toc515897221"/>
      <w:bookmarkStart w:id="2358" w:name="_Toc515897476"/>
      <w:bookmarkStart w:id="2359" w:name="_Toc515897731"/>
      <w:bookmarkStart w:id="2360" w:name="_Toc515897987"/>
      <w:bookmarkStart w:id="2361" w:name="_Toc515898242"/>
      <w:bookmarkStart w:id="2362" w:name="_Toc515898497"/>
      <w:bookmarkStart w:id="2363" w:name="_Toc515898752"/>
      <w:bookmarkStart w:id="2364" w:name="_Toc515899010"/>
      <w:bookmarkStart w:id="2365" w:name="_Toc515899264"/>
      <w:bookmarkStart w:id="2366" w:name="_Toc515899417"/>
      <w:bookmarkStart w:id="2367" w:name="_Toc515899576"/>
      <w:bookmarkStart w:id="2368" w:name="_Toc515899729"/>
      <w:bookmarkStart w:id="2369" w:name="_Toc515900856"/>
      <w:bookmarkStart w:id="2370" w:name="_Toc515901025"/>
      <w:bookmarkStart w:id="2371" w:name="_Toc515901193"/>
      <w:bookmarkStart w:id="2372" w:name="_Toc515901361"/>
      <w:bookmarkStart w:id="2373" w:name="_Toc515990371"/>
      <w:bookmarkStart w:id="2374" w:name="_Toc516053217"/>
      <w:bookmarkStart w:id="2375" w:name="_Toc516053386"/>
      <w:bookmarkStart w:id="2376" w:name="_Toc516053999"/>
      <w:bookmarkStart w:id="2377" w:name="_Toc515896195"/>
      <w:bookmarkStart w:id="2378" w:name="_Toc515896452"/>
      <w:bookmarkStart w:id="2379" w:name="_Toc515896707"/>
      <w:bookmarkStart w:id="2380" w:name="_Toc515897222"/>
      <w:bookmarkStart w:id="2381" w:name="_Toc515897477"/>
      <w:bookmarkStart w:id="2382" w:name="_Toc515897732"/>
      <w:bookmarkStart w:id="2383" w:name="_Toc515897988"/>
      <w:bookmarkStart w:id="2384" w:name="_Toc515898243"/>
      <w:bookmarkStart w:id="2385" w:name="_Toc515898498"/>
      <w:bookmarkStart w:id="2386" w:name="_Toc515898753"/>
      <w:bookmarkStart w:id="2387" w:name="_Toc515899011"/>
      <w:bookmarkStart w:id="2388" w:name="_Toc515899265"/>
      <w:bookmarkStart w:id="2389" w:name="_Toc515899418"/>
      <w:bookmarkStart w:id="2390" w:name="_Toc515899577"/>
      <w:bookmarkStart w:id="2391" w:name="_Toc515899730"/>
      <w:bookmarkStart w:id="2392" w:name="_Toc515900857"/>
      <w:bookmarkStart w:id="2393" w:name="_Toc515901026"/>
      <w:bookmarkStart w:id="2394" w:name="_Toc515901194"/>
      <w:bookmarkStart w:id="2395" w:name="_Toc515901362"/>
      <w:bookmarkStart w:id="2396" w:name="_Toc515990372"/>
      <w:bookmarkStart w:id="2397" w:name="_Toc516053218"/>
      <w:bookmarkStart w:id="2398" w:name="_Toc516053387"/>
      <w:bookmarkStart w:id="2399" w:name="_Toc516054000"/>
      <w:bookmarkStart w:id="2400" w:name="_Toc515896196"/>
      <w:bookmarkStart w:id="2401" w:name="_Toc515896453"/>
      <w:bookmarkStart w:id="2402" w:name="_Toc515896708"/>
      <w:bookmarkStart w:id="2403" w:name="_Toc515897223"/>
      <w:bookmarkStart w:id="2404" w:name="_Toc515897478"/>
      <w:bookmarkStart w:id="2405" w:name="_Toc515897733"/>
      <w:bookmarkStart w:id="2406" w:name="_Toc515897989"/>
      <w:bookmarkStart w:id="2407" w:name="_Toc515898244"/>
      <w:bookmarkStart w:id="2408" w:name="_Toc515898499"/>
      <w:bookmarkStart w:id="2409" w:name="_Toc515898754"/>
      <w:bookmarkStart w:id="2410" w:name="_Toc515899012"/>
      <w:bookmarkStart w:id="2411" w:name="_Toc515899266"/>
      <w:bookmarkStart w:id="2412" w:name="_Toc515899419"/>
      <w:bookmarkStart w:id="2413" w:name="_Toc515899578"/>
      <w:bookmarkStart w:id="2414" w:name="_Toc515899731"/>
      <w:bookmarkStart w:id="2415" w:name="_Toc515900858"/>
      <w:bookmarkStart w:id="2416" w:name="_Toc515901027"/>
      <w:bookmarkStart w:id="2417" w:name="_Toc515901195"/>
      <w:bookmarkStart w:id="2418" w:name="_Toc515901363"/>
      <w:bookmarkStart w:id="2419" w:name="_Toc515990373"/>
      <w:bookmarkStart w:id="2420" w:name="_Toc516053219"/>
      <w:bookmarkStart w:id="2421" w:name="_Toc516053388"/>
      <w:bookmarkStart w:id="2422" w:name="_Toc516054001"/>
      <w:bookmarkStart w:id="2423" w:name="_Toc515896197"/>
      <w:bookmarkStart w:id="2424" w:name="_Toc515896454"/>
      <w:bookmarkStart w:id="2425" w:name="_Toc515896709"/>
      <w:bookmarkStart w:id="2426" w:name="_Toc515897224"/>
      <w:bookmarkStart w:id="2427" w:name="_Toc515897479"/>
      <w:bookmarkStart w:id="2428" w:name="_Toc515897734"/>
      <w:bookmarkStart w:id="2429" w:name="_Toc515897990"/>
      <w:bookmarkStart w:id="2430" w:name="_Toc515898245"/>
      <w:bookmarkStart w:id="2431" w:name="_Toc515898500"/>
      <w:bookmarkStart w:id="2432" w:name="_Toc515898755"/>
      <w:bookmarkStart w:id="2433" w:name="_Toc515899013"/>
      <w:bookmarkStart w:id="2434" w:name="_Toc515899267"/>
      <w:bookmarkStart w:id="2435" w:name="_Toc515899420"/>
      <w:bookmarkStart w:id="2436" w:name="_Toc515899579"/>
      <w:bookmarkStart w:id="2437" w:name="_Toc515899732"/>
      <w:bookmarkStart w:id="2438" w:name="_Toc515900859"/>
      <w:bookmarkStart w:id="2439" w:name="_Toc515901028"/>
      <w:bookmarkStart w:id="2440" w:name="_Toc515901196"/>
      <w:bookmarkStart w:id="2441" w:name="_Toc515901364"/>
      <w:bookmarkStart w:id="2442" w:name="_Toc515990374"/>
      <w:bookmarkStart w:id="2443" w:name="_Toc516053220"/>
      <w:bookmarkStart w:id="2444" w:name="_Toc516053389"/>
      <w:bookmarkStart w:id="2445" w:name="_Toc516054002"/>
      <w:bookmarkStart w:id="2446" w:name="_Toc515896198"/>
      <w:bookmarkStart w:id="2447" w:name="_Toc515896455"/>
      <w:bookmarkStart w:id="2448" w:name="_Toc515896710"/>
      <w:bookmarkStart w:id="2449" w:name="_Toc515897225"/>
      <w:bookmarkStart w:id="2450" w:name="_Toc515897480"/>
      <w:bookmarkStart w:id="2451" w:name="_Toc515897735"/>
      <w:bookmarkStart w:id="2452" w:name="_Toc515897991"/>
      <w:bookmarkStart w:id="2453" w:name="_Toc515898246"/>
      <w:bookmarkStart w:id="2454" w:name="_Toc515898501"/>
      <w:bookmarkStart w:id="2455" w:name="_Toc515898756"/>
      <w:bookmarkStart w:id="2456" w:name="_Toc515899014"/>
      <w:bookmarkStart w:id="2457" w:name="_Toc515899268"/>
      <w:bookmarkStart w:id="2458" w:name="_Toc515899421"/>
      <w:bookmarkStart w:id="2459" w:name="_Toc515899580"/>
      <w:bookmarkStart w:id="2460" w:name="_Toc515899733"/>
      <w:bookmarkStart w:id="2461" w:name="_Toc515900860"/>
      <w:bookmarkStart w:id="2462" w:name="_Toc515901029"/>
      <w:bookmarkStart w:id="2463" w:name="_Toc515901197"/>
      <w:bookmarkStart w:id="2464" w:name="_Toc515901365"/>
      <w:bookmarkStart w:id="2465" w:name="_Toc515990375"/>
      <w:bookmarkStart w:id="2466" w:name="_Toc516053221"/>
      <w:bookmarkStart w:id="2467" w:name="_Toc516053390"/>
      <w:bookmarkStart w:id="2468" w:name="_Toc516054003"/>
      <w:bookmarkStart w:id="2469" w:name="_Toc515896199"/>
      <w:bookmarkStart w:id="2470" w:name="_Toc515896456"/>
      <w:bookmarkStart w:id="2471" w:name="_Toc515896711"/>
      <w:bookmarkStart w:id="2472" w:name="_Toc515897226"/>
      <w:bookmarkStart w:id="2473" w:name="_Toc515897481"/>
      <w:bookmarkStart w:id="2474" w:name="_Toc515897736"/>
      <w:bookmarkStart w:id="2475" w:name="_Toc515897992"/>
      <w:bookmarkStart w:id="2476" w:name="_Toc515898247"/>
      <w:bookmarkStart w:id="2477" w:name="_Toc515898502"/>
      <w:bookmarkStart w:id="2478" w:name="_Toc515898757"/>
      <w:bookmarkStart w:id="2479" w:name="_Toc515899015"/>
      <w:bookmarkStart w:id="2480" w:name="_Toc515899269"/>
      <w:bookmarkStart w:id="2481" w:name="_Toc515899422"/>
      <w:bookmarkStart w:id="2482" w:name="_Toc515899581"/>
      <w:bookmarkStart w:id="2483" w:name="_Toc515899734"/>
      <w:bookmarkStart w:id="2484" w:name="_Toc515900861"/>
      <w:bookmarkStart w:id="2485" w:name="_Toc515901030"/>
      <w:bookmarkStart w:id="2486" w:name="_Toc515901198"/>
      <w:bookmarkStart w:id="2487" w:name="_Toc515901366"/>
      <w:bookmarkStart w:id="2488" w:name="_Toc515990376"/>
      <w:bookmarkStart w:id="2489" w:name="_Toc516053222"/>
      <w:bookmarkStart w:id="2490" w:name="_Toc516053391"/>
      <w:bookmarkStart w:id="2491" w:name="_Toc516054004"/>
      <w:bookmarkStart w:id="2492" w:name="_Toc515896200"/>
      <w:bookmarkStart w:id="2493" w:name="_Toc515896457"/>
      <w:bookmarkStart w:id="2494" w:name="_Toc515896712"/>
      <w:bookmarkStart w:id="2495" w:name="_Toc515897227"/>
      <w:bookmarkStart w:id="2496" w:name="_Toc515897482"/>
      <w:bookmarkStart w:id="2497" w:name="_Toc515897737"/>
      <w:bookmarkStart w:id="2498" w:name="_Toc515897993"/>
      <w:bookmarkStart w:id="2499" w:name="_Toc515898248"/>
      <w:bookmarkStart w:id="2500" w:name="_Toc515898503"/>
      <w:bookmarkStart w:id="2501" w:name="_Toc515898758"/>
      <w:bookmarkStart w:id="2502" w:name="_Toc515899016"/>
      <w:bookmarkStart w:id="2503" w:name="_Toc515899270"/>
      <w:bookmarkStart w:id="2504" w:name="_Toc515899423"/>
      <w:bookmarkStart w:id="2505" w:name="_Toc515899582"/>
      <w:bookmarkStart w:id="2506" w:name="_Toc515899735"/>
      <w:bookmarkStart w:id="2507" w:name="_Toc515900862"/>
      <w:bookmarkStart w:id="2508" w:name="_Toc515901031"/>
      <w:bookmarkStart w:id="2509" w:name="_Toc515901199"/>
      <w:bookmarkStart w:id="2510" w:name="_Toc515901367"/>
      <w:bookmarkStart w:id="2511" w:name="_Toc515990377"/>
      <w:bookmarkStart w:id="2512" w:name="_Toc516053223"/>
      <w:bookmarkStart w:id="2513" w:name="_Toc516053392"/>
      <w:bookmarkStart w:id="2514" w:name="_Toc516054005"/>
      <w:bookmarkStart w:id="2515" w:name="_Toc515896201"/>
      <w:bookmarkStart w:id="2516" w:name="_Toc515896458"/>
      <w:bookmarkStart w:id="2517" w:name="_Toc515896713"/>
      <w:bookmarkStart w:id="2518" w:name="_Toc515897228"/>
      <w:bookmarkStart w:id="2519" w:name="_Toc515897483"/>
      <w:bookmarkStart w:id="2520" w:name="_Toc515897738"/>
      <w:bookmarkStart w:id="2521" w:name="_Toc515897994"/>
      <w:bookmarkStart w:id="2522" w:name="_Toc515898249"/>
      <w:bookmarkStart w:id="2523" w:name="_Toc515898504"/>
      <w:bookmarkStart w:id="2524" w:name="_Toc515898759"/>
      <w:bookmarkStart w:id="2525" w:name="_Toc515899017"/>
      <w:bookmarkStart w:id="2526" w:name="_Toc515899271"/>
      <w:bookmarkStart w:id="2527" w:name="_Toc515899424"/>
      <w:bookmarkStart w:id="2528" w:name="_Toc515899583"/>
      <w:bookmarkStart w:id="2529" w:name="_Toc515899736"/>
      <w:bookmarkStart w:id="2530" w:name="_Toc515900863"/>
      <w:bookmarkStart w:id="2531" w:name="_Toc515901032"/>
      <w:bookmarkStart w:id="2532" w:name="_Toc515901200"/>
      <w:bookmarkStart w:id="2533" w:name="_Toc515901368"/>
      <w:bookmarkStart w:id="2534" w:name="_Toc515990378"/>
      <w:bookmarkStart w:id="2535" w:name="_Toc516053224"/>
      <w:bookmarkStart w:id="2536" w:name="_Toc516053393"/>
      <w:bookmarkStart w:id="2537" w:name="_Toc516054006"/>
      <w:bookmarkStart w:id="2538" w:name="_Toc515896202"/>
      <w:bookmarkStart w:id="2539" w:name="_Toc515896459"/>
      <w:bookmarkStart w:id="2540" w:name="_Toc515896714"/>
      <w:bookmarkStart w:id="2541" w:name="_Toc515897229"/>
      <w:bookmarkStart w:id="2542" w:name="_Toc515897484"/>
      <w:bookmarkStart w:id="2543" w:name="_Toc515897739"/>
      <w:bookmarkStart w:id="2544" w:name="_Toc515897995"/>
      <w:bookmarkStart w:id="2545" w:name="_Toc515898250"/>
      <w:bookmarkStart w:id="2546" w:name="_Toc515898505"/>
      <w:bookmarkStart w:id="2547" w:name="_Toc515898760"/>
      <w:bookmarkStart w:id="2548" w:name="_Toc515899018"/>
      <w:bookmarkStart w:id="2549" w:name="_Toc515899272"/>
      <w:bookmarkStart w:id="2550" w:name="_Toc515899425"/>
      <w:bookmarkStart w:id="2551" w:name="_Toc515899584"/>
      <w:bookmarkStart w:id="2552" w:name="_Toc515899737"/>
      <w:bookmarkStart w:id="2553" w:name="_Toc515900864"/>
      <w:bookmarkStart w:id="2554" w:name="_Toc515901033"/>
      <w:bookmarkStart w:id="2555" w:name="_Toc515901201"/>
      <w:bookmarkStart w:id="2556" w:name="_Toc515901369"/>
      <w:bookmarkStart w:id="2557" w:name="_Toc515990379"/>
      <w:bookmarkStart w:id="2558" w:name="_Toc516053225"/>
      <w:bookmarkStart w:id="2559" w:name="_Toc516053394"/>
      <w:bookmarkStart w:id="2560" w:name="_Toc516054007"/>
      <w:bookmarkStart w:id="2561" w:name="_Toc515896203"/>
      <w:bookmarkStart w:id="2562" w:name="_Toc515896460"/>
      <w:bookmarkStart w:id="2563" w:name="_Toc515896715"/>
      <w:bookmarkStart w:id="2564" w:name="_Toc515897230"/>
      <w:bookmarkStart w:id="2565" w:name="_Toc515897485"/>
      <w:bookmarkStart w:id="2566" w:name="_Toc515897740"/>
      <w:bookmarkStart w:id="2567" w:name="_Toc515897996"/>
      <w:bookmarkStart w:id="2568" w:name="_Toc515898251"/>
      <w:bookmarkStart w:id="2569" w:name="_Toc515898506"/>
      <w:bookmarkStart w:id="2570" w:name="_Toc515898761"/>
      <w:bookmarkStart w:id="2571" w:name="_Toc515899019"/>
      <w:bookmarkStart w:id="2572" w:name="_Toc515899273"/>
      <w:bookmarkStart w:id="2573" w:name="_Toc515899426"/>
      <w:bookmarkStart w:id="2574" w:name="_Toc515899585"/>
      <w:bookmarkStart w:id="2575" w:name="_Toc515899738"/>
      <w:bookmarkStart w:id="2576" w:name="_Toc515900865"/>
      <w:bookmarkStart w:id="2577" w:name="_Toc515901034"/>
      <w:bookmarkStart w:id="2578" w:name="_Toc515901202"/>
      <w:bookmarkStart w:id="2579" w:name="_Toc515901370"/>
      <w:bookmarkStart w:id="2580" w:name="_Toc515990380"/>
      <w:bookmarkStart w:id="2581" w:name="_Toc516053226"/>
      <w:bookmarkStart w:id="2582" w:name="_Toc516053395"/>
      <w:bookmarkStart w:id="2583" w:name="_Toc516054008"/>
      <w:bookmarkStart w:id="2584" w:name="_Toc515896204"/>
      <w:bookmarkStart w:id="2585" w:name="_Toc515896461"/>
      <w:bookmarkStart w:id="2586" w:name="_Toc515896716"/>
      <w:bookmarkStart w:id="2587" w:name="_Toc515897231"/>
      <w:bookmarkStart w:id="2588" w:name="_Toc515897486"/>
      <w:bookmarkStart w:id="2589" w:name="_Toc515897741"/>
      <w:bookmarkStart w:id="2590" w:name="_Toc515897997"/>
      <w:bookmarkStart w:id="2591" w:name="_Toc515898252"/>
      <w:bookmarkStart w:id="2592" w:name="_Toc515898507"/>
      <w:bookmarkStart w:id="2593" w:name="_Toc515898762"/>
      <w:bookmarkStart w:id="2594" w:name="_Toc515899020"/>
      <w:bookmarkStart w:id="2595" w:name="_Toc515899274"/>
      <w:bookmarkStart w:id="2596" w:name="_Toc515899427"/>
      <w:bookmarkStart w:id="2597" w:name="_Toc515899586"/>
      <w:bookmarkStart w:id="2598" w:name="_Toc515899739"/>
      <w:bookmarkStart w:id="2599" w:name="_Toc515900866"/>
      <w:bookmarkStart w:id="2600" w:name="_Toc515901035"/>
      <w:bookmarkStart w:id="2601" w:name="_Toc515901203"/>
      <w:bookmarkStart w:id="2602" w:name="_Toc515901371"/>
      <w:bookmarkStart w:id="2603" w:name="_Toc515990381"/>
      <w:bookmarkStart w:id="2604" w:name="_Toc516053227"/>
      <w:bookmarkStart w:id="2605" w:name="_Toc516053396"/>
      <w:bookmarkStart w:id="2606" w:name="_Toc516054009"/>
      <w:bookmarkStart w:id="2607" w:name="_Toc515896205"/>
      <w:bookmarkStart w:id="2608" w:name="_Toc515896462"/>
      <w:bookmarkStart w:id="2609" w:name="_Toc515896717"/>
      <w:bookmarkStart w:id="2610" w:name="_Toc515897232"/>
      <w:bookmarkStart w:id="2611" w:name="_Toc515897487"/>
      <w:bookmarkStart w:id="2612" w:name="_Toc515897742"/>
      <w:bookmarkStart w:id="2613" w:name="_Toc515897998"/>
      <w:bookmarkStart w:id="2614" w:name="_Toc515898253"/>
      <w:bookmarkStart w:id="2615" w:name="_Toc515898508"/>
      <w:bookmarkStart w:id="2616" w:name="_Toc515898763"/>
      <w:bookmarkStart w:id="2617" w:name="_Toc515899021"/>
      <w:bookmarkStart w:id="2618" w:name="_Toc515899275"/>
      <w:bookmarkStart w:id="2619" w:name="_Toc515899428"/>
      <w:bookmarkStart w:id="2620" w:name="_Toc515899587"/>
      <w:bookmarkStart w:id="2621" w:name="_Toc515899740"/>
      <w:bookmarkStart w:id="2622" w:name="_Toc515900867"/>
      <w:bookmarkStart w:id="2623" w:name="_Toc515901036"/>
      <w:bookmarkStart w:id="2624" w:name="_Toc515901204"/>
      <w:bookmarkStart w:id="2625" w:name="_Toc515901372"/>
      <w:bookmarkStart w:id="2626" w:name="_Toc515990382"/>
      <w:bookmarkStart w:id="2627" w:name="_Toc516053228"/>
      <w:bookmarkStart w:id="2628" w:name="_Toc516053397"/>
      <w:bookmarkStart w:id="2629" w:name="_Toc516054010"/>
      <w:bookmarkStart w:id="2630" w:name="_Toc515896206"/>
      <w:bookmarkStart w:id="2631" w:name="_Toc515896463"/>
      <w:bookmarkStart w:id="2632" w:name="_Toc515896718"/>
      <w:bookmarkStart w:id="2633" w:name="_Toc515897233"/>
      <w:bookmarkStart w:id="2634" w:name="_Toc515897488"/>
      <w:bookmarkStart w:id="2635" w:name="_Toc515897743"/>
      <w:bookmarkStart w:id="2636" w:name="_Toc515897999"/>
      <w:bookmarkStart w:id="2637" w:name="_Toc515898254"/>
      <w:bookmarkStart w:id="2638" w:name="_Toc515898509"/>
      <w:bookmarkStart w:id="2639" w:name="_Toc515898764"/>
      <w:bookmarkStart w:id="2640" w:name="_Toc515899022"/>
      <w:bookmarkStart w:id="2641" w:name="_Toc515899276"/>
      <w:bookmarkStart w:id="2642" w:name="_Toc515899429"/>
      <w:bookmarkStart w:id="2643" w:name="_Toc515899588"/>
      <w:bookmarkStart w:id="2644" w:name="_Toc515899741"/>
      <w:bookmarkStart w:id="2645" w:name="_Toc515900868"/>
      <w:bookmarkStart w:id="2646" w:name="_Toc515901037"/>
      <w:bookmarkStart w:id="2647" w:name="_Toc515901205"/>
      <w:bookmarkStart w:id="2648" w:name="_Toc515901373"/>
      <w:bookmarkStart w:id="2649" w:name="_Toc515990383"/>
      <w:bookmarkStart w:id="2650" w:name="_Toc516053229"/>
      <w:bookmarkStart w:id="2651" w:name="_Toc516053398"/>
      <w:bookmarkStart w:id="2652" w:name="_Toc516054011"/>
      <w:bookmarkStart w:id="2653" w:name="_Toc515896207"/>
      <w:bookmarkStart w:id="2654" w:name="_Toc515896464"/>
      <w:bookmarkStart w:id="2655" w:name="_Toc515896719"/>
      <w:bookmarkStart w:id="2656" w:name="_Toc515897234"/>
      <w:bookmarkStart w:id="2657" w:name="_Toc515897489"/>
      <w:bookmarkStart w:id="2658" w:name="_Toc515897744"/>
      <w:bookmarkStart w:id="2659" w:name="_Toc515898000"/>
      <w:bookmarkStart w:id="2660" w:name="_Toc515898255"/>
      <w:bookmarkStart w:id="2661" w:name="_Toc515898510"/>
      <w:bookmarkStart w:id="2662" w:name="_Toc515898765"/>
      <w:bookmarkStart w:id="2663" w:name="_Toc515899023"/>
      <w:bookmarkStart w:id="2664" w:name="_Toc515899277"/>
      <w:bookmarkStart w:id="2665" w:name="_Toc515899430"/>
      <w:bookmarkStart w:id="2666" w:name="_Toc515899589"/>
      <w:bookmarkStart w:id="2667" w:name="_Toc515899742"/>
      <w:bookmarkStart w:id="2668" w:name="_Toc515900869"/>
      <w:bookmarkStart w:id="2669" w:name="_Toc515901038"/>
      <w:bookmarkStart w:id="2670" w:name="_Toc515901206"/>
      <w:bookmarkStart w:id="2671" w:name="_Toc515901374"/>
      <w:bookmarkStart w:id="2672" w:name="_Toc515990384"/>
      <w:bookmarkStart w:id="2673" w:name="_Toc516053230"/>
      <w:bookmarkStart w:id="2674" w:name="_Toc516053399"/>
      <w:bookmarkStart w:id="2675" w:name="_Toc516054012"/>
      <w:bookmarkStart w:id="2676" w:name="_Toc515896208"/>
      <w:bookmarkStart w:id="2677" w:name="_Toc515896465"/>
      <w:bookmarkStart w:id="2678" w:name="_Toc515896720"/>
      <w:bookmarkStart w:id="2679" w:name="_Toc515897235"/>
      <w:bookmarkStart w:id="2680" w:name="_Toc515897490"/>
      <w:bookmarkStart w:id="2681" w:name="_Toc515897745"/>
      <w:bookmarkStart w:id="2682" w:name="_Toc515898001"/>
      <w:bookmarkStart w:id="2683" w:name="_Toc515898256"/>
      <w:bookmarkStart w:id="2684" w:name="_Toc515898511"/>
      <w:bookmarkStart w:id="2685" w:name="_Toc515898766"/>
      <w:bookmarkStart w:id="2686" w:name="_Toc515899024"/>
      <w:bookmarkStart w:id="2687" w:name="_Toc515899278"/>
      <w:bookmarkStart w:id="2688" w:name="_Toc515899431"/>
      <w:bookmarkStart w:id="2689" w:name="_Toc515899590"/>
      <w:bookmarkStart w:id="2690" w:name="_Toc515899743"/>
      <w:bookmarkStart w:id="2691" w:name="_Toc515900870"/>
      <w:bookmarkStart w:id="2692" w:name="_Toc515901039"/>
      <w:bookmarkStart w:id="2693" w:name="_Toc515901207"/>
      <w:bookmarkStart w:id="2694" w:name="_Toc515901375"/>
      <w:bookmarkStart w:id="2695" w:name="_Toc515990385"/>
      <w:bookmarkStart w:id="2696" w:name="_Toc516053231"/>
      <w:bookmarkStart w:id="2697" w:name="_Toc516053400"/>
      <w:bookmarkStart w:id="2698" w:name="_Toc516054013"/>
      <w:bookmarkStart w:id="2699" w:name="_Toc515896209"/>
      <w:bookmarkStart w:id="2700" w:name="_Toc515896466"/>
      <w:bookmarkStart w:id="2701" w:name="_Toc515896721"/>
      <w:bookmarkStart w:id="2702" w:name="_Toc515897236"/>
      <w:bookmarkStart w:id="2703" w:name="_Toc515897491"/>
      <w:bookmarkStart w:id="2704" w:name="_Toc515897746"/>
      <w:bookmarkStart w:id="2705" w:name="_Toc515898002"/>
      <w:bookmarkStart w:id="2706" w:name="_Toc515898257"/>
      <w:bookmarkStart w:id="2707" w:name="_Toc515898512"/>
      <w:bookmarkStart w:id="2708" w:name="_Toc515898767"/>
      <w:bookmarkStart w:id="2709" w:name="_Toc515899025"/>
      <w:bookmarkStart w:id="2710" w:name="_Toc515899279"/>
      <w:bookmarkStart w:id="2711" w:name="_Toc515899432"/>
      <w:bookmarkStart w:id="2712" w:name="_Toc515899591"/>
      <w:bookmarkStart w:id="2713" w:name="_Toc515899744"/>
      <w:bookmarkStart w:id="2714" w:name="_Toc515900871"/>
      <w:bookmarkStart w:id="2715" w:name="_Toc515901040"/>
      <w:bookmarkStart w:id="2716" w:name="_Toc515901208"/>
      <w:bookmarkStart w:id="2717" w:name="_Toc515901376"/>
      <w:bookmarkStart w:id="2718" w:name="_Toc515990386"/>
      <w:bookmarkStart w:id="2719" w:name="_Toc516053232"/>
      <w:bookmarkStart w:id="2720" w:name="_Toc516053401"/>
      <w:bookmarkStart w:id="2721" w:name="_Toc516054014"/>
      <w:bookmarkStart w:id="2722" w:name="_Toc515896210"/>
      <w:bookmarkStart w:id="2723" w:name="_Toc515896467"/>
      <w:bookmarkStart w:id="2724" w:name="_Toc515896722"/>
      <w:bookmarkStart w:id="2725" w:name="_Toc515897237"/>
      <w:bookmarkStart w:id="2726" w:name="_Toc515897492"/>
      <w:bookmarkStart w:id="2727" w:name="_Toc515897747"/>
      <w:bookmarkStart w:id="2728" w:name="_Toc515898003"/>
      <w:bookmarkStart w:id="2729" w:name="_Toc515898258"/>
      <w:bookmarkStart w:id="2730" w:name="_Toc515898513"/>
      <w:bookmarkStart w:id="2731" w:name="_Toc515898768"/>
      <w:bookmarkStart w:id="2732" w:name="_Toc515899026"/>
      <w:bookmarkStart w:id="2733" w:name="_Toc515899280"/>
      <w:bookmarkStart w:id="2734" w:name="_Toc515899433"/>
      <w:bookmarkStart w:id="2735" w:name="_Toc515899592"/>
      <w:bookmarkStart w:id="2736" w:name="_Toc515899745"/>
      <w:bookmarkStart w:id="2737" w:name="_Toc515900872"/>
      <w:bookmarkStart w:id="2738" w:name="_Toc515901041"/>
      <w:bookmarkStart w:id="2739" w:name="_Toc515901209"/>
      <w:bookmarkStart w:id="2740" w:name="_Toc515901377"/>
      <w:bookmarkStart w:id="2741" w:name="_Toc515990387"/>
      <w:bookmarkStart w:id="2742" w:name="_Toc516053233"/>
      <w:bookmarkStart w:id="2743" w:name="_Toc516053402"/>
      <w:bookmarkStart w:id="2744" w:name="_Toc516054015"/>
      <w:bookmarkStart w:id="2745" w:name="_Toc515896211"/>
      <w:bookmarkStart w:id="2746" w:name="_Toc515896468"/>
      <w:bookmarkStart w:id="2747" w:name="_Toc515896723"/>
      <w:bookmarkStart w:id="2748" w:name="_Toc515897238"/>
      <w:bookmarkStart w:id="2749" w:name="_Toc515897493"/>
      <w:bookmarkStart w:id="2750" w:name="_Toc515897748"/>
      <w:bookmarkStart w:id="2751" w:name="_Toc515898004"/>
      <w:bookmarkStart w:id="2752" w:name="_Toc515898259"/>
      <w:bookmarkStart w:id="2753" w:name="_Toc515898514"/>
      <w:bookmarkStart w:id="2754" w:name="_Toc515898769"/>
      <w:bookmarkStart w:id="2755" w:name="_Toc515899027"/>
      <w:bookmarkStart w:id="2756" w:name="_Toc515899281"/>
      <w:bookmarkStart w:id="2757" w:name="_Toc515899434"/>
      <w:bookmarkStart w:id="2758" w:name="_Toc515899593"/>
      <w:bookmarkStart w:id="2759" w:name="_Toc515899746"/>
      <w:bookmarkStart w:id="2760" w:name="_Toc515900873"/>
      <w:bookmarkStart w:id="2761" w:name="_Toc515901042"/>
      <w:bookmarkStart w:id="2762" w:name="_Toc515901210"/>
      <w:bookmarkStart w:id="2763" w:name="_Toc515901378"/>
      <w:bookmarkStart w:id="2764" w:name="_Toc515990388"/>
      <w:bookmarkStart w:id="2765" w:name="_Toc516053234"/>
      <w:bookmarkStart w:id="2766" w:name="_Toc516053403"/>
      <w:bookmarkStart w:id="2767" w:name="_Toc516054016"/>
      <w:bookmarkStart w:id="2768" w:name="_Toc515896212"/>
      <w:bookmarkStart w:id="2769" w:name="_Toc515896469"/>
      <w:bookmarkStart w:id="2770" w:name="_Toc515896724"/>
      <w:bookmarkStart w:id="2771" w:name="_Toc515897239"/>
      <w:bookmarkStart w:id="2772" w:name="_Toc515897494"/>
      <w:bookmarkStart w:id="2773" w:name="_Toc515897749"/>
      <w:bookmarkStart w:id="2774" w:name="_Toc515898005"/>
      <w:bookmarkStart w:id="2775" w:name="_Toc515898260"/>
      <w:bookmarkStart w:id="2776" w:name="_Toc515898515"/>
      <w:bookmarkStart w:id="2777" w:name="_Toc515898770"/>
      <w:bookmarkStart w:id="2778" w:name="_Toc515899028"/>
      <w:bookmarkStart w:id="2779" w:name="_Toc515899282"/>
      <w:bookmarkStart w:id="2780" w:name="_Toc515899435"/>
      <w:bookmarkStart w:id="2781" w:name="_Toc515899594"/>
      <w:bookmarkStart w:id="2782" w:name="_Toc515899747"/>
      <w:bookmarkStart w:id="2783" w:name="_Toc515900874"/>
      <w:bookmarkStart w:id="2784" w:name="_Toc515901043"/>
      <w:bookmarkStart w:id="2785" w:name="_Toc515901211"/>
      <w:bookmarkStart w:id="2786" w:name="_Toc515901379"/>
      <w:bookmarkStart w:id="2787" w:name="_Toc515990389"/>
      <w:bookmarkStart w:id="2788" w:name="_Toc516053235"/>
      <w:bookmarkStart w:id="2789" w:name="_Toc516053404"/>
      <w:bookmarkStart w:id="2790" w:name="_Toc516054017"/>
      <w:bookmarkStart w:id="2791" w:name="_Toc515896213"/>
      <w:bookmarkStart w:id="2792" w:name="_Toc515896470"/>
      <w:bookmarkStart w:id="2793" w:name="_Toc515896725"/>
      <w:bookmarkStart w:id="2794" w:name="_Toc515897240"/>
      <w:bookmarkStart w:id="2795" w:name="_Toc515897495"/>
      <w:bookmarkStart w:id="2796" w:name="_Toc515897750"/>
      <w:bookmarkStart w:id="2797" w:name="_Toc515898006"/>
      <w:bookmarkStart w:id="2798" w:name="_Toc515898261"/>
      <w:bookmarkStart w:id="2799" w:name="_Toc515898516"/>
      <w:bookmarkStart w:id="2800" w:name="_Toc515898771"/>
      <w:bookmarkStart w:id="2801" w:name="_Toc515899029"/>
      <w:bookmarkStart w:id="2802" w:name="_Toc515899283"/>
      <w:bookmarkStart w:id="2803" w:name="_Toc515899436"/>
      <w:bookmarkStart w:id="2804" w:name="_Toc515899595"/>
      <w:bookmarkStart w:id="2805" w:name="_Toc515899748"/>
      <w:bookmarkStart w:id="2806" w:name="_Toc515900875"/>
      <w:bookmarkStart w:id="2807" w:name="_Toc515901044"/>
      <w:bookmarkStart w:id="2808" w:name="_Toc515901212"/>
      <w:bookmarkStart w:id="2809" w:name="_Toc515901380"/>
      <w:bookmarkStart w:id="2810" w:name="_Toc515990390"/>
      <w:bookmarkStart w:id="2811" w:name="_Toc516053236"/>
      <w:bookmarkStart w:id="2812" w:name="_Toc516053405"/>
      <w:bookmarkStart w:id="2813" w:name="_Toc516054018"/>
      <w:bookmarkStart w:id="2814" w:name="_Toc515896214"/>
      <w:bookmarkStart w:id="2815" w:name="_Toc515896471"/>
      <w:bookmarkStart w:id="2816" w:name="_Toc515896726"/>
      <w:bookmarkStart w:id="2817" w:name="_Toc515897241"/>
      <w:bookmarkStart w:id="2818" w:name="_Toc515897496"/>
      <w:bookmarkStart w:id="2819" w:name="_Toc515897751"/>
      <w:bookmarkStart w:id="2820" w:name="_Toc515898007"/>
      <w:bookmarkStart w:id="2821" w:name="_Toc515898262"/>
      <w:bookmarkStart w:id="2822" w:name="_Toc515898517"/>
      <w:bookmarkStart w:id="2823" w:name="_Toc515898772"/>
      <w:bookmarkStart w:id="2824" w:name="_Toc515899030"/>
      <w:bookmarkStart w:id="2825" w:name="_Toc515899284"/>
      <w:bookmarkStart w:id="2826" w:name="_Toc515899437"/>
      <w:bookmarkStart w:id="2827" w:name="_Toc515899596"/>
      <w:bookmarkStart w:id="2828" w:name="_Toc515899749"/>
      <w:bookmarkStart w:id="2829" w:name="_Toc515900876"/>
      <w:bookmarkStart w:id="2830" w:name="_Toc515901045"/>
      <w:bookmarkStart w:id="2831" w:name="_Toc515901213"/>
      <w:bookmarkStart w:id="2832" w:name="_Toc515901381"/>
      <w:bookmarkStart w:id="2833" w:name="_Toc515990391"/>
      <w:bookmarkStart w:id="2834" w:name="_Toc516053237"/>
      <w:bookmarkStart w:id="2835" w:name="_Toc516053406"/>
      <w:bookmarkStart w:id="2836" w:name="_Toc516054019"/>
      <w:bookmarkStart w:id="2837" w:name="_Toc515896215"/>
      <w:bookmarkStart w:id="2838" w:name="_Toc515896472"/>
      <w:bookmarkStart w:id="2839" w:name="_Toc515896727"/>
      <w:bookmarkStart w:id="2840" w:name="_Toc515897242"/>
      <w:bookmarkStart w:id="2841" w:name="_Toc515897497"/>
      <w:bookmarkStart w:id="2842" w:name="_Toc515897752"/>
      <w:bookmarkStart w:id="2843" w:name="_Toc515898008"/>
      <w:bookmarkStart w:id="2844" w:name="_Toc515898263"/>
      <w:bookmarkStart w:id="2845" w:name="_Toc515898518"/>
      <w:bookmarkStart w:id="2846" w:name="_Toc515898773"/>
      <w:bookmarkStart w:id="2847" w:name="_Toc515899031"/>
      <w:bookmarkStart w:id="2848" w:name="_Toc515899285"/>
      <w:bookmarkStart w:id="2849" w:name="_Toc515899438"/>
      <w:bookmarkStart w:id="2850" w:name="_Toc515899597"/>
      <w:bookmarkStart w:id="2851" w:name="_Toc515899750"/>
      <w:bookmarkStart w:id="2852" w:name="_Toc515900877"/>
      <w:bookmarkStart w:id="2853" w:name="_Toc515901046"/>
      <w:bookmarkStart w:id="2854" w:name="_Toc515901214"/>
      <w:bookmarkStart w:id="2855" w:name="_Toc515901382"/>
      <w:bookmarkStart w:id="2856" w:name="_Toc515990392"/>
      <w:bookmarkStart w:id="2857" w:name="_Toc516053238"/>
      <w:bookmarkStart w:id="2858" w:name="_Toc516053407"/>
      <w:bookmarkStart w:id="2859" w:name="_Toc516054020"/>
      <w:bookmarkStart w:id="2860" w:name="_Toc515896216"/>
      <w:bookmarkStart w:id="2861" w:name="_Toc515896473"/>
      <w:bookmarkStart w:id="2862" w:name="_Toc515896728"/>
      <w:bookmarkStart w:id="2863" w:name="_Toc515897243"/>
      <w:bookmarkStart w:id="2864" w:name="_Toc515897498"/>
      <w:bookmarkStart w:id="2865" w:name="_Toc515897753"/>
      <w:bookmarkStart w:id="2866" w:name="_Toc515898009"/>
      <w:bookmarkStart w:id="2867" w:name="_Toc515898264"/>
      <w:bookmarkStart w:id="2868" w:name="_Toc515898519"/>
      <w:bookmarkStart w:id="2869" w:name="_Toc515898774"/>
      <w:bookmarkStart w:id="2870" w:name="_Toc515899032"/>
      <w:bookmarkStart w:id="2871" w:name="_Toc515899286"/>
      <w:bookmarkStart w:id="2872" w:name="_Toc515899439"/>
      <w:bookmarkStart w:id="2873" w:name="_Toc515899598"/>
      <w:bookmarkStart w:id="2874" w:name="_Toc515899751"/>
      <w:bookmarkStart w:id="2875" w:name="_Toc515900878"/>
      <w:bookmarkStart w:id="2876" w:name="_Toc515901047"/>
      <w:bookmarkStart w:id="2877" w:name="_Toc515901215"/>
      <w:bookmarkStart w:id="2878" w:name="_Toc515901383"/>
      <w:bookmarkStart w:id="2879" w:name="_Toc515990393"/>
      <w:bookmarkStart w:id="2880" w:name="_Toc516053239"/>
      <w:bookmarkStart w:id="2881" w:name="_Toc516053408"/>
      <w:bookmarkStart w:id="2882" w:name="_Toc516054021"/>
      <w:bookmarkStart w:id="2883" w:name="_Toc515896217"/>
      <w:bookmarkStart w:id="2884" w:name="_Toc515896474"/>
      <w:bookmarkStart w:id="2885" w:name="_Toc515896729"/>
      <w:bookmarkStart w:id="2886" w:name="_Toc515897244"/>
      <w:bookmarkStart w:id="2887" w:name="_Toc515897499"/>
      <w:bookmarkStart w:id="2888" w:name="_Toc515897754"/>
      <w:bookmarkStart w:id="2889" w:name="_Toc515898010"/>
      <w:bookmarkStart w:id="2890" w:name="_Toc515898265"/>
      <w:bookmarkStart w:id="2891" w:name="_Toc515898520"/>
      <w:bookmarkStart w:id="2892" w:name="_Toc515898775"/>
      <w:bookmarkStart w:id="2893" w:name="_Toc515899033"/>
      <w:bookmarkStart w:id="2894" w:name="_Toc515899287"/>
      <w:bookmarkStart w:id="2895" w:name="_Toc515899440"/>
      <w:bookmarkStart w:id="2896" w:name="_Toc515899599"/>
      <w:bookmarkStart w:id="2897" w:name="_Toc515899752"/>
      <w:bookmarkStart w:id="2898" w:name="_Toc515900879"/>
      <w:bookmarkStart w:id="2899" w:name="_Toc515901048"/>
      <w:bookmarkStart w:id="2900" w:name="_Toc515901216"/>
      <w:bookmarkStart w:id="2901" w:name="_Toc515901384"/>
      <w:bookmarkStart w:id="2902" w:name="_Toc515990394"/>
      <w:bookmarkStart w:id="2903" w:name="_Toc516053240"/>
      <w:bookmarkStart w:id="2904" w:name="_Toc516053409"/>
      <w:bookmarkStart w:id="2905" w:name="_Toc516054022"/>
      <w:bookmarkStart w:id="2906" w:name="_Toc515896218"/>
      <w:bookmarkStart w:id="2907" w:name="_Toc515896475"/>
      <w:bookmarkStart w:id="2908" w:name="_Toc515896730"/>
      <w:bookmarkStart w:id="2909" w:name="_Toc515897245"/>
      <w:bookmarkStart w:id="2910" w:name="_Toc515897500"/>
      <w:bookmarkStart w:id="2911" w:name="_Toc515897755"/>
      <w:bookmarkStart w:id="2912" w:name="_Toc515898011"/>
      <w:bookmarkStart w:id="2913" w:name="_Toc515898266"/>
      <w:bookmarkStart w:id="2914" w:name="_Toc515898521"/>
      <w:bookmarkStart w:id="2915" w:name="_Toc515898776"/>
      <w:bookmarkStart w:id="2916" w:name="_Toc515899034"/>
      <w:bookmarkStart w:id="2917" w:name="_Toc515899288"/>
      <w:bookmarkStart w:id="2918" w:name="_Toc515899441"/>
      <w:bookmarkStart w:id="2919" w:name="_Toc515899600"/>
      <w:bookmarkStart w:id="2920" w:name="_Toc515899753"/>
      <w:bookmarkStart w:id="2921" w:name="_Toc515900880"/>
      <w:bookmarkStart w:id="2922" w:name="_Toc515901049"/>
      <w:bookmarkStart w:id="2923" w:name="_Toc515901217"/>
      <w:bookmarkStart w:id="2924" w:name="_Toc515901385"/>
      <w:bookmarkStart w:id="2925" w:name="_Toc515990395"/>
      <w:bookmarkStart w:id="2926" w:name="_Toc516053241"/>
      <w:bookmarkStart w:id="2927" w:name="_Toc516053410"/>
      <w:bookmarkStart w:id="2928" w:name="_Toc516054023"/>
      <w:bookmarkStart w:id="2929" w:name="_Toc515896219"/>
      <w:bookmarkStart w:id="2930" w:name="_Toc515896476"/>
      <w:bookmarkStart w:id="2931" w:name="_Toc515896731"/>
      <w:bookmarkStart w:id="2932" w:name="_Toc515897246"/>
      <w:bookmarkStart w:id="2933" w:name="_Toc515897501"/>
      <w:bookmarkStart w:id="2934" w:name="_Toc515897756"/>
      <w:bookmarkStart w:id="2935" w:name="_Toc515898012"/>
      <w:bookmarkStart w:id="2936" w:name="_Toc515898267"/>
      <w:bookmarkStart w:id="2937" w:name="_Toc515898522"/>
      <w:bookmarkStart w:id="2938" w:name="_Toc515898777"/>
      <w:bookmarkStart w:id="2939" w:name="_Toc515899035"/>
      <w:bookmarkStart w:id="2940" w:name="_Toc515899289"/>
      <w:bookmarkStart w:id="2941" w:name="_Toc515899442"/>
      <w:bookmarkStart w:id="2942" w:name="_Toc515899601"/>
      <w:bookmarkStart w:id="2943" w:name="_Toc515899754"/>
      <w:bookmarkStart w:id="2944" w:name="_Toc515900881"/>
      <w:bookmarkStart w:id="2945" w:name="_Toc515901050"/>
      <w:bookmarkStart w:id="2946" w:name="_Toc515901218"/>
      <w:bookmarkStart w:id="2947" w:name="_Toc515901386"/>
      <w:bookmarkStart w:id="2948" w:name="_Toc515990396"/>
      <w:bookmarkStart w:id="2949" w:name="_Toc516053242"/>
      <w:bookmarkStart w:id="2950" w:name="_Toc516053411"/>
      <w:bookmarkStart w:id="2951" w:name="_Toc516054024"/>
      <w:bookmarkStart w:id="2952" w:name="_Toc515896220"/>
      <w:bookmarkStart w:id="2953" w:name="_Toc515896477"/>
      <w:bookmarkStart w:id="2954" w:name="_Toc515896732"/>
      <w:bookmarkStart w:id="2955" w:name="_Toc515897247"/>
      <w:bookmarkStart w:id="2956" w:name="_Toc515897502"/>
      <w:bookmarkStart w:id="2957" w:name="_Toc515897757"/>
      <w:bookmarkStart w:id="2958" w:name="_Toc515898013"/>
      <w:bookmarkStart w:id="2959" w:name="_Toc515898268"/>
      <w:bookmarkStart w:id="2960" w:name="_Toc515898523"/>
      <w:bookmarkStart w:id="2961" w:name="_Toc515898778"/>
      <w:bookmarkStart w:id="2962" w:name="_Toc515899036"/>
      <w:bookmarkStart w:id="2963" w:name="_Toc515899290"/>
      <w:bookmarkStart w:id="2964" w:name="_Toc515899443"/>
      <w:bookmarkStart w:id="2965" w:name="_Toc515899602"/>
      <w:bookmarkStart w:id="2966" w:name="_Toc515899755"/>
      <w:bookmarkStart w:id="2967" w:name="_Toc515900882"/>
      <w:bookmarkStart w:id="2968" w:name="_Toc515901051"/>
      <w:bookmarkStart w:id="2969" w:name="_Toc515901219"/>
      <w:bookmarkStart w:id="2970" w:name="_Toc515901387"/>
      <w:bookmarkStart w:id="2971" w:name="_Toc515990397"/>
      <w:bookmarkStart w:id="2972" w:name="_Toc516053243"/>
      <w:bookmarkStart w:id="2973" w:name="_Toc516053412"/>
      <w:bookmarkStart w:id="2974" w:name="_Toc516054025"/>
      <w:bookmarkStart w:id="2975" w:name="_Toc515896221"/>
      <w:bookmarkStart w:id="2976" w:name="_Toc515896478"/>
      <w:bookmarkStart w:id="2977" w:name="_Toc515896733"/>
      <w:bookmarkStart w:id="2978" w:name="_Toc515897248"/>
      <w:bookmarkStart w:id="2979" w:name="_Toc515897503"/>
      <w:bookmarkStart w:id="2980" w:name="_Toc515897758"/>
      <w:bookmarkStart w:id="2981" w:name="_Toc515898014"/>
      <w:bookmarkStart w:id="2982" w:name="_Toc515898269"/>
      <w:bookmarkStart w:id="2983" w:name="_Toc515898524"/>
      <w:bookmarkStart w:id="2984" w:name="_Toc515898779"/>
      <w:bookmarkStart w:id="2985" w:name="_Toc515899037"/>
      <w:bookmarkStart w:id="2986" w:name="_Toc515899291"/>
      <w:bookmarkStart w:id="2987" w:name="_Toc515899444"/>
      <w:bookmarkStart w:id="2988" w:name="_Toc515899603"/>
      <w:bookmarkStart w:id="2989" w:name="_Toc515899756"/>
      <w:bookmarkStart w:id="2990" w:name="_Toc515900883"/>
      <w:bookmarkStart w:id="2991" w:name="_Toc515901052"/>
      <w:bookmarkStart w:id="2992" w:name="_Toc515901220"/>
      <w:bookmarkStart w:id="2993" w:name="_Toc515901388"/>
      <w:bookmarkStart w:id="2994" w:name="_Toc515990398"/>
      <w:bookmarkStart w:id="2995" w:name="_Toc516053244"/>
      <w:bookmarkStart w:id="2996" w:name="_Toc516053413"/>
      <w:bookmarkStart w:id="2997" w:name="_Toc516054026"/>
      <w:bookmarkStart w:id="2998" w:name="_Toc515896222"/>
      <w:bookmarkStart w:id="2999" w:name="_Toc515896479"/>
      <w:bookmarkStart w:id="3000" w:name="_Toc515896734"/>
      <w:bookmarkStart w:id="3001" w:name="_Toc515897249"/>
      <w:bookmarkStart w:id="3002" w:name="_Toc515897504"/>
      <w:bookmarkStart w:id="3003" w:name="_Toc515897759"/>
      <w:bookmarkStart w:id="3004" w:name="_Toc515898015"/>
      <w:bookmarkStart w:id="3005" w:name="_Toc515898270"/>
      <w:bookmarkStart w:id="3006" w:name="_Toc515898525"/>
      <w:bookmarkStart w:id="3007" w:name="_Toc515898780"/>
      <w:bookmarkStart w:id="3008" w:name="_Toc515899038"/>
      <w:bookmarkStart w:id="3009" w:name="_Toc515899292"/>
      <w:bookmarkStart w:id="3010" w:name="_Toc515899445"/>
      <w:bookmarkStart w:id="3011" w:name="_Toc515899604"/>
      <w:bookmarkStart w:id="3012" w:name="_Toc515899757"/>
      <w:bookmarkStart w:id="3013" w:name="_Toc515900884"/>
      <w:bookmarkStart w:id="3014" w:name="_Toc515901053"/>
      <w:bookmarkStart w:id="3015" w:name="_Toc515901221"/>
      <w:bookmarkStart w:id="3016" w:name="_Toc515901389"/>
      <w:bookmarkStart w:id="3017" w:name="_Toc515990399"/>
      <w:bookmarkStart w:id="3018" w:name="_Toc516053245"/>
      <w:bookmarkStart w:id="3019" w:name="_Toc516053414"/>
      <w:bookmarkStart w:id="3020" w:name="_Toc516054027"/>
      <w:bookmarkStart w:id="3021" w:name="_Toc515896223"/>
      <w:bookmarkStart w:id="3022" w:name="_Toc515896480"/>
      <w:bookmarkStart w:id="3023" w:name="_Toc515896735"/>
      <w:bookmarkStart w:id="3024" w:name="_Toc515897250"/>
      <w:bookmarkStart w:id="3025" w:name="_Toc515897505"/>
      <w:bookmarkStart w:id="3026" w:name="_Toc515897760"/>
      <w:bookmarkStart w:id="3027" w:name="_Toc515898016"/>
      <w:bookmarkStart w:id="3028" w:name="_Toc515898271"/>
      <w:bookmarkStart w:id="3029" w:name="_Toc515898526"/>
      <w:bookmarkStart w:id="3030" w:name="_Toc515898781"/>
      <w:bookmarkStart w:id="3031" w:name="_Toc515899039"/>
      <w:bookmarkStart w:id="3032" w:name="_Toc515899293"/>
      <w:bookmarkStart w:id="3033" w:name="_Toc515899446"/>
      <w:bookmarkStart w:id="3034" w:name="_Toc515899605"/>
      <w:bookmarkStart w:id="3035" w:name="_Toc515899758"/>
      <w:bookmarkStart w:id="3036" w:name="_Toc515900885"/>
      <w:bookmarkStart w:id="3037" w:name="_Toc515901054"/>
      <w:bookmarkStart w:id="3038" w:name="_Toc515901222"/>
      <w:bookmarkStart w:id="3039" w:name="_Toc515901390"/>
      <w:bookmarkStart w:id="3040" w:name="_Toc515990400"/>
      <w:bookmarkStart w:id="3041" w:name="_Toc516053246"/>
      <w:bookmarkStart w:id="3042" w:name="_Toc516053415"/>
      <w:bookmarkStart w:id="3043" w:name="_Toc516054028"/>
      <w:bookmarkStart w:id="3044" w:name="_Toc515896224"/>
      <w:bookmarkStart w:id="3045" w:name="_Toc515896481"/>
      <w:bookmarkStart w:id="3046" w:name="_Toc515896736"/>
      <w:bookmarkStart w:id="3047" w:name="_Toc515897251"/>
      <w:bookmarkStart w:id="3048" w:name="_Toc515897506"/>
      <w:bookmarkStart w:id="3049" w:name="_Toc515897761"/>
      <w:bookmarkStart w:id="3050" w:name="_Toc515898017"/>
      <w:bookmarkStart w:id="3051" w:name="_Toc515898272"/>
      <w:bookmarkStart w:id="3052" w:name="_Toc515898527"/>
      <w:bookmarkStart w:id="3053" w:name="_Toc515898782"/>
      <w:bookmarkStart w:id="3054" w:name="_Toc515899040"/>
      <w:bookmarkStart w:id="3055" w:name="_Toc515899294"/>
      <w:bookmarkStart w:id="3056" w:name="_Toc515899447"/>
      <w:bookmarkStart w:id="3057" w:name="_Toc515899606"/>
      <w:bookmarkStart w:id="3058" w:name="_Toc515899759"/>
      <w:bookmarkStart w:id="3059" w:name="_Toc515900886"/>
      <w:bookmarkStart w:id="3060" w:name="_Toc515901055"/>
      <w:bookmarkStart w:id="3061" w:name="_Toc515901223"/>
      <w:bookmarkStart w:id="3062" w:name="_Toc515901391"/>
      <w:bookmarkStart w:id="3063" w:name="_Toc515990401"/>
      <w:bookmarkStart w:id="3064" w:name="_Toc516053247"/>
      <w:bookmarkStart w:id="3065" w:name="_Toc516053416"/>
      <w:bookmarkStart w:id="3066" w:name="_Toc516054029"/>
      <w:bookmarkStart w:id="3067" w:name="_Toc515896225"/>
      <w:bookmarkStart w:id="3068" w:name="_Toc515896482"/>
      <w:bookmarkStart w:id="3069" w:name="_Toc515896737"/>
      <w:bookmarkStart w:id="3070" w:name="_Toc515897252"/>
      <w:bookmarkStart w:id="3071" w:name="_Toc515897507"/>
      <w:bookmarkStart w:id="3072" w:name="_Toc515897762"/>
      <w:bookmarkStart w:id="3073" w:name="_Toc515898018"/>
      <w:bookmarkStart w:id="3074" w:name="_Toc515898273"/>
      <w:bookmarkStart w:id="3075" w:name="_Toc515898528"/>
      <w:bookmarkStart w:id="3076" w:name="_Toc515898783"/>
      <w:bookmarkStart w:id="3077" w:name="_Toc515899041"/>
      <w:bookmarkStart w:id="3078" w:name="_Toc515899295"/>
      <w:bookmarkStart w:id="3079" w:name="_Toc515899448"/>
      <w:bookmarkStart w:id="3080" w:name="_Toc515899607"/>
      <w:bookmarkStart w:id="3081" w:name="_Toc515899760"/>
      <w:bookmarkStart w:id="3082" w:name="_Toc515900887"/>
      <w:bookmarkStart w:id="3083" w:name="_Toc515901056"/>
      <w:bookmarkStart w:id="3084" w:name="_Toc515901224"/>
      <w:bookmarkStart w:id="3085" w:name="_Toc515901392"/>
      <w:bookmarkStart w:id="3086" w:name="_Toc515990402"/>
      <w:bookmarkStart w:id="3087" w:name="_Toc516053248"/>
      <w:bookmarkStart w:id="3088" w:name="_Toc516053417"/>
      <w:bookmarkStart w:id="3089" w:name="_Toc516054030"/>
      <w:bookmarkStart w:id="3090" w:name="_Toc515896226"/>
      <w:bookmarkStart w:id="3091" w:name="_Toc515896483"/>
      <w:bookmarkStart w:id="3092" w:name="_Toc515896738"/>
      <w:bookmarkStart w:id="3093" w:name="_Toc515897253"/>
      <w:bookmarkStart w:id="3094" w:name="_Toc515897508"/>
      <w:bookmarkStart w:id="3095" w:name="_Toc515897763"/>
      <w:bookmarkStart w:id="3096" w:name="_Toc515898019"/>
      <w:bookmarkStart w:id="3097" w:name="_Toc515898274"/>
      <w:bookmarkStart w:id="3098" w:name="_Toc515898529"/>
      <w:bookmarkStart w:id="3099" w:name="_Toc515898784"/>
      <w:bookmarkStart w:id="3100" w:name="_Toc515899042"/>
      <w:bookmarkStart w:id="3101" w:name="_Toc515899296"/>
      <w:bookmarkStart w:id="3102" w:name="_Toc515899449"/>
      <w:bookmarkStart w:id="3103" w:name="_Toc515899608"/>
      <w:bookmarkStart w:id="3104" w:name="_Toc515899761"/>
      <w:bookmarkStart w:id="3105" w:name="_Toc515900888"/>
      <w:bookmarkStart w:id="3106" w:name="_Toc515901057"/>
      <w:bookmarkStart w:id="3107" w:name="_Toc515901225"/>
      <w:bookmarkStart w:id="3108" w:name="_Toc515901393"/>
      <w:bookmarkStart w:id="3109" w:name="_Toc515990403"/>
      <w:bookmarkStart w:id="3110" w:name="_Toc516053249"/>
      <w:bookmarkStart w:id="3111" w:name="_Toc516053418"/>
      <w:bookmarkStart w:id="3112" w:name="_Toc516054031"/>
      <w:bookmarkStart w:id="3113" w:name="_Toc515896227"/>
      <w:bookmarkStart w:id="3114" w:name="_Toc515896484"/>
      <w:bookmarkStart w:id="3115" w:name="_Toc515896739"/>
      <w:bookmarkStart w:id="3116" w:name="_Toc515897254"/>
      <w:bookmarkStart w:id="3117" w:name="_Toc515897509"/>
      <w:bookmarkStart w:id="3118" w:name="_Toc515897764"/>
      <w:bookmarkStart w:id="3119" w:name="_Toc515898020"/>
      <w:bookmarkStart w:id="3120" w:name="_Toc515898275"/>
      <w:bookmarkStart w:id="3121" w:name="_Toc515898530"/>
      <w:bookmarkStart w:id="3122" w:name="_Toc515898785"/>
      <w:bookmarkStart w:id="3123" w:name="_Toc515899043"/>
      <w:bookmarkStart w:id="3124" w:name="_Toc515899297"/>
      <w:bookmarkStart w:id="3125" w:name="_Toc515899450"/>
      <w:bookmarkStart w:id="3126" w:name="_Toc515899609"/>
      <w:bookmarkStart w:id="3127" w:name="_Toc515899762"/>
      <w:bookmarkStart w:id="3128" w:name="_Toc515900889"/>
      <w:bookmarkStart w:id="3129" w:name="_Toc515901058"/>
      <w:bookmarkStart w:id="3130" w:name="_Toc515901226"/>
      <w:bookmarkStart w:id="3131" w:name="_Toc515901394"/>
      <w:bookmarkStart w:id="3132" w:name="_Toc515990404"/>
      <w:bookmarkStart w:id="3133" w:name="_Toc516053250"/>
      <w:bookmarkStart w:id="3134" w:name="_Toc516053419"/>
      <w:bookmarkStart w:id="3135" w:name="_Toc516054032"/>
      <w:bookmarkStart w:id="3136" w:name="_Toc515896228"/>
      <w:bookmarkStart w:id="3137" w:name="_Toc515896485"/>
      <w:bookmarkStart w:id="3138" w:name="_Toc515896740"/>
      <w:bookmarkStart w:id="3139" w:name="_Toc515897255"/>
      <w:bookmarkStart w:id="3140" w:name="_Toc515897510"/>
      <w:bookmarkStart w:id="3141" w:name="_Toc515897765"/>
      <w:bookmarkStart w:id="3142" w:name="_Toc515898021"/>
      <w:bookmarkStart w:id="3143" w:name="_Toc515898276"/>
      <w:bookmarkStart w:id="3144" w:name="_Toc515898531"/>
      <w:bookmarkStart w:id="3145" w:name="_Toc515898786"/>
      <w:bookmarkStart w:id="3146" w:name="_Toc515899044"/>
      <w:bookmarkStart w:id="3147" w:name="_Toc515899298"/>
      <w:bookmarkStart w:id="3148" w:name="_Toc515899451"/>
      <w:bookmarkStart w:id="3149" w:name="_Toc515899610"/>
      <w:bookmarkStart w:id="3150" w:name="_Toc515899763"/>
      <w:bookmarkStart w:id="3151" w:name="_Toc515900890"/>
      <w:bookmarkStart w:id="3152" w:name="_Toc515901059"/>
      <w:bookmarkStart w:id="3153" w:name="_Toc515901227"/>
      <w:bookmarkStart w:id="3154" w:name="_Toc515901395"/>
      <w:bookmarkStart w:id="3155" w:name="_Toc515990405"/>
      <w:bookmarkStart w:id="3156" w:name="_Toc516053251"/>
      <w:bookmarkStart w:id="3157" w:name="_Toc516053420"/>
      <w:bookmarkStart w:id="3158" w:name="_Toc516054033"/>
      <w:bookmarkStart w:id="3159" w:name="_Toc515896229"/>
      <w:bookmarkStart w:id="3160" w:name="_Toc515896486"/>
      <w:bookmarkStart w:id="3161" w:name="_Toc515896741"/>
      <w:bookmarkStart w:id="3162" w:name="_Toc515897256"/>
      <w:bookmarkStart w:id="3163" w:name="_Toc515897511"/>
      <w:bookmarkStart w:id="3164" w:name="_Toc515897766"/>
      <w:bookmarkStart w:id="3165" w:name="_Toc515898022"/>
      <w:bookmarkStart w:id="3166" w:name="_Toc515898277"/>
      <w:bookmarkStart w:id="3167" w:name="_Toc515898532"/>
      <w:bookmarkStart w:id="3168" w:name="_Toc515898787"/>
      <w:bookmarkStart w:id="3169" w:name="_Toc515899045"/>
      <w:bookmarkStart w:id="3170" w:name="_Toc515899299"/>
      <w:bookmarkStart w:id="3171" w:name="_Toc515899452"/>
      <w:bookmarkStart w:id="3172" w:name="_Toc515899611"/>
      <w:bookmarkStart w:id="3173" w:name="_Toc515899764"/>
      <w:bookmarkStart w:id="3174" w:name="_Toc515900891"/>
      <w:bookmarkStart w:id="3175" w:name="_Toc515901060"/>
      <w:bookmarkStart w:id="3176" w:name="_Toc515901228"/>
      <w:bookmarkStart w:id="3177" w:name="_Toc515901396"/>
      <w:bookmarkStart w:id="3178" w:name="_Toc515990406"/>
      <w:bookmarkStart w:id="3179" w:name="_Toc516053252"/>
      <w:bookmarkStart w:id="3180" w:name="_Toc516053421"/>
      <w:bookmarkStart w:id="3181" w:name="_Toc516054034"/>
      <w:bookmarkStart w:id="3182" w:name="_Toc515896230"/>
      <w:bookmarkStart w:id="3183" w:name="_Toc515896487"/>
      <w:bookmarkStart w:id="3184" w:name="_Toc515896742"/>
      <w:bookmarkStart w:id="3185" w:name="_Toc515897257"/>
      <w:bookmarkStart w:id="3186" w:name="_Toc515897512"/>
      <w:bookmarkStart w:id="3187" w:name="_Toc515897767"/>
      <w:bookmarkStart w:id="3188" w:name="_Toc515898023"/>
      <w:bookmarkStart w:id="3189" w:name="_Toc515898278"/>
      <w:bookmarkStart w:id="3190" w:name="_Toc515898533"/>
      <w:bookmarkStart w:id="3191" w:name="_Toc515898788"/>
      <w:bookmarkStart w:id="3192" w:name="_Toc515899046"/>
      <w:bookmarkStart w:id="3193" w:name="_Toc515899300"/>
      <w:bookmarkStart w:id="3194" w:name="_Toc515899453"/>
      <w:bookmarkStart w:id="3195" w:name="_Toc515899612"/>
      <w:bookmarkStart w:id="3196" w:name="_Toc515899765"/>
      <w:bookmarkStart w:id="3197" w:name="_Toc515900892"/>
      <w:bookmarkStart w:id="3198" w:name="_Toc515901061"/>
      <w:bookmarkStart w:id="3199" w:name="_Toc515901229"/>
      <w:bookmarkStart w:id="3200" w:name="_Toc515901397"/>
      <w:bookmarkStart w:id="3201" w:name="_Toc515990407"/>
      <w:bookmarkStart w:id="3202" w:name="_Toc516053253"/>
      <w:bookmarkStart w:id="3203" w:name="_Toc516053422"/>
      <w:bookmarkStart w:id="3204" w:name="_Toc516054035"/>
      <w:bookmarkStart w:id="3205" w:name="_Toc515361288"/>
      <w:bookmarkStart w:id="3206" w:name="_Toc516157734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  <w:bookmarkEnd w:id="1682"/>
      <w:bookmarkEnd w:id="1683"/>
      <w:bookmarkEnd w:id="1684"/>
      <w:bookmarkEnd w:id="1685"/>
      <w:bookmarkEnd w:id="1686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  <w:bookmarkEnd w:id="1757"/>
      <w:bookmarkEnd w:id="1758"/>
      <w:bookmarkEnd w:id="1759"/>
      <w:bookmarkEnd w:id="1760"/>
      <w:bookmarkEnd w:id="1761"/>
      <w:bookmarkEnd w:id="1762"/>
      <w:bookmarkEnd w:id="1763"/>
      <w:bookmarkEnd w:id="1764"/>
      <w:bookmarkEnd w:id="1765"/>
      <w:bookmarkEnd w:id="1766"/>
      <w:bookmarkEnd w:id="1767"/>
      <w:bookmarkEnd w:id="1768"/>
      <w:bookmarkEnd w:id="1769"/>
      <w:bookmarkEnd w:id="1770"/>
      <w:bookmarkEnd w:id="1771"/>
      <w:bookmarkEnd w:id="1772"/>
      <w:bookmarkEnd w:id="1773"/>
      <w:bookmarkEnd w:id="1774"/>
      <w:bookmarkEnd w:id="1775"/>
      <w:bookmarkEnd w:id="1776"/>
      <w:bookmarkEnd w:id="1777"/>
      <w:bookmarkEnd w:id="1778"/>
      <w:bookmarkEnd w:id="1779"/>
      <w:bookmarkEnd w:id="1780"/>
      <w:bookmarkEnd w:id="1781"/>
      <w:bookmarkEnd w:id="1782"/>
      <w:bookmarkEnd w:id="1783"/>
      <w:bookmarkEnd w:id="1784"/>
      <w:bookmarkEnd w:id="1785"/>
      <w:bookmarkEnd w:id="1786"/>
      <w:bookmarkEnd w:id="1787"/>
      <w:bookmarkEnd w:id="1788"/>
      <w:bookmarkEnd w:id="1789"/>
      <w:bookmarkEnd w:id="1790"/>
      <w:bookmarkEnd w:id="1791"/>
      <w:bookmarkEnd w:id="1792"/>
      <w:bookmarkEnd w:id="1793"/>
      <w:bookmarkEnd w:id="1794"/>
      <w:bookmarkEnd w:id="1795"/>
      <w:bookmarkEnd w:id="1796"/>
      <w:bookmarkEnd w:id="1797"/>
      <w:bookmarkEnd w:id="1798"/>
      <w:bookmarkEnd w:id="1799"/>
      <w:bookmarkEnd w:id="1800"/>
      <w:bookmarkEnd w:id="1801"/>
      <w:bookmarkEnd w:id="1802"/>
      <w:bookmarkEnd w:id="1803"/>
      <w:bookmarkEnd w:id="1804"/>
      <w:bookmarkEnd w:id="1805"/>
      <w:bookmarkEnd w:id="1806"/>
      <w:bookmarkEnd w:id="1807"/>
      <w:bookmarkEnd w:id="1808"/>
      <w:bookmarkEnd w:id="1809"/>
      <w:bookmarkEnd w:id="1810"/>
      <w:bookmarkEnd w:id="1811"/>
      <w:bookmarkEnd w:id="1812"/>
      <w:bookmarkEnd w:id="1813"/>
      <w:bookmarkEnd w:id="1814"/>
      <w:bookmarkEnd w:id="1815"/>
      <w:bookmarkEnd w:id="1816"/>
      <w:bookmarkEnd w:id="1817"/>
      <w:bookmarkEnd w:id="1818"/>
      <w:bookmarkEnd w:id="1819"/>
      <w:bookmarkEnd w:id="1820"/>
      <w:bookmarkEnd w:id="1821"/>
      <w:bookmarkEnd w:id="1822"/>
      <w:bookmarkEnd w:id="1823"/>
      <w:bookmarkEnd w:id="1824"/>
      <w:bookmarkEnd w:id="1825"/>
      <w:bookmarkEnd w:id="1826"/>
      <w:bookmarkEnd w:id="1827"/>
      <w:bookmarkEnd w:id="1828"/>
      <w:bookmarkEnd w:id="1829"/>
      <w:bookmarkEnd w:id="1830"/>
      <w:bookmarkEnd w:id="1831"/>
      <w:bookmarkEnd w:id="1832"/>
      <w:bookmarkEnd w:id="1833"/>
      <w:bookmarkEnd w:id="1834"/>
      <w:bookmarkEnd w:id="1835"/>
      <w:bookmarkEnd w:id="1836"/>
      <w:bookmarkEnd w:id="1837"/>
      <w:bookmarkEnd w:id="1838"/>
      <w:bookmarkEnd w:id="1839"/>
      <w:bookmarkEnd w:id="1840"/>
      <w:bookmarkEnd w:id="1841"/>
      <w:bookmarkEnd w:id="1842"/>
      <w:bookmarkEnd w:id="1843"/>
      <w:bookmarkEnd w:id="1844"/>
      <w:bookmarkEnd w:id="1845"/>
      <w:bookmarkEnd w:id="1846"/>
      <w:bookmarkEnd w:id="1847"/>
      <w:bookmarkEnd w:id="1848"/>
      <w:bookmarkEnd w:id="1849"/>
      <w:bookmarkEnd w:id="1850"/>
      <w:bookmarkEnd w:id="1851"/>
      <w:bookmarkEnd w:id="1852"/>
      <w:bookmarkEnd w:id="1853"/>
      <w:bookmarkEnd w:id="1854"/>
      <w:bookmarkEnd w:id="1855"/>
      <w:bookmarkEnd w:id="1856"/>
      <w:bookmarkEnd w:id="1857"/>
      <w:bookmarkEnd w:id="1858"/>
      <w:bookmarkEnd w:id="1859"/>
      <w:bookmarkEnd w:id="1860"/>
      <w:bookmarkEnd w:id="1861"/>
      <w:bookmarkEnd w:id="1862"/>
      <w:bookmarkEnd w:id="1863"/>
      <w:bookmarkEnd w:id="1864"/>
      <w:bookmarkEnd w:id="1865"/>
      <w:bookmarkEnd w:id="1866"/>
      <w:bookmarkEnd w:id="1867"/>
      <w:bookmarkEnd w:id="1868"/>
      <w:bookmarkEnd w:id="1869"/>
      <w:bookmarkEnd w:id="1870"/>
      <w:bookmarkEnd w:id="1871"/>
      <w:bookmarkEnd w:id="1872"/>
      <w:bookmarkEnd w:id="1873"/>
      <w:bookmarkEnd w:id="1874"/>
      <w:bookmarkEnd w:id="1875"/>
      <w:bookmarkEnd w:id="1876"/>
      <w:bookmarkEnd w:id="1877"/>
      <w:bookmarkEnd w:id="1878"/>
      <w:bookmarkEnd w:id="1879"/>
      <w:bookmarkEnd w:id="1880"/>
      <w:bookmarkEnd w:id="1881"/>
      <w:bookmarkEnd w:id="1882"/>
      <w:bookmarkEnd w:id="1883"/>
      <w:bookmarkEnd w:id="1884"/>
      <w:bookmarkEnd w:id="1885"/>
      <w:bookmarkEnd w:id="1886"/>
      <w:bookmarkEnd w:id="1887"/>
      <w:bookmarkEnd w:id="1888"/>
      <w:bookmarkEnd w:id="1889"/>
      <w:bookmarkEnd w:id="1890"/>
      <w:bookmarkEnd w:id="1891"/>
      <w:bookmarkEnd w:id="1892"/>
      <w:bookmarkEnd w:id="1893"/>
      <w:bookmarkEnd w:id="1894"/>
      <w:bookmarkEnd w:id="1895"/>
      <w:bookmarkEnd w:id="1896"/>
      <w:bookmarkEnd w:id="1897"/>
      <w:bookmarkEnd w:id="1898"/>
      <w:bookmarkEnd w:id="1899"/>
      <w:bookmarkEnd w:id="1900"/>
      <w:bookmarkEnd w:id="1901"/>
      <w:bookmarkEnd w:id="1902"/>
      <w:bookmarkEnd w:id="1903"/>
      <w:bookmarkEnd w:id="1904"/>
      <w:bookmarkEnd w:id="1905"/>
      <w:bookmarkEnd w:id="1906"/>
      <w:bookmarkEnd w:id="1907"/>
      <w:bookmarkEnd w:id="1908"/>
      <w:bookmarkEnd w:id="1909"/>
      <w:bookmarkEnd w:id="1910"/>
      <w:bookmarkEnd w:id="1911"/>
      <w:bookmarkEnd w:id="1912"/>
      <w:bookmarkEnd w:id="1913"/>
      <w:bookmarkEnd w:id="1914"/>
      <w:bookmarkEnd w:id="1915"/>
      <w:bookmarkEnd w:id="1916"/>
      <w:bookmarkEnd w:id="1917"/>
      <w:bookmarkEnd w:id="1918"/>
      <w:bookmarkEnd w:id="1919"/>
      <w:bookmarkEnd w:id="1920"/>
      <w:bookmarkEnd w:id="1921"/>
      <w:bookmarkEnd w:id="1922"/>
      <w:bookmarkEnd w:id="1923"/>
      <w:bookmarkEnd w:id="1924"/>
      <w:bookmarkEnd w:id="1925"/>
      <w:bookmarkEnd w:id="1926"/>
      <w:bookmarkEnd w:id="1927"/>
      <w:bookmarkEnd w:id="1928"/>
      <w:bookmarkEnd w:id="1929"/>
      <w:bookmarkEnd w:id="1930"/>
      <w:bookmarkEnd w:id="1931"/>
      <w:bookmarkEnd w:id="1932"/>
      <w:bookmarkEnd w:id="1933"/>
      <w:bookmarkEnd w:id="1934"/>
      <w:bookmarkEnd w:id="1935"/>
      <w:bookmarkEnd w:id="1936"/>
      <w:bookmarkEnd w:id="1937"/>
      <w:bookmarkEnd w:id="1938"/>
      <w:bookmarkEnd w:id="1939"/>
      <w:bookmarkEnd w:id="1940"/>
      <w:bookmarkEnd w:id="1941"/>
      <w:bookmarkEnd w:id="1942"/>
      <w:bookmarkEnd w:id="1943"/>
      <w:bookmarkEnd w:id="1944"/>
      <w:bookmarkEnd w:id="1945"/>
      <w:bookmarkEnd w:id="1946"/>
      <w:bookmarkEnd w:id="1947"/>
      <w:bookmarkEnd w:id="1948"/>
      <w:bookmarkEnd w:id="1949"/>
      <w:bookmarkEnd w:id="1950"/>
      <w:bookmarkEnd w:id="1951"/>
      <w:bookmarkEnd w:id="1952"/>
      <w:bookmarkEnd w:id="1953"/>
      <w:bookmarkEnd w:id="1954"/>
      <w:bookmarkEnd w:id="1955"/>
      <w:bookmarkEnd w:id="1956"/>
      <w:bookmarkEnd w:id="1957"/>
      <w:bookmarkEnd w:id="1958"/>
      <w:bookmarkEnd w:id="1959"/>
      <w:bookmarkEnd w:id="1960"/>
      <w:bookmarkEnd w:id="1961"/>
      <w:bookmarkEnd w:id="1962"/>
      <w:bookmarkEnd w:id="1963"/>
      <w:bookmarkEnd w:id="1964"/>
      <w:bookmarkEnd w:id="1965"/>
      <w:bookmarkEnd w:id="1966"/>
      <w:bookmarkEnd w:id="1967"/>
      <w:bookmarkEnd w:id="1968"/>
      <w:bookmarkEnd w:id="1969"/>
      <w:bookmarkEnd w:id="1970"/>
      <w:bookmarkEnd w:id="1971"/>
      <w:bookmarkEnd w:id="1972"/>
      <w:bookmarkEnd w:id="1973"/>
      <w:bookmarkEnd w:id="1974"/>
      <w:bookmarkEnd w:id="1975"/>
      <w:bookmarkEnd w:id="1976"/>
      <w:bookmarkEnd w:id="1977"/>
      <w:bookmarkEnd w:id="1978"/>
      <w:bookmarkEnd w:id="1979"/>
      <w:bookmarkEnd w:id="1980"/>
      <w:bookmarkEnd w:id="1981"/>
      <w:bookmarkEnd w:id="1982"/>
      <w:bookmarkEnd w:id="1983"/>
      <w:bookmarkEnd w:id="1984"/>
      <w:bookmarkEnd w:id="1985"/>
      <w:bookmarkEnd w:id="1986"/>
      <w:bookmarkEnd w:id="1987"/>
      <w:bookmarkEnd w:id="1988"/>
      <w:bookmarkEnd w:id="1989"/>
      <w:bookmarkEnd w:id="1990"/>
      <w:bookmarkEnd w:id="1991"/>
      <w:bookmarkEnd w:id="1992"/>
      <w:bookmarkEnd w:id="1993"/>
      <w:bookmarkEnd w:id="1994"/>
      <w:bookmarkEnd w:id="1995"/>
      <w:bookmarkEnd w:id="1996"/>
      <w:bookmarkEnd w:id="1997"/>
      <w:bookmarkEnd w:id="1998"/>
      <w:bookmarkEnd w:id="1999"/>
      <w:bookmarkEnd w:id="2000"/>
      <w:bookmarkEnd w:id="2001"/>
      <w:bookmarkEnd w:id="2002"/>
      <w:bookmarkEnd w:id="2003"/>
      <w:bookmarkEnd w:id="2004"/>
      <w:bookmarkEnd w:id="2005"/>
      <w:bookmarkEnd w:id="2006"/>
      <w:bookmarkEnd w:id="2007"/>
      <w:bookmarkEnd w:id="2008"/>
      <w:bookmarkEnd w:id="2009"/>
      <w:bookmarkEnd w:id="2010"/>
      <w:bookmarkEnd w:id="2011"/>
      <w:bookmarkEnd w:id="2012"/>
      <w:bookmarkEnd w:id="2013"/>
      <w:bookmarkEnd w:id="2014"/>
      <w:bookmarkEnd w:id="2015"/>
      <w:bookmarkEnd w:id="2016"/>
      <w:bookmarkEnd w:id="2017"/>
      <w:bookmarkEnd w:id="2018"/>
      <w:bookmarkEnd w:id="2019"/>
      <w:bookmarkEnd w:id="2020"/>
      <w:bookmarkEnd w:id="2021"/>
      <w:bookmarkEnd w:id="2022"/>
      <w:bookmarkEnd w:id="2023"/>
      <w:bookmarkEnd w:id="2024"/>
      <w:bookmarkEnd w:id="2025"/>
      <w:bookmarkEnd w:id="2026"/>
      <w:bookmarkEnd w:id="2027"/>
      <w:bookmarkEnd w:id="2028"/>
      <w:bookmarkEnd w:id="2029"/>
      <w:bookmarkEnd w:id="2030"/>
      <w:bookmarkEnd w:id="2031"/>
      <w:bookmarkEnd w:id="2032"/>
      <w:bookmarkEnd w:id="2033"/>
      <w:bookmarkEnd w:id="2034"/>
      <w:bookmarkEnd w:id="2035"/>
      <w:bookmarkEnd w:id="2036"/>
      <w:bookmarkEnd w:id="2037"/>
      <w:bookmarkEnd w:id="2038"/>
      <w:bookmarkEnd w:id="2039"/>
      <w:bookmarkEnd w:id="2040"/>
      <w:bookmarkEnd w:id="2041"/>
      <w:bookmarkEnd w:id="2042"/>
      <w:bookmarkEnd w:id="2043"/>
      <w:bookmarkEnd w:id="2044"/>
      <w:bookmarkEnd w:id="2045"/>
      <w:bookmarkEnd w:id="2046"/>
      <w:bookmarkEnd w:id="2047"/>
      <w:bookmarkEnd w:id="2048"/>
      <w:bookmarkEnd w:id="2049"/>
      <w:bookmarkEnd w:id="2050"/>
      <w:bookmarkEnd w:id="2051"/>
      <w:bookmarkEnd w:id="2052"/>
      <w:bookmarkEnd w:id="2053"/>
      <w:bookmarkEnd w:id="2054"/>
      <w:bookmarkEnd w:id="2055"/>
      <w:bookmarkEnd w:id="2056"/>
      <w:bookmarkEnd w:id="2057"/>
      <w:bookmarkEnd w:id="2058"/>
      <w:bookmarkEnd w:id="2059"/>
      <w:bookmarkEnd w:id="2060"/>
      <w:bookmarkEnd w:id="2061"/>
      <w:bookmarkEnd w:id="2062"/>
      <w:bookmarkEnd w:id="2063"/>
      <w:bookmarkEnd w:id="2064"/>
      <w:bookmarkEnd w:id="2065"/>
      <w:bookmarkEnd w:id="2066"/>
      <w:bookmarkEnd w:id="2067"/>
      <w:bookmarkEnd w:id="2068"/>
      <w:bookmarkEnd w:id="2069"/>
      <w:bookmarkEnd w:id="2070"/>
      <w:bookmarkEnd w:id="2071"/>
      <w:bookmarkEnd w:id="2072"/>
      <w:bookmarkEnd w:id="2073"/>
      <w:bookmarkEnd w:id="2074"/>
      <w:bookmarkEnd w:id="2075"/>
      <w:bookmarkEnd w:id="2076"/>
      <w:bookmarkEnd w:id="2077"/>
      <w:bookmarkEnd w:id="2078"/>
      <w:bookmarkEnd w:id="2079"/>
      <w:bookmarkEnd w:id="2080"/>
      <w:bookmarkEnd w:id="2081"/>
      <w:bookmarkEnd w:id="2082"/>
      <w:bookmarkEnd w:id="2083"/>
      <w:bookmarkEnd w:id="2084"/>
      <w:bookmarkEnd w:id="2085"/>
      <w:bookmarkEnd w:id="2086"/>
      <w:bookmarkEnd w:id="2087"/>
      <w:bookmarkEnd w:id="2088"/>
      <w:bookmarkEnd w:id="2089"/>
      <w:bookmarkEnd w:id="2090"/>
      <w:bookmarkEnd w:id="2091"/>
      <w:bookmarkEnd w:id="2092"/>
      <w:bookmarkEnd w:id="2093"/>
      <w:bookmarkEnd w:id="2094"/>
      <w:bookmarkEnd w:id="2095"/>
      <w:bookmarkEnd w:id="2096"/>
      <w:bookmarkEnd w:id="2097"/>
      <w:bookmarkEnd w:id="2098"/>
      <w:bookmarkEnd w:id="2099"/>
      <w:bookmarkEnd w:id="2100"/>
      <w:bookmarkEnd w:id="2101"/>
      <w:bookmarkEnd w:id="2102"/>
      <w:bookmarkEnd w:id="2103"/>
      <w:bookmarkEnd w:id="2104"/>
      <w:bookmarkEnd w:id="2105"/>
      <w:bookmarkEnd w:id="2106"/>
      <w:bookmarkEnd w:id="2107"/>
      <w:bookmarkEnd w:id="2108"/>
      <w:bookmarkEnd w:id="2109"/>
      <w:bookmarkEnd w:id="2110"/>
      <w:bookmarkEnd w:id="2111"/>
      <w:bookmarkEnd w:id="2112"/>
      <w:bookmarkEnd w:id="2113"/>
      <w:bookmarkEnd w:id="2114"/>
      <w:bookmarkEnd w:id="2115"/>
      <w:bookmarkEnd w:id="2116"/>
      <w:bookmarkEnd w:id="2117"/>
      <w:bookmarkEnd w:id="2118"/>
      <w:bookmarkEnd w:id="2119"/>
      <w:bookmarkEnd w:id="2120"/>
      <w:bookmarkEnd w:id="2121"/>
      <w:bookmarkEnd w:id="2122"/>
      <w:bookmarkEnd w:id="2123"/>
      <w:bookmarkEnd w:id="2124"/>
      <w:bookmarkEnd w:id="2125"/>
      <w:bookmarkEnd w:id="2126"/>
      <w:bookmarkEnd w:id="2127"/>
      <w:bookmarkEnd w:id="2128"/>
      <w:bookmarkEnd w:id="2129"/>
      <w:bookmarkEnd w:id="2130"/>
      <w:bookmarkEnd w:id="2131"/>
      <w:bookmarkEnd w:id="2132"/>
      <w:bookmarkEnd w:id="2133"/>
      <w:bookmarkEnd w:id="2134"/>
      <w:bookmarkEnd w:id="2135"/>
      <w:bookmarkEnd w:id="2136"/>
      <w:bookmarkEnd w:id="2137"/>
      <w:bookmarkEnd w:id="2138"/>
      <w:bookmarkEnd w:id="2139"/>
      <w:bookmarkEnd w:id="2140"/>
      <w:bookmarkEnd w:id="2141"/>
      <w:bookmarkEnd w:id="2142"/>
      <w:bookmarkEnd w:id="2143"/>
      <w:bookmarkEnd w:id="2144"/>
      <w:bookmarkEnd w:id="2145"/>
      <w:bookmarkEnd w:id="2146"/>
      <w:bookmarkEnd w:id="2147"/>
      <w:bookmarkEnd w:id="2148"/>
      <w:bookmarkEnd w:id="2149"/>
      <w:bookmarkEnd w:id="2150"/>
      <w:bookmarkEnd w:id="2151"/>
      <w:bookmarkEnd w:id="2152"/>
      <w:bookmarkEnd w:id="2153"/>
      <w:bookmarkEnd w:id="2154"/>
      <w:bookmarkEnd w:id="2155"/>
      <w:bookmarkEnd w:id="2156"/>
      <w:bookmarkEnd w:id="2157"/>
      <w:bookmarkEnd w:id="2158"/>
      <w:bookmarkEnd w:id="2159"/>
      <w:bookmarkEnd w:id="2160"/>
      <w:bookmarkEnd w:id="2161"/>
      <w:bookmarkEnd w:id="2162"/>
      <w:bookmarkEnd w:id="2163"/>
      <w:bookmarkEnd w:id="2164"/>
      <w:bookmarkEnd w:id="2165"/>
      <w:bookmarkEnd w:id="2166"/>
      <w:bookmarkEnd w:id="2167"/>
      <w:bookmarkEnd w:id="2168"/>
      <w:bookmarkEnd w:id="2169"/>
      <w:bookmarkEnd w:id="2170"/>
      <w:bookmarkEnd w:id="2171"/>
      <w:bookmarkEnd w:id="2172"/>
      <w:bookmarkEnd w:id="2173"/>
      <w:bookmarkEnd w:id="2174"/>
      <w:bookmarkEnd w:id="2175"/>
      <w:bookmarkEnd w:id="2176"/>
      <w:bookmarkEnd w:id="2177"/>
      <w:bookmarkEnd w:id="2178"/>
      <w:bookmarkEnd w:id="2179"/>
      <w:bookmarkEnd w:id="2180"/>
      <w:bookmarkEnd w:id="2181"/>
      <w:bookmarkEnd w:id="2182"/>
      <w:bookmarkEnd w:id="2183"/>
      <w:bookmarkEnd w:id="2184"/>
      <w:bookmarkEnd w:id="2185"/>
      <w:bookmarkEnd w:id="2186"/>
      <w:bookmarkEnd w:id="2187"/>
      <w:bookmarkEnd w:id="2188"/>
      <w:bookmarkEnd w:id="2189"/>
      <w:bookmarkEnd w:id="2190"/>
      <w:bookmarkEnd w:id="2191"/>
      <w:bookmarkEnd w:id="2192"/>
      <w:bookmarkEnd w:id="2193"/>
      <w:bookmarkEnd w:id="2194"/>
      <w:bookmarkEnd w:id="2195"/>
      <w:bookmarkEnd w:id="2196"/>
      <w:bookmarkEnd w:id="2197"/>
      <w:bookmarkEnd w:id="2198"/>
      <w:bookmarkEnd w:id="2199"/>
      <w:bookmarkEnd w:id="2200"/>
      <w:bookmarkEnd w:id="2201"/>
      <w:bookmarkEnd w:id="2202"/>
      <w:bookmarkEnd w:id="2203"/>
      <w:bookmarkEnd w:id="2204"/>
      <w:bookmarkEnd w:id="2205"/>
      <w:bookmarkEnd w:id="2206"/>
      <w:bookmarkEnd w:id="2207"/>
      <w:bookmarkEnd w:id="2208"/>
      <w:bookmarkEnd w:id="2209"/>
      <w:bookmarkEnd w:id="2210"/>
      <w:bookmarkEnd w:id="2211"/>
      <w:bookmarkEnd w:id="2212"/>
      <w:bookmarkEnd w:id="2213"/>
      <w:bookmarkEnd w:id="2214"/>
      <w:bookmarkEnd w:id="2215"/>
      <w:bookmarkEnd w:id="2216"/>
      <w:bookmarkEnd w:id="2217"/>
      <w:bookmarkEnd w:id="2218"/>
      <w:bookmarkEnd w:id="2219"/>
      <w:bookmarkEnd w:id="2220"/>
      <w:bookmarkEnd w:id="2221"/>
      <w:bookmarkEnd w:id="2222"/>
      <w:bookmarkEnd w:id="2223"/>
      <w:bookmarkEnd w:id="2224"/>
      <w:bookmarkEnd w:id="2225"/>
      <w:bookmarkEnd w:id="2226"/>
      <w:bookmarkEnd w:id="2227"/>
      <w:bookmarkEnd w:id="2228"/>
      <w:bookmarkEnd w:id="2229"/>
      <w:bookmarkEnd w:id="2230"/>
      <w:bookmarkEnd w:id="2231"/>
      <w:bookmarkEnd w:id="2232"/>
      <w:bookmarkEnd w:id="2233"/>
      <w:bookmarkEnd w:id="2234"/>
      <w:bookmarkEnd w:id="2235"/>
      <w:bookmarkEnd w:id="2236"/>
      <w:bookmarkEnd w:id="2237"/>
      <w:bookmarkEnd w:id="2238"/>
      <w:bookmarkEnd w:id="2239"/>
      <w:bookmarkEnd w:id="2240"/>
      <w:bookmarkEnd w:id="2241"/>
      <w:bookmarkEnd w:id="2242"/>
      <w:bookmarkEnd w:id="2243"/>
      <w:bookmarkEnd w:id="2244"/>
      <w:bookmarkEnd w:id="2245"/>
      <w:bookmarkEnd w:id="2246"/>
      <w:bookmarkEnd w:id="2247"/>
      <w:bookmarkEnd w:id="2248"/>
      <w:bookmarkEnd w:id="2249"/>
      <w:bookmarkEnd w:id="2250"/>
      <w:bookmarkEnd w:id="2251"/>
      <w:bookmarkEnd w:id="2252"/>
      <w:bookmarkEnd w:id="2253"/>
      <w:bookmarkEnd w:id="2254"/>
      <w:bookmarkEnd w:id="2255"/>
      <w:bookmarkEnd w:id="2256"/>
      <w:bookmarkEnd w:id="2257"/>
      <w:bookmarkEnd w:id="2258"/>
      <w:bookmarkEnd w:id="2259"/>
      <w:bookmarkEnd w:id="2260"/>
      <w:bookmarkEnd w:id="2261"/>
      <w:bookmarkEnd w:id="2262"/>
      <w:bookmarkEnd w:id="2263"/>
      <w:bookmarkEnd w:id="2264"/>
      <w:bookmarkEnd w:id="2265"/>
      <w:bookmarkEnd w:id="2266"/>
      <w:bookmarkEnd w:id="2267"/>
      <w:bookmarkEnd w:id="2268"/>
      <w:bookmarkEnd w:id="2269"/>
      <w:bookmarkEnd w:id="2270"/>
      <w:bookmarkEnd w:id="2271"/>
      <w:bookmarkEnd w:id="2272"/>
      <w:bookmarkEnd w:id="2273"/>
      <w:bookmarkEnd w:id="2274"/>
      <w:bookmarkEnd w:id="2275"/>
      <w:bookmarkEnd w:id="2276"/>
      <w:bookmarkEnd w:id="2277"/>
      <w:bookmarkEnd w:id="2278"/>
      <w:bookmarkEnd w:id="2279"/>
      <w:bookmarkEnd w:id="2280"/>
      <w:bookmarkEnd w:id="2281"/>
      <w:bookmarkEnd w:id="2282"/>
      <w:bookmarkEnd w:id="2283"/>
      <w:bookmarkEnd w:id="2284"/>
      <w:bookmarkEnd w:id="2285"/>
      <w:bookmarkEnd w:id="2286"/>
      <w:bookmarkEnd w:id="2287"/>
      <w:bookmarkEnd w:id="2288"/>
      <w:bookmarkEnd w:id="2289"/>
      <w:bookmarkEnd w:id="2290"/>
      <w:bookmarkEnd w:id="2291"/>
      <w:bookmarkEnd w:id="2292"/>
      <w:bookmarkEnd w:id="2293"/>
      <w:bookmarkEnd w:id="2294"/>
      <w:bookmarkEnd w:id="2295"/>
      <w:bookmarkEnd w:id="2296"/>
      <w:bookmarkEnd w:id="2297"/>
      <w:bookmarkEnd w:id="2298"/>
      <w:bookmarkEnd w:id="2299"/>
      <w:bookmarkEnd w:id="2300"/>
      <w:bookmarkEnd w:id="2301"/>
      <w:bookmarkEnd w:id="2302"/>
      <w:bookmarkEnd w:id="2303"/>
      <w:bookmarkEnd w:id="2304"/>
      <w:bookmarkEnd w:id="2305"/>
      <w:bookmarkEnd w:id="2306"/>
      <w:bookmarkEnd w:id="2307"/>
      <w:bookmarkEnd w:id="2308"/>
      <w:bookmarkEnd w:id="2309"/>
      <w:bookmarkEnd w:id="2310"/>
      <w:bookmarkEnd w:id="2311"/>
      <w:bookmarkEnd w:id="2312"/>
      <w:bookmarkEnd w:id="2313"/>
      <w:bookmarkEnd w:id="2314"/>
      <w:bookmarkEnd w:id="2315"/>
      <w:bookmarkEnd w:id="2316"/>
      <w:bookmarkEnd w:id="2317"/>
      <w:bookmarkEnd w:id="2318"/>
      <w:bookmarkEnd w:id="2319"/>
      <w:bookmarkEnd w:id="2320"/>
      <w:bookmarkEnd w:id="2321"/>
      <w:bookmarkEnd w:id="2322"/>
      <w:bookmarkEnd w:id="2323"/>
      <w:bookmarkEnd w:id="2324"/>
      <w:bookmarkEnd w:id="2325"/>
      <w:bookmarkEnd w:id="2326"/>
      <w:bookmarkEnd w:id="2327"/>
      <w:bookmarkEnd w:id="2328"/>
      <w:bookmarkEnd w:id="2329"/>
      <w:bookmarkEnd w:id="2330"/>
      <w:bookmarkEnd w:id="2331"/>
      <w:bookmarkEnd w:id="2332"/>
      <w:bookmarkEnd w:id="2333"/>
      <w:bookmarkEnd w:id="2334"/>
      <w:bookmarkEnd w:id="2335"/>
      <w:bookmarkEnd w:id="2336"/>
      <w:bookmarkEnd w:id="2337"/>
      <w:bookmarkEnd w:id="2338"/>
      <w:bookmarkEnd w:id="2339"/>
      <w:bookmarkEnd w:id="2340"/>
      <w:bookmarkEnd w:id="2341"/>
      <w:bookmarkEnd w:id="2342"/>
      <w:bookmarkEnd w:id="2343"/>
      <w:bookmarkEnd w:id="2344"/>
      <w:bookmarkEnd w:id="2345"/>
      <w:bookmarkEnd w:id="2346"/>
      <w:bookmarkEnd w:id="2347"/>
      <w:bookmarkEnd w:id="2348"/>
      <w:bookmarkEnd w:id="2349"/>
      <w:bookmarkEnd w:id="2350"/>
      <w:bookmarkEnd w:id="2351"/>
      <w:bookmarkEnd w:id="2352"/>
      <w:bookmarkEnd w:id="2353"/>
      <w:bookmarkEnd w:id="2354"/>
      <w:bookmarkEnd w:id="2355"/>
      <w:bookmarkEnd w:id="2356"/>
      <w:bookmarkEnd w:id="2357"/>
      <w:bookmarkEnd w:id="2358"/>
      <w:bookmarkEnd w:id="2359"/>
      <w:bookmarkEnd w:id="2360"/>
      <w:bookmarkEnd w:id="2361"/>
      <w:bookmarkEnd w:id="2362"/>
      <w:bookmarkEnd w:id="2363"/>
      <w:bookmarkEnd w:id="2364"/>
      <w:bookmarkEnd w:id="2365"/>
      <w:bookmarkEnd w:id="2366"/>
      <w:bookmarkEnd w:id="2367"/>
      <w:bookmarkEnd w:id="2368"/>
      <w:bookmarkEnd w:id="2369"/>
      <w:bookmarkEnd w:id="2370"/>
      <w:bookmarkEnd w:id="2371"/>
      <w:bookmarkEnd w:id="2372"/>
      <w:bookmarkEnd w:id="2373"/>
      <w:bookmarkEnd w:id="2374"/>
      <w:bookmarkEnd w:id="2375"/>
      <w:bookmarkEnd w:id="2376"/>
      <w:bookmarkEnd w:id="2377"/>
      <w:bookmarkEnd w:id="2378"/>
      <w:bookmarkEnd w:id="2379"/>
      <w:bookmarkEnd w:id="2380"/>
      <w:bookmarkEnd w:id="2381"/>
      <w:bookmarkEnd w:id="2382"/>
      <w:bookmarkEnd w:id="2383"/>
      <w:bookmarkEnd w:id="2384"/>
      <w:bookmarkEnd w:id="2385"/>
      <w:bookmarkEnd w:id="2386"/>
      <w:bookmarkEnd w:id="2387"/>
      <w:bookmarkEnd w:id="2388"/>
      <w:bookmarkEnd w:id="2389"/>
      <w:bookmarkEnd w:id="2390"/>
      <w:bookmarkEnd w:id="2391"/>
      <w:bookmarkEnd w:id="2392"/>
      <w:bookmarkEnd w:id="2393"/>
      <w:bookmarkEnd w:id="2394"/>
      <w:bookmarkEnd w:id="2395"/>
      <w:bookmarkEnd w:id="2396"/>
      <w:bookmarkEnd w:id="2397"/>
      <w:bookmarkEnd w:id="2398"/>
      <w:bookmarkEnd w:id="2399"/>
      <w:bookmarkEnd w:id="2400"/>
      <w:bookmarkEnd w:id="2401"/>
      <w:bookmarkEnd w:id="2402"/>
      <w:bookmarkEnd w:id="2403"/>
      <w:bookmarkEnd w:id="2404"/>
      <w:bookmarkEnd w:id="2405"/>
      <w:bookmarkEnd w:id="2406"/>
      <w:bookmarkEnd w:id="2407"/>
      <w:bookmarkEnd w:id="2408"/>
      <w:bookmarkEnd w:id="2409"/>
      <w:bookmarkEnd w:id="2410"/>
      <w:bookmarkEnd w:id="2411"/>
      <w:bookmarkEnd w:id="2412"/>
      <w:bookmarkEnd w:id="2413"/>
      <w:bookmarkEnd w:id="2414"/>
      <w:bookmarkEnd w:id="2415"/>
      <w:bookmarkEnd w:id="2416"/>
      <w:bookmarkEnd w:id="2417"/>
      <w:bookmarkEnd w:id="2418"/>
      <w:bookmarkEnd w:id="2419"/>
      <w:bookmarkEnd w:id="2420"/>
      <w:bookmarkEnd w:id="2421"/>
      <w:bookmarkEnd w:id="2422"/>
      <w:bookmarkEnd w:id="2423"/>
      <w:bookmarkEnd w:id="2424"/>
      <w:bookmarkEnd w:id="2425"/>
      <w:bookmarkEnd w:id="2426"/>
      <w:bookmarkEnd w:id="2427"/>
      <w:bookmarkEnd w:id="2428"/>
      <w:bookmarkEnd w:id="2429"/>
      <w:bookmarkEnd w:id="2430"/>
      <w:bookmarkEnd w:id="2431"/>
      <w:bookmarkEnd w:id="2432"/>
      <w:bookmarkEnd w:id="2433"/>
      <w:bookmarkEnd w:id="2434"/>
      <w:bookmarkEnd w:id="2435"/>
      <w:bookmarkEnd w:id="2436"/>
      <w:bookmarkEnd w:id="2437"/>
      <w:bookmarkEnd w:id="2438"/>
      <w:bookmarkEnd w:id="2439"/>
      <w:bookmarkEnd w:id="2440"/>
      <w:bookmarkEnd w:id="2441"/>
      <w:bookmarkEnd w:id="2442"/>
      <w:bookmarkEnd w:id="2443"/>
      <w:bookmarkEnd w:id="2444"/>
      <w:bookmarkEnd w:id="2445"/>
      <w:bookmarkEnd w:id="2446"/>
      <w:bookmarkEnd w:id="2447"/>
      <w:bookmarkEnd w:id="2448"/>
      <w:bookmarkEnd w:id="2449"/>
      <w:bookmarkEnd w:id="2450"/>
      <w:bookmarkEnd w:id="2451"/>
      <w:bookmarkEnd w:id="2452"/>
      <w:bookmarkEnd w:id="2453"/>
      <w:bookmarkEnd w:id="2454"/>
      <w:bookmarkEnd w:id="2455"/>
      <w:bookmarkEnd w:id="2456"/>
      <w:bookmarkEnd w:id="2457"/>
      <w:bookmarkEnd w:id="2458"/>
      <w:bookmarkEnd w:id="2459"/>
      <w:bookmarkEnd w:id="2460"/>
      <w:bookmarkEnd w:id="2461"/>
      <w:bookmarkEnd w:id="2462"/>
      <w:bookmarkEnd w:id="2463"/>
      <w:bookmarkEnd w:id="2464"/>
      <w:bookmarkEnd w:id="2465"/>
      <w:bookmarkEnd w:id="2466"/>
      <w:bookmarkEnd w:id="2467"/>
      <w:bookmarkEnd w:id="2468"/>
      <w:bookmarkEnd w:id="2469"/>
      <w:bookmarkEnd w:id="2470"/>
      <w:bookmarkEnd w:id="2471"/>
      <w:bookmarkEnd w:id="2472"/>
      <w:bookmarkEnd w:id="2473"/>
      <w:bookmarkEnd w:id="2474"/>
      <w:bookmarkEnd w:id="2475"/>
      <w:bookmarkEnd w:id="2476"/>
      <w:bookmarkEnd w:id="2477"/>
      <w:bookmarkEnd w:id="2478"/>
      <w:bookmarkEnd w:id="2479"/>
      <w:bookmarkEnd w:id="2480"/>
      <w:bookmarkEnd w:id="2481"/>
      <w:bookmarkEnd w:id="2482"/>
      <w:bookmarkEnd w:id="2483"/>
      <w:bookmarkEnd w:id="2484"/>
      <w:bookmarkEnd w:id="2485"/>
      <w:bookmarkEnd w:id="2486"/>
      <w:bookmarkEnd w:id="2487"/>
      <w:bookmarkEnd w:id="2488"/>
      <w:bookmarkEnd w:id="2489"/>
      <w:bookmarkEnd w:id="2490"/>
      <w:bookmarkEnd w:id="2491"/>
      <w:bookmarkEnd w:id="2492"/>
      <w:bookmarkEnd w:id="2493"/>
      <w:bookmarkEnd w:id="2494"/>
      <w:bookmarkEnd w:id="2495"/>
      <w:bookmarkEnd w:id="2496"/>
      <w:bookmarkEnd w:id="2497"/>
      <w:bookmarkEnd w:id="2498"/>
      <w:bookmarkEnd w:id="2499"/>
      <w:bookmarkEnd w:id="2500"/>
      <w:bookmarkEnd w:id="2501"/>
      <w:bookmarkEnd w:id="2502"/>
      <w:bookmarkEnd w:id="2503"/>
      <w:bookmarkEnd w:id="2504"/>
      <w:bookmarkEnd w:id="2505"/>
      <w:bookmarkEnd w:id="2506"/>
      <w:bookmarkEnd w:id="2507"/>
      <w:bookmarkEnd w:id="2508"/>
      <w:bookmarkEnd w:id="2509"/>
      <w:bookmarkEnd w:id="2510"/>
      <w:bookmarkEnd w:id="2511"/>
      <w:bookmarkEnd w:id="2512"/>
      <w:bookmarkEnd w:id="2513"/>
      <w:bookmarkEnd w:id="2514"/>
      <w:bookmarkEnd w:id="2515"/>
      <w:bookmarkEnd w:id="2516"/>
      <w:bookmarkEnd w:id="2517"/>
      <w:bookmarkEnd w:id="2518"/>
      <w:bookmarkEnd w:id="2519"/>
      <w:bookmarkEnd w:id="2520"/>
      <w:bookmarkEnd w:id="2521"/>
      <w:bookmarkEnd w:id="2522"/>
      <w:bookmarkEnd w:id="2523"/>
      <w:bookmarkEnd w:id="2524"/>
      <w:bookmarkEnd w:id="2525"/>
      <w:bookmarkEnd w:id="2526"/>
      <w:bookmarkEnd w:id="2527"/>
      <w:bookmarkEnd w:id="2528"/>
      <w:bookmarkEnd w:id="2529"/>
      <w:bookmarkEnd w:id="2530"/>
      <w:bookmarkEnd w:id="2531"/>
      <w:bookmarkEnd w:id="2532"/>
      <w:bookmarkEnd w:id="2533"/>
      <w:bookmarkEnd w:id="2534"/>
      <w:bookmarkEnd w:id="2535"/>
      <w:bookmarkEnd w:id="2536"/>
      <w:bookmarkEnd w:id="2537"/>
      <w:bookmarkEnd w:id="2538"/>
      <w:bookmarkEnd w:id="2539"/>
      <w:bookmarkEnd w:id="2540"/>
      <w:bookmarkEnd w:id="2541"/>
      <w:bookmarkEnd w:id="2542"/>
      <w:bookmarkEnd w:id="2543"/>
      <w:bookmarkEnd w:id="2544"/>
      <w:bookmarkEnd w:id="2545"/>
      <w:bookmarkEnd w:id="2546"/>
      <w:bookmarkEnd w:id="2547"/>
      <w:bookmarkEnd w:id="2548"/>
      <w:bookmarkEnd w:id="2549"/>
      <w:bookmarkEnd w:id="2550"/>
      <w:bookmarkEnd w:id="2551"/>
      <w:bookmarkEnd w:id="2552"/>
      <w:bookmarkEnd w:id="2553"/>
      <w:bookmarkEnd w:id="2554"/>
      <w:bookmarkEnd w:id="2555"/>
      <w:bookmarkEnd w:id="2556"/>
      <w:bookmarkEnd w:id="2557"/>
      <w:bookmarkEnd w:id="2558"/>
      <w:bookmarkEnd w:id="2559"/>
      <w:bookmarkEnd w:id="2560"/>
      <w:bookmarkEnd w:id="2561"/>
      <w:bookmarkEnd w:id="2562"/>
      <w:bookmarkEnd w:id="2563"/>
      <w:bookmarkEnd w:id="2564"/>
      <w:bookmarkEnd w:id="2565"/>
      <w:bookmarkEnd w:id="2566"/>
      <w:bookmarkEnd w:id="2567"/>
      <w:bookmarkEnd w:id="2568"/>
      <w:bookmarkEnd w:id="2569"/>
      <w:bookmarkEnd w:id="2570"/>
      <w:bookmarkEnd w:id="2571"/>
      <w:bookmarkEnd w:id="2572"/>
      <w:bookmarkEnd w:id="2573"/>
      <w:bookmarkEnd w:id="2574"/>
      <w:bookmarkEnd w:id="2575"/>
      <w:bookmarkEnd w:id="2576"/>
      <w:bookmarkEnd w:id="2577"/>
      <w:bookmarkEnd w:id="2578"/>
      <w:bookmarkEnd w:id="2579"/>
      <w:bookmarkEnd w:id="2580"/>
      <w:bookmarkEnd w:id="2581"/>
      <w:bookmarkEnd w:id="2582"/>
      <w:bookmarkEnd w:id="2583"/>
      <w:bookmarkEnd w:id="2584"/>
      <w:bookmarkEnd w:id="2585"/>
      <w:bookmarkEnd w:id="2586"/>
      <w:bookmarkEnd w:id="2587"/>
      <w:bookmarkEnd w:id="2588"/>
      <w:bookmarkEnd w:id="2589"/>
      <w:bookmarkEnd w:id="2590"/>
      <w:bookmarkEnd w:id="2591"/>
      <w:bookmarkEnd w:id="2592"/>
      <w:bookmarkEnd w:id="2593"/>
      <w:bookmarkEnd w:id="2594"/>
      <w:bookmarkEnd w:id="2595"/>
      <w:bookmarkEnd w:id="2596"/>
      <w:bookmarkEnd w:id="2597"/>
      <w:bookmarkEnd w:id="2598"/>
      <w:bookmarkEnd w:id="2599"/>
      <w:bookmarkEnd w:id="2600"/>
      <w:bookmarkEnd w:id="2601"/>
      <w:bookmarkEnd w:id="2602"/>
      <w:bookmarkEnd w:id="2603"/>
      <w:bookmarkEnd w:id="2604"/>
      <w:bookmarkEnd w:id="2605"/>
      <w:bookmarkEnd w:id="2606"/>
      <w:bookmarkEnd w:id="2607"/>
      <w:bookmarkEnd w:id="2608"/>
      <w:bookmarkEnd w:id="2609"/>
      <w:bookmarkEnd w:id="2610"/>
      <w:bookmarkEnd w:id="2611"/>
      <w:bookmarkEnd w:id="2612"/>
      <w:bookmarkEnd w:id="2613"/>
      <w:bookmarkEnd w:id="2614"/>
      <w:bookmarkEnd w:id="2615"/>
      <w:bookmarkEnd w:id="2616"/>
      <w:bookmarkEnd w:id="2617"/>
      <w:bookmarkEnd w:id="2618"/>
      <w:bookmarkEnd w:id="2619"/>
      <w:bookmarkEnd w:id="2620"/>
      <w:bookmarkEnd w:id="2621"/>
      <w:bookmarkEnd w:id="2622"/>
      <w:bookmarkEnd w:id="2623"/>
      <w:bookmarkEnd w:id="2624"/>
      <w:bookmarkEnd w:id="2625"/>
      <w:bookmarkEnd w:id="2626"/>
      <w:bookmarkEnd w:id="2627"/>
      <w:bookmarkEnd w:id="2628"/>
      <w:bookmarkEnd w:id="2629"/>
      <w:bookmarkEnd w:id="2630"/>
      <w:bookmarkEnd w:id="2631"/>
      <w:bookmarkEnd w:id="2632"/>
      <w:bookmarkEnd w:id="2633"/>
      <w:bookmarkEnd w:id="2634"/>
      <w:bookmarkEnd w:id="2635"/>
      <w:bookmarkEnd w:id="2636"/>
      <w:bookmarkEnd w:id="2637"/>
      <w:bookmarkEnd w:id="2638"/>
      <w:bookmarkEnd w:id="2639"/>
      <w:bookmarkEnd w:id="2640"/>
      <w:bookmarkEnd w:id="2641"/>
      <w:bookmarkEnd w:id="2642"/>
      <w:bookmarkEnd w:id="2643"/>
      <w:bookmarkEnd w:id="2644"/>
      <w:bookmarkEnd w:id="2645"/>
      <w:bookmarkEnd w:id="2646"/>
      <w:bookmarkEnd w:id="2647"/>
      <w:bookmarkEnd w:id="2648"/>
      <w:bookmarkEnd w:id="2649"/>
      <w:bookmarkEnd w:id="2650"/>
      <w:bookmarkEnd w:id="2651"/>
      <w:bookmarkEnd w:id="2652"/>
      <w:bookmarkEnd w:id="2653"/>
      <w:bookmarkEnd w:id="2654"/>
      <w:bookmarkEnd w:id="2655"/>
      <w:bookmarkEnd w:id="2656"/>
      <w:bookmarkEnd w:id="2657"/>
      <w:bookmarkEnd w:id="2658"/>
      <w:bookmarkEnd w:id="2659"/>
      <w:bookmarkEnd w:id="2660"/>
      <w:bookmarkEnd w:id="2661"/>
      <w:bookmarkEnd w:id="2662"/>
      <w:bookmarkEnd w:id="2663"/>
      <w:bookmarkEnd w:id="2664"/>
      <w:bookmarkEnd w:id="2665"/>
      <w:bookmarkEnd w:id="2666"/>
      <w:bookmarkEnd w:id="2667"/>
      <w:bookmarkEnd w:id="2668"/>
      <w:bookmarkEnd w:id="2669"/>
      <w:bookmarkEnd w:id="2670"/>
      <w:bookmarkEnd w:id="2671"/>
      <w:bookmarkEnd w:id="2672"/>
      <w:bookmarkEnd w:id="2673"/>
      <w:bookmarkEnd w:id="2674"/>
      <w:bookmarkEnd w:id="2675"/>
      <w:bookmarkEnd w:id="2676"/>
      <w:bookmarkEnd w:id="2677"/>
      <w:bookmarkEnd w:id="2678"/>
      <w:bookmarkEnd w:id="2679"/>
      <w:bookmarkEnd w:id="2680"/>
      <w:bookmarkEnd w:id="2681"/>
      <w:bookmarkEnd w:id="2682"/>
      <w:bookmarkEnd w:id="2683"/>
      <w:bookmarkEnd w:id="2684"/>
      <w:bookmarkEnd w:id="2685"/>
      <w:bookmarkEnd w:id="2686"/>
      <w:bookmarkEnd w:id="2687"/>
      <w:bookmarkEnd w:id="2688"/>
      <w:bookmarkEnd w:id="2689"/>
      <w:bookmarkEnd w:id="2690"/>
      <w:bookmarkEnd w:id="2691"/>
      <w:bookmarkEnd w:id="2692"/>
      <w:bookmarkEnd w:id="2693"/>
      <w:bookmarkEnd w:id="2694"/>
      <w:bookmarkEnd w:id="2695"/>
      <w:bookmarkEnd w:id="2696"/>
      <w:bookmarkEnd w:id="2697"/>
      <w:bookmarkEnd w:id="2698"/>
      <w:bookmarkEnd w:id="2699"/>
      <w:bookmarkEnd w:id="2700"/>
      <w:bookmarkEnd w:id="2701"/>
      <w:bookmarkEnd w:id="2702"/>
      <w:bookmarkEnd w:id="2703"/>
      <w:bookmarkEnd w:id="2704"/>
      <w:bookmarkEnd w:id="2705"/>
      <w:bookmarkEnd w:id="2706"/>
      <w:bookmarkEnd w:id="2707"/>
      <w:bookmarkEnd w:id="2708"/>
      <w:bookmarkEnd w:id="2709"/>
      <w:bookmarkEnd w:id="2710"/>
      <w:bookmarkEnd w:id="2711"/>
      <w:bookmarkEnd w:id="2712"/>
      <w:bookmarkEnd w:id="2713"/>
      <w:bookmarkEnd w:id="2714"/>
      <w:bookmarkEnd w:id="2715"/>
      <w:bookmarkEnd w:id="2716"/>
      <w:bookmarkEnd w:id="2717"/>
      <w:bookmarkEnd w:id="2718"/>
      <w:bookmarkEnd w:id="2719"/>
      <w:bookmarkEnd w:id="2720"/>
      <w:bookmarkEnd w:id="2721"/>
      <w:bookmarkEnd w:id="2722"/>
      <w:bookmarkEnd w:id="2723"/>
      <w:bookmarkEnd w:id="2724"/>
      <w:bookmarkEnd w:id="2725"/>
      <w:bookmarkEnd w:id="2726"/>
      <w:bookmarkEnd w:id="2727"/>
      <w:bookmarkEnd w:id="2728"/>
      <w:bookmarkEnd w:id="2729"/>
      <w:bookmarkEnd w:id="2730"/>
      <w:bookmarkEnd w:id="2731"/>
      <w:bookmarkEnd w:id="2732"/>
      <w:bookmarkEnd w:id="2733"/>
      <w:bookmarkEnd w:id="2734"/>
      <w:bookmarkEnd w:id="2735"/>
      <w:bookmarkEnd w:id="2736"/>
      <w:bookmarkEnd w:id="2737"/>
      <w:bookmarkEnd w:id="2738"/>
      <w:bookmarkEnd w:id="2739"/>
      <w:bookmarkEnd w:id="2740"/>
      <w:bookmarkEnd w:id="2741"/>
      <w:bookmarkEnd w:id="2742"/>
      <w:bookmarkEnd w:id="2743"/>
      <w:bookmarkEnd w:id="2744"/>
      <w:bookmarkEnd w:id="2745"/>
      <w:bookmarkEnd w:id="2746"/>
      <w:bookmarkEnd w:id="2747"/>
      <w:bookmarkEnd w:id="2748"/>
      <w:bookmarkEnd w:id="2749"/>
      <w:bookmarkEnd w:id="2750"/>
      <w:bookmarkEnd w:id="2751"/>
      <w:bookmarkEnd w:id="2752"/>
      <w:bookmarkEnd w:id="2753"/>
      <w:bookmarkEnd w:id="2754"/>
      <w:bookmarkEnd w:id="2755"/>
      <w:bookmarkEnd w:id="2756"/>
      <w:bookmarkEnd w:id="2757"/>
      <w:bookmarkEnd w:id="2758"/>
      <w:bookmarkEnd w:id="2759"/>
      <w:bookmarkEnd w:id="2760"/>
      <w:bookmarkEnd w:id="2761"/>
      <w:bookmarkEnd w:id="2762"/>
      <w:bookmarkEnd w:id="2763"/>
      <w:bookmarkEnd w:id="2764"/>
      <w:bookmarkEnd w:id="2765"/>
      <w:bookmarkEnd w:id="2766"/>
      <w:bookmarkEnd w:id="2767"/>
      <w:bookmarkEnd w:id="2768"/>
      <w:bookmarkEnd w:id="2769"/>
      <w:bookmarkEnd w:id="2770"/>
      <w:bookmarkEnd w:id="2771"/>
      <w:bookmarkEnd w:id="2772"/>
      <w:bookmarkEnd w:id="2773"/>
      <w:bookmarkEnd w:id="2774"/>
      <w:bookmarkEnd w:id="2775"/>
      <w:bookmarkEnd w:id="2776"/>
      <w:bookmarkEnd w:id="2777"/>
      <w:bookmarkEnd w:id="2778"/>
      <w:bookmarkEnd w:id="2779"/>
      <w:bookmarkEnd w:id="2780"/>
      <w:bookmarkEnd w:id="2781"/>
      <w:bookmarkEnd w:id="2782"/>
      <w:bookmarkEnd w:id="2783"/>
      <w:bookmarkEnd w:id="2784"/>
      <w:bookmarkEnd w:id="2785"/>
      <w:bookmarkEnd w:id="2786"/>
      <w:bookmarkEnd w:id="2787"/>
      <w:bookmarkEnd w:id="2788"/>
      <w:bookmarkEnd w:id="2789"/>
      <w:bookmarkEnd w:id="2790"/>
      <w:bookmarkEnd w:id="2791"/>
      <w:bookmarkEnd w:id="2792"/>
      <w:bookmarkEnd w:id="2793"/>
      <w:bookmarkEnd w:id="2794"/>
      <w:bookmarkEnd w:id="2795"/>
      <w:bookmarkEnd w:id="2796"/>
      <w:bookmarkEnd w:id="2797"/>
      <w:bookmarkEnd w:id="2798"/>
      <w:bookmarkEnd w:id="2799"/>
      <w:bookmarkEnd w:id="2800"/>
      <w:bookmarkEnd w:id="2801"/>
      <w:bookmarkEnd w:id="2802"/>
      <w:bookmarkEnd w:id="2803"/>
      <w:bookmarkEnd w:id="2804"/>
      <w:bookmarkEnd w:id="2805"/>
      <w:bookmarkEnd w:id="2806"/>
      <w:bookmarkEnd w:id="2807"/>
      <w:bookmarkEnd w:id="2808"/>
      <w:bookmarkEnd w:id="2809"/>
      <w:bookmarkEnd w:id="2810"/>
      <w:bookmarkEnd w:id="2811"/>
      <w:bookmarkEnd w:id="2812"/>
      <w:bookmarkEnd w:id="2813"/>
      <w:bookmarkEnd w:id="2814"/>
      <w:bookmarkEnd w:id="2815"/>
      <w:bookmarkEnd w:id="2816"/>
      <w:bookmarkEnd w:id="2817"/>
      <w:bookmarkEnd w:id="2818"/>
      <w:bookmarkEnd w:id="2819"/>
      <w:bookmarkEnd w:id="2820"/>
      <w:bookmarkEnd w:id="2821"/>
      <w:bookmarkEnd w:id="2822"/>
      <w:bookmarkEnd w:id="2823"/>
      <w:bookmarkEnd w:id="2824"/>
      <w:bookmarkEnd w:id="2825"/>
      <w:bookmarkEnd w:id="2826"/>
      <w:bookmarkEnd w:id="2827"/>
      <w:bookmarkEnd w:id="2828"/>
      <w:bookmarkEnd w:id="2829"/>
      <w:bookmarkEnd w:id="2830"/>
      <w:bookmarkEnd w:id="2831"/>
      <w:bookmarkEnd w:id="2832"/>
      <w:bookmarkEnd w:id="2833"/>
      <w:bookmarkEnd w:id="2834"/>
      <w:bookmarkEnd w:id="2835"/>
      <w:bookmarkEnd w:id="2836"/>
      <w:bookmarkEnd w:id="2837"/>
      <w:bookmarkEnd w:id="2838"/>
      <w:bookmarkEnd w:id="2839"/>
      <w:bookmarkEnd w:id="2840"/>
      <w:bookmarkEnd w:id="2841"/>
      <w:bookmarkEnd w:id="2842"/>
      <w:bookmarkEnd w:id="2843"/>
      <w:bookmarkEnd w:id="2844"/>
      <w:bookmarkEnd w:id="2845"/>
      <w:bookmarkEnd w:id="2846"/>
      <w:bookmarkEnd w:id="2847"/>
      <w:bookmarkEnd w:id="2848"/>
      <w:bookmarkEnd w:id="2849"/>
      <w:bookmarkEnd w:id="2850"/>
      <w:bookmarkEnd w:id="2851"/>
      <w:bookmarkEnd w:id="2852"/>
      <w:bookmarkEnd w:id="2853"/>
      <w:bookmarkEnd w:id="2854"/>
      <w:bookmarkEnd w:id="2855"/>
      <w:bookmarkEnd w:id="2856"/>
      <w:bookmarkEnd w:id="2857"/>
      <w:bookmarkEnd w:id="2858"/>
      <w:bookmarkEnd w:id="2859"/>
      <w:bookmarkEnd w:id="2860"/>
      <w:bookmarkEnd w:id="2861"/>
      <w:bookmarkEnd w:id="2862"/>
      <w:bookmarkEnd w:id="2863"/>
      <w:bookmarkEnd w:id="2864"/>
      <w:bookmarkEnd w:id="2865"/>
      <w:bookmarkEnd w:id="2866"/>
      <w:bookmarkEnd w:id="2867"/>
      <w:bookmarkEnd w:id="2868"/>
      <w:bookmarkEnd w:id="2869"/>
      <w:bookmarkEnd w:id="2870"/>
      <w:bookmarkEnd w:id="2871"/>
      <w:bookmarkEnd w:id="2872"/>
      <w:bookmarkEnd w:id="2873"/>
      <w:bookmarkEnd w:id="2874"/>
      <w:bookmarkEnd w:id="2875"/>
      <w:bookmarkEnd w:id="2876"/>
      <w:bookmarkEnd w:id="2877"/>
      <w:bookmarkEnd w:id="2878"/>
      <w:bookmarkEnd w:id="2879"/>
      <w:bookmarkEnd w:id="2880"/>
      <w:bookmarkEnd w:id="2881"/>
      <w:bookmarkEnd w:id="2882"/>
      <w:bookmarkEnd w:id="2883"/>
      <w:bookmarkEnd w:id="2884"/>
      <w:bookmarkEnd w:id="2885"/>
      <w:bookmarkEnd w:id="2886"/>
      <w:bookmarkEnd w:id="2887"/>
      <w:bookmarkEnd w:id="2888"/>
      <w:bookmarkEnd w:id="2889"/>
      <w:bookmarkEnd w:id="2890"/>
      <w:bookmarkEnd w:id="2891"/>
      <w:bookmarkEnd w:id="2892"/>
      <w:bookmarkEnd w:id="2893"/>
      <w:bookmarkEnd w:id="2894"/>
      <w:bookmarkEnd w:id="2895"/>
      <w:bookmarkEnd w:id="2896"/>
      <w:bookmarkEnd w:id="2897"/>
      <w:bookmarkEnd w:id="2898"/>
      <w:bookmarkEnd w:id="2899"/>
      <w:bookmarkEnd w:id="2900"/>
      <w:bookmarkEnd w:id="2901"/>
      <w:bookmarkEnd w:id="2902"/>
      <w:bookmarkEnd w:id="2903"/>
      <w:bookmarkEnd w:id="2904"/>
      <w:bookmarkEnd w:id="2905"/>
      <w:bookmarkEnd w:id="2906"/>
      <w:bookmarkEnd w:id="2907"/>
      <w:bookmarkEnd w:id="2908"/>
      <w:bookmarkEnd w:id="2909"/>
      <w:bookmarkEnd w:id="2910"/>
      <w:bookmarkEnd w:id="2911"/>
      <w:bookmarkEnd w:id="2912"/>
      <w:bookmarkEnd w:id="2913"/>
      <w:bookmarkEnd w:id="2914"/>
      <w:bookmarkEnd w:id="2915"/>
      <w:bookmarkEnd w:id="2916"/>
      <w:bookmarkEnd w:id="2917"/>
      <w:bookmarkEnd w:id="2918"/>
      <w:bookmarkEnd w:id="2919"/>
      <w:bookmarkEnd w:id="2920"/>
      <w:bookmarkEnd w:id="2921"/>
      <w:bookmarkEnd w:id="2922"/>
      <w:bookmarkEnd w:id="2923"/>
      <w:bookmarkEnd w:id="2924"/>
      <w:bookmarkEnd w:id="2925"/>
      <w:bookmarkEnd w:id="2926"/>
      <w:bookmarkEnd w:id="2927"/>
      <w:bookmarkEnd w:id="2928"/>
      <w:bookmarkEnd w:id="2929"/>
      <w:bookmarkEnd w:id="2930"/>
      <w:bookmarkEnd w:id="2931"/>
      <w:bookmarkEnd w:id="2932"/>
      <w:bookmarkEnd w:id="2933"/>
      <w:bookmarkEnd w:id="2934"/>
      <w:bookmarkEnd w:id="2935"/>
      <w:bookmarkEnd w:id="2936"/>
      <w:bookmarkEnd w:id="2937"/>
      <w:bookmarkEnd w:id="2938"/>
      <w:bookmarkEnd w:id="2939"/>
      <w:bookmarkEnd w:id="2940"/>
      <w:bookmarkEnd w:id="2941"/>
      <w:bookmarkEnd w:id="2942"/>
      <w:bookmarkEnd w:id="2943"/>
      <w:bookmarkEnd w:id="2944"/>
      <w:bookmarkEnd w:id="2945"/>
      <w:bookmarkEnd w:id="2946"/>
      <w:bookmarkEnd w:id="2947"/>
      <w:bookmarkEnd w:id="2948"/>
      <w:bookmarkEnd w:id="2949"/>
      <w:bookmarkEnd w:id="2950"/>
      <w:bookmarkEnd w:id="2951"/>
      <w:bookmarkEnd w:id="2952"/>
      <w:bookmarkEnd w:id="2953"/>
      <w:bookmarkEnd w:id="2954"/>
      <w:bookmarkEnd w:id="2955"/>
      <w:bookmarkEnd w:id="2956"/>
      <w:bookmarkEnd w:id="2957"/>
      <w:bookmarkEnd w:id="2958"/>
      <w:bookmarkEnd w:id="2959"/>
      <w:bookmarkEnd w:id="2960"/>
      <w:bookmarkEnd w:id="2961"/>
      <w:bookmarkEnd w:id="2962"/>
      <w:bookmarkEnd w:id="2963"/>
      <w:bookmarkEnd w:id="2964"/>
      <w:bookmarkEnd w:id="2965"/>
      <w:bookmarkEnd w:id="2966"/>
      <w:bookmarkEnd w:id="2967"/>
      <w:bookmarkEnd w:id="2968"/>
      <w:bookmarkEnd w:id="2969"/>
      <w:bookmarkEnd w:id="2970"/>
      <w:bookmarkEnd w:id="2971"/>
      <w:bookmarkEnd w:id="2972"/>
      <w:bookmarkEnd w:id="2973"/>
      <w:bookmarkEnd w:id="2974"/>
      <w:bookmarkEnd w:id="2975"/>
      <w:bookmarkEnd w:id="2976"/>
      <w:bookmarkEnd w:id="2977"/>
      <w:bookmarkEnd w:id="2978"/>
      <w:bookmarkEnd w:id="2979"/>
      <w:bookmarkEnd w:id="2980"/>
      <w:bookmarkEnd w:id="2981"/>
      <w:bookmarkEnd w:id="2982"/>
      <w:bookmarkEnd w:id="2983"/>
      <w:bookmarkEnd w:id="2984"/>
      <w:bookmarkEnd w:id="2985"/>
      <w:bookmarkEnd w:id="2986"/>
      <w:bookmarkEnd w:id="2987"/>
      <w:bookmarkEnd w:id="2988"/>
      <w:bookmarkEnd w:id="2989"/>
      <w:bookmarkEnd w:id="2990"/>
      <w:bookmarkEnd w:id="2991"/>
      <w:bookmarkEnd w:id="2992"/>
      <w:bookmarkEnd w:id="2993"/>
      <w:bookmarkEnd w:id="2994"/>
      <w:bookmarkEnd w:id="2995"/>
      <w:bookmarkEnd w:id="2996"/>
      <w:bookmarkEnd w:id="2997"/>
      <w:bookmarkEnd w:id="2998"/>
      <w:bookmarkEnd w:id="2999"/>
      <w:bookmarkEnd w:id="3000"/>
      <w:bookmarkEnd w:id="3001"/>
      <w:bookmarkEnd w:id="3002"/>
      <w:bookmarkEnd w:id="3003"/>
      <w:bookmarkEnd w:id="3004"/>
      <w:bookmarkEnd w:id="3005"/>
      <w:bookmarkEnd w:id="3006"/>
      <w:bookmarkEnd w:id="3007"/>
      <w:bookmarkEnd w:id="3008"/>
      <w:bookmarkEnd w:id="3009"/>
      <w:bookmarkEnd w:id="3010"/>
      <w:bookmarkEnd w:id="3011"/>
      <w:bookmarkEnd w:id="3012"/>
      <w:bookmarkEnd w:id="3013"/>
      <w:bookmarkEnd w:id="3014"/>
      <w:bookmarkEnd w:id="3015"/>
      <w:bookmarkEnd w:id="3016"/>
      <w:bookmarkEnd w:id="3017"/>
      <w:bookmarkEnd w:id="3018"/>
      <w:bookmarkEnd w:id="3019"/>
      <w:bookmarkEnd w:id="3020"/>
      <w:bookmarkEnd w:id="3021"/>
      <w:bookmarkEnd w:id="3022"/>
      <w:bookmarkEnd w:id="3023"/>
      <w:bookmarkEnd w:id="3024"/>
      <w:bookmarkEnd w:id="3025"/>
      <w:bookmarkEnd w:id="3026"/>
      <w:bookmarkEnd w:id="3027"/>
      <w:bookmarkEnd w:id="3028"/>
      <w:bookmarkEnd w:id="3029"/>
      <w:bookmarkEnd w:id="3030"/>
      <w:bookmarkEnd w:id="3031"/>
      <w:bookmarkEnd w:id="3032"/>
      <w:bookmarkEnd w:id="3033"/>
      <w:bookmarkEnd w:id="3034"/>
      <w:bookmarkEnd w:id="3035"/>
      <w:bookmarkEnd w:id="3036"/>
      <w:bookmarkEnd w:id="3037"/>
      <w:bookmarkEnd w:id="3038"/>
      <w:bookmarkEnd w:id="3039"/>
      <w:bookmarkEnd w:id="3040"/>
      <w:bookmarkEnd w:id="3041"/>
      <w:bookmarkEnd w:id="3042"/>
      <w:bookmarkEnd w:id="3043"/>
      <w:bookmarkEnd w:id="3044"/>
      <w:bookmarkEnd w:id="3045"/>
      <w:bookmarkEnd w:id="3046"/>
      <w:bookmarkEnd w:id="3047"/>
      <w:bookmarkEnd w:id="3048"/>
      <w:bookmarkEnd w:id="3049"/>
      <w:bookmarkEnd w:id="3050"/>
      <w:bookmarkEnd w:id="3051"/>
      <w:bookmarkEnd w:id="3052"/>
      <w:bookmarkEnd w:id="3053"/>
      <w:bookmarkEnd w:id="3054"/>
      <w:bookmarkEnd w:id="3055"/>
      <w:bookmarkEnd w:id="3056"/>
      <w:bookmarkEnd w:id="3057"/>
      <w:bookmarkEnd w:id="3058"/>
      <w:bookmarkEnd w:id="3059"/>
      <w:bookmarkEnd w:id="3060"/>
      <w:bookmarkEnd w:id="3061"/>
      <w:bookmarkEnd w:id="3062"/>
      <w:bookmarkEnd w:id="3063"/>
      <w:bookmarkEnd w:id="3064"/>
      <w:bookmarkEnd w:id="3065"/>
      <w:bookmarkEnd w:id="3066"/>
      <w:bookmarkEnd w:id="3067"/>
      <w:bookmarkEnd w:id="3068"/>
      <w:bookmarkEnd w:id="3069"/>
      <w:bookmarkEnd w:id="3070"/>
      <w:bookmarkEnd w:id="3071"/>
      <w:bookmarkEnd w:id="3072"/>
      <w:bookmarkEnd w:id="3073"/>
      <w:bookmarkEnd w:id="3074"/>
      <w:bookmarkEnd w:id="3075"/>
      <w:bookmarkEnd w:id="3076"/>
      <w:bookmarkEnd w:id="3077"/>
      <w:bookmarkEnd w:id="3078"/>
      <w:bookmarkEnd w:id="3079"/>
      <w:bookmarkEnd w:id="3080"/>
      <w:bookmarkEnd w:id="3081"/>
      <w:bookmarkEnd w:id="3082"/>
      <w:bookmarkEnd w:id="3083"/>
      <w:bookmarkEnd w:id="3084"/>
      <w:bookmarkEnd w:id="3085"/>
      <w:bookmarkEnd w:id="3086"/>
      <w:bookmarkEnd w:id="3087"/>
      <w:bookmarkEnd w:id="3088"/>
      <w:bookmarkEnd w:id="3089"/>
      <w:bookmarkEnd w:id="3090"/>
      <w:bookmarkEnd w:id="3091"/>
      <w:bookmarkEnd w:id="3092"/>
      <w:bookmarkEnd w:id="3093"/>
      <w:bookmarkEnd w:id="3094"/>
      <w:bookmarkEnd w:id="3095"/>
      <w:bookmarkEnd w:id="3096"/>
      <w:bookmarkEnd w:id="3097"/>
      <w:bookmarkEnd w:id="3098"/>
      <w:bookmarkEnd w:id="3099"/>
      <w:bookmarkEnd w:id="3100"/>
      <w:bookmarkEnd w:id="3101"/>
      <w:bookmarkEnd w:id="3102"/>
      <w:bookmarkEnd w:id="3103"/>
      <w:bookmarkEnd w:id="3104"/>
      <w:bookmarkEnd w:id="3105"/>
      <w:bookmarkEnd w:id="3106"/>
      <w:bookmarkEnd w:id="3107"/>
      <w:bookmarkEnd w:id="3108"/>
      <w:bookmarkEnd w:id="3109"/>
      <w:bookmarkEnd w:id="3110"/>
      <w:bookmarkEnd w:id="3111"/>
      <w:bookmarkEnd w:id="3112"/>
      <w:bookmarkEnd w:id="3113"/>
      <w:bookmarkEnd w:id="3114"/>
      <w:bookmarkEnd w:id="3115"/>
      <w:bookmarkEnd w:id="3116"/>
      <w:bookmarkEnd w:id="3117"/>
      <w:bookmarkEnd w:id="3118"/>
      <w:bookmarkEnd w:id="3119"/>
      <w:bookmarkEnd w:id="3120"/>
      <w:bookmarkEnd w:id="3121"/>
      <w:bookmarkEnd w:id="3122"/>
      <w:bookmarkEnd w:id="3123"/>
      <w:bookmarkEnd w:id="3124"/>
      <w:bookmarkEnd w:id="3125"/>
      <w:bookmarkEnd w:id="3126"/>
      <w:bookmarkEnd w:id="3127"/>
      <w:bookmarkEnd w:id="3128"/>
      <w:bookmarkEnd w:id="3129"/>
      <w:bookmarkEnd w:id="3130"/>
      <w:bookmarkEnd w:id="3131"/>
      <w:bookmarkEnd w:id="3132"/>
      <w:bookmarkEnd w:id="3133"/>
      <w:bookmarkEnd w:id="3134"/>
      <w:bookmarkEnd w:id="3135"/>
      <w:bookmarkEnd w:id="3136"/>
      <w:bookmarkEnd w:id="3137"/>
      <w:bookmarkEnd w:id="3138"/>
      <w:bookmarkEnd w:id="3139"/>
      <w:bookmarkEnd w:id="3140"/>
      <w:bookmarkEnd w:id="3141"/>
      <w:bookmarkEnd w:id="3142"/>
      <w:bookmarkEnd w:id="3143"/>
      <w:bookmarkEnd w:id="3144"/>
      <w:bookmarkEnd w:id="3145"/>
      <w:bookmarkEnd w:id="3146"/>
      <w:bookmarkEnd w:id="3147"/>
      <w:bookmarkEnd w:id="3148"/>
      <w:bookmarkEnd w:id="3149"/>
      <w:bookmarkEnd w:id="3150"/>
      <w:bookmarkEnd w:id="3151"/>
      <w:bookmarkEnd w:id="3152"/>
      <w:bookmarkEnd w:id="3153"/>
      <w:bookmarkEnd w:id="3154"/>
      <w:bookmarkEnd w:id="3155"/>
      <w:bookmarkEnd w:id="3156"/>
      <w:bookmarkEnd w:id="3157"/>
      <w:bookmarkEnd w:id="3158"/>
      <w:bookmarkEnd w:id="3159"/>
      <w:bookmarkEnd w:id="3160"/>
      <w:bookmarkEnd w:id="3161"/>
      <w:bookmarkEnd w:id="3162"/>
      <w:bookmarkEnd w:id="3163"/>
      <w:bookmarkEnd w:id="3164"/>
      <w:bookmarkEnd w:id="3165"/>
      <w:bookmarkEnd w:id="3166"/>
      <w:bookmarkEnd w:id="3167"/>
      <w:bookmarkEnd w:id="3168"/>
      <w:bookmarkEnd w:id="3169"/>
      <w:bookmarkEnd w:id="3170"/>
      <w:bookmarkEnd w:id="3171"/>
      <w:bookmarkEnd w:id="3172"/>
      <w:bookmarkEnd w:id="3173"/>
      <w:bookmarkEnd w:id="3174"/>
      <w:bookmarkEnd w:id="3175"/>
      <w:bookmarkEnd w:id="3176"/>
      <w:bookmarkEnd w:id="3177"/>
      <w:bookmarkEnd w:id="3178"/>
      <w:bookmarkEnd w:id="3179"/>
      <w:bookmarkEnd w:id="3180"/>
      <w:bookmarkEnd w:id="3181"/>
      <w:bookmarkEnd w:id="3182"/>
      <w:bookmarkEnd w:id="3183"/>
      <w:bookmarkEnd w:id="3184"/>
      <w:bookmarkEnd w:id="3185"/>
      <w:bookmarkEnd w:id="3186"/>
      <w:bookmarkEnd w:id="3187"/>
      <w:bookmarkEnd w:id="3188"/>
      <w:bookmarkEnd w:id="3189"/>
      <w:bookmarkEnd w:id="3190"/>
      <w:bookmarkEnd w:id="3191"/>
      <w:bookmarkEnd w:id="3192"/>
      <w:bookmarkEnd w:id="3193"/>
      <w:bookmarkEnd w:id="3194"/>
      <w:bookmarkEnd w:id="3195"/>
      <w:bookmarkEnd w:id="3196"/>
      <w:bookmarkEnd w:id="3197"/>
      <w:bookmarkEnd w:id="3198"/>
      <w:bookmarkEnd w:id="3199"/>
      <w:bookmarkEnd w:id="3200"/>
      <w:bookmarkEnd w:id="3201"/>
      <w:bookmarkEnd w:id="3202"/>
      <w:bookmarkEnd w:id="3203"/>
      <w:bookmarkEnd w:id="3204"/>
      <w:r w:rsidRPr="006F3781">
        <w:rPr>
          <w:rFonts w:asciiTheme="minorHAnsi" w:hAnsiTheme="minorHAnsi" w:cstheme="minorHAnsi"/>
          <w:b w:val="0"/>
        </w:rPr>
        <w:lastRenderedPageBreak/>
        <w:t>Web Portal</w:t>
      </w:r>
      <w:bookmarkEnd w:id="3206"/>
    </w:p>
    <w:p w14:paraId="504031EC" w14:textId="77777777" w:rsidR="002E7E2F" w:rsidRDefault="00D76DB9">
      <w:pPr>
        <w:rPr>
          <w:rFonts w:cstheme="minorHAnsi"/>
        </w:rPr>
      </w:pPr>
      <w:bookmarkStart w:id="3207" w:name="_Toc515896232"/>
      <w:bookmarkStart w:id="3208" w:name="_Toc515896489"/>
      <w:bookmarkStart w:id="3209" w:name="_Toc515896744"/>
      <w:bookmarkStart w:id="3210" w:name="_Toc515897259"/>
      <w:bookmarkStart w:id="3211" w:name="_Toc515897514"/>
      <w:bookmarkStart w:id="3212" w:name="_Toc515897769"/>
      <w:bookmarkStart w:id="3213" w:name="_Toc515898025"/>
      <w:bookmarkStart w:id="3214" w:name="_Toc515898280"/>
      <w:bookmarkStart w:id="3215" w:name="_Toc515898535"/>
      <w:bookmarkStart w:id="3216" w:name="_Toc515898790"/>
      <w:bookmarkStart w:id="3217" w:name="_Toc515899048"/>
      <w:bookmarkStart w:id="3218" w:name="_Toc515896233"/>
      <w:bookmarkStart w:id="3219" w:name="_Toc515896490"/>
      <w:bookmarkStart w:id="3220" w:name="_Toc515896745"/>
      <w:bookmarkStart w:id="3221" w:name="_Toc515897260"/>
      <w:bookmarkStart w:id="3222" w:name="_Toc515897515"/>
      <w:bookmarkStart w:id="3223" w:name="_Toc515897770"/>
      <w:bookmarkStart w:id="3224" w:name="_Toc515898026"/>
      <w:bookmarkStart w:id="3225" w:name="_Toc515898281"/>
      <w:bookmarkStart w:id="3226" w:name="_Toc515898536"/>
      <w:bookmarkStart w:id="3227" w:name="_Toc515898791"/>
      <w:bookmarkStart w:id="3228" w:name="_Toc515899049"/>
      <w:bookmarkStart w:id="3229" w:name="_Toc515896234"/>
      <w:bookmarkStart w:id="3230" w:name="_Toc515896491"/>
      <w:bookmarkStart w:id="3231" w:name="_Toc515896746"/>
      <w:bookmarkStart w:id="3232" w:name="_Toc515897261"/>
      <w:bookmarkStart w:id="3233" w:name="_Toc515897516"/>
      <w:bookmarkStart w:id="3234" w:name="_Toc515897771"/>
      <w:bookmarkStart w:id="3235" w:name="_Toc515898027"/>
      <w:bookmarkStart w:id="3236" w:name="_Toc515898282"/>
      <w:bookmarkStart w:id="3237" w:name="_Toc515898537"/>
      <w:bookmarkStart w:id="3238" w:name="_Toc515898792"/>
      <w:bookmarkStart w:id="3239" w:name="_Toc515899050"/>
      <w:bookmarkStart w:id="3240" w:name="_Toc515896235"/>
      <w:bookmarkStart w:id="3241" w:name="_Toc515896492"/>
      <w:bookmarkStart w:id="3242" w:name="_Toc515896747"/>
      <w:bookmarkStart w:id="3243" w:name="_Toc515897262"/>
      <w:bookmarkStart w:id="3244" w:name="_Toc515897517"/>
      <w:bookmarkStart w:id="3245" w:name="_Toc515897772"/>
      <w:bookmarkStart w:id="3246" w:name="_Toc515898028"/>
      <w:bookmarkStart w:id="3247" w:name="_Toc515898283"/>
      <w:bookmarkStart w:id="3248" w:name="_Toc515898538"/>
      <w:bookmarkStart w:id="3249" w:name="_Toc515898793"/>
      <w:bookmarkStart w:id="3250" w:name="_Toc515899051"/>
      <w:bookmarkStart w:id="3251" w:name="_Toc515896236"/>
      <w:bookmarkStart w:id="3252" w:name="_Toc515896493"/>
      <w:bookmarkStart w:id="3253" w:name="_Toc515896748"/>
      <w:bookmarkStart w:id="3254" w:name="_Toc515897263"/>
      <w:bookmarkStart w:id="3255" w:name="_Toc515897518"/>
      <w:bookmarkStart w:id="3256" w:name="_Toc515897773"/>
      <w:bookmarkStart w:id="3257" w:name="_Toc515898029"/>
      <w:bookmarkStart w:id="3258" w:name="_Toc515898284"/>
      <w:bookmarkStart w:id="3259" w:name="_Toc515898539"/>
      <w:bookmarkStart w:id="3260" w:name="_Toc515898794"/>
      <w:bookmarkStart w:id="3261" w:name="_Toc515899052"/>
      <w:bookmarkStart w:id="3262" w:name="_Toc515896237"/>
      <w:bookmarkStart w:id="3263" w:name="_Toc515896494"/>
      <w:bookmarkStart w:id="3264" w:name="_Toc515896749"/>
      <w:bookmarkStart w:id="3265" w:name="_Toc515897264"/>
      <w:bookmarkStart w:id="3266" w:name="_Toc515897519"/>
      <w:bookmarkStart w:id="3267" w:name="_Toc515897774"/>
      <w:bookmarkStart w:id="3268" w:name="_Toc515898030"/>
      <w:bookmarkStart w:id="3269" w:name="_Toc515898285"/>
      <w:bookmarkStart w:id="3270" w:name="_Toc515898540"/>
      <w:bookmarkStart w:id="3271" w:name="_Toc515898795"/>
      <w:bookmarkStart w:id="3272" w:name="_Toc515899053"/>
      <w:bookmarkStart w:id="3273" w:name="_Toc515896238"/>
      <w:bookmarkStart w:id="3274" w:name="_Toc515896495"/>
      <w:bookmarkStart w:id="3275" w:name="_Toc515896750"/>
      <w:bookmarkStart w:id="3276" w:name="_Toc515897265"/>
      <w:bookmarkStart w:id="3277" w:name="_Toc515897520"/>
      <w:bookmarkStart w:id="3278" w:name="_Toc515897775"/>
      <w:bookmarkStart w:id="3279" w:name="_Toc515898031"/>
      <w:bookmarkStart w:id="3280" w:name="_Toc515898286"/>
      <w:bookmarkStart w:id="3281" w:name="_Toc515898541"/>
      <w:bookmarkStart w:id="3282" w:name="_Toc515898796"/>
      <w:bookmarkStart w:id="3283" w:name="_Toc515899054"/>
      <w:bookmarkStart w:id="3284" w:name="_Toc515896239"/>
      <w:bookmarkStart w:id="3285" w:name="_Toc515896496"/>
      <w:bookmarkStart w:id="3286" w:name="_Toc515896751"/>
      <w:bookmarkStart w:id="3287" w:name="_Toc515897266"/>
      <w:bookmarkStart w:id="3288" w:name="_Toc515897521"/>
      <w:bookmarkStart w:id="3289" w:name="_Toc515897776"/>
      <w:bookmarkStart w:id="3290" w:name="_Toc515898032"/>
      <w:bookmarkStart w:id="3291" w:name="_Toc515898287"/>
      <w:bookmarkStart w:id="3292" w:name="_Toc515898542"/>
      <w:bookmarkStart w:id="3293" w:name="_Toc515898797"/>
      <w:bookmarkStart w:id="3294" w:name="_Toc515899055"/>
      <w:bookmarkStart w:id="3295" w:name="_Toc515896240"/>
      <w:bookmarkStart w:id="3296" w:name="_Toc515896497"/>
      <w:bookmarkStart w:id="3297" w:name="_Toc515896752"/>
      <w:bookmarkStart w:id="3298" w:name="_Toc515897267"/>
      <w:bookmarkStart w:id="3299" w:name="_Toc515897522"/>
      <w:bookmarkStart w:id="3300" w:name="_Toc515897777"/>
      <w:bookmarkStart w:id="3301" w:name="_Toc515898033"/>
      <w:bookmarkStart w:id="3302" w:name="_Toc515898288"/>
      <w:bookmarkStart w:id="3303" w:name="_Toc515898543"/>
      <w:bookmarkStart w:id="3304" w:name="_Toc515898798"/>
      <w:bookmarkStart w:id="3305" w:name="_Toc515899056"/>
      <w:bookmarkStart w:id="3306" w:name="_Toc515896241"/>
      <w:bookmarkStart w:id="3307" w:name="_Toc515896498"/>
      <w:bookmarkStart w:id="3308" w:name="_Toc515896753"/>
      <w:bookmarkStart w:id="3309" w:name="_Toc515897268"/>
      <w:bookmarkStart w:id="3310" w:name="_Toc515897523"/>
      <w:bookmarkStart w:id="3311" w:name="_Toc515897778"/>
      <w:bookmarkStart w:id="3312" w:name="_Toc515898034"/>
      <w:bookmarkStart w:id="3313" w:name="_Toc515898289"/>
      <w:bookmarkStart w:id="3314" w:name="_Toc515898544"/>
      <w:bookmarkStart w:id="3315" w:name="_Toc515898799"/>
      <w:bookmarkStart w:id="3316" w:name="_Toc515899057"/>
      <w:bookmarkStart w:id="3317" w:name="_Toc515896242"/>
      <w:bookmarkStart w:id="3318" w:name="_Toc515896499"/>
      <w:bookmarkStart w:id="3319" w:name="_Toc515896754"/>
      <w:bookmarkStart w:id="3320" w:name="_Toc515897269"/>
      <w:bookmarkStart w:id="3321" w:name="_Toc515897524"/>
      <w:bookmarkStart w:id="3322" w:name="_Toc515897779"/>
      <w:bookmarkStart w:id="3323" w:name="_Toc515898035"/>
      <w:bookmarkStart w:id="3324" w:name="_Toc515898290"/>
      <w:bookmarkStart w:id="3325" w:name="_Toc515898545"/>
      <w:bookmarkStart w:id="3326" w:name="_Toc515898800"/>
      <w:bookmarkStart w:id="3327" w:name="_Toc515899058"/>
      <w:bookmarkStart w:id="3328" w:name="_Toc515896243"/>
      <w:bookmarkStart w:id="3329" w:name="_Toc515896500"/>
      <w:bookmarkStart w:id="3330" w:name="_Toc515896755"/>
      <w:bookmarkStart w:id="3331" w:name="_Toc515897270"/>
      <w:bookmarkStart w:id="3332" w:name="_Toc515897525"/>
      <w:bookmarkStart w:id="3333" w:name="_Toc515897780"/>
      <w:bookmarkStart w:id="3334" w:name="_Toc515898036"/>
      <w:bookmarkStart w:id="3335" w:name="_Toc515898291"/>
      <w:bookmarkStart w:id="3336" w:name="_Toc515898546"/>
      <w:bookmarkStart w:id="3337" w:name="_Toc515898801"/>
      <w:bookmarkStart w:id="3338" w:name="_Toc515899059"/>
      <w:bookmarkStart w:id="3339" w:name="_Toc515896244"/>
      <w:bookmarkStart w:id="3340" w:name="_Toc515896501"/>
      <w:bookmarkStart w:id="3341" w:name="_Toc515896756"/>
      <w:bookmarkStart w:id="3342" w:name="_Toc515897271"/>
      <w:bookmarkStart w:id="3343" w:name="_Toc515897526"/>
      <w:bookmarkStart w:id="3344" w:name="_Toc515897781"/>
      <w:bookmarkStart w:id="3345" w:name="_Toc515898037"/>
      <w:bookmarkStart w:id="3346" w:name="_Toc515898292"/>
      <w:bookmarkStart w:id="3347" w:name="_Toc515898547"/>
      <w:bookmarkStart w:id="3348" w:name="_Toc515898802"/>
      <w:bookmarkStart w:id="3349" w:name="_Toc515899060"/>
      <w:bookmarkStart w:id="3350" w:name="_Toc515896245"/>
      <w:bookmarkStart w:id="3351" w:name="_Toc515896502"/>
      <w:bookmarkStart w:id="3352" w:name="_Toc515896757"/>
      <w:bookmarkStart w:id="3353" w:name="_Toc515897272"/>
      <w:bookmarkStart w:id="3354" w:name="_Toc515897527"/>
      <w:bookmarkStart w:id="3355" w:name="_Toc515897782"/>
      <w:bookmarkStart w:id="3356" w:name="_Toc515898038"/>
      <w:bookmarkStart w:id="3357" w:name="_Toc515898293"/>
      <w:bookmarkStart w:id="3358" w:name="_Toc515898548"/>
      <w:bookmarkStart w:id="3359" w:name="_Toc515898803"/>
      <w:bookmarkStart w:id="3360" w:name="_Toc515899061"/>
      <w:bookmarkStart w:id="3361" w:name="_Toc515896246"/>
      <w:bookmarkStart w:id="3362" w:name="_Toc515896503"/>
      <w:bookmarkStart w:id="3363" w:name="_Toc515896758"/>
      <w:bookmarkStart w:id="3364" w:name="_Toc515897273"/>
      <w:bookmarkStart w:id="3365" w:name="_Toc515897528"/>
      <w:bookmarkStart w:id="3366" w:name="_Toc515897783"/>
      <w:bookmarkStart w:id="3367" w:name="_Toc515898039"/>
      <w:bookmarkStart w:id="3368" w:name="_Toc515898294"/>
      <w:bookmarkStart w:id="3369" w:name="_Toc515898549"/>
      <w:bookmarkStart w:id="3370" w:name="_Toc515898804"/>
      <w:bookmarkStart w:id="3371" w:name="_Toc515899062"/>
      <w:bookmarkStart w:id="3372" w:name="_Toc515896247"/>
      <w:bookmarkStart w:id="3373" w:name="_Toc515896504"/>
      <w:bookmarkStart w:id="3374" w:name="_Toc515896759"/>
      <w:bookmarkStart w:id="3375" w:name="_Toc515897274"/>
      <w:bookmarkStart w:id="3376" w:name="_Toc515897529"/>
      <w:bookmarkStart w:id="3377" w:name="_Toc515897784"/>
      <w:bookmarkStart w:id="3378" w:name="_Toc515898040"/>
      <w:bookmarkStart w:id="3379" w:name="_Toc515898295"/>
      <w:bookmarkStart w:id="3380" w:name="_Toc515898550"/>
      <w:bookmarkStart w:id="3381" w:name="_Toc515898805"/>
      <w:bookmarkStart w:id="3382" w:name="_Toc515899063"/>
      <w:bookmarkStart w:id="3383" w:name="_Toc515896248"/>
      <w:bookmarkStart w:id="3384" w:name="_Toc515896505"/>
      <w:bookmarkStart w:id="3385" w:name="_Toc515896760"/>
      <w:bookmarkStart w:id="3386" w:name="_Toc515897275"/>
      <w:bookmarkStart w:id="3387" w:name="_Toc515897530"/>
      <w:bookmarkStart w:id="3388" w:name="_Toc515897785"/>
      <w:bookmarkStart w:id="3389" w:name="_Toc515898041"/>
      <w:bookmarkStart w:id="3390" w:name="_Toc515898296"/>
      <w:bookmarkStart w:id="3391" w:name="_Toc515898551"/>
      <w:bookmarkStart w:id="3392" w:name="_Toc515898806"/>
      <w:bookmarkStart w:id="3393" w:name="_Toc515899064"/>
      <w:bookmarkStart w:id="3394" w:name="_Toc515896249"/>
      <w:bookmarkStart w:id="3395" w:name="_Toc515896506"/>
      <w:bookmarkStart w:id="3396" w:name="_Toc515896761"/>
      <w:bookmarkStart w:id="3397" w:name="_Toc515897276"/>
      <w:bookmarkStart w:id="3398" w:name="_Toc515897531"/>
      <w:bookmarkStart w:id="3399" w:name="_Toc515897786"/>
      <w:bookmarkStart w:id="3400" w:name="_Toc515898042"/>
      <w:bookmarkStart w:id="3401" w:name="_Toc515898297"/>
      <w:bookmarkStart w:id="3402" w:name="_Toc515898552"/>
      <w:bookmarkStart w:id="3403" w:name="_Toc515898807"/>
      <w:bookmarkStart w:id="3404" w:name="_Toc515899065"/>
      <w:bookmarkStart w:id="3405" w:name="_Toc515896250"/>
      <w:bookmarkStart w:id="3406" w:name="_Toc515896507"/>
      <w:bookmarkStart w:id="3407" w:name="_Toc515896762"/>
      <w:bookmarkStart w:id="3408" w:name="_Toc515897277"/>
      <w:bookmarkStart w:id="3409" w:name="_Toc515897532"/>
      <w:bookmarkStart w:id="3410" w:name="_Toc515897787"/>
      <w:bookmarkStart w:id="3411" w:name="_Toc515898043"/>
      <w:bookmarkStart w:id="3412" w:name="_Toc515898298"/>
      <w:bookmarkStart w:id="3413" w:name="_Toc515898553"/>
      <w:bookmarkStart w:id="3414" w:name="_Toc515898808"/>
      <w:bookmarkStart w:id="3415" w:name="_Toc515899066"/>
      <w:bookmarkStart w:id="3416" w:name="_Toc515896251"/>
      <w:bookmarkStart w:id="3417" w:name="_Toc515896508"/>
      <w:bookmarkStart w:id="3418" w:name="_Toc515896763"/>
      <w:bookmarkStart w:id="3419" w:name="_Toc515897278"/>
      <w:bookmarkStart w:id="3420" w:name="_Toc515897533"/>
      <w:bookmarkStart w:id="3421" w:name="_Toc515897788"/>
      <w:bookmarkStart w:id="3422" w:name="_Toc515898044"/>
      <w:bookmarkStart w:id="3423" w:name="_Toc515898299"/>
      <w:bookmarkStart w:id="3424" w:name="_Toc515898554"/>
      <w:bookmarkStart w:id="3425" w:name="_Toc515898809"/>
      <w:bookmarkStart w:id="3426" w:name="_Toc515899067"/>
      <w:bookmarkStart w:id="3427" w:name="_Toc515896252"/>
      <w:bookmarkStart w:id="3428" w:name="_Toc515896509"/>
      <w:bookmarkStart w:id="3429" w:name="_Toc515896764"/>
      <w:bookmarkStart w:id="3430" w:name="_Toc515897279"/>
      <w:bookmarkStart w:id="3431" w:name="_Toc515897534"/>
      <w:bookmarkStart w:id="3432" w:name="_Toc515897789"/>
      <w:bookmarkStart w:id="3433" w:name="_Toc515898045"/>
      <w:bookmarkStart w:id="3434" w:name="_Toc515898300"/>
      <w:bookmarkStart w:id="3435" w:name="_Toc515898555"/>
      <w:bookmarkStart w:id="3436" w:name="_Toc515898810"/>
      <w:bookmarkStart w:id="3437" w:name="_Toc515899068"/>
      <w:bookmarkStart w:id="3438" w:name="_Toc515896253"/>
      <w:bookmarkStart w:id="3439" w:name="_Toc515896510"/>
      <w:bookmarkStart w:id="3440" w:name="_Toc515896765"/>
      <w:bookmarkStart w:id="3441" w:name="_Toc515897280"/>
      <w:bookmarkStart w:id="3442" w:name="_Toc515897535"/>
      <w:bookmarkStart w:id="3443" w:name="_Toc515897790"/>
      <w:bookmarkStart w:id="3444" w:name="_Toc515898046"/>
      <w:bookmarkStart w:id="3445" w:name="_Toc515898301"/>
      <w:bookmarkStart w:id="3446" w:name="_Toc515898556"/>
      <w:bookmarkStart w:id="3447" w:name="_Toc515898811"/>
      <w:bookmarkStart w:id="3448" w:name="_Toc515899069"/>
      <w:bookmarkStart w:id="3449" w:name="_Toc515896254"/>
      <w:bookmarkStart w:id="3450" w:name="_Toc515896511"/>
      <w:bookmarkStart w:id="3451" w:name="_Toc515896766"/>
      <w:bookmarkStart w:id="3452" w:name="_Toc515897281"/>
      <w:bookmarkStart w:id="3453" w:name="_Toc515897536"/>
      <w:bookmarkStart w:id="3454" w:name="_Toc515897791"/>
      <w:bookmarkStart w:id="3455" w:name="_Toc515898047"/>
      <w:bookmarkStart w:id="3456" w:name="_Toc515898302"/>
      <w:bookmarkStart w:id="3457" w:name="_Toc515898557"/>
      <w:bookmarkStart w:id="3458" w:name="_Toc515898812"/>
      <w:bookmarkStart w:id="3459" w:name="_Toc515899070"/>
      <w:bookmarkStart w:id="3460" w:name="_Toc515896255"/>
      <w:bookmarkStart w:id="3461" w:name="_Toc515896512"/>
      <w:bookmarkStart w:id="3462" w:name="_Toc515896767"/>
      <w:bookmarkStart w:id="3463" w:name="_Toc515897282"/>
      <w:bookmarkStart w:id="3464" w:name="_Toc515897537"/>
      <w:bookmarkStart w:id="3465" w:name="_Toc515897792"/>
      <w:bookmarkStart w:id="3466" w:name="_Toc515898048"/>
      <w:bookmarkStart w:id="3467" w:name="_Toc515898303"/>
      <w:bookmarkStart w:id="3468" w:name="_Toc515898558"/>
      <w:bookmarkStart w:id="3469" w:name="_Toc515898813"/>
      <w:bookmarkStart w:id="3470" w:name="_Toc515899071"/>
      <w:bookmarkStart w:id="3471" w:name="_Toc515896256"/>
      <w:bookmarkStart w:id="3472" w:name="_Toc515896513"/>
      <w:bookmarkStart w:id="3473" w:name="_Toc515896768"/>
      <w:bookmarkStart w:id="3474" w:name="_Toc515897283"/>
      <w:bookmarkStart w:id="3475" w:name="_Toc515897538"/>
      <w:bookmarkStart w:id="3476" w:name="_Toc515897793"/>
      <w:bookmarkStart w:id="3477" w:name="_Toc515898049"/>
      <w:bookmarkStart w:id="3478" w:name="_Toc515898304"/>
      <w:bookmarkStart w:id="3479" w:name="_Toc515898559"/>
      <w:bookmarkStart w:id="3480" w:name="_Toc515898814"/>
      <w:bookmarkStart w:id="3481" w:name="_Toc515899072"/>
      <w:bookmarkStart w:id="3482" w:name="_Toc515896257"/>
      <w:bookmarkStart w:id="3483" w:name="_Toc515896514"/>
      <w:bookmarkStart w:id="3484" w:name="_Toc515896769"/>
      <w:bookmarkStart w:id="3485" w:name="_Toc515897284"/>
      <w:bookmarkStart w:id="3486" w:name="_Toc515897539"/>
      <w:bookmarkStart w:id="3487" w:name="_Toc515897794"/>
      <w:bookmarkStart w:id="3488" w:name="_Toc515898050"/>
      <w:bookmarkStart w:id="3489" w:name="_Toc515898305"/>
      <w:bookmarkStart w:id="3490" w:name="_Toc515898560"/>
      <w:bookmarkStart w:id="3491" w:name="_Toc515898815"/>
      <w:bookmarkStart w:id="3492" w:name="_Toc515899073"/>
      <w:bookmarkStart w:id="3493" w:name="_Toc515896258"/>
      <w:bookmarkStart w:id="3494" w:name="_Toc515896515"/>
      <w:bookmarkStart w:id="3495" w:name="_Toc515896770"/>
      <w:bookmarkStart w:id="3496" w:name="_Toc515897285"/>
      <w:bookmarkStart w:id="3497" w:name="_Toc515897540"/>
      <w:bookmarkStart w:id="3498" w:name="_Toc515897795"/>
      <w:bookmarkStart w:id="3499" w:name="_Toc515898051"/>
      <w:bookmarkStart w:id="3500" w:name="_Toc515898306"/>
      <w:bookmarkStart w:id="3501" w:name="_Toc515898561"/>
      <w:bookmarkStart w:id="3502" w:name="_Toc515898816"/>
      <w:bookmarkStart w:id="3503" w:name="_Toc515899074"/>
      <w:bookmarkStart w:id="3504" w:name="_Toc515896259"/>
      <w:bookmarkStart w:id="3505" w:name="_Toc515896516"/>
      <w:bookmarkStart w:id="3506" w:name="_Toc515896771"/>
      <w:bookmarkStart w:id="3507" w:name="_Toc515897286"/>
      <w:bookmarkStart w:id="3508" w:name="_Toc515897541"/>
      <w:bookmarkStart w:id="3509" w:name="_Toc515897796"/>
      <w:bookmarkStart w:id="3510" w:name="_Toc515898052"/>
      <w:bookmarkStart w:id="3511" w:name="_Toc515898307"/>
      <w:bookmarkStart w:id="3512" w:name="_Toc515898562"/>
      <w:bookmarkStart w:id="3513" w:name="_Toc515898817"/>
      <w:bookmarkStart w:id="3514" w:name="_Toc515899075"/>
      <w:bookmarkStart w:id="3515" w:name="_Toc515896260"/>
      <w:bookmarkStart w:id="3516" w:name="_Toc515896517"/>
      <w:bookmarkStart w:id="3517" w:name="_Toc515896772"/>
      <w:bookmarkStart w:id="3518" w:name="_Toc515897287"/>
      <w:bookmarkStart w:id="3519" w:name="_Toc515897542"/>
      <w:bookmarkStart w:id="3520" w:name="_Toc515897797"/>
      <w:bookmarkStart w:id="3521" w:name="_Toc515898053"/>
      <w:bookmarkStart w:id="3522" w:name="_Toc515898308"/>
      <w:bookmarkStart w:id="3523" w:name="_Toc515898563"/>
      <w:bookmarkStart w:id="3524" w:name="_Toc515898818"/>
      <w:bookmarkStart w:id="3525" w:name="_Toc515899076"/>
      <w:bookmarkStart w:id="3526" w:name="_Toc515896261"/>
      <w:bookmarkStart w:id="3527" w:name="_Toc515896518"/>
      <w:bookmarkStart w:id="3528" w:name="_Toc515896773"/>
      <w:bookmarkStart w:id="3529" w:name="_Toc515897288"/>
      <w:bookmarkStart w:id="3530" w:name="_Toc515897543"/>
      <w:bookmarkStart w:id="3531" w:name="_Toc515897798"/>
      <w:bookmarkStart w:id="3532" w:name="_Toc515898054"/>
      <w:bookmarkStart w:id="3533" w:name="_Toc515898309"/>
      <w:bookmarkStart w:id="3534" w:name="_Toc515898564"/>
      <w:bookmarkStart w:id="3535" w:name="_Toc515898819"/>
      <w:bookmarkStart w:id="3536" w:name="_Toc515899077"/>
      <w:bookmarkStart w:id="3537" w:name="_Toc515896262"/>
      <w:bookmarkStart w:id="3538" w:name="_Toc515896519"/>
      <w:bookmarkStart w:id="3539" w:name="_Toc515896774"/>
      <w:bookmarkStart w:id="3540" w:name="_Toc515897289"/>
      <w:bookmarkStart w:id="3541" w:name="_Toc515897544"/>
      <w:bookmarkStart w:id="3542" w:name="_Toc515897799"/>
      <w:bookmarkStart w:id="3543" w:name="_Toc515898055"/>
      <w:bookmarkStart w:id="3544" w:name="_Toc515898310"/>
      <w:bookmarkStart w:id="3545" w:name="_Toc515898565"/>
      <w:bookmarkStart w:id="3546" w:name="_Toc515898820"/>
      <w:bookmarkStart w:id="3547" w:name="_Toc515899078"/>
      <w:bookmarkStart w:id="3548" w:name="_Toc515896263"/>
      <w:bookmarkStart w:id="3549" w:name="_Toc515896520"/>
      <w:bookmarkStart w:id="3550" w:name="_Toc515896775"/>
      <w:bookmarkStart w:id="3551" w:name="_Toc515897290"/>
      <w:bookmarkStart w:id="3552" w:name="_Toc515897545"/>
      <w:bookmarkStart w:id="3553" w:name="_Toc515897800"/>
      <w:bookmarkStart w:id="3554" w:name="_Toc515898056"/>
      <w:bookmarkStart w:id="3555" w:name="_Toc515898311"/>
      <w:bookmarkStart w:id="3556" w:name="_Toc515898566"/>
      <w:bookmarkStart w:id="3557" w:name="_Toc515898821"/>
      <w:bookmarkStart w:id="3558" w:name="_Toc515899079"/>
      <w:bookmarkStart w:id="3559" w:name="_Toc515896264"/>
      <w:bookmarkStart w:id="3560" w:name="_Toc515896521"/>
      <w:bookmarkStart w:id="3561" w:name="_Toc515896776"/>
      <w:bookmarkStart w:id="3562" w:name="_Toc515897291"/>
      <w:bookmarkStart w:id="3563" w:name="_Toc515897546"/>
      <w:bookmarkStart w:id="3564" w:name="_Toc515897801"/>
      <w:bookmarkStart w:id="3565" w:name="_Toc515898057"/>
      <w:bookmarkStart w:id="3566" w:name="_Toc515898312"/>
      <w:bookmarkStart w:id="3567" w:name="_Toc515898567"/>
      <w:bookmarkStart w:id="3568" w:name="_Toc515898822"/>
      <w:bookmarkStart w:id="3569" w:name="_Toc515899080"/>
      <w:bookmarkStart w:id="3570" w:name="_Toc515896265"/>
      <w:bookmarkStart w:id="3571" w:name="_Toc515896522"/>
      <w:bookmarkStart w:id="3572" w:name="_Toc515896777"/>
      <w:bookmarkStart w:id="3573" w:name="_Toc515897292"/>
      <w:bookmarkStart w:id="3574" w:name="_Toc515897547"/>
      <w:bookmarkStart w:id="3575" w:name="_Toc515897802"/>
      <w:bookmarkStart w:id="3576" w:name="_Toc515898058"/>
      <w:bookmarkStart w:id="3577" w:name="_Toc515898313"/>
      <w:bookmarkStart w:id="3578" w:name="_Toc515898568"/>
      <w:bookmarkStart w:id="3579" w:name="_Toc515898823"/>
      <w:bookmarkStart w:id="3580" w:name="_Toc515899081"/>
      <w:bookmarkStart w:id="3581" w:name="_Toc515896266"/>
      <w:bookmarkStart w:id="3582" w:name="_Toc515896523"/>
      <w:bookmarkStart w:id="3583" w:name="_Toc515896778"/>
      <w:bookmarkStart w:id="3584" w:name="_Toc515897293"/>
      <w:bookmarkStart w:id="3585" w:name="_Toc515897548"/>
      <w:bookmarkStart w:id="3586" w:name="_Toc515897803"/>
      <w:bookmarkStart w:id="3587" w:name="_Toc515898059"/>
      <w:bookmarkStart w:id="3588" w:name="_Toc515898314"/>
      <w:bookmarkStart w:id="3589" w:name="_Toc515898569"/>
      <w:bookmarkStart w:id="3590" w:name="_Toc515898824"/>
      <w:bookmarkStart w:id="3591" w:name="_Toc515899082"/>
      <w:bookmarkStart w:id="3592" w:name="_Toc515896267"/>
      <w:bookmarkStart w:id="3593" w:name="_Toc515896524"/>
      <w:bookmarkStart w:id="3594" w:name="_Toc515896779"/>
      <w:bookmarkStart w:id="3595" w:name="_Toc515897294"/>
      <w:bookmarkStart w:id="3596" w:name="_Toc515897549"/>
      <w:bookmarkStart w:id="3597" w:name="_Toc515897804"/>
      <w:bookmarkStart w:id="3598" w:name="_Toc515898060"/>
      <w:bookmarkStart w:id="3599" w:name="_Toc515898315"/>
      <w:bookmarkStart w:id="3600" w:name="_Toc515898570"/>
      <w:bookmarkStart w:id="3601" w:name="_Toc515898825"/>
      <w:bookmarkStart w:id="3602" w:name="_Toc515899083"/>
      <w:bookmarkStart w:id="3603" w:name="_Toc515896268"/>
      <w:bookmarkStart w:id="3604" w:name="_Toc515896525"/>
      <w:bookmarkStart w:id="3605" w:name="_Toc515896780"/>
      <w:bookmarkStart w:id="3606" w:name="_Toc515897295"/>
      <w:bookmarkStart w:id="3607" w:name="_Toc515897550"/>
      <w:bookmarkStart w:id="3608" w:name="_Toc515897805"/>
      <w:bookmarkStart w:id="3609" w:name="_Toc515898061"/>
      <w:bookmarkStart w:id="3610" w:name="_Toc515898316"/>
      <w:bookmarkStart w:id="3611" w:name="_Toc515898571"/>
      <w:bookmarkStart w:id="3612" w:name="_Toc515898826"/>
      <w:bookmarkStart w:id="3613" w:name="_Toc515899084"/>
      <w:bookmarkStart w:id="3614" w:name="_Toc515896269"/>
      <w:bookmarkStart w:id="3615" w:name="_Toc515896526"/>
      <w:bookmarkStart w:id="3616" w:name="_Toc515896781"/>
      <w:bookmarkStart w:id="3617" w:name="_Toc515897296"/>
      <w:bookmarkStart w:id="3618" w:name="_Toc515897551"/>
      <w:bookmarkStart w:id="3619" w:name="_Toc515897806"/>
      <w:bookmarkStart w:id="3620" w:name="_Toc515898062"/>
      <w:bookmarkStart w:id="3621" w:name="_Toc515898317"/>
      <w:bookmarkStart w:id="3622" w:name="_Toc515898572"/>
      <w:bookmarkStart w:id="3623" w:name="_Toc515898827"/>
      <w:bookmarkStart w:id="3624" w:name="_Toc515899085"/>
      <w:bookmarkStart w:id="3625" w:name="_Toc515896270"/>
      <w:bookmarkStart w:id="3626" w:name="_Toc515896527"/>
      <w:bookmarkStart w:id="3627" w:name="_Toc515896782"/>
      <w:bookmarkStart w:id="3628" w:name="_Toc515897297"/>
      <w:bookmarkStart w:id="3629" w:name="_Toc515897552"/>
      <w:bookmarkStart w:id="3630" w:name="_Toc515897807"/>
      <w:bookmarkStart w:id="3631" w:name="_Toc515898063"/>
      <w:bookmarkStart w:id="3632" w:name="_Toc515898318"/>
      <w:bookmarkStart w:id="3633" w:name="_Toc515898573"/>
      <w:bookmarkStart w:id="3634" w:name="_Toc515898828"/>
      <w:bookmarkStart w:id="3635" w:name="_Toc515899086"/>
      <w:bookmarkStart w:id="3636" w:name="_Toc515896271"/>
      <w:bookmarkStart w:id="3637" w:name="_Toc515896528"/>
      <w:bookmarkStart w:id="3638" w:name="_Toc515896783"/>
      <w:bookmarkStart w:id="3639" w:name="_Toc515897298"/>
      <w:bookmarkStart w:id="3640" w:name="_Toc515897553"/>
      <w:bookmarkStart w:id="3641" w:name="_Toc515897808"/>
      <w:bookmarkStart w:id="3642" w:name="_Toc515898064"/>
      <w:bookmarkStart w:id="3643" w:name="_Toc515898319"/>
      <w:bookmarkStart w:id="3644" w:name="_Toc515898574"/>
      <w:bookmarkStart w:id="3645" w:name="_Toc515898829"/>
      <w:bookmarkStart w:id="3646" w:name="_Toc515899087"/>
      <w:bookmarkStart w:id="3647" w:name="_Toc515896272"/>
      <w:bookmarkStart w:id="3648" w:name="_Toc515896529"/>
      <w:bookmarkStart w:id="3649" w:name="_Toc515896784"/>
      <w:bookmarkStart w:id="3650" w:name="_Toc515897299"/>
      <w:bookmarkStart w:id="3651" w:name="_Toc515897554"/>
      <w:bookmarkStart w:id="3652" w:name="_Toc515897809"/>
      <w:bookmarkStart w:id="3653" w:name="_Toc515898065"/>
      <w:bookmarkStart w:id="3654" w:name="_Toc515898320"/>
      <w:bookmarkStart w:id="3655" w:name="_Toc515898575"/>
      <w:bookmarkStart w:id="3656" w:name="_Toc515898830"/>
      <w:bookmarkStart w:id="3657" w:name="_Toc515899088"/>
      <w:bookmarkStart w:id="3658" w:name="_Toc515896273"/>
      <w:bookmarkStart w:id="3659" w:name="_Toc515896530"/>
      <w:bookmarkStart w:id="3660" w:name="_Toc515896785"/>
      <w:bookmarkStart w:id="3661" w:name="_Toc515897300"/>
      <w:bookmarkStart w:id="3662" w:name="_Toc515897555"/>
      <w:bookmarkStart w:id="3663" w:name="_Toc515897810"/>
      <w:bookmarkStart w:id="3664" w:name="_Toc515898066"/>
      <w:bookmarkStart w:id="3665" w:name="_Toc515898321"/>
      <w:bookmarkStart w:id="3666" w:name="_Toc515898576"/>
      <w:bookmarkStart w:id="3667" w:name="_Toc515898831"/>
      <w:bookmarkStart w:id="3668" w:name="_Toc515899089"/>
      <w:bookmarkStart w:id="3669" w:name="_Toc515896274"/>
      <w:bookmarkStart w:id="3670" w:name="_Toc515896531"/>
      <w:bookmarkStart w:id="3671" w:name="_Toc515896786"/>
      <w:bookmarkStart w:id="3672" w:name="_Toc515897301"/>
      <w:bookmarkStart w:id="3673" w:name="_Toc515897556"/>
      <w:bookmarkStart w:id="3674" w:name="_Toc515897811"/>
      <w:bookmarkStart w:id="3675" w:name="_Toc515898067"/>
      <w:bookmarkStart w:id="3676" w:name="_Toc515898322"/>
      <w:bookmarkStart w:id="3677" w:name="_Toc515898577"/>
      <w:bookmarkStart w:id="3678" w:name="_Toc515898832"/>
      <w:bookmarkStart w:id="3679" w:name="_Toc515899090"/>
      <w:bookmarkStart w:id="3680" w:name="_Toc515896275"/>
      <w:bookmarkStart w:id="3681" w:name="_Toc515896532"/>
      <w:bookmarkStart w:id="3682" w:name="_Toc515896787"/>
      <w:bookmarkStart w:id="3683" w:name="_Toc515897302"/>
      <w:bookmarkStart w:id="3684" w:name="_Toc515897557"/>
      <w:bookmarkStart w:id="3685" w:name="_Toc515897812"/>
      <w:bookmarkStart w:id="3686" w:name="_Toc515898068"/>
      <w:bookmarkStart w:id="3687" w:name="_Toc515898323"/>
      <w:bookmarkStart w:id="3688" w:name="_Toc515898578"/>
      <w:bookmarkStart w:id="3689" w:name="_Toc515898833"/>
      <w:bookmarkStart w:id="3690" w:name="_Toc515899091"/>
      <w:bookmarkStart w:id="3691" w:name="_Toc515896276"/>
      <w:bookmarkStart w:id="3692" w:name="_Toc515896533"/>
      <w:bookmarkStart w:id="3693" w:name="_Toc515896788"/>
      <w:bookmarkStart w:id="3694" w:name="_Toc515897303"/>
      <w:bookmarkStart w:id="3695" w:name="_Toc515897558"/>
      <w:bookmarkStart w:id="3696" w:name="_Toc515897813"/>
      <w:bookmarkStart w:id="3697" w:name="_Toc515898069"/>
      <w:bookmarkStart w:id="3698" w:name="_Toc515898324"/>
      <w:bookmarkStart w:id="3699" w:name="_Toc515898579"/>
      <w:bookmarkStart w:id="3700" w:name="_Toc515898834"/>
      <w:bookmarkStart w:id="3701" w:name="_Toc515899092"/>
      <w:bookmarkStart w:id="3702" w:name="_Toc515896277"/>
      <w:bookmarkStart w:id="3703" w:name="_Toc515896534"/>
      <w:bookmarkStart w:id="3704" w:name="_Toc515896789"/>
      <w:bookmarkStart w:id="3705" w:name="_Toc515897304"/>
      <w:bookmarkStart w:id="3706" w:name="_Toc515897559"/>
      <w:bookmarkStart w:id="3707" w:name="_Toc515897814"/>
      <w:bookmarkStart w:id="3708" w:name="_Toc515898070"/>
      <w:bookmarkStart w:id="3709" w:name="_Toc515898325"/>
      <w:bookmarkStart w:id="3710" w:name="_Toc515898580"/>
      <w:bookmarkStart w:id="3711" w:name="_Toc515898835"/>
      <w:bookmarkStart w:id="3712" w:name="_Toc515899093"/>
      <w:bookmarkStart w:id="3713" w:name="_Toc515896278"/>
      <w:bookmarkStart w:id="3714" w:name="_Toc515896535"/>
      <w:bookmarkStart w:id="3715" w:name="_Toc515896790"/>
      <w:bookmarkStart w:id="3716" w:name="_Toc515897305"/>
      <w:bookmarkStart w:id="3717" w:name="_Toc515897560"/>
      <w:bookmarkStart w:id="3718" w:name="_Toc515897815"/>
      <w:bookmarkStart w:id="3719" w:name="_Toc515898071"/>
      <w:bookmarkStart w:id="3720" w:name="_Toc515898326"/>
      <w:bookmarkStart w:id="3721" w:name="_Toc515898581"/>
      <w:bookmarkStart w:id="3722" w:name="_Toc515898836"/>
      <w:bookmarkStart w:id="3723" w:name="_Toc515899094"/>
      <w:bookmarkStart w:id="3724" w:name="_Toc515896279"/>
      <w:bookmarkStart w:id="3725" w:name="_Toc515896536"/>
      <w:bookmarkStart w:id="3726" w:name="_Toc515896791"/>
      <w:bookmarkStart w:id="3727" w:name="_Toc515897306"/>
      <w:bookmarkStart w:id="3728" w:name="_Toc515897561"/>
      <w:bookmarkStart w:id="3729" w:name="_Toc515897816"/>
      <w:bookmarkStart w:id="3730" w:name="_Toc515898072"/>
      <w:bookmarkStart w:id="3731" w:name="_Toc515898327"/>
      <w:bookmarkStart w:id="3732" w:name="_Toc515898582"/>
      <w:bookmarkStart w:id="3733" w:name="_Toc515898837"/>
      <w:bookmarkStart w:id="3734" w:name="_Toc515899095"/>
      <w:bookmarkStart w:id="3735" w:name="_Toc515896280"/>
      <w:bookmarkStart w:id="3736" w:name="_Toc515896537"/>
      <w:bookmarkStart w:id="3737" w:name="_Toc515896792"/>
      <w:bookmarkStart w:id="3738" w:name="_Toc515897307"/>
      <w:bookmarkStart w:id="3739" w:name="_Toc515897562"/>
      <w:bookmarkStart w:id="3740" w:name="_Toc515897817"/>
      <w:bookmarkStart w:id="3741" w:name="_Toc515898073"/>
      <w:bookmarkStart w:id="3742" w:name="_Toc515898328"/>
      <w:bookmarkStart w:id="3743" w:name="_Toc515898583"/>
      <w:bookmarkStart w:id="3744" w:name="_Toc515898838"/>
      <w:bookmarkStart w:id="3745" w:name="_Toc515899096"/>
      <w:bookmarkStart w:id="3746" w:name="_Toc515896281"/>
      <w:bookmarkStart w:id="3747" w:name="_Toc515896538"/>
      <w:bookmarkStart w:id="3748" w:name="_Toc515896793"/>
      <w:bookmarkStart w:id="3749" w:name="_Toc515897308"/>
      <w:bookmarkStart w:id="3750" w:name="_Toc515897563"/>
      <w:bookmarkStart w:id="3751" w:name="_Toc515897818"/>
      <w:bookmarkStart w:id="3752" w:name="_Toc515898074"/>
      <w:bookmarkStart w:id="3753" w:name="_Toc515898329"/>
      <w:bookmarkStart w:id="3754" w:name="_Toc515898584"/>
      <w:bookmarkStart w:id="3755" w:name="_Toc515898839"/>
      <w:bookmarkStart w:id="3756" w:name="_Toc515899097"/>
      <w:bookmarkStart w:id="3757" w:name="_Toc515896282"/>
      <w:bookmarkStart w:id="3758" w:name="_Toc515896539"/>
      <w:bookmarkStart w:id="3759" w:name="_Toc515896794"/>
      <w:bookmarkStart w:id="3760" w:name="_Toc515897309"/>
      <w:bookmarkStart w:id="3761" w:name="_Toc515897564"/>
      <w:bookmarkStart w:id="3762" w:name="_Toc515897819"/>
      <w:bookmarkStart w:id="3763" w:name="_Toc515898075"/>
      <w:bookmarkStart w:id="3764" w:name="_Toc515898330"/>
      <w:bookmarkStart w:id="3765" w:name="_Toc515898585"/>
      <w:bookmarkStart w:id="3766" w:name="_Toc515898840"/>
      <w:bookmarkStart w:id="3767" w:name="_Toc515899098"/>
      <w:bookmarkStart w:id="3768" w:name="_Toc515896283"/>
      <w:bookmarkStart w:id="3769" w:name="_Toc515896540"/>
      <w:bookmarkStart w:id="3770" w:name="_Toc515896795"/>
      <w:bookmarkStart w:id="3771" w:name="_Toc515897310"/>
      <w:bookmarkStart w:id="3772" w:name="_Toc515897565"/>
      <w:bookmarkStart w:id="3773" w:name="_Toc515897820"/>
      <w:bookmarkStart w:id="3774" w:name="_Toc515898076"/>
      <w:bookmarkStart w:id="3775" w:name="_Toc515898331"/>
      <w:bookmarkStart w:id="3776" w:name="_Toc515898586"/>
      <w:bookmarkStart w:id="3777" w:name="_Toc515898841"/>
      <w:bookmarkStart w:id="3778" w:name="_Toc515899099"/>
      <w:bookmarkStart w:id="3779" w:name="_Toc515896284"/>
      <w:bookmarkStart w:id="3780" w:name="_Toc515896541"/>
      <w:bookmarkStart w:id="3781" w:name="_Toc515896796"/>
      <w:bookmarkStart w:id="3782" w:name="_Toc515897311"/>
      <w:bookmarkStart w:id="3783" w:name="_Toc515897566"/>
      <w:bookmarkStart w:id="3784" w:name="_Toc515897821"/>
      <w:bookmarkStart w:id="3785" w:name="_Toc515898077"/>
      <w:bookmarkStart w:id="3786" w:name="_Toc515898332"/>
      <w:bookmarkStart w:id="3787" w:name="_Toc515898587"/>
      <w:bookmarkStart w:id="3788" w:name="_Toc515898842"/>
      <w:bookmarkStart w:id="3789" w:name="_Toc515899100"/>
      <w:bookmarkStart w:id="3790" w:name="_Toc515896285"/>
      <w:bookmarkStart w:id="3791" w:name="_Toc515896542"/>
      <w:bookmarkStart w:id="3792" w:name="_Toc515896797"/>
      <w:bookmarkStart w:id="3793" w:name="_Toc515897312"/>
      <w:bookmarkStart w:id="3794" w:name="_Toc515897567"/>
      <w:bookmarkStart w:id="3795" w:name="_Toc515897822"/>
      <w:bookmarkStart w:id="3796" w:name="_Toc515898078"/>
      <w:bookmarkStart w:id="3797" w:name="_Toc515898333"/>
      <w:bookmarkStart w:id="3798" w:name="_Toc515898588"/>
      <w:bookmarkStart w:id="3799" w:name="_Toc515898843"/>
      <w:bookmarkStart w:id="3800" w:name="_Toc515899101"/>
      <w:bookmarkStart w:id="3801" w:name="_Toc515896286"/>
      <w:bookmarkStart w:id="3802" w:name="_Toc515896543"/>
      <w:bookmarkStart w:id="3803" w:name="_Toc515896798"/>
      <w:bookmarkStart w:id="3804" w:name="_Toc515897313"/>
      <w:bookmarkStart w:id="3805" w:name="_Toc515897568"/>
      <w:bookmarkStart w:id="3806" w:name="_Toc515897823"/>
      <w:bookmarkStart w:id="3807" w:name="_Toc515898079"/>
      <w:bookmarkStart w:id="3808" w:name="_Toc515898334"/>
      <w:bookmarkStart w:id="3809" w:name="_Toc515898589"/>
      <w:bookmarkStart w:id="3810" w:name="_Toc515898844"/>
      <w:bookmarkStart w:id="3811" w:name="_Toc515899102"/>
      <w:bookmarkStart w:id="3812" w:name="_Toc515896287"/>
      <w:bookmarkStart w:id="3813" w:name="_Toc515896544"/>
      <w:bookmarkStart w:id="3814" w:name="_Toc515896799"/>
      <w:bookmarkStart w:id="3815" w:name="_Toc515897314"/>
      <w:bookmarkStart w:id="3816" w:name="_Toc515897569"/>
      <w:bookmarkStart w:id="3817" w:name="_Toc515897824"/>
      <w:bookmarkStart w:id="3818" w:name="_Toc515898080"/>
      <w:bookmarkStart w:id="3819" w:name="_Toc515898335"/>
      <w:bookmarkStart w:id="3820" w:name="_Toc515898590"/>
      <w:bookmarkStart w:id="3821" w:name="_Toc515898845"/>
      <w:bookmarkStart w:id="3822" w:name="_Toc515899103"/>
      <w:bookmarkStart w:id="3823" w:name="_Toc515896288"/>
      <w:bookmarkStart w:id="3824" w:name="_Toc515896545"/>
      <w:bookmarkStart w:id="3825" w:name="_Toc515896800"/>
      <w:bookmarkStart w:id="3826" w:name="_Toc515897315"/>
      <w:bookmarkStart w:id="3827" w:name="_Toc515897570"/>
      <w:bookmarkStart w:id="3828" w:name="_Toc515897825"/>
      <w:bookmarkStart w:id="3829" w:name="_Toc515898081"/>
      <w:bookmarkStart w:id="3830" w:name="_Toc515898336"/>
      <w:bookmarkStart w:id="3831" w:name="_Toc515898591"/>
      <w:bookmarkStart w:id="3832" w:name="_Toc515898846"/>
      <w:bookmarkStart w:id="3833" w:name="_Toc515899104"/>
      <w:bookmarkStart w:id="3834" w:name="_Toc515896289"/>
      <w:bookmarkStart w:id="3835" w:name="_Toc515896546"/>
      <w:bookmarkStart w:id="3836" w:name="_Toc515896801"/>
      <w:bookmarkStart w:id="3837" w:name="_Toc515897316"/>
      <w:bookmarkStart w:id="3838" w:name="_Toc515897571"/>
      <w:bookmarkStart w:id="3839" w:name="_Toc515897826"/>
      <w:bookmarkStart w:id="3840" w:name="_Toc515898082"/>
      <w:bookmarkStart w:id="3841" w:name="_Toc515898337"/>
      <w:bookmarkStart w:id="3842" w:name="_Toc515898592"/>
      <w:bookmarkStart w:id="3843" w:name="_Toc515898847"/>
      <w:bookmarkStart w:id="3844" w:name="_Toc515899105"/>
      <w:bookmarkStart w:id="3845" w:name="_Toc515896290"/>
      <w:bookmarkStart w:id="3846" w:name="_Toc515896547"/>
      <w:bookmarkStart w:id="3847" w:name="_Toc515896802"/>
      <w:bookmarkStart w:id="3848" w:name="_Toc515897317"/>
      <w:bookmarkStart w:id="3849" w:name="_Toc515897572"/>
      <w:bookmarkStart w:id="3850" w:name="_Toc515897827"/>
      <w:bookmarkStart w:id="3851" w:name="_Toc515898083"/>
      <w:bookmarkStart w:id="3852" w:name="_Toc515898338"/>
      <w:bookmarkStart w:id="3853" w:name="_Toc515898593"/>
      <w:bookmarkStart w:id="3854" w:name="_Toc515898848"/>
      <w:bookmarkStart w:id="3855" w:name="_Toc515899106"/>
      <w:bookmarkStart w:id="3856" w:name="_Toc515896291"/>
      <w:bookmarkStart w:id="3857" w:name="_Toc515896548"/>
      <w:bookmarkStart w:id="3858" w:name="_Toc515896803"/>
      <w:bookmarkStart w:id="3859" w:name="_Toc515897318"/>
      <w:bookmarkStart w:id="3860" w:name="_Toc515897573"/>
      <w:bookmarkStart w:id="3861" w:name="_Toc515897828"/>
      <w:bookmarkStart w:id="3862" w:name="_Toc515898084"/>
      <w:bookmarkStart w:id="3863" w:name="_Toc515898339"/>
      <w:bookmarkStart w:id="3864" w:name="_Toc515898594"/>
      <w:bookmarkStart w:id="3865" w:name="_Toc515898849"/>
      <w:bookmarkStart w:id="3866" w:name="_Toc515899107"/>
      <w:bookmarkStart w:id="3867" w:name="_Toc515896292"/>
      <w:bookmarkStart w:id="3868" w:name="_Toc515896549"/>
      <w:bookmarkStart w:id="3869" w:name="_Toc515896804"/>
      <w:bookmarkStart w:id="3870" w:name="_Toc515897319"/>
      <w:bookmarkStart w:id="3871" w:name="_Toc515897574"/>
      <w:bookmarkStart w:id="3872" w:name="_Toc515897829"/>
      <w:bookmarkStart w:id="3873" w:name="_Toc515898085"/>
      <w:bookmarkStart w:id="3874" w:name="_Toc515898340"/>
      <w:bookmarkStart w:id="3875" w:name="_Toc515898595"/>
      <w:bookmarkStart w:id="3876" w:name="_Toc515898850"/>
      <w:bookmarkStart w:id="3877" w:name="_Toc515899108"/>
      <w:bookmarkStart w:id="3878" w:name="_Toc515896293"/>
      <w:bookmarkStart w:id="3879" w:name="_Toc515896550"/>
      <w:bookmarkStart w:id="3880" w:name="_Toc515896805"/>
      <w:bookmarkStart w:id="3881" w:name="_Toc515897320"/>
      <w:bookmarkStart w:id="3882" w:name="_Toc515897575"/>
      <w:bookmarkStart w:id="3883" w:name="_Toc515897830"/>
      <w:bookmarkStart w:id="3884" w:name="_Toc515898086"/>
      <w:bookmarkStart w:id="3885" w:name="_Toc515898341"/>
      <w:bookmarkStart w:id="3886" w:name="_Toc515898596"/>
      <w:bookmarkStart w:id="3887" w:name="_Toc515898851"/>
      <w:bookmarkStart w:id="3888" w:name="_Toc515899109"/>
      <w:bookmarkStart w:id="3889" w:name="_Toc515896294"/>
      <w:bookmarkStart w:id="3890" w:name="_Toc515896551"/>
      <w:bookmarkStart w:id="3891" w:name="_Toc515896806"/>
      <w:bookmarkStart w:id="3892" w:name="_Toc515897321"/>
      <w:bookmarkStart w:id="3893" w:name="_Toc515897576"/>
      <w:bookmarkStart w:id="3894" w:name="_Toc515897831"/>
      <w:bookmarkStart w:id="3895" w:name="_Toc515898087"/>
      <w:bookmarkStart w:id="3896" w:name="_Toc515898342"/>
      <w:bookmarkStart w:id="3897" w:name="_Toc515898597"/>
      <w:bookmarkStart w:id="3898" w:name="_Toc515898852"/>
      <w:bookmarkStart w:id="3899" w:name="_Toc515899110"/>
      <w:bookmarkStart w:id="3900" w:name="_Toc515896295"/>
      <w:bookmarkStart w:id="3901" w:name="_Toc515896552"/>
      <w:bookmarkStart w:id="3902" w:name="_Toc515896807"/>
      <w:bookmarkStart w:id="3903" w:name="_Toc515897322"/>
      <w:bookmarkStart w:id="3904" w:name="_Toc515897577"/>
      <w:bookmarkStart w:id="3905" w:name="_Toc515897832"/>
      <w:bookmarkStart w:id="3906" w:name="_Toc515898088"/>
      <w:bookmarkStart w:id="3907" w:name="_Toc515898343"/>
      <w:bookmarkStart w:id="3908" w:name="_Toc515898598"/>
      <w:bookmarkStart w:id="3909" w:name="_Toc515898853"/>
      <w:bookmarkStart w:id="3910" w:name="_Toc515899111"/>
      <w:bookmarkStart w:id="3911" w:name="_Toc515896296"/>
      <w:bookmarkStart w:id="3912" w:name="_Toc515896553"/>
      <w:bookmarkStart w:id="3913" w:name="_Toc515896808"/>
      <w:bookmarkStart w:id="3914" w:name="_Toc515897323"/>
      <w:bookmarkStart w:id="3915" w:name="_Toc515897578"/>
      <w:bookmarkStart w:id="3916" w:name="_Toc515897833"/>
      <w:bookmarkStart w:id="3917" w:name="_Toc515898089"/>
      <w:bookmarkStart w:id="3918" w:name="_Toc515898344"/>
      <w:bookmarkStart w:id="3919" w:name="_Toc515898599"/>
      <w:bookmarkStart w:id="3920" w:name="_Toc515898854"/>
      <w:bookmarkStart w:id="3921" w:name="_Toc515899112"/>
      <w:bookmarkStart w:id="3922" w:name="_Toc515896297"/>
      <w:bookmarkStart w:id="3923" w:name="_Toc515896554"/>
      <w:bookmarkStart w:id="3924" w:name="_Toc515896809"/>
      <w:bookmarkStart w:id="3925" w:name="_Toc515897324"/>
      <w:bookmarkStart w:id="3926" w:name="_Toc515897579"/>
      <w:bookmarkStart w:id="3927" w:name="_Toc515897834"/>
      <w:bookmarkStart w:id="3928" w:name="_Toc515898090"/>
      <w:bookmarkStart w:id="3929" w:name="_Toc515898345"/>
      <w:bookmarkStart w:id="3930" w:name="_Toc515898600"/>
      <w:bookmarkStart w:id="3931" w:name="_Toc515898855"/>
      <w:bookmarkStart w:id="3932" w:name="_Toc515899113"/>
      <w:bookmarkStart w:id="3933" w:name="_Toc515896298"/>
      <w:bookmarkStart w:id="3934" w:name="_Toc515896555"/>
      <w:bookmarkStart w:id="3935" w:name="_Toc515896810"/>
      <w:bookmarkStart w:id="3936" w:name="_Toc515897325"/>
      <w:bookmarkStart w:id="3937" w:name="_Toc515897580"/>
      <w:bookmarkStart w:id="3938" w:name="_Toc515897835"/>
      <w:bookmarkStart w:id="3939" w:name="_Toc515898091"/>
      <w:bookmarkStart w:id="3940" w:name="_Toc515898346"/>
      <w:bookmarkStart w:id="3941" w:name="_Toc515898601"/>
      <w:bookmarkStart w:id="3942" w:name="_Toc515898856"/>
      <w:bookmarkStart w:id="3943" w:name="_Toc515899114"/>
      <w:bookmarkStart w:id="3944" w:name="_Toc515896299"/>
      <w:bookmarkStart w:id="3945" w:name="_Toc515896556"/>
      <w:bookmarkStart w:id="3946" w:name="_Toc515896811"/>
      <w:bookmarkStart w:id="3947" w:name="_Toc515897326"/>
      <w:bookmarkStart w:id="3948" w:name="_Toc515897581"/>
      <w:bookmarkStart w:id="3949" w:name="_Toc515897836"/>
      <w:bookmarkStart w:id="3950" w:name="_Toc515898092"/>
      <w:bookmarkStart w:id="3951" w:name="_Toc515898347"/>
      <w:bookmarkStart w:id="3952" w:name="_Toc515898602"/>
      <w:bookmarkStart w:id="3953" w:name="_Toc515898857"/>
      <w:bookmarkStart w:id="3954" w:name="_Toc515899115"/>
      <w:bookmarkStart w:id="3955" w:name="_Toc515896300"/>
      <w:bookmarkStart w:id="3956" w:name="_Toc515896557"/>
      <w:bookmarkStart w:id="3957" w:name="_Toc515896812"/>
      <w:bookmarkStart w:id="3958" w:name="_Toc515897327"/>
      <w:bookmarkStart w:id="3959" w:name="_Toc515897582"/>
      <w:bookmarkStart w:id="3960" w:name="_Toc515897837"/>
      <w:bookmarkStart w:id="3961" w:name="_Toc515898093"/>
      <w:bookmarkStart w:id="3962" w:name="_Toc515898348"/>
      <w:bookmarkStart w:id="3963" w:name="_Toc515898603"/>
      <w:bookmarkStart w:id="3964" w:name="_Toc515898858"/>
      <w:bookmarkStart w:id="3965" w:name="_Toc515899116"/>
      <w:bookmarkStart w:id="3966" w:name="_Toc515896301"/>
      <w:bookmarkStart w:id="3967" w:name="_Toc515896558"/>
      <w:bookmarkStart w:id="3968" w:name="_Toc515896813"/>
      <w:bookmarkStart w:id="3969" w:name="_Toc515897328"/>
      <w:bookmarkStart w:id="3970" w:name="_Toc515897583"/>
      <w:bookmarkStart w:id="3971" w:name="_Toc515897838"/>
      <w:bookmarkStart w:id="3972" w:name="_Toc515898094"/>
      <w:bookmarkStart w:id="3973" w:name="_Toc515898349"/>
      <w:bookmarkStart w:id="3974" w:name="_Toc515898604"/>
      <w:bookmarkStart w:id="3975" w:name="_Toc515898859"/>
      <w:bookmarkStart w:id="3976" w:name="_Toc515899117"/>
      <w:bookmarkStart w:id="3977" w:name="_Toc515896302"/>
      <w:bookmarkStart w:id="3978" w:name="_Toc515896559"/>
      <w:bookmarkStart w:id="3979" w:name="_Toc515896814"/>
      <w:bookmarkStart w:id="3980" w:name="_Toc515897329"/>
      <w:bookmarkStart w:id="3981" w:name="_Toc515897584"/>
      <w:bookmarkStart w:id="3982" w:name="_Toc515897839"/>
      <w:bookmarkStart w:id="3983" w:name="_Toc515898095"/>
      <w:bookmarkStart w:id="3984" w:name="_Toc515898350"/>
      <w:bookmarkStart w:id="3985" w:name="_Toc515898605"/>
      <w:bookmarkStart w:id="3986" w:name="_Toc515898860"/>
      <w:bookmarkStart w:id="3987" w:name="_Toc515899118"/>
      <w:bookmarkStart w:id="3988" w:name="_Toc515896303"/>
      <w:bookmarkStart w:id="3989" w:name="_Toc515896560"/>
      <w:bookmarkStart w:id="3990" w:name="_Toc515896815"/>
      <w:bookmarkStart w:id="3991" w:name="_Toc515897330"/>
      <w:bookmarkStart w:id="3992" w:name="_Toc515897585"/>
      <w:bookmarkStart w:id="3993" w:name="_Toc515897840"/>
      <w:bookmarkStart w:id="3994" w:name="_Toc515898096"/>
      <w:bookmarkStart w:id="3995" w:name="_Toc515898351"/>
      <w:bookmarkStart w:id="3996" w:name="_Toc515898606"/>
      <w:bookmarkStart w:id="3997" w:name="_Toc515898861"/>
      <w:bookmarkStart w:id="3998" w:name="_Toc515899119"/>
      <w:bookmarkStart w:id="3999" w:name="_Toc515896304"/>
      <w:bookmarkStart w:id="4000" w:name="_Toc515896561"/>
      <w:bookmarkStart w:id="4001" w:name="_Toc515896816"/>
      <w:bookmarkStart w:id="4002" w:name="_Toc515897331"/>
      <w:bookmarkStart w:id="4003" w:name="_Toc515897586"/>
      <w:bookmarkStart w:id="4004" w:name="_Toc515897841"/>
      <w:bookmarkStart w:id="4005" w:name="_Toc515898097"/>
      <w:bookmarkStart w:id="4006" w:name="_Toc515898352"/>
      <w:bookmarkStart w:id="4007" w:name="_Toc515898607"/>
      <w:bookmarkStart w:id="4008" w:name="_Toc515898862"/>
      <w:bookmarkStart w:id="4009" w:name="_Toc515899120"/>
      <w:bookmarkStart w:id="4010" w:name="_Toc515896305"/>
      <w:bookmarkStart w:id="4011" w:name="_Toc515896562"/>
      <w:bookmarkStart w:id="4012" w:name="_Toc515896817"/>
      <w:bookmarkStart w:id="4013" w:name="_Toc515897332"/>
      <w:bookmarkStart w:id="4014" w:name="_Toc515897587"/>
      <w:bookmarkStart w:id="4015" w:name="_Toc515897842"/>
      <w:bookmarkStart w:id="4016" w:name="_Toc515898098"/>
      <w:bookmarkStart w:id="4017" w:name="_Toc515898353"/>
      <w:bookmarkStart w:id="4018" w:name="_Toc515898608"/>
      <w:bookmarkStart w:id="4019" w:name="_Toc515898863"/>
      <w:bookmarkStart w:id="4020" w:name="_Toc515899121"/>
      <w:bookmarkStart w:id="4021" w:name="_Toc515896306"/>
      <w:bookmarkStart w:id="4022" w:name="_Toc515896563"/>
      <w:bookmarkStart w:id="4023" w:name="_Toc515896818"/>
      <w:bookmarkStart w:id="4024" w:name="_Toc515897333"/>
      <w:bookmarkStart w:id="4025" w:name="_Toc515897588"/>
      <w:bookmarkStart w:id="4026" w:name="_Toc515897843"/>
      <w:bookmarkStart w:id="4027" w:name="_Toc515898099"/>
      <w:bookmarkStart w:id="4028" w:name="_Toc515898354"/>
      <w:bookmarkStart w:id="4029" w:name="_Toc515898609"/>
      <w:bookmarkStart w:id="4030" w:name="_Toc515898864"/>
      <w:bookmarkStart w:id="4031" w:name="_Toc515899122"/>
      <w:bookmarkStart w:id="4032" w:name="_Toc515896307"/>
      <w:bookmarkStart w:id="4033" w:name="_Toc515896564"/>
      <w:bookmarkStart w:id="4034" w:name="_Toc515896819"/>
      <w:bookmarkStart w:id="4035" w:name="_Toc515897334"/>
      <w:bookmarkStart w:id="4036" w:name="_Toc515897589"/>
      <w:bookmarkStart w:id="4037" w:name="_Toc515897844"/>
      <w:bookmarkStart w:id="4038" w:name="_Toc515898100"/>
      <w:bookmarkStart w:id="4039" w:name="_Toc515898355"/>
      <w:bookmarkStart w:id="4040" w:name="_Toc515898610"/>
      <w:bookmarkStart w:id="4041" w:name="_Toc515898865"/>
      <w:bookmarkStart w:id="4042" w:name="_Toc515899123"/>
      <w:bookmarkStart w:id="4043" w:name="_Toc515896308"/>
      <w:bookmarkStart w:id="4044" w:name="_Toc515896565"/>
      <w:bookmarkStart w:id="4045" w:name="_Toc515896820"/>
      <w:bookmarkStart w:id="4046" w:name="_Toc515897335"/>
      <w:bookmarkStart w:id="4047" w:name="_Toc515897590"/>
      <w:bookmarkStart w:id="4048" w:name="_Toc515897845"/>
      <w:bookmarkStart w:id="4049" w:name="_Toc515898101"/>
      <w:bookmarkStart w:id="4050" w:name="_Toc515898356"/>
      <w:bookmarkStart w:id="4051" w:name="_Toc515898611"/>
      <w:bookmarkStart w:id="4052" w:name="_Toc515898866"/>
      <w:bookmarkStart w:id="4053" w:name="_Toc515899124"/>
      <w:bookmarkStart w:id="4054" w:name="_Toc515896309"/>
      <w:bookmarkStart w:id="4055" w:name="_Toc515896566"/>
      <w:bookmarkStart w:id="4056" w:name="_Toc515896821"/>
      <w:bookmarkStart w:id="4057" w:name="_Toc515897336"/>
      <w:bookmarkStart w:id="4058" w:name="_Toc515897591"/>
      <w:bookmarkStart w:id="4059" w:name="_Toc515897846"/>
      <w:bookmarkStart w:id="4060" w:name="_Toc515898102"/>
      <w:bookmarkStart w:id="4061" w:name="_Toc515898357"/>
      <w:bookmarkStart w:id="4062" w:name="_Toc515898612"/>
      <w:bookmarkStart w:id="4063" w:name="_Toc515898867"/>
      <w:bookmarkStart w:id="4064" w:name="_Toc515899125"/>
      <w:bookmarkStart w:id="4065" w:name="_Toc515896310"/>
      <w:bookmarkStart w:id="4066" w:name="_Toc515896567"/>
      <w:bookmarkStart w:id="4067" w:name="_Toc515896822"/>
      <w:bookmarkStart w:id="4068" w:name="_Toc515897337"/>
      <w:bookmarkStart w:id="4069" w:name="_Toc515897592"/>
      <w:bookmarkStart w:id="4070" w:name="_Toc515897847"/>
      <w:bookmarkStart w:id="4071" w:name="_Toc515898103"/>
      <w:bookmarkStart w:id="4072" w:name="_Toc515898358"/>
      <w:bookmarkStart w:id="4073" w:name="_Toc515898613"/>
      <w:bookmarkStart w:id="4074" w:name="_Toc515898868"/>
      <w:bookmarkStart w:id="4075" w:name="_Toc515899126"/>
      <w:bookmarkStart w:id="4076" w:name="_Toc515896311"/>
      <w:bookmarkStart w:id="4077" w:name="_Toc515896568"/>
      <w:bookmarkStart w:id="4078" w:name="_Toc515896823"/>
      <w:bookmarkStart w:id="4079" w:name="_Toc515897338"/>
      <w:bookmarkStart w:id="4080" w:name="_Toc515897593"/>
      <w:bookmarkStart w:id="4081" w:name="_Toc515897848"/>
      <w:bookmarkStart w:id="4082" w:name="_Toc515898104"/>
      <w:bookmarkStart w:id="4083" w:name="_Toc515898359"/>
      <w:bookmarkStart w:id="4084" w:name="_Toc515898614"/>
      <w:bookmarkStart w:id="4085" w:name="_Toc515898869"/>
      <w:bookmarkStart w:id="4086" w:name="_Toc515899127"/>
      <w:bookmarkStart w:id="4087" w:name="_Toc515896312"/>
      <w:bookmarkStart w:id="4088" w:name="_Toc515896569"/>
      <w:bookmarkStart w:id="4089" w:name="_Toc515896824"/>
      <w:bookmarkStart w:id="4090" w:name="_Toc515897339"/>
      <w:bookmarkStart w:id="4091" w:name="_Toc515897594"/>
      <w:bookmarkStart w:id="4092" w:name="_Toc515897849"/>
      <w:bookmarkStart w:id="4093" w:name="_Toc515898105"/>
      <w:bookmarkStart w:id="4094" w:name="_Toc515898360"/>
      <w:bookmarkStart w:id="4095" w:name="_Toc515898615"/>
      <w:bookmarkStart w:id="4096" w:name="_Toc515898870"/>
      <w:bookmarkStart w:id="4097" w:name="_Toc515899128"/>
      <w:bookmarkStart w:id="4098" w:name="_Toc515896313"/>
      <w:bookmarkStart w:id="4099" w:name="_Toc515896570"/>
      <w:bookmarkStart w:id="4100" w:name="_Toc515896825"/>
      <w:bookmarkStart w:id="4101" w:name="_Toc515897340"/>
      <w:bookmarkStart w:id="4102" w:name="_Toc515897595"/>
      <w:bookmarkStart w:id="4103" w:name="_Toc515897850"/>
      <w:bookmarkStart w:id="4104" w:name="_Toc515898106"/>
      <w:bookmarkStart w:id="4105" w:name="_Toc515898361"/>
      <w:bookmarkStart w:id="4106" w:name="_Toc515898616"/>
      <w:bookmarkStart w:id="4107" w:name="_Toc515898871"/>
      <w:bookmarkStart w:id="4108" w:name="_Toc515899129"/>
      <w:bookmarkStart w:id="4109" w:name="_Toc515896314"/>
      <w:bookmarkStart w:id="4110" w:name="_Toc515896571"/>
      <w:bookmarkStart w:id="4111" w:name="_Toc515896826"/>
      <w:bookmarkStart w:id="4112" w:name="_Toc515897341"/>
      <w:bookmarkStart w:id="4113" w:name="_Toc515897596"/>
      <w:bookmarkStart w:id="4114" w:name="_Toc515897851"/>
      <w:bookmarkStart w:id="4115" w:name="_Toc515898107"/>
      <w:bookmarkStart w:id="4116" w:name="_Toc515898362"/>
      <w:bookmarkStart w:id="4117" w:name="_Toc515898617"/>
      <w:bookmarkStart w:id="4118" w:name="_Toc515898872"/>
      <w:bookmarkStart w:id="4119" w:name="_Toc515899130"/>
      <w:bookmarkStart w:id="4120" w:name="_Toc515896315"/>
      <w:bookmarkStart w:id="4121" w:name="_Toc515896572"/>
      <w:bookmarkStart w:id="4122" w:name="_Toc515896827"/>
      <w:bookmarkStart w:id="4123" w:name="_Toc515897342"/>
      <w:bookmarkStart w:id="4124" w:name="_Toc515897597"/>
      <w:bookmarkStart w:id="4125" w:name="_Toc515897852"/>
      <w:bookmarkStart w:id="4126" w:name="_Toc515898108"/>
      <w:bookmarkStart w:id="4127" w:name="_Toc515898363"/>
      <w:bookmarkStart w:id="4128" w:name="_Toc515898618"/>
      <w:bookmarkStart w:id="4129" w:name="_Toc515898873"/>
      <w:bookmarkStart w:id="4130" w:name="_Toc515899131"/>
      <w:bookmarkStart w:id="4131" w:name="_Toc515896316"/>
      <w:bookmarkStart w:id="4132" w:name="_Toc515896573"/>
      <w:bookmarkStart w:id="4133" w:name="_Toc515896828"/>
      <w:bookmarkStart w:id="4134" w:name="_Toc515897343"/>
      <w:bookmarkStart w:id="4135" w:name="_Toc515897598"/>
      <w:bookmarkStart w:id="4136" w:name="_Toc515897853"/>
      <w:bookmarkStart w:id="4137" w:name="_Toc515898109"/>
      <w:bookmarkStart w:id="4138" w:name="_Toc515898364"/>
      <w:bookmarkStart w:id="4139" w:name="_Toc515898619"/>
      <w:bookmarkStart w:id="4140" w:name="_Toc515898874"/>
      <w:bookmarkStart w:id="4141" w:name="_Toc515899132"/>
      <w:bookmarkStart w:id="4142" w:name="_Toc515896317"/>
      <w:bookmarkStart w:id="4143" w:name="_Toc515896574"/>
      <w:bookmarkStart w:id="4144" w:name="_Toc515896829"/>
      <w:bookmarkStart w:id="4145" w:name="_Toc515897344"/>
      <w:bookmarkStart w:id="4146" w:name="_Toc515897599"/>
      <w:bookmarkStart w:id="4147" w:name="_Toc515897854"/>
      <w:bookmarkStart w:id="4148" w:name="_Toc515898110"/>
      <w:bookmarkStart w:id="4149" w:name="_Toc515898365"/>
      <w:bookmarkStart w:id="4150" w:name="_Toc515898620"/>
      <w:bookmarkStart w:id="4151" w:name="_Toc515898875"/>
      <w:bookmarkStart w:id="4152" w:name="_Toc515899133"/>
      <w:bookmarkStart w:id="4153" w:name="_Toc515896318"/>
      <w:bookmarkStart w:id="4154" w:name="_Toc515896575"/>
      <w:bookmarkStart w:id="4155" w:name="_Toc515896830"/>
      <w:bookmarkStart w:id="4156" w:name="_Toc515897345"/>
      <w:bookmarkStart w:id="4157" w:name="_Toc515897600"/>
      <w:bookmarkStart w:id="4158" w:name="_Toc515897855"/>
      <w:bookmarkStart w:id="4159" w:name="_Toc515898111"/>
      <w:bookmarkStart w:id="4160" w:name="_Toc515898366"/>
      <w:bookmarkStart w:id="4161" w:name="_Toc515898621"/>
      <w:bookmarkStart w:id="4162" w:name="_Toc515898876"/>
      <w:bookmarkStart w:id="4163" w:name="_Toc515899134"/>
      <w:bookmarkStart w:id="4164" w:name="_Toc515896319"/>
      <w:bookmarkStart w:id="4165" w:name="_Toc515896576"/>
      <w:bookmarkStart w:id="4166" w:name="_Toc515896831"/>
      <w:bookmarkStart w:id="4167" w:name="_Toc515897346"/>
      <w:bookmarkStart w:id="4168" w:name="_Toc515897601"/>
      <w:bookmarkStart w:id="4169" w:name="_Toc515897856"/>
      <w:bookmarkStart w:id="4170" w:name="_Toc515898112"/>
      <w:bookmarkStart w:id="4171" w:name="_Toc515898367"/>
      <w:bookmarkStart w:id="4172" w:name="_Toc515898622"/>
      <w:bookmarkStart w:id="4173" w:name="_Toc515898877"/>
      <w:bookmarkStart w:id="4174" w:name="_Toc515899135"/>
      <w:bookmarkStart w:id="4175" w:name="_Toc515896320"/>
      <w:bookmarkStart w:id="4176" w:name="_Toc515896577"/>
      <w:bookmarkStart w:id="4177" w:name="_Toc515896832"/>
      <w:bookmarkStart w:id="4178" w:name="_Toc515897347"/>
      <w:bookmarkStart w:id="4179" w:name="_Toc515897602"/>
      <w:bookmarkStart w:id="4180" w:name="_Toc515897857"/>
      <w:bookmarkStart w:id="4181" w:name="_Toc515898113"/>
      <w:bookmarkStart w:id="4182" w:name="_Toc515898368"/>
      <w:bookmarkStart w:id="4183" w:name="_Toc515898623"/>
      <w:bookmarkStart w:id="4184" w:name="_Toc515898878"/>
      <w:bookmarkStart w:id="4185" w:name="_Toc515899136"/>
      <w:bookmarkStart w:id="4186" w:name="_Toc515896321"/>
      <w:bookmarkStart w:id="4187" w:name="_Toc515896578"/>
      <w:bookmarkStart w:id="4188" w:name="_Toc515896833"/>
      <w:bookmarkStart w:id="4189" w:name="_Toc515897348"/>
      <w:bookmarkStart w:id="4190" w:name="_Toc515897603"/>
      <w:bookmarkStart w:id="4191" w:name="_Toc515897858"/>
      <w:bookmarkStart w:id="4192" w:name="_Toc515898114"/>
      <w:bookmarkStart w:id="4193" w:name="_Toc515898369"/>
      <w:bookmarkStart w:id="4194" w:name="_Toc515898624"/>
      <w:bookmarkStart w:id="4195" w:name="_Toc515898879"/>
      <w:bookmarkStart w:id="4196" w:name="_Toc515899137"/>
      <w:bookmarkStart w:id="4197" w:name="_Toc515896322"/>
      <w:bookmarkStart w:id="4198" w:name="_Toc515896579"/>
      <w:bookmarkStart w:id="4199" w:name="_Toc515896834"/>
      <w:bookmarkStart w:id="4200" w:name="_Toc515897349"/>
      <w:bookmarkStart w:id="4201" w:name="_Toc515897604"/>
      <w:bookmarkStart w:id="4202" w:name="_Toc515897859"/>
      <w:bookmarkStart w:id="4203" w:name="_Toc515898115"/>
      <w:bookmarkStart w:id="4204" w:name="_Toc515898370"/>
      <w:bookmarkStart w:id="4205" w:name="_Toc515898625"/>
      <w:bookmarkStart w:id="4206" w:name="_Toc515898880"/>
      <w:bookmarkStart w:id="4207" w:name="_Toc515899138"/>
      <w:bookmarkStart w:id="4208" w:name="_Toc515896323"/>
      <w:bookmarkStart w:id="4209" w:name="_Toc515896580"/>
      <w:bookmarkStart w:id="4210" w:name="_Toc515896835"/>
      <w:bookmarkStart w:id="4211" w:name="_Toc515897350"/>
      <w:bookmarkStart w:id="4212" w:name="_Toc515897605"/>
      <w:bookmarkStart w:id="4213" w:name="_Toc515897860"/>
      <w:bookmarkStart w:id="4214" w:name="_Toc515898116"/>
      <w:bookmarkStart w:id="4215" w:name="_Toc515898371"/>
      <w:bookmarkStart w:id="4216" w:name="_Toc515898626"/>
      <w:bookmarkStart w:id="4217" w:name="_Toc515898881"/>
      <w:bookmarkStart w:id="4218" w:name="_Toc515899139"/>
      <w:bookmarkStart w:id="4219" w:name="_Toc515896324"/>
      <w:bookmarkStart w:id="4220" w:name="_Toc515896581"/>
      <w:bookmarkStart w:id="4221" w:name="_Toc515896836"/>
      <w:bookmarkStart w:id="4222" w:name="_Toc515897351"/>
      <w:bookmarkStart w:id="4223" w:name="_Toc515897606"/>
      <w:bookmarkStart w:id="4224" w:name="_Toc515897861"/>
      <w:bookmarkStart w:id="4225" w:name="_Toc515898117"/>
      <w:bookmarkStart w:id="4226" w:name="_Toc515898372"/>
      <w:bookmarkStart w:id="4227" w:name="_Toc515898627"/>
      <w:bookmarkStart w:id="4228" w:name="_Toc515898882"/>
      <w:bookmarkStart w:id="4229" w:name="_Toc515899140"/>
      <w:bookmarkStart w:id="4230" w:name="_Toc515896325"/>
      <w:bookmarkStart w:id="4231" w:name="_Toc515896582"/>
      <w:bookmarkStart w:id="4232" w:name="_Toc515896837"/>
      <w:bookmarkStart w:id="4233" w:name="_Toc515897352"/>
      <w:bookmarkStart w:id="4234" w:name="_Toc515897607"/>
      <w:bookmarkStart w:id="4235" w:name="_Toc515897862"/>
      <w:bookmarkStart w:id="4236" w:name="_Toc515898118"/>
      <w:bookmarkStart w:id="4237" w:name="_Toc515898373"/>
      <w:bookmarkStart w:id="4238" w:name="_Toc515898628"/>
      <w:bookmarkStart w:id="4239" w:name="_Toc515898883"/>
      <w:bookmarkStart w:id="4240" w:name="_Toc515899141"/>
      <w:bookmarkStart w:id="4241" w:name="_Toc515896326"/>
      <w:bookmarkStart w:id="4242" w:name="_Toc515896583"/>
      <w:bookmarkStart w:id="4243" w:name="_Toc515896838"/>
      <w:bookmarkStart w:id="4244" w:name="_Toc515897353"/>
      <w:bookmarkStart w:id="4245" w:name="_Toc515897608"/>
      <w:bookmarkStart w:id="4246" w:name="_Toc515897863"/>
      <w:bookmarkStart w:id="4247" w:name="_Toc515898119"/>
      <w:bookmarkStart w:id="4248" w:name="_Toc515898374"/>
      <w:bookmarkStart w:id="4249" w:name="_Toc515898629"/>
      <w:bookmarkStart w:id="4250" w:name="_Toc515898884"/>
      <w:bookmarkStart w:id="4251" w:name="_Toc515899142"/>
      <w:bookmarkStart w:id="4252" w:name="_Toc515896327"/>
      <w:bookmarkStart w:id="4253" w:name="_Toc515896584"/>
      <w:bookmarkStart w:id="4254" w:name="_Toc515896839"/>
      <w:bookmarkStart w:id="4255" w:name="_Toc515897354"/>
      <w:bookmarkStart w:id="4256" w:name="_Toc515897609"/>
      <w:bookmarkStart w:id="4257" w:name="_Toc515897864"/>
      <w:bookmarkStart w:id="4258" w:name="_Toc515898120"/>
      <w:bookmarkStart w:id="4259" w:name="_Toc515898375"/>
      <w:bookmarkStart w:id="4260" w:name="_Toc515898630"/>
      <w:bookmarkStart w:id="4261" w:name="_Toc515898885"/>
      <w:bookmarkStart w:id="4262" w:name="_Toc515899143"/>
      <w:bookmarkStart w:id="4263" w:name="_Toc515896328"/>
      <w:bookmarkStart w:id="4264" w:name="_Toc515896585"/>
      <w:bookmarkStart w:id="4265" w:name="_Toc515896840"/>
      <w:bookmarkStart w:id="4266" w:name="_Toc515897355"/>
      <w:bookmarkStart w:id="4267" w:name="_Toc515897610"/>
      <w:bookmarkStart w:id="4268" w:name="_Toc515897865"/>
      <w:bookmarkStart w:id="4269" w:name="_Toc515898121"/>
      <w:bookmarkStart w:id="4270" w:name="_Toc515898376"/>
      <w:bookmarkStart w:id="4271" w:name="_Toc515898631"/>
      <w:bookmarkStart w:id="4272" w:name="_Toc515898886"/>
      <w:bookmarkStart w:id="4273" w:name="_Toc515899144"/>
      <w:bookmarkStart w:id="4274" w:name="_Toc515896329"/>
      <w:bookmarkStart w:id="4275" w:name="_Toc515896586"/>
      <w:bookmarkStart w:id="4276" w:name="_Toc515896841"/>
      <w:bookmarkStart w:id="4277" w:name="_Toc515897356"/>
      <w:bookmarkStart w:id="4278" w:name="_Toc515897611"/>
      <w:bookmarkStart w:id="4279" w:name="_Toc515897866"/>
      <w:bookmarkStart w:id="4280" w:name="_Toc515898122"/>
      <w:bookmarkStart w:id="4281" w:name="_Toc515898377"/>
      <w:bookmarkStart w:id="4282" w:name="_Toc515898632"/>
      <w:bookmarkStart w:id="4283" w:name="_Toc515898887"/>
      <w:bookmarkStart w:id="4284" w:name="_Toc515899145"/>
      <w:bookmarkStart w:id="4285" w:name="_Toc515896330"/>
      <w:bookmarkStart w:id="4286" w:name="_Toc515896587"/>
      <w:bookmarkStart w:id="4287" w:name="_Toc515896842"/>
      <w:bookmarkStart w:id="4288" w:name="_Toc515897357"/>
      <w:bookmarkStart w:id="4289" w:name="_Toc515897612"/>
      <w:bookmarkStart w:id="4290" w:name="_Toc515897867"/>
      <w:bookmarkStart w:id="4291" w:name="_Toc515898123"/>
      <w:bookmarkStart w:id="4292" w:name="_Toc515898378"/>
      <w:bookmarkStart w:id="4293" w:name="_Toc515898633"/>
      <w:bookmarkStart w:id="4294" w:name="_Toc515898888"/>
      <w:bookmarkStart w:id="4295" w:name="_Toc515899146"/>
      <w:bookmarkStart w:id="4296" w:name="_Toc515896331"/>
      <w:bookmarkStart w:id="4297" w:name="_Toc515896588"/>
      <w:bookmarkStart w:id="4298" w:name="_Toc515896843"/>
      <w:bookmarkStart w:id="4299" w:name="_Toc515897358"/>
      <w:bookmarkStart w:id="4300" w:name="_Toc515897613"/>
      <w:bookmarkStart w:id="4301" w:name="_Toc515897868"/>
      <w:bookmarkStart w:id="4302" w:name="_Toc515898124"/>
      <w:bookmarkStart w:id="4303" w:name="_Toc515898379"/>
      <w:bookmarkStart w:id="4304" w:name="_Toc515898634"/>
      <w:bookmarkStart w:id="4305" w:name="_Toc515898889"/>
      <w:bookmarkStart w:id="4306" w:name="_Toc515899147"/>
      <w:bookmarkStart w:id="4307" w:name="_Toc515896332"/>
      <w:bookmarkStart w:id="4308" w:name="_Toc515896589"/>
      <w:bookmarkStart w:id="4309" w:name="_Toc515896844"/>
      <w:bookmarkStart w:id="4310" w:name="_Toc515897359"/>
      <w:bookmarkStart w:id="4311" w:name="_Toc515897614"/>
      <w:bookmarkStart w:id="4312" w:name="_Toc515897869"/>
      <w:bookmarkStart w:id="4313" w:name="_Toc515898125"/>
      <w:bookmarkStart w:id="4314" w:name="_Toc515898380"/>
      <w:bookmarkStart w:id="4315" w:name="_Toc515898635"/>
      <w:bookmarkStart w:id="4316" w:name="_Toc515898890"/>
      <w:bookmarkStart w:id="4317" w:name="_Toc515899148"/>
      <w:bookmarkStart w:id="4318" w:name="_Toc515897360"/>
      <w:bookmarkStart w:id="4319" w:name="_Toc515897870"/>
      <w:bookmarkStart w:id="4320" w:name="_Toc515898126"/>
      <w:bookmarkEnd w:id="3205"/>
      <w:bookmarkEnd w:id="3207"/>
      <w:bookmarkEnd w:id="3208"/>
      <w:bookmarkEnd w:id="3209"/>
      <w:bookmarkEnd w:id="3210"/>
      <w:bookmarkEnd w:id="3211"/>
      <w:bookmarkEnd w:id="3212"/>
      <w:bookmarkEnd w:id="3213"/>
      <w:bookmarkEnd w:id="3214"/>
      <w:bookmarkEnd w:id="3215"/>
      <w:bookmarkEnd w:id="3216"/>
      <w:bookmarkEnd w:id="3217"/>
      <w:bookmarkEnd w:id="3218"/>
      <w:bookmarkEnd w:id="3219"/>
      <w:bookmarkEnd w:id="3220"/>
      <w:bookmarkEnd w:id="3221"/>
      <w:bookmarkEnd w:id="3222"/>
      <w:bookmarkEnd w:id="3223"/>
      <w:bookmarkEnd w:id="3224"/>
      <w:bookmarkEnd w:id="3225"/>
      <w:bookmarkEnd w:id="3226"/>
      <w:bookmarkEnd w:id="3227"/>
      <w:bookmarkEnd w:id="3228"/>
      <w:bookmarkEnd w:id="3229"/>
      <w:bookmarkEnd w:id="3230"/>
      <w:bookmarkEnd w:id="3231"/>
      <w:bookmarkEnd w:id="3232"/>
      <w:bookmarkEnd w:id="3233"/>
      <w:bookmarkEnd w:id="3234"/>
      <w:bookmarkEnd w:id="3235"/>
      <w:bookmarkEnd w:id="3236"/>
      <w:bookmarkEnd w:id="3237"/>
      <w:bookmarkEnd w:id="3238"/>
      <w:bookmarkEnd w:id="3239"/>
      <w:bookmarkEnd w:id="3240"/>
      <w:bookmarkEnd w:id="3241"/>
      <w:bookmarkEnd w:id="3242"/>
      <w:bookmarkEnd w:id="3243"/>
      <w:bookmarkEnd w:id="3244"/>
      <w:bookmarkEnd w:id="3245"/>
      <w:bookmarkEnd w:id="3246"/>
      <w:bookmarkEnd w:id="3247"/>
      <w:bookmarkEnd w:id="3248"/>
      <w:bookmarkEnd w:id="3249"/>
      <w:bookmarkEnd w:id="3250"/>
      <w:bookmarkEnd w:id="3251"/>
      <w:bookmarkEnd w:id="3252"/>
      <w:bookmarkEnd w:id="3253"/>
      <w:bookmarkEnd w:id="3254"/>
      <w:bookmarkEnd w:id="3255"/>
      <w:bookmarkEnd w:id="3256"/>
      <w:bookmarkEnd w:id="3257"/>
      <w:bookmarkEnd w:id="3258"/>
      <w:bookmarkEnd w:id="3259"/>
      <w:bookmarkEnd w:id="3260"/>
      <w:bookmarkEnd w:id="3261"/>
      <w:bookmarkEnd w:id="3262"/>
      <w:bookmarkEnd w:id="3263"/>
      <w:bookmarkEnd w:id="3264"/>
      <w:bookmarkEnd w:id="3265"/>
      <w:bookmarkEnd w:id="3266"/>
      <w:bookmarkEnd w:id="3267"/>
      <w:bookmarkEnd w:id="3268"/>
      <w:bookmarkEnd w:id="3269"/>
      <w:bookmarkEnd w:id="3270"/>
      <w:bookmarkEnd w:id="3271"/>
      <w:bookmarkEnd w:id="3272"/>
      <w:bookmarkEnd w:id="3273"/>
      <w:bookmarkEnd w:id="3274"/>
      <w:bookmarkEnd w:id="3275"/>
      <w:bookmarkEnd w:id="3276"/>
      <w:bookmarkEnd w:id="3277"/>
      <w:bookmarkEnd w:id="3278"/>
      <w:bookmarkEnd w:id="3279"/>
      <w:bookmarkEnd w:id="3280"/>
      <w:bookmarkEnd w:id="3281"/>
      <w:bookmarkEnd w:id="3282"/>
      <w:bookmarkEnd w:id="3283"/>
      <w:bookmarkEnd w:id="3284"/>
      <w:bookmarkEnd w:id="3285"/>
      <w:bookmarkEnd w:id="3286"/>
      <w:bookmarkEnd w:id="3287"/>
      <w:bookmarkEnd w:id="3288"/>
      <w:bookmarkEnd w:id="3289"/>
      <w:bookmarkEnd w:id="3290"/>
      <w:bookmarkEnd w:id="3291"/>
      <w:bookmarkEnd w:id="3292"/>
      <w:bookmarkEnd w:id="3293"/>
      <w:bookmarkEnd w:id="3294"/>
      <w:bookmarkEnd w:id="3295"/>
      <w:bookmarkEnd w:id="3296"/>
      <w:bookmarkEnd w:id="3297"/>
      <w:bookmarkEnd w:id="3298"/>
      <w:bookmarkEnd w:id="3299"/>
      <w:bookmarkEnd w:id="3300"/>
      <w:bookmarkEnd w:id="3301"/>
      <w:bookmarkEnd w:id="3302"/>
      <w:bookmarkEnd w:id="3303"/>
      <w:bookmarkEnd w:id="3304"/>
      <w:bookmarkEnd w:id="3305"/>
      <w:bookmarkEnd w:id="3306"/>
      <w:bookmarkEnd w:id="3307"/>
      <w:bookmarkEnd w:id="3308"/>
      <w:bookmarkEnd w:id="3309"/>
      <w:bookmarkEnd w:id="3310"/>
      <w:bookmarkEnd w:id="3311"/>
      <w:bookmarkEnd w:id="3312"/>
      <w:bookmarkEnd w:id="3313"/>
      <w:bookmarkEnd w:id="3314"/>
      <w:bookmarkEnd w:id="3315"/>
      <w:bookmarkEnd w:id="3316"/>
      <w:bookmarkEnd w:id="3317"/>
      <w:bookmarkEnd w:id="3318"/>
      <w:bookmarkEnd w:id="3319"/>
      <w:bookmarkEnd w:id="3320"/>
      <w:bookmarkEnd w:id="3321"/>
      <w:bookmarkEnd w:id="3322"/>
      <w:bookmarkEnd w:id="3323"/>
      <w:bookmarkEnd w:id="3324"/>
      <w:bookmarkEnd w:id="3325"/>
      <w:bookmarkEnd w:id="3326"/>
      <w:bookmarkEnd w:id="3327"/>
      <w:bookmarkEnd w:id="3328"/>
      <w:bookmarkEnd w:id="3329"/>
      <w:bookmarkEnd w:id="3330"/>
      <w:bookmarkEnd w:id="3331"/>
      <w:bookmarkEnd w:id="3332"/>
      <w:bookmarkEnd w:id="3333"/>
      <w:bookmarkEnd w:id="3334"/>
      <w:bookmarkEnd w:id="3335"/>
      <w:bookmarkEnd w:id="3336"/>
      <w:bookmarkEnd w:id="3337"/>
      <w:bookmarkEnd w:id="3338"/>
      <w:bookmarkEnd w:id="3339"/>
      <w:bookmarkEnd w:id="3340"/>
      <w:bookmarkEnd w:id="3341"/>
      <w:bookmarkEnd w:id="3342"/>
      <w:bookmarkEnd w:id="3343"/>
      <w:bookmarkEnd w:id="3344"/>
      <w:bookmarkEnd w:id="3345"/>
      <w:bookmarkEnd w:id="3346"/>
      <w:bookmarkEnd w:id="3347"/>
      <w:bookmarkEnd w:id="3348"/>
      <w:bookmarkEnd w:id="3349"/>
      <w:bookmarkEnd w:id="3350"/>
      <w:bookmarkEnd w:id="3351"/>
      <w:bookmarkEnd w:id="3352"/>
      <w:bookmarkEnd w:id="3353"/>
      <w:bookmarkEnd w:id="3354"/>
      <w:bookmarkEnd w:id="3355"/>
      <w:bookmarkEnd w:id="3356"/>
      <w:bookmarkEnd w:id="3357"/>
      <w:bookmarkEnd w:id="3358"/>
      <w:bookmarkEnd w:id="3359"/>
      <w:bookmarkEnd w:id="3360"/>
      <w:bookmarkEnd w:id="3361"/>
      <w:bookmarkEnd w:id="3362"/>
      <w:bookmarkEnd w:id="3363"/>
      <w:bookmarkEnd w:id="3364"/>
      <w:bookmarkEnd w:id="3365"/>
      <w:bookmarkEnd w:id="3366"/>
      <w:bookmarkEnd w:id="3367"/>
      <w:bookmarkEnd w:id="3368"/>
      <w:bookmarkEnd w:id="3369"/>
      <w:bookmarkEnd w:id="3370"/>
      <w:bookmarkEnd w:id="3371"/>
      <w:bookmarkEnd w:id="3372"/>
      <w:bookmarkEnd w:id="3373"/>
      <w:bookmarkEnd w:id="3374"/>
      <w:bookmarkEnd w:id="3375"/>
      <w:bookmarkEnd w:id="3376"/>
      <w:bookmarkEnd w:id="3377"/>
      <w:bookmarkEnd w:id="3378"/>
      <w:bookmarkEnd w:id="3379"/>
      <w:bookmarkEnd w:id="3380"/>
      <w:bookmarkEnd w:id="3381"/>
      <w:bookmarkEnd w:id="3382"/>
      <w:bookmarkEnd w:id="3383"/>
      <w:bookmarkEnd w:id="3384"/>
      <w:bookmarkEnd w:id="3385"/>
      <w:bookmarkEnd w:id="3386"/>
      <w:bookmarkEnd w:id="3387"/>
      <w:bookmarkEnd w:id="3388"/>
      <w:bookmarkEnd w:id="3389"/>
      <w:bookmarkEnd w:id="3390"/>
      <w:bookmarkEnd w:id="3391"/>
      <w:bookmarkEnd w:id="3392"/>
      <w:bookmarkEnd w:id="3393"/>
      <w:bookmarkEnd w:id="3394"/>
      <w:bookmarkEnd w:id="3395"/>
      <w:bookmarkEnd w:id="3396"/>
      <w:bookmarkEnd w:id="3397"/>
      <w:bookmarkEnd w:id="3398"/>
      <w:bookmarkEnd w:id="3399"/>
      <w:bookmarkEnd w:id="3400"/>
      <w:bookmarkEnd w:id="3401"/>
      <w:bookmarkEnd w:id="3402"/>
      <w:bookmarkEnd w:id="3403"/>
      <w:bookmarkEnd w:id="3404"/>
      <w:bookmarkEnd w:id="3405"/>
      <w:bookmarkEnd w:id="3406"/>
      <w:bookmarkEnd w:id="3407"/>
      <w:bookmarkEnd w:id="3408"/>
      <w:bookmarkEnd w:id="3409"/>
      <w:bookmarkEnd w:id="3410"/>
      <w:bookmarkEnd w:id="3411"/>
      <w:bookmarkEnd w:id="3412"/>
      <w:bookmarkEnd w:id="3413"/>
      <w:bookmarkEnd w:id="3414"/>
      <w:bookmarkEnd w:id="3415"/>
      <w:bookmarkEnd w:id="3416"/>
      <w:bookmarkEnd w:id="3417"/>
      <w:bookmarkEnd w:id="3418"/>
      <w:bookmarkEnd w:id="3419"/>
      <w:bookmarkEnd w:id="3420"/>
      <w:bookmarkEnd w:id="3421"/>
      <w:bookmarkEnd w:id="3422"/>
      <w:bookmarkEnd w:id="3423"/>
      <w:bookmarkEnd w:id="3424"/>
      <w:bookmarkEnd w:id="3425"/>
      <w:bookmarkEnd w:id="3426"/>
      <w:bookmarkEnd w:id="3427"/>
      <w:bookmarkEnd w:id="3428"/>
      <w:bookmarkEnd w:id="3429"/>
      <w:bookmarkEnd w:id="3430"/>
      <w:bookmarkEnd w:id="3431"/>
      <w:bookmarkEnd w:id="3432"/>
      <w:bookmarkEnd w:id="3433"/>
      <w:bookmarkEnd w:id="3434"/>
      <w:bookmarkEnd w:id="3435"/>
      <w:bookmarkEnd w:id="3436"/>
      <w:bookmarkEnd w:id="3437"/>
      <w:bookmarkEnd w:id="3438"/>
      <w:bookmarkEnd w:id="3439"/>
      <w:bookmarkEnd w:id="3440"/>
      <w:bookmarkEnd w:id="3441"/>
      <w:bookmarkEnd w:id="3442"/>
      <w:bookmarkEnd w:id="3443"/>
      <w:bookmarkEnd w:id="3444"/>
      <w:bookmarkEnd w:id="3445"/>
      <w:bookmarkEnd w:id="3446"/>
      <w:bookmarkEnd w:id="3447"/>
      <w:bookmarkEnd w:id="3448"/>
      <w:bookmarkEnd w:id="3449"/>
      <w:bookmarkEnd w:id="3450"/>
      <w:bookmarkEnd w:id="3451"/>
      <w:bookmarkEnd w:id="3452"/>
      <w:bookmarkEnd w:id="3453"/>
      <w:bookmarkEnd w:id="3454"/>
      <w:bookmarkEnd w:id="3455"/>
      <w:bookmarkEnd w:id="3456"/>
      <w:bookmarkEnd w:id="3457"/>
      <w:bookmarkEnd w:id="3458"/>
      <w:bookmarkEnd w:id="3459"/>
      <w:bookmarkEnd w:id="3460"/>
      <w:bookmarkEnd w:id="3461"/>
      <w:bookmarkEnd w:id="3462"/>
      <w:bookmarkEnd w:id="3463"/>
      <w:bookmarkEnd w:id="3464"/>
      <w:bookmarkEnd w:id="3465"/>
      <w:bookmarkEnd w:id="3466"/>
      <w:bookmarkEnd w:id="3467"/>
      <w:bookmarkEnd w:id="3468"/>
      <w:bookmarkEnd w:id="3469"/>
      <w:bookmarkEnd w:id="3470"/>
      <w:bookmarkEnd w:id="3471"/>
      <w:bookmarkEnd w:id="3472"/>
      <w:bookmarkEnd w:id="3473"/>
      <w:bookmarkEnd w:id="3474"/>
      <w:bookmarkEnd w:id="3475"/>
      <w:bookmarkEnd w:id="3476"/>
      <w:bookmarkEnd w:id="3477"/>
      <w:bookmarkEnd w:id="3478"/>
      <w:bookmarkEnd w:id="3479"/>
      <w:bookmarkEnd w:id="3480"/>
      <w:bookmarkEnd w:id="3481"/>
      <w:bookmarkEnd w:id="3482"/>
      <w:bookmarkEnd w:id="3483"/>
      <w:bookmarkEnd w:id="3484"/>
      <w:bookmarkEnd w:id="3485"/>
      <w:bookmarkEnd w:id="3486"/>
      <w:bookmarkEnd w:id="3487"/>
      <w:bookmarkEnd w:id="3488"/>
      <w:bookmarkEnd w:id="3489"/>
      <w:bookmarkEnd w:id="3490"/>
      <w:bookmarkEnd w:id="3491"/>
      <w:bookmarkEnd w:id="3492"/>
      <w:bookmarkEnd w:id="3493"/>
      <w:bookmarkEnd w:id="3494"/>
      <w:bookmarkEnd w:id="3495"/>
      <w:bookmarkEnd w:id="3496"/>
      <w:bookmarkEnd w:id="3497"/>
      <w:bookmarkEnd w:id="3498"/>
      <w:bookmarkEnd w:id="3499"/>
      <w:bookmarkEnd w:id="3500"/>
      <w:bookmarkEnd w:id="3501"/>
      <w:bookmarkEnd w:id="3502"/>
      <w:bookmarkEnd w:id="3503"/>
      <w:bookmarkEnd w:id="3504"/>
      <w:bookmarkEnd w:id="3505"/>
      <w:bookmarkEnd w:id="3506"/>
      <w:bookmarkEnd w:id="3507"/>
      <w:bookmarkEnd w:id="3508"/>
      <w:bookmarkEnd w:id="3509"/>
      <w:bookmarkEnd w:id="3510"/>
      <w:bookmarkEnd w:id="3511"/>
      <w:bookmarkEnd w:id="3512"/>
      <w:bookmarkEnd w:id="3513"/>
      <w:bookmarkEnd w:id="3514"/>
      <w:bookmarkEnd w:id="3515"/>
      <w:bookmarkEnd w:id="3516"/>
      <w:bookmarkEnd w:id="3517"/>
      <w:bookmarkEnd w:id="3518"/>
      <w:bookmarkEnd w:id="3519"/>
      <w:bookmarkEnd w:id="3520"/>
      <w:bookmarkEnd w:id="3521"/>
      <w:bookmarkEnd w:id="3522"/>
      <w:bookmarkEnd w:id="3523"/>
      <w:bookmarkEnd w:id="3524"/>
      <w:bookmarkEnd w:id="3525"/>
      <w:bookmarkEnd w:id="3526"/>
      <w:bookmarkEnd w:id="3527"/>
      <w:bookmarkEnd w:id="3528"/>
      <w:bookmarkEnd w:id="3529"/>
      <w:bookmarkEnd w:id="3530"/>
      <w:bookmarkEnd w:id="3531"/>
      <w:bookmarkEnd w:id="3532"/>
      <w:bookmarkEnd w:id="3533"/>
      <w:bookmarkEnd w:id="3534"/>
      <w:bookmarkEnd w:id="3535"/>
      <w:bookmarkEnd w:id="3536"/>
      <w:bookmarkEnd w:id="3537"/>
      <w:bookmarkEnd w:id="3538"/>
      <w:bookmarkEnd w:id="3539"/>
      <w:bookmarkEnd w:id="3540"/>
      <w:bookmarkEnd w:id="3541"/>
      <w:bookmarkEnd w:id="3542"/>
      <w:bookmarkEnd w:id="3543"/>
      <w:bookmarkEnd w:id="3544"/>
      <w:bookmarkEnd w:id="3545"/>
      <w:bookmarkEnd w:id="3546"/>
      <w:bookmarkEnd w:id="3547"/>
      <w:bookmarkEnd w:id="3548"/>
      <w:bookmarkEnd w:id="3549"/>
      <w:bookmarkEnd w:id="3550"/>
      <w:bookmarkEnd w:id="3551"/>
      <w:bookmarkEnd w:id="3552"/>
      <w:bookmarkEnd w:id="3553"/>
      <w:bookmarkEnd w:id="3554"/>
      <w:bookmarkEnd w:id="3555"/>
      <w:bookmarkEnd w:id="3556"/>
      <w:bookmarkEnd w:id="3557"/>
      <w:bookmarkEnd w:id="3558"/>
      <w:bookmarkEnd w:id="3559"/>
      <w:bookmarkEnd w:id="3560"/>
      <w:bookmarkEnd w:id="3561"/>
      <w:bookmarkEnd w:id="3562"/>
      <w:bookmarkEnd w:id="3563"/>
      <w:bookmarkEnd w:id="3564"/>
      <w:bookmarkEnd w:id="3565"/>
      <w:bookmarkEnd w:id="3566"/>
      <w:bookmarkEnd w:id="3567"/>
      <w:bookmarkEnd w:id="3568"/>
      <w:bookmarkEnd w:id="3569"/>
      <w:bookmarkEnd w:id="3570"/>
      <w:bookmarkEnd w:id="3571"/>
      <w:bookmarkEnd w:id="3572"/>
      <w:bookmarkEnd w:id="3573"/>
      <w:bookmarkEnd w:id="3574"/>
      <w:bookmarkEnd w:id="3575"/>
      <w:bookmarkEnd w:id="3576"/>
      <w:bookmarkEnd w:id="3577"/>
      <w:bookmarkEnd w:id="3578"/>
      <w:bookmarkEnd w:id="3579"/>
      <w:bookmarkEnd w:id="3580"/>
      <w:bookmarkEnd w:id="3581"/>
      <w:bookmarkEnd w:id="3582"/>
      <w:bookmarkEnd w:id="3583"/>
      <w:bookmarkEnd w:id="3584"/>
      <w:bookmarkEnd w:id="3585"/>
      <w:bookmarkEnd w:id="3586"/>
      <w:bookmarkEnd w:id="3587"/>
      <w:bookmarkEnd w:id="3588"/>
      <w:bookmarkEnd w:id="3589"/>
      <w:bookmarkEnd w:id="3590"/>
      <w:bookmarkEnd w:id="3591"/>
      <w:bookmarkEnd w:id="3592"/>
      <w:bookmarkEnd w:id="3593"/>
      <w:bookmarkEnd w:id="3594"/>
      <w:bookmarkEnd w:id="3595"/>
      <w:bookmarkEnd w:id="3596"/>
      <w:bookmarkEnd w:id="3597"/>
      <w:bookmarkEnd w:id="3598"/>
      <w:bookmarkEnd w:id="3599"/>
      <w:bookmarkEnd w:id="3600"/>
      <w:bookmarkEnd w:id="3601"/>
      <w:bookmarkEnd w:id="3602"/>
      <w:bookmarkEnd w:id="3603"/>
      <w:bookmarkEnd w:id="3604"/>
      <w:bookmarkEnd w:id="3605"/>
      <w:bookmarkEnd w:id="3606"/>
      <w:bookmarkEnd w:id="3607"/>
      <w:bookmarkEnd w:id="3608"/>
      <w:bookmarkEnd w:id="3609"/>
      <w:bookmarkEnd w:id="3610"/>
      <w:bookmarkEnd w:id="3611"/>
      <w:bookmarkEnd w:id="3612"/>
      <w:bookmarkEnd w:id="3613"/>
      <w:bookmarkEnd w:id="3614"/>
      <w:bookmarkEnd w:id="3615"/>
      <w:bookmarkEnd w:id="3616"/>
      <w:bookmarkEnd w:id="3617"/>
      <w:bookmarkEnd w:id="3618"/>
      <w:bookmarkEnd w:id="3619"/>
      <w:bookmarkEnd w:id="3620"/>
      <w:bookmarkEnd w:id="3621"/>
      <w:bookmarkEnd w:id="3622"/>
      <w:bookmarkEnd w:id="3623"/>
      <w:bookmarkEnd w:id="3624"/>
      <w:bookmarkEnd w:id="3625"/>
      <w:bookmarkEnd w:id="3626"/>
      <w:bookmarkEnd w:id="3627"/>
      <w:bookmarkEnd w:id="3628"/>
      <w:bookmarkEnd w:id="3629"/>
      <w:bookmarkEnd w:id="3630"/>
      <w:bookmarkEnd w:id="3631"/>
      <w:bookmarkEnd w:id="3632"/>
      <w:bookmarkEnd w:id="3633"/>
      <w:bookmarkEnd w:id="3634"/>
      <w:bookmarkEnd w:id="3635"/>
      <w:bookmarkEnd w:id="3636"/>
      <w:bookmarkEnd w:id="3637"/>
      <w:bookmarkEnd w:id="3638"/>
      <w:bookmarkEnd w:id="3639"/>
      <w:bookmarkEnd w:id="3640"/>
      <w:bookmarkEnd w:id="3641"/>
      <w:bookmarkEnd w:id="3642"/>
      <w:bookmarkEnd w:id="3643"/>
      <w:bookmarkEnd w:id="3644"/>
      <w:bookmarkEnd w:id="3645"/>
      <w:bookmarkEnd w:id="3646"/>
      <w:bookmarkEnd w:id="3647"/>
      <w:bookmarkEnd w:id="3648"/>
      <w:bookmarkEnd w:id="3649"/>
      <w:bookmarkEnd w:id="3650"/>
      <w:bookmarkEnd w:id="3651"/>
      <w:bookmarkEnd w:id="3652"/>
      <w:bookmarkEnd w:id="3653"/>
      <w:bookmarkEnd w:id="3654"/>
      <w:bookmarkEnd w:id="3655"/>
      <w:bookmarkEnd w:id="3656"/>
      <w:bookmarkEnd w:id="3657"/>
      <w:bookmarkEnd w:id="3658"/>
      <w:bookmarkEnd w:id="3659"/>
      <w:bookmarkEnd w:id="3660"/>
      <w:bookmarkEnd w:id="3661"/>
      <w:bookmarkEnd w:id="3662"/>
      <w:bookmarkEnd w:id="3663"/>
      <w:bookmarkEnd w:id="3664"/>
      <w:bookmarkEnd w:id="3665"/>
      <w:bookmarkEnd w:id="3666"/>
      <w:bookmarkEnd w:id="3667"/>
      <w:bookmarkEnd w:id="3668"/>
      <w:bookmarkEnd w:id="3669"/>
      <w:bookmarkEnd w:id="3670"/>
      <w:bookmarkEnd w:id="3671"/>
      <w:bookmarkEnd w:id="3672"/>
      <w:bookmarkEnd w:id="3673"/>
      <w:bookmarkEnd w:id="3674"/>
      <w:bookmarkEnd w:id="3675"/>
      <w:bookmarkEnd w:id="3676"/>
      <w:bookmarkEnd w:id="3677"/>
      <w:bookmarkEnd w:id="3678"/>
      <w:bookmarkEnd w:id="3679"/>
      <w:bookmarkEnd w:id="3680"/>
      <w:bookmarkEnd w:id="3681"/>
      <w:bookmarkEnd w:id="3682"/>
      <w:bookmarkEnd w:id="3683"/>
      <w:bookmarkEnd w:id="3684"/>
      <w:bookmarkEnd w:id="3685"/>
      <w:bookmarkEnd w:id="3686"/>
      <w:bookmarkEnd w:id="3687"/>
      <w:bookmarkEnd w:id="3688"/>
      <w:bookmarkEnd w:id="3689"/>
      <w:bookmarkEnd w:id="3690"/>
      <w:bookmarkEnd w:id="3691"/>
      <w:bookmarkEnd w:id="3692"/>
      <w:bookmarkEnd w:id="3693"/>
      <w:bookmarkEnd w:id="3694"/>
      <w:bookmarkEnd w:id="3695"/>
      <w:bookmarkEnd w:id="3696"/>
      <w:bookmarkEnd w:id="3697"/>
      <w:bookmarkEnd w:id="3698"/>
      <w:bookmarkEnd w:id="3699"/>
      <w:bookmarkEnd w:id="3700"/>
      <w:bookmarkEnd w:id="3701"/>
      <w:bookmarkEnd w:id="3702"/>
      <w:bookmarkEnd w:id="3703"/>
      <w:bookmarkEnd w:id="3704"/>
      <w:bookmarkEnd w:id="3705"/>
      <w:bookmarkEnd w:id="3706"/>
      <w:bookmarkEnd w:id="3707"/>
      <w:bookmarkEnd w:id="3708"/>
      <w:bookmarkEnd w:id="3709"/>
      <w:bookmarkEnd w:id="3710"/>
      <w:bookmarkEnd w:id="3711"/>
      <w:bookmarkEnd w:id="3712"/>
      <w:bookmarkEnd w:id="3713"/>
      <w:bookmarkEnd w:id="3714"/>
      <w:bookmarkEnd w:id="3715"/>
      <w:bookmarkEnd w:id="3716"/>
      <w:bookmarkEnd w:id="3717"/>
      <w:bookmarkEnd w:id="3718"/>
      <w:bookmarkEnd w:id="3719"/>
      <w:bookmarkEnd w:id="3720"/>
      <w:bookmarkEnd w:id="3721"/>
      <w:bookmarkEnd w:id="3722"/>
      <w:bookmarkEnd w:id="3723"/>
      <w:bookmarkEnd w:id="3724"/>
      <w:bookmarkEnd w:id="3725"/>
      <w:bookmarkEnd w:id="3726"/>
      <w:bookmarkEnd w:id="3727"/>
      <w:bookmarkEnd w:id="3728"/>
      <w:bookmarkEnd w:id="3729"/>
      <w:bookmarkEnd w:id="3730"/>
      <w:bookmarkEnd w:id="3731"/>
      <w:bookmarkEnd w:id="3732"/>
      <w:bookmarkEnd w:id="3733"/>
      <w:bookmarkEnd w:id="3734"/>
      <w:bookmarkEnd w:id="3735"/>
      <w:bookmarkEnd w:id="3736"/>
      <w:bookmarkEnd w:id="3737"/>
      <w:bookmarkEnd w:id="3738"/>
      <w:bookmarkEnd w:id="3739"/>
      <w:bookmarkEnd w:id="3740"/>
      <w:bookmarkEnd w:id="3741"/>
      <w:bookmarkEnd w:id="3742"/>
      <w:bookmarkEnd w:id="3743"/>
      <w:bookmarkEnd w:id="3744"/>
      <w:bookmarkEnd w:id="3745"/>
      <w:bookmarkEnd w:id="3746"/>
      <w:bookmarkEnd w:id="3747"/>
      <w:bookmarkEnd w:id="3748"/>
      <w:bookmarkEnd w:id="3749"/>
      <w:bookmarkEnd w:id="3750"/>
      <w:bookmarkEnd w:id="3751"/>
      <w:bookmarkEnd w:id="3752"/>
      <w:bookmarkEnd w:id="3753"/>
      <w:bookmarkEnd w:id="3754"/>
      <w:bookmarkEnd w:id="3755"/>
      <w:bookmarkEnd w:id="3756"/>
      <w:bookmarkEnd w:id="3757"/>
      <w:bookmarkEnd w:id="3758"/>
      <w:bookmarkEnd w:id="3759"/>
      <w:bookmarkEnd w:id="3760"/>
      <w:bookmarkEnd w:id="3761"/>
      <w:bookmarkEnd w:id="3762"/>
      <w:bookmarkEnd w:id="3763"/>
      <w:bookmarkEnd w:id="3764"/>
      <w:bookmarkEnd w:id="3765"/>
      <w:bookmarkEnd w:id="3766"/>
      <w:bookmarkEnd w:id="3767"/>
      <w:bookmarkEnd w:id="3768"/>
      <w:bookmarkEnd w:id="3769"/>
      <w:bookmarkEnd w:id="3770"/>
      <w:bookmarkEnd w:id="3771"/>
      <w:bookmarkEnd w:id="3772"/>
      <w:bookmarkEnd w:id="3773"/>
      <w:bookmarkEnd w:id="3774"/>
      <w:bookmarkEnd w:id="3775"/>
      <w:bookmarkEnd w:id="3776"/>
      <w:bookmarkEnd w:id="3777"/>
      <w:bookmarkEnd w:id="3778"/>
      <w:bookmarkEnd w:id="3779"/>
      <w:bookmarkEnd w:id="3780"/>
      <w:bookmarkEnd w:id="3781"/>
      <w:bookmarkEnd w:id="3782"/>
      <w:bookmarkEnd w:id="3783"/>
      <w:bookmarkEnd w:id="3784"/>
      <w:bookmarkEnd w:id="3785"/>
      <w:bookmarkEnd w:id="3786"/>
      <w:bookmarkEnd w:id="3787"/>
      <w:bookmarkEnd w:id="3788"/>
      <w:bookmarkEnd w:id="3789"/>
      <w:bookmarkEnd w:id="3790"/>
      <w:bookmarkEnd w:id="3791"/>
      <w:bookmarkEnd w:id="3792"/>
      <w:bookmarkEnd w:id="3793"/>
      <w:bookmarkEnd w:id="3794"/>
      <w:bookmarkEnd w:id="3795"/>
      <w:bookmarkEnd w:id="3796"/>
      <w:bookmarkEnd w:id="3797"/>
      <w:bookmarkEnd w:id="3798"/>
      <w:bookmarkEnd w:id="3799"/>
      <w:bookmarkEnd w:id="3800"/>
      <w:bookmarkEnd w:id="3801"/>
      <w:bookmarkEnd w:id="3802"/>
      <w:bookmarkEnd w:id="3803"/>
      <w:bookmarkEnd w:id="3804"/>
      <w:bookmarkEnd w:id="3805"/>
      <w:bookmarkEnd w:id="3806"/>
      <w:bookmarkEnd w:id="3807"/>
      <w:bookmarkEnd w:id="3808"/>
      <w:bookmarkEnd w:id="3809"/>
      <w:bookmarkEnd w:id="3810"/>
      <w:bookmarkEnd w:id="3811"/>
      <w:bookmarkEnd w:id="3812"/>
      <w:bookmarkEnd w:id="3813"/>
      <w:bookmarkEnd w:id="3814"/>
      <w:bookmarkEnd w:id="3815"/>
      <w:bookmarkEnd w:id="3816"/>
      <w:bookmarkEnd w:id="3817"/>
      <w:bookmarkEnd w:id="3818"/>
      <w:bookmarkEnd w:id="3819"/>
      <w:bookmarkEnd w:id="3820"/>
      <w:bookmarkEnd w:id="3821"/>
      <w:bookmarkEnd w:id="3822"/>
      <w:bookmarkEnd w:id="3823"/>
      <w:bookmarkEnd w:id="3824"/>
      <w:bookmarkEnd w:id="3825"/>
      <w:bookmarkEnd w:id="3826"/>
      <w:bookmarkEnd w:id="3827"/>
      <w:bookmarkEnd w:id="3828"/>
      <w:bookmarkEnd w:id="3829"/>
      <w:bookmarkEnd w:id="3830"/>
      <w:bookmarkEnd w:id="3831"/>
      <w:bookmarkEnd w:id="3832"/>
      <w:bookmarkEnd w:id="3833"/>
      <w:bookmarkEnd w:id="3834"/>
      <w:bookmarkEnd w:id="3835"/>
      <w:bookmarkEnd w:id="3836"/>
      <w:bookmarkEnd w:id="3837"/>
      <w:bookmarkEnd w:id="3838"/>
      <w:bookmarkEnd w:id="3839"/>
      <w:bookmarkEnd w:id="3840"/>
      <w:bookmarkEnd w:id="3841"/>
      <w:bookmarkEnd w:id="3842"/>
      <w:bookmarkEnd w:id="3843"/>
      <w:bookmarkEnd w:id="3844"/>
      <w:bookmarkEnd w:id="3845"/>
      <w:bookmarkEnd w:id="3846"/>
      <w:bookmarkEnd w:id="3847"/>
      <w:bookmarkEnd w:id="3848"/>
      <w:bookmarkEnd w:id="3849"/>
      <w:bookmarkEnd w:id="3850"/>
      <w:bookmarkEnd w:id="3851"/>
      <w:bookmarkEnd w:id="3852"/>
      <w:bookmarkEnd w:id="3853"/>
      <w:bookmarkEnd w:id="3854"/>
      <w:bookmarkEnd w:id="3855"/>
      <w:bookmarkEnd w:id="3856"/>
      <w:bookmarkEnd w:id="3857"/>
      <w:bookmarkEnd w:id="3858"/>
      <w:bookmarkEnd w:id="3859"/>
      <w:bookmarkEnd w:id="3860"/>
      <w:bookmarkEnd w:id="3861"/>
      <w:bookmarkEnd w:id="3862"/>
      <w:bookmarkEnd w:id="3863"/>
      <w:bookmarkEnd w:id="3864"/>
      <w:bookmarkEnd w:id="3865"/>
      <w:bookmarkEnd w:id="3866"/>
      <w:bookmarkEnd w:id="3867"/>
      <w:bookmarkEnd w:id="3868"/>
      <w:bookmarkEnd w:id="3869"/>
      <w:bookmarkEnd w:id="3870"/>
      <w:bookmarkEnd w:id="3871"/>
      <w:bookmarkEnd w:id="3872"/>
      <w:bookmarkEnd w:id="3873"/>
      <w:bookmarkEnd w:id="3874"/>
      <w:bookmarkEnd w:id="3875"/>
      <w:bookmarkEnd w:id="3876"/>
      <w:bookmarkEnd w:id="3877"/>
      <w:bookmarkEnd w:id="3878"/>
      <w:bookmarkEnd w:id="3879"/>
      <w:bookmarkEnd w:id="3880"/>
      <w:bookmarkEnd w:id="3881"/>
      <w:bookmarkEnd w:id="3882"/>
      <w:bookmarkEnd w:id="3883"/>
      <w:bookmarkEnd w:id="3884"/>
      <w:bookmarkEnd w:id="3885"/>
      <w:bookmarkEnd w:id="3886"/>
      <w:bookmarkEnd w:id="3887"/>
      <w:bookmarkEnd w:id="3888"/>
      <w:bookmarkEnd w:id="3889"/>
      <w:bookmarkEnd w:id="3890"/>
      <w:bookmarkEnd w:id="3891"/>
      <w:bookmarkEnd w:id="3892"/>
      <w:bookmarkEnd w:id="3893"/>
      <w:bookmarkEnd w:id="3894"/>
      <w:bookmarkEnd w:id="3895"/>
      <w:bookmarkEnd w:id="3896"/>
      <w:bookmarkEnd w:id="3897"/>
      <w:bookmarkEnd w:id="3898"/>
      <w:bookmarkEnd w:id="3899"/>
      <w:bookmarkEnd w:id="3900"/>
      <w:bookmarkEnd w:id="3901"/>
      <w:bookmarkEnd w:id="3902"/>
      <w:bookmarkEnd w:id="3903"/>
      <w:bookmarkEnd w:id="3904"/>
      <w:bookmarkEnd w:id="3905"/>
      <w:bookmarkEnd w:id="3906"/>
      <w:bookmarkEnd w:id="3907"/>
      <w:bookmarkEnd w:id="3908"/>
      <w:bookmarkEnd w:id="3909"/>
      <w:bookmarkEnd w:id="3910"/>
      <w:bookmarkEnd w:id="3911"/>
      <w:bookmarkEnd w:id="3912"/>
      <w:bookmarkEnd w:id="3913"/>
      <w:bookmarkEnd w:id="3914"/>
      <w:bookmarkEnd w:id="3915"/>
      <w:bookmarkEnd w:id="3916"/>
      <w:bookmarkEnd w:id="3917"/>
      <w:bookmarkEnd w:id="3918"/>
      <w:bookmarkEnd w:id="3919"/>
      <w:bookmarkEnd w:id="3920"/>
      <w:bookmarkEnd w:id="3921"/>
      <w:bookmarkEnd w:id="3922"/>
      <w:bookmarkEnd w:id="3923"/>
      <w:bookmarkEnd w:id="3924"/>
      <w:bookmarkEnd w:id="3925"/>
      <w:bookmarkEnd w:id="3926"/>
      <w:bookmarkEnd w:id="3927"/>
      <w:bookmarkEnd w:id="3928"/>
      <w:bookmarkEnd w:id="3929"/>
      <w:bookmarkEnd w:id="3930"/>
      <w:bookmarkEnd w:id="3931"/>
      <w:bookmarkEnd w:id="3932"/>
      <w:bookmarkEnd w:id="3933"/>
      <w:bookmarkEnd w:id="3934"/>
      <w:bookmarkEnd w:id="3935"/>
      <w:bookmarkEnd w:id="3936"/>
      <w:bookmarkEnd w:id="3937"/>
      <w:bookmarkEnd w:id="3938"/>
      <w:bookmarkEnd w:id="3939"/>
      <w:bookmarkEnd w:id="3940"/>
      <w:bookmarkEnd w:id="3941"/>
      <w:bookmarkEnd w:id="3942"/>
      <w:bookmarkEnd w:id="3943"/>
      <w:bookmarkEnd w:id="3944"/>
      <w:bookmarkEnd w:id="3945"/>
      <w:bookmarkEnd w:id="3946"/>
      <w:bookmarkEnd w:id="3947"/>
      <w:bookmarkEnd w:id="3948"/>
      <w:bookmarkEnd w:id="3949"/>
      <w:bookmarkEnd w:id="3950"/>
      <w:bookmarkEnd w:id="3951"/>
      <w:bookmarkEnd w:id="3952"/>
      <w:bookmarkEnd w:id="3953"/>
      <w:bookmarkEnd w:id="3954"/>
      <w:bookmarkEnd w:id="3955"/>
      <w:bookmarkEnd w:id="3956"/>
      <w:bookmarkEnd w:id="3957"/>
      <w:bookmarkEnd w:id="3958"/>
      <w:bookmarkEnd w:id="3959"/>
      <w:bookmarkEnd w:id="3960"/>
      <w:bookmarkEnd w:id="3961"/>
      <w:bookmarkEnd w:id="3962"/>
      <w:bookmarkEnd w:id="3963"/>
      <w:bookmarkEnd w:id="3964"/>
      <w:bookmarkEnd w:id="3965"/>
      <w:bookmarkEnd w:id="3966"/>
      <w:bookmarkEnd w:id="3967"/>
      <w:bookmarkEnd w:id="3968"/>
      <w:bookmarkEnd w:id="3969"/>
      <w:bookmarkEnd w:id="3970"/>
      <w:bookmarkEnd w:id="3971"/>
      <w:bookmarkEnd w:id="3972"/>
      <w:bookmarkEnd w:id="3973"/>
      <w:bookmarkEnd w:id="3974"/>
      <w:bookmarkEnd w:id="3975"/>
      <w:bookmarkEnd w:id="3976"/>
      <w:bookmarkEnd w:id="3977"/>
      <w:bookmarkEnd w:id="3978"/>
      <w:bookmarkEnd w:id="3979"/>
      <w:bookmarkEnd w:id="3980"/>
      <w:bookmarkEnd w:id="3981"/>
      <w:bookmarkEnd w:id="3982"/>
      <w:bookmarkEnd w:id="3983"/>
      <w:bookmarkEnd w:id="3984"/>
      <w:bookmarkEnd w:id="3985"/>
      <w:bookmarkEnd w:id="3986"/>
      <w:bookmarkEnd w:id="3987"/>
      <w:bookmarkEnd w:id="3988"/>
      <w:bookmarkEnd w:id="3989"/>
      <w:bookmarkEnd w:id="3990"/>
      <w:bookmarkEnd w:id="3991"/>
      <w:bookmarkEnd w:id="3992"/>
      <w:bookmarkEnd w:id="3993"/>
      <w:bookmarkEnd w:id="3994"/>
      <w:bookmarkEnd w:id="3995"/>
      <w:bookmarkEnd w:id="3996"/>
      <w:bookmarkEnd w:id="3997"/>
      <w:bookmarkEnd w:id="3998"/>
      <w:bookmarkEnd w:id="3999"/>
      <w:bookmarkEnd w:id="4000"/>
      <w:bookmarkEnd w:id="4001"/>
      <w:bookmarkEnd w:id="4002"/>
      <w:bookmarkEnd w:id="4003"/>
      <w:bookmarkEnd w:id="4004"/>
      <w:bookmarkEnd w:id="4005"/>
      <w:bookmarkEnd w:id="4006"/>
      <w:bookmarkEnd w:id="4007"/>
      <w:bookmarkEnd w:id="4008"/>
      <w:bookmarkEnd w:id="4009"/>
      <w:bookmarkEnd w:id="4010"/>
      <w:bookmarkEnd w:id="4011"/>
      <w:bookmarkEnd w:id="4012"/>
      <w:bookmarkEnd w:id="4013"/>
      <w:bookmarkEnd w:id="4014"/>
      <w:bookmarkEnd w:id="4015"/>
      <w:bookmarkEnd w:id="4016"/>
      <w:bookmarkEnd w:id="4017"/>
      <w:bookmarkEnd w:id="4018"/>
      <w:bookmarkEnd w:id="4019"/>
      <w:bookmarkEnd w:id="4020"/>
      <w:bookmarkEnd w:id="4021"/>
      <w:bookmarkEnd w:id="4022"/>
      <w:bookmarkEnd w:id="4023"/>
      <w:bookmarkEnd w:id="4024"/>
      <w:bookmarkEnd w:id="4025"/>
      <w:bookmarkEnd w:id="4026"/>
      <w:bookmarkEnd w:id="4027"/>
      <w:bookmarkEnd w:id="4028"/>
      <w:bookmarkEnd w:id="4029"/>
      <w:bookmarkEnd w:id="4030"/>
      <w:bookmarkEnd w:id="4031"/>
      <w:bookmarkEnd w:id="4032"/>
      <w:bookmarkEnd w:id="4033"/>
      <w:bookmarkEnd w:id="4034"/>
      <w:bookmarkEnd w:id="4035"/>
      <w:bookmarkEnd w:id="4036"/>
      <w:bookmarkEnd w:id="4037"/>
      <w:bookmarkEnd w:id="4038"/>
      <w:bookmarkEnd w:id="4039"/>
      <w:bookmarkEnd w:id="4040"/>
      <w:bookmarkEnd w:id="4041"/>
      <w:bookmarkEnd w:id="4042"/>
      <w:bookmarkEnd w:id="4043"/>
      <w:bookmarkEnd w:id="4044"/>
      <w:bookmarkEnd w:id="4045"/>
      <w:bookmarkEnd w:id="4046"/>
      <w:bookmarkEnd w:id="4047"/>
      <w:bookmarkEnd w:id="4048"/>
      <w:bookmarkEnd w:id="4049"/>
      <w:bookmarkEnd w:id="4050"/>
      <w:bookmarkEnd w:id="4051"/>
      <w:bookmarkEnd w:id="4052"/>
      <w:bookmarkEnd w:id="4053"/>
      <w:bookmarkEnd w:id="4054"/>
      <w:bookmarkEnd w:id="4055"/>
      <w:bookmarkEnd w:id="4056"/>
      <w:bookmarkEnd w:id="4057"/>
      <w:bookmarkEnd w:id="4058"/>
      <w:bookmarkEnd w:id="4059"/>
      <w:bookmarkEnd w:id="4060"/>
      <w:bookmarkEnd w:id="4061"/>
      <w:bookmarkEnd w:id="4062"/>
      <w:bookmarkEnd w:id="4063"/>
      <w:bookmarkEnd w:id="4064"/>
      <w:bookmarkEnd w:id="4065"/>
      <w:bookmarkEnd w:id="4066"/>
      <w:bookmarkEnd w:id="4067"/>
      <w:bookmarkEnd w:id="4068"/>
      <w:bookmarkEnd w:id="4069"/>
      <w:bookmarkEnd w:id="4070"/>
      <w:bookmarkEnd w:id="4071"/>
      <w:bookmarkEnd w:id="4072"/>
      <w:bookmarkEnd w:id="4073"/>
      <w:bookmarkEnd w:id="4074"/>
      <w:bookmarkEnd w:id="4075"/>
      <w:bookmarkEnd w:id="4076"/>
      <w:bookmarkEnd w:id="4077"/>
      <w:bookmarkEnd w:id="4078"/>
      <w:bookmarkEnd w:id="4079"/>
      <w:bookmarkEnd w:id="4080"/>
      <w:bookmarkEnd w:id="4081"/>
      <w:bookmarkEnd w:id="4082"/>
      <w:bookmarkEnd w:id="4083"/>
      <w:bookmarkEnd w:id="4084"/>
      <w:bookmarkEnd w:id="4085"/>
      <w:bookmarkEnd w:id="4086"/>
      <w:bookmarkEnd w:id="4087"/>
      <w:bookmarkEnd w:id="4088"/>
      <w:bookmarkEnd w:id="4089"/>
      <w:bookmarkEnd w:id="4090"/>
      <w:bookmarkEnd w:id="4091"/>
      <w:bookmarkEnd w:id="4092"/>
      <w:bookmarkEnd w:id="4093"/>
      <w:bookmarkEnd w:id="4094"/>
      <w:bookmarkEnd w:id="4095"/>
      <w:bookmarkEnd w:id="4096"/>
      <w:bookmarkEnd w:id="4097"/>
      <w:bookmarkEnd w:id="4098"/>
      <w:bookmarkEnd w:id="4099"/>
      <w:bookmarkEnd w:id="4100"/>
      <w:bookmarkEnd w:id="4101"/>
      <w:bookmarkEnd w:id="4102"/>
      <w:bookmarkEnd w:id="4103"/>
      <w:bookmarkEnd w:id="4104"/>
      <w:bookmarkEnd w:id="4105"/>
      <w:bookmarkEnd w:id="4106"/>
      <w:bookmarkEnd w:id="4107"/>
      <w:bookmarkEnd w:id="4108"/>
      <w:bookmarkEnd w:id="4109"/>
      <w:bookmarkEnd w:id="4110"/>
      <w:bookmarkEnd w:id="4111"/>
      <w:bookmarkEnd w:id="4112"/>
      <w:bookmarkEnd w:id="4113"/>
      <w:bookmarkEnd w:id="4114"/>
      <w:bookmarkEnd w:id="4115"/>
      <w:bookmarkEnd w:id="4116"/>
      <w:bookmarkEnd w:id="4117"/>
      <w:bookmarkEnd w:id="4118"/>
      <w:bookmarkEnd w:id="4119"/>
      <w:bookmarkEnd w:id="4120"/>
      <w:bookmarkEnd w:id="4121"/>
      <w:bookmarkEnd w:id="4122"/>
      <w:bookmarkEnd w:id="4123"/>
      <w:bookmarkEnd w:id="4124"/>
      <w:bookmarkEnd w:id="4125"/>
      <w:bookmarkEnd w:id="4126"/>
      <w:bookmarkEnd w:id="4127"/>
      <w:bookmarkEnd w:id="4128"/>
      <w:bookmarkEnd w:id="4129"/>
      <w:bookmarkEnd w:id="4130"/>
      <w:bookmarkEnd w:id="4131"/>
      <w:bookmarkEnd w:id="4132"/>
      <w:bookmarkEnd w:id="4133"/>
      <w:bookmarkEnd w:id="4134"/>
      <w:bookmarkEnd w:id="4135"/>
      <w:bookmarkEnd w:id="4136"/>
      <w:bookmarkEnd w:id="4137"/>
      <w:bookmarkEnd w:id="4138"/>
      <w:bookmarkEnd w:id="4139"/>
      <w:bookmarkEnd w:id="4140"/>
      <w:bookmarkEnd w:id="4141"/>
      <w:bookmarkEnd w:id="4142"/>
      <w:bookmarkEnd w:id="4143"/>
      <w:bookmarkEnd w:id="4144"/>
      <w:bookmarkEnd w:id="4145"/>
      <w:bookmarkEnd w:id="4146"/>
      <w:bookmarkEnd w:id="4147"/>
      <w:bookmarkEnd w:id="4148"/>
      <w:bookmarkEnd w:id="4149"/>
      <w:bookmarkEnd w:id="4150"/>
      <w:bookmarkEnd w:id="4151"/>
      <w:bookmarkEnd w:id="4152"/>
      <w:bookmarkEnd w:id="4153"/>
      <w:bookmarkEnd w:id="4154"/>
      <w:bookmarkEnd w:id="4155"/>
      <w:bookmarkEnd w:id="4156"/>
      <w:bookmarkEnd w:id="4157"/>
      <w:bookmarkEnd w:id="4158"/>
      <w:bookmarkEnd w:id="4159"/>
      <w:bookmarkEnd w:id="4160"/>
      <w:bookmarkEnd w:id="4161"/>
      <w:bookmarkEnd w:id="4162"/>
      <w:bookmarkEnd w:id="4163"/>
      <w:bookmarkEnd w:id="4164"/>
      <w:bookmarkEnd w:id="4165"/>
      <w:bookmarkEnd w:id="4166"/>
      <w:bookmarkEnd w:id="4167"/>
      <w:bookmarkEnd w:id="4168"/>
      <w:bookmarkEnd w:id="4169"/>
      <w:bookmarkEnd w:id="4170"/>
      <w:bookmarkEnd w:id="4171"/>
      <w:bookmarkEnd w:id="4172"/>
      <w:bookmarkEnd w:id="4173"/>
      <w:bookmarkEnd w:id="4174"/>
      <w:bookmarkEnd w:id="4175"/>
      <w:bookmarkEnd w:id="4176"/>
      <w:bookmarkEnd w:id="4177"/>
      <w:bookmarkEnd w:id="4178"/>
      <w:bookmarkEnd w:id="4179"/>
      <w:bookmarkEnd w:id="4180"/>
      <w:bookmarkEnd w:id="4181"/>
      <w:bookmarkEnd w:id="4182"/>
      <w:bookmarkEnd w:id="4183"/>
      <w:bookmarkEnd w:id="4184"/>
      <w:bookmarkEnd w:id="4185"/>
      <w:bookmarkEnd w:id="4186"/>
      <w:bookmarkEnd w:id="4187"/>
      <w:bookmarkEnd w:id="4188"/>
      <w:bookmarkEnd w:id="4189"/>
      <w:bookmarkEnd w:id="4190"/>
      <w:bookmarkEnd w:id="4191"/>
      <w:bookmarkEnd w:id="4192"/>
      <w:bookmarkEnd w:id="4193"/>
      <w:bookmarkEnd w:id="4194"/>
      <w:bookmarkEnd w:id="4195"/>
      <w:bookmarkEnd w:id="4196"/>
      <w:bookmarkEnd w:id="4197"/>
      <w:bookmarkEnd w:id="4198"/>
      <w:bookmarkEnd w:id="4199"/>
      <w:bookmarkEnd w:id="4200"/>
      <w:bookmarkEnd w:id="4201"/>
      <w:bookmarkEnd w:id="4202"/>
      <w:bookmarkEnd w:id="4203"/>
      <w:bookmarkEnd w:id="4204"/>
      <w:bookmarkEnd w:id="4205"/>
      <w:bookmarkEnd w:id="4206"/>
      <w:bookmarkEnd w:id="4207"/>
      <w:bookmarkEnd w:id="4208"/>
      <w:bookmarkEnd w:id="4209"/>
      <w:bookmarkEnd w:id="4210"/>
      <w:bookmarkEnd w:id="4211"/>
      <w:bookmarkEnd w:id="4212"/>
      <w:bookmarkEnd w:id="4213"/>
      <w:bookmarkEnd w:id="4214"/>
      <w:bookmarkEnd w:id="4215"/>
      <w:bookmarkEnd w:id="4216"/>
      <w:bookmarkEnd w:id="4217"/>
      <w:bookmarkEnd w:id="4218"/>
      <w:bookmarkEnd w:id="4219"/>
      <w:bookmarkEnd w:id="4220"/>
      <w:bookmarkEnd w:id="4221"/>
      <w:bookmarkEnd w:id="4222"/>
      <w:bookmarkEnd w:id="4223"/>
      <w:bookmarkEnd w:id="4224"/>
      <w:bookmarkEnd w:id="4225"/>
      <w:bookmarkEnd w:id="4226"/>
      <w:bookmarkEnd w:id="4227"/>
      <w:bookmarkEnd w:id="4228"/>
      <w:bookmarkEnd w:id="4229"/>
      <w:bookmarkEnd w:id="4230"/>
      <w:bookmarkEnd w:id="4231"/>
      <w:bookmarkEnd w:id="4232"/>
      <w:bookmarkEnd w:id="4233"/>
      <w:bookmarkEnd w:id="4234"/>
      <w:bookmarkEnd w:id="4235"/>
      <w:bookmarkEnd w:id="4236"/>
      <w:bookmarkEnd w:id="4237"/>
      <w:bookmarkEnd w:id="4238"/>
      <w:bookmarkEnd w:id="4239"/>
      <w:bookmarkEnd w:id="4240"/>
      <w:bookmarkEnd w:id="4241"/>
      <w:bookmarkEnd w:id="4242"/>
      <w:bookmarkEnd w:id="4243"/>
      <w:bookmarkEnd w:id="4244"/>
      <w:bookmarkEnd w:id="4245"/>
      <w:bookmarkEnd w:id="4246"/>
      <w:bookmarkEnd w:id="4247"/>
      <w:bookmarkEnd w:id="4248"/>
      <w:bookmarkEnd w:id="4249"/>
      <w:bookmarkEnd w:id="4250"/>
      <w:bookmarkEnd w:id="4251"/>
      <w:bookmarkEnd w:id="4252"/>
      <w:bookmarkEnd w:id="4253"/>
      <w:bookmarkEnd w:id="4254"/>
      <w:bookmarkEnd w:id="4255"/>
      <w:bookmarkEnd w:id="4256"/>
      <w:bookmarkEnd w:id="4257"/>
      <w:bookmarkEnd w:id="4258"/>
      <w:bookmarkEnd w:id="4259"/>
      <w:bookmarkEnd w:id="4260"/>
      <w:bookmarkEnd w:id="4261"/>
      <w:bookmarkEnd w:id="4262"/>
      <w:bookmarkEnd w:id="4263"/>
      <w:bookmarkEnd w:id="4264"/>
      <w:bookmarkEnd w:id="4265"/>
      <w:bookmarkEnd w:id="4266"/>
      <w:bookmarkEnd w:id="4267"/>
      <w:bookmarkEnd w:id="4268"/>
      <w:bookmarkEnd w:id="4269"/>
      <w:bookmarkEnd w:id="4270"/>
      <w:bookmarkEnd w:id="4271"/>
      <w:bookmarkEnd w:id="4272"/>
      <w:bookmarkEnd w:id="4273"/>
      <w:bookmarkEnd w:id="4274"/>
      <w:bookmarkEnd w:id="4275"/>
      <w:bookmarkEnd w:id="4276"/>
      <w:bookmarkEnd w:id="4277"/>
      <w:bookmarkEnd w:id="4278"/>
      <w:bookmarkEnd w:id="4279"/>
      <w:bookmarkEnd w:id="4280"/>
      <w:bookmarkEnd w:id="4281"/>
      <w:bookmarkEnd w:id="4282"/>
      <w:bookmarkEnd w:id="4283"/>
      <w:bookmarkEnd w:id="4284"/>
      <w:bookmarkEnd w:id="4285"/>
      <w:bookmarkEnd w:id="4286"/>
      <w:bookmarkEnd w:id="4287"/>
      <w:bookmarkEnd w:id="4288"/>
      <w:bookmarkEnd w:id="4289"/>
      <w:bookmarkEnd w:id="4290"/>
      <w:bookmarkEnd w:id="4291"/>
      <w:bookmarkEnd w:id="4292"/>
      <w:bookmarkEnd w:id="4293"/>
      <w:bookmarkEnd w:id="4294"/>
      <w:bookmarkEnd w:id="4295"/>
      <w:bookmarkEnd w:id="4296"/>
      <w:bookmarkEnd w:id="4297"/>
      <w:bookmarkEnd w:id="4298"/>
      <w:bookmarkEnd w:id="4299"/>
      <w:bookmarkEnd w:id="4300"/>
      <w:bookmarkEnd w:id="4301"/>
      <w:bookmarkEnd w:id="4302"/>
      <w:bookmarkEnd w:id="4303"/>
      <w:bookmarkEnd w:id="4304"/>
      <w:bookmarkEnd w:id="4305"/>
      <w:bookmarkEnd w:id="4306"/>
      <w:bookmarkEnd w:id="4307"/>
      <w:bookmarkEnd w:id="4308"/>
      <w:bookmarkEnd w:id="4309"/>
      <w:bookmarkEnd w:id="4310"/>
      <w:bookmarkEnd w:id="4311"/>
      <w:bookmarkEnd w:id="4312"/>
      <w:bookmarkEnd w:id="4313"/>
      <w:bookmarkEnd w:id="4314"/>
      <w:bookmarkEnd w:id="4315"/>
      <w:bookmarkEnd w:id="4316"/>
      <w:bookmarkEnd w:id="4317"/>
      <w:bookmarkEnd w:id="4318"/>
      <w:bookmarkEnd w:id="4319"/>
      <w:bookmarkEnd w:id="4320"/>
      <w:r w:rsidRPr="00F66755">
        <w:rPr>
          <w:rFonts w:cstheme="minorHAnsi"/>
        </w:rPr>
        <w:t xml:space="preserve">Launch the application URL received as part of </w:t>
      </w:r>
      <w:r w:rsidR="003C1E55" w:rsidRPr="006F3781">
        <w:rPr>
          <w:rFonts w:cstheme="minorHAnsi"/>
        </w:rPr>
        <w:t xml:space="preserve">web portal </w:t>
      </w:r>
      <w:r w:rsidRPr="00F66755">
        <w:rPr>
          <w:rFonts w:cstheme="minorHAnsi"/>
        </w:rPr>
        <w:t>deployment in a browser.</w:t>
      </w:r>
      <w:r w:rsidR="005C76CA" w:rsidRPr="00F66755">
        <w:rPr>
          <w:rFonts w:cstheme="minorHAnsi"/>
        </w:rPr>
        <w:t xml:space="preserve"> It should open the login page.</w:t>
      </w:r>
    </w:p>
    <w:p w14:paraId="49C7FB35" w14:textId="77777777" w:rsidR="00E91482" w:rsidRDefault="00E91482" w:rsidP="00F66755">
      <w:pPr>
        <w:pStyle w:val="Heading2"/>
        <w:numPr>
          <w:ilvl w:val="1"/>
          <w:numId w:val="1"/>
        </w:numPr>
        <w:ind w:left="1080"/>
        <w:rPr>
          <w:rFonts w:cstheme="minorHAnsi"/>
        </w:rPr>
      </w:pPr>
      <w:bookmarkStart w:id="4321" w:name="_Toc516157735"/>
      <w:r>
        <w:rPr>
          <w:rFonts w:asciiTheme="minorHAnsi" w:hAnsiTheme="minorHAnsi" w:cstheme="minorHAnsi"/>
          <w:b w:val="0"/>
        </w:rPr>
        <w:t>Prerequisites</w:t>
      </w:r>
      <w:bookmarkEnd w:id="4321"/>
    </w:p>
    <w:p w14:paraId="17FCFD3E" w14:textId="4F01AE53" w:rsidR="00E91482" w:rsidRDefault="00303453" w:rsidP="00F66755">
      <w:pPr>
        <w:pStyle w:val="ListParagraph"/>
        <w:numPr>
          <w:ilvl w:val="0"/>
          <w:numId w:val="58"/>
        </w:numPr>
      </w:pPr>
      <w:r>
        <w:t xml:space="preserve">Only </w:t>
      </w:r>
      <w:r w:rsidR="00F038EC">
        <w:t>t</w:t>
      </w:r>
      <w:r>
        <w:t xml:space="preserve">enant </w:t>
      </w:r>
      <w:r w:rsidR="00F038EC">
        <w:t>a</w:t>
      </w:r>
      <w:r>
        <w:t>dmins</w:t>
      </w:r>
      <w:r w:rsidR="009F6BD3">
        <w:t xml:space="preserve"> &amp;</w:t>
      </w:r>
      <w:r>
        <w:t xml:space="preserve"> </w:t>
      </w:r>
      <w:r w:rsidR="00F038EC">
        <w:t>f</w:t>
      </w:r>
      <w:r>
        <w:t xml:space="preserve">leet admins registered </w:t>
      </w:r>
      <w:r w:rsidR="0085611A">
        <w:t>i</w:t>
      </w:r>
      <w:r>
        <w:t>n the system can login into the web portal.</w:t>
      </w:r>
    </w:p>
    <w:p w14:paraId="5F8BF6F5" w14:textId="77777777" w:rsidR="00303453" w:rsidRPr="00F66755" w:rsidRDefault="00C16CE6" w:rsidP="00F66755">
      <w:pPr>
        <w:pStyle w:val="ListParagraph"/>
        <w:numPr>
          <w:ilvl w:val="0"/>
          <w:numId w:val="58"/>
        </w:numPr>
      </w:pPr>
      <w:r>
        <w:t>There is only one tenant admin pre</w:t>
      </w:r>
      <w:r w:rsidR="00A554FA">
        <w:t>-</w:t>
      </w:r>
      <w:r>
        <w:t>configured in the system. Tenant admins can add fleet admins.</w:t>
      </w:r>
    </w:p>
    <w:p w14:paraId="178E0121" w14:textId="77777777" w:rsidR="005C76CA" w:rsidRPr="00F66755" w:rsidRDefault="005C76CA" w:rsidP="00F66755">
      <w:pPr>
        <w:pStyle w:val="Heading2"/>
        <w:numPr>
          <w:ilvl w:val="1"/>
          <w:numId w:val="1"/>
        </w:numPr>
        <w:ind w:left="1080"/>
        <w:rPr>
          <w:rFonts w:cstheme="minorHAnsi"/>
        </w:rPr>
      </w:pPr>
      <w:bookmarkStart w:id="4322" w:name="_Toc516157736"/>
      <w:r w:rsidRPr="00F66755">
        <w:rPr>
          <w:rFonts w:asciiTheme="minorHAnsi" w:hAnsiTheme="minorHAnsi" w:cstheme="minorHAnsi"/>
          <w:b w:val="0"/>
        </w:rPr>
        <w:t>Tenant Login</w:t>
      </w:r>
      <w:bookmarkEnd w:id="4322"/>
    </w:p>
    <w:p w14:paraId="3DCE0696" w14:textId="7C2E7424" w:rsidR="00281A98" w:rsidRPr="00F66755" w:rsidRDefault="00281A98" w:rsidP="009A5594">
      <w:pPr>
        <w:ind w:left="360"/>
        <w:rPr>
          <w:rFonts w:cstheme="minorHAnsi"/>
        </w:rPr>
      </w:pPr>
      <w:r w:rsidRPr="00F66755">
        <w:rPr>
          <w:rFonts w:cstheme="minorHAnsi"/>
        </w:rPr>
        <w:t>The default login credentials</w:t>
      </w:r>
      <w:r w:rsidR="00A50375" w:rsidRPr="00F66755">
        <w:rPr>
          <w:rFonts w:cstheme="minorHAnsi"/>
        </w:rPr>
        <w:t xml:space="preserve"> </w:t>
      </w:r>
      <w:r w:rsidR="00650FFA" w:rsidRPr="00F66755">
        <w:rPr>
          <w:rFonts w:cstheme="minorHAnsi"/>
        </w:rPr>
        <w:t xml:space="preserve">for a tenant are </w:t>
      </w:r>
      <w:r w:rsidR="00A50375" w:rsidRPr="00F66755">
        <w:rPr>
          <w:rFonts w:cstheme="minorHAnsi"/>
        </w:rPr>
        <w:t>pre</w:t>
      </w:r>
      <w:r w:rsidR="00C87413">
        <w:rPr>
          <w:rFonts w:cstheme="minorHAnsi"/>
        </w:rPr>
        <w:t>-</w:t>
      </w:r>
      <w:r w:rsidR="00A50375" w:rsidRPr="00F66755">
        <w:rPr>
          <w:rFonts w:cstheme="minorHAnsi"/>
        </w:rPr>
        <w:t>configured</w:t>
      </w:r>
      <w:r w:rsidRPr="00F66755">
        <w:rPr>
          <w:rFonts w:cstheme="minorHAnsi"/>
        </w:rPr>
        <w:t xml:space="preserve"> </w:t>
      </w:r>
      <w:r w:rsidR="002111B9" w:rsidRPr="00F66755">
        <w:rPr>
          <w:rFonts w:cstheme="minorHAnsi"/>
        </w:rPr>
        <w:t>in the web portal</w:t>
      </w:r>
      <w:r w:rsidRPr="00F66755">
        <w:rPr>
          <w:rFonts w:cstheme="minorHAnsi"/>
        </w:rPr>
        <w:t xml:space="preserve"> as mentioned below</w:t>
      </w:r>
      <w:r w:rsidR="00C87413">
        <w:rPr>
          <w:rFonts w:cstheme="minorHAnsi"/>
        </w:rPr>
        <w:t>:</w:t>
      </w:r>
    </w:p>
    <w:p w14:paraId="23DF79CB" w14:textId="77777777" w:rsidR="00281A98" w:rsidRPr="009A5594" w:rsidRDefault="00281A98" w:rsidP="009A5594">
      <w:pPr>
        <w:spacing w:after="0" w:line="240" w:lineRule="auto"/>
        <w:ind w:firstLine="360"/>
        <w:rPr>
          <w:rFonts w:eastAsia="Calibri" w:cstheme="minorHAnsi"/>
          <w:b/>
          <w:color w:val="1F497D"/>
          <w:lang w:val="en-IN" w:bidi="ar-SA"/>
        </w:rPr>
      </w:pPr>
      <w:r w:rsidRPr="009A5594">
        <w:rPr>
          <w:rFonts w:eastAsia="Calibri" w:cstheme="minorHAnsi"/>
          <w:b/>
          <w:lang w:val="en-IN" w:bidi="ar-SA"/>
        </w:rPr>
        <w:t>Tenant</w:t>
      </w:r>
      <w:r w:rsidR="00C87413" w:rsidRPr="009A5594">
        <w:rPr>
          <w:rFonts w:eastAsia="Calibri" w:cstheme="minorHAnsi"/>
          <w:b/>
          <w:lang w:val="en-IN" w:bidi="ar-SA"/>
        </w:rPr>
        <w:t xml:space="preserve"> </w:t>
      </w:r>
      <w:r w:rsidRPr="009A5594">
        <w:rPr>
          <w:rFonts w:eastAsia="Calibri" w:cstheme="minorHAnsi"/>
          <w:b/>
          <w:lang w:val="en-IN" w:bidi="ar-SA"/>
        </w:rPr>
        <w:t>Admin:</w:t>
      </w:r>
    </w:p>
    <w:p w14:paraId="4F50174B" w14:textId="77777777" w:rsidR="00281A98" w:rsidRPr="009A5594" w:rsidRDefault="00281A98" w:rsidP="009A5594">
      <w:pPr>
        <w:pStyle w:val="ListParagraph"/>
        <w:numPr>
          <w:ilvl w:val="0"/>
          <w:numId w:val="59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 xml:space="preserve">Username: </w:t>
      </w:r>
      <w:hyperlink r:id="rId12" w:history="1">
        <w:r w:rsidRPr="009A5594">
          <w:rPr>
            <w:rFonts w:eastAsia="Calibri" w:cstheme="minorHAnsi"/>
            <w:color w:val="0000FF"/>
            <w:u w:val="single"/>
            <w:lang w:val="en-IN" w:bidi="ar-SA"/>
          </w:rPr>
          <w:t>tenantadmin@mobiliya.com</w:t>
        </w:r>
      </w:hyperlink>
    </w:p>
    <w:p w14:paraId="4E9A7B13" w14:textId="77777777" w:rsidR="00281A98" w:rsidRPr="009A5594" w:rsidRDefault="00281A98" w:rsidP="009A5594">
      <w:pPr>
        <w:pStyle w:val="ListParagraph"/>
        <w:numPr>
          <w:ilvl w:val="0"/>
          <w:numId w:val="59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>Password: welcome</w:t>
      </w:r>
    </w:p>
    <w:p w14:paraId="17707826" w14:textId="77777777" w:rsidR="00281A98" w:rsidRPr="00F66755" w:rsidRDefault="00281A98" w:rsidP="00E330B6">
      <w:pPr>
        <w:spacing w:after="0" w:line="240" w:lineRule="auto"/>
        <w:rPr>
          <w:rFonts w:eastAsia="Calibri" w:cstheme="minorHAnsi"/>
          <w:color w:val="1F497D"/>
          <w:lang w:val="en-IN" w:bidi="ar-SA"/>
        </w:rPr>
      </w:pPr>
    </w:p>
    <w:p w14:paraId="50BE0107" w14:textId="00E4C34F" w:rsidR="00281A98" w:rsidRDefault="00281A98" w:rsidP="002C0999">
      <w:pPr>
        <w:rPr>
          <w:rFonts w:cstheme="minorHAnsi"/>
        </w:rPr>
      </w:pPr>
      <w:r w:rsidRPr="00F66755">
        <w:rPr>
          <w:rFonts w:cstheme="minorHAnsi"/>
        </w:rPr>
        <w:t xml:space="preserve">To change the login username, connect to the </w:t>
      </w:r>
      <w:r w:rsidR="00C87413">
        <w:rPr>
          <w:rFonts w:cstheme="minorHAnsi"/>
        </w:rPr>
        <w:t>SQL</w:t>
      </w:r>
      <w:r w:rsidRPr="00F66755">
        <w:rPr>
          <w:rFonts w:cstheme="minorHAnsi"/>
        </w:rPr>
        <w:t xml:space="preserve"> database </w:t>
      </w:r>
      <w:r w:rsidR="00D042BA" w:rsidRPr="00F66755">
        <w:rPr>
          <w:rFonts w:cstheme="minorHAnsi"/>
        </w:rPr>
        <w:t>deployed</w:t>
      </w:r>
      <w:r w:rsidR="006568FB">
        <w:rPr>
          <w:rFonts w:cstheme="minorHAnsi"/>
        </w:rPr>
        <w:t xml:space="preserve"> on Azure</w:t>
      </w:r>
      <w:r w:rsidR="00D042BA" w:rsidRPr="00F66755">
        <w:rPr>
          <w:rFonts w:cstheme="minorHAnsi"/>
        </w:rPr>
        <w:t>. Change the ‘</w:t>
      </w:r>
      <w:r w:rsidR="00217F30">
        <w:rPr>
          <w:rFonts w:cstheme="minorHAnsi"/>
        </w:rPr>
        <w:t>EMAIL</w:t>
      </w:r>
      <w:r w:rsidR="00D042BA" w:rsidRPr="00F66755">
        <w:rPr>
          <w:rFonts w:cstheme="minorHAnsi"/>
        </w:rPr>
        <w:t>’ field under ‘users’ table.</w:t>
      </w:r>
    </w:p>
    <w:p w14:paraId="243A3E5D" w14:textId="77777777" w:rsidR="00475E54" w:rsidRPr="00F66755" w:rsidRDefault="00475E54" w:rsidP="002C0999">
      <w:pPr>
        <w:rPr>
          <w:rFonts w:cstheme="minorHAnsi"/>
        </w:rPr>
      </w:pPr>
      <w:r w:rsidRPr="00475E54">
        <w:rPr>
          <w:rFonts w:cstheme="minorHAnsi"/>
          <w:noProof/>
          <w:lang w:val="en-IN" w:eastAsia="en-IN" w:bidi="ar-SA"/>
        </w:rPr>
        <w:drawing>
          <wp:inline distT="0" distB="0" distL="0" distR="0" wp14:anchorId="2B8F7263" wp14:editId="392405CC">
            <wp:extent cx="5731510" cy="2923522"/>
            <wp:effectExtent l="114300" t="95250" r="116840" b="125095"/>
            <wp:docPr id="85" name="Picture 85" descr="C:\Users\sagar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gar\Desktop\Captur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35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7740F0" w14:textId="77777777" w:rsidR="002C43E0" w:rsidRPr="00F66755" w:rsidRDefault="00D042BA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>To change the login password, follow the ‘Forgot Password’ flow on the web portal login page.</w:t>
      </w:r>
    </w:p>
    <w:p w14:paraId="1F031826" w14:textId="6325575C" w:rsidR="002C43E0" w:rsidRPr="00F66755" w:rsidRDefault="006A0E1A" w:rsidP="00F66755">
      <w:pPr>
        <w:rPr>
          <w:rFonts w:cstheme="minorHAnsi"/>
        </w:rPr>
      </w:pPr>
      <w:r w:rsidRPr="00F66755">
        <w:rPr>
          <w:rFonts w:cstheme="minorHAnsi"/>
        </w:rPr>
        <w:t>To start using the system as a Tenant Admin</w:t>
      </w:r>
      <w:r w:rsidR="00B72707" w:rsidRPr="006F3781">
        <w:rPr>
          <w:rFonts w:cstheme="minorHAnsi"/>
        </w:rPr>
        <w:t xml:space="preserve">, </w:t>
      </w:r>
      <w:r w:rsidRPr="00F66755">
        <w:rPr>
          <w:rFonts w:cstheme="minorHAnsi"/>
        </w:rPr>
        <w:t>follow the steps given below</w:t>
      </w:r>
      <w:r w:rsidR="00ED2289">
        <w:rPr>
          <w:rFonts w:cstheme="minorHAnsi"/>
        </w:rPr>
        <w:t>:</w:t>
      </w:r>
    </w:p>
    <w:p w14:paraId="54C21EEE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3" w:name="_Toc516157737"/>
      <w:r w:rsidRPr="006F3781">
        <w:rPr>
          <w:rFonts w:asciiTheme="minorHAnsi" w:hAnsiTheme="minorHAnsi" w:cstheme="minorHAnsi"/>
          <w:b w:val="0"/>
        </w:rPr>
        <w:t>Login</w:t>
      </w:r>
      <w:bookmarkEnd w:id="4323"/>
    </w:p>
    <w:p w14:paraId="362961FC" w14:textId="3A76EDFE" w:rsidR="002C43E0" w:rsidRPr="00E330B6" w:rsidRDefault="001B1600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>Enter</w:t>
      </w:r>
      <w:r w:rsidR="006A0E1A" w:rsidRPr="00F66755">
        <w:rPr>
          <w:rFonts w:cstheme="minorHAnsi"/>
        </w:rPr>
        <w:t xml:space="preserve"> username and password and click on Sign In button.</w:t>
      </w:r>
      <w:r w:rsidR="00E5697D" w:rsidRPr="00F66755">
        <w:rPr>
          <w:rFonts w:cstheme="minorHAnsi"/>
        </w:rPr>
        <w:t xml:space="preserve"> In</w:t>
      </w:r>
      <w:r w:rsidR="00ED2289">
        <w:rPr>
          <w:rFonts w:cstheme="minorHAnsi"/>
        </w:rPr>
        <w:t xml:space="preserve"> </w:t>
      </w:r>
      <w:r w:rsidR="00E5697D" w:rsidRPr="00F66755">
        <w:rPr>
          <w:rFonts w:cstheme="minorHAnsi"/>
        </w:rPr>
        <w:t xml:space="preserve">case </w:t>
      </w:r>
      <w:r w:rsidR="00ED2289">
        <w:rPr>
          <w:rFonts w:cstheme="minorHAnsi"/>
        </w:rPr>
        <w:t xml:space="preserve">a </w:t>
      </w:r>
      <w:r w:rsidR="00E5697D" w:rsidRPr="00F66755">
        <w:rPr>
          <w:rFonts w:cstheme="minorHAnsi"/>
        </w:rPr>
        <w:t>user does</w:t>
      </w:r>
      <w:r w:rsidR="00ED2289">
        <w:rPr>
          <w:rFonts w:cstheme="minorHAnsi"/>
        </w:rPr>
        <w:t xml:space="preserve"> not</w:t>
      </w:r>
      <w:r w:rsidR="00E5697D" w:rsidRPr="00F66755">
        <w:rPr>
          <w:rFonts w:cstheme="minorHAnsi"/>
        </w:rPr>
        <w:t xml:space="preserve"> remember the password, </w:t>
      </w:r>
      <w:r w:rsidR="00ED2289">
        <w:rPr>
          <w:rFonts w:cstheme="minorHAnsi"/>
        </w:rPr>
        <w:t>user</w:t>
      </w:r>
      <w:r w:rsidR="00E5697D" w:rsidRPr="00F66755">
        <w:rPr>
          <w:rFonts w:cstheme="minorHAnsi"/>
        </w:rPr>
        <w:t xml:space="preserve"> can click on </w:t>
      </w:r>
      <w:r w:rsidR="00E5697D" w:rsidRPr="00D542E9">
        <w:rPr>
          <w:rFonts w:cstheme="minorHAnsi"/>
          <w:b/>
        </w:rPr>
        <w:t>‘Forgot Password’</w:t>
      </w:r>
      <w:r w:rsidR="00E5697D" w:rsidRPr="00E330B6">
        <w:rPr>
          <w:rFonts w:cstheme="minorHAnsi"/>
        </w:rPr>
        <w:t xml:space="preserve"> link to reset password.</w:t>
      </w:r>
    </w:p>
    <w:p w14:paraId="6CA0CBFF" w14:textId="77777777" w:rsidR="002C43E0" w:rsidRPr="00E330B6" w:rsidRDefault="006A0E1A">
      <w:pPr>
        <w:ind w:left="330" w:hangingChars="150" w:hanging="330"/>
        <w:rPr>
          <w:rFonts w:cstheme="minorHAnsi"/>
          <w:lang w:val="en-IN" w:eastAsia="en-IN" w:bidi="ar-SA"/>
        </w:rPr>
      </w:pPr>
      <w:r w:rsidRPr="00E330B6">
        <w:rPr>
          <w:rFonts w:cstheme="minorHAnsi"/>
          <w:noProof/>
          <w:lang w:val="en-IN" w:eastAsia="en-IN" w:bidi="ar-SA"/>
        </w:rPr>
        <w:lastRenderedPageBreak/>
        <w:drawing>
          <wp:inline distT="0" distB="0" distL="0" distR="0" wp14:anchorId="35FF480A" wp14:editId="1D7B74D0">
            <wp:extent cx="5610860" cy="2733040"/>
            <wp:effectExtent l="114300" t="95250" r="104140" b="12446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" t="7640" b="4597"/>
                    <a:stretch>
                      <a:fillRect/>
                    </a:stretch>
                  </pic:blipFill>
                  <pic:spPr>
                    <a:xfrm>
                      <a:off x="0" y="0"/>
                      <a:ext cx="5619516" cy="27330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FBEF277" w14:textId="77777777" w:rsidR="002C43E0" w:rsidRPr="006F3781" w:rsidRDefault="0012316D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4" w:name="_Toc516157738"/>
      <w:r w:rsidRPr="006F3781">
        <w:rPr>
          <w:rFonts w:asciiTheme="minorHAnsi" w:hAnsiTheme="minorHAnsi" w:cstheme="minorHAnsi"/>
          <w:b w:val="0"/>
        </w:rPr>
        <w:t>User Management</w:t>
      </w:r>
      <w:bookmarkEnd w:id="4324"/>
    </w:p>
    <w:p w14:paraId="0B68B0C0" w14:textId="77777777" w:rsidR="00234E90" w:rsidRPr="00E330B6" w:rsidRDefault="00234E90" w:rsidP="009A5594">
      <w:pPr>
        <w:jc w:val="both"/>
        <w:rPr>
          <w:rFonts w:cstheme="minorHAnsi"/>
          <w:b/>
        </w:rPr>
      </w:pPr>
      <w:r w:rsidRPr="00F66755">
        <w:rPr>
          <w:rFonts w:cstheme="minorHAnsi"/>
        </w:rPr>
        <w:t xml:space="preserve">On logging in, tenant admin is directed to the </w:t>
      </w:r>
      <w:r w:rsidRPr="00D542E9">
        <w:rPr>
          <w:rFonts w:cstheme="minorHAnsi"/>
          <w:b/>
        </w:rPr>
        <w:t>Dashboard</w:t>
      </w:r>
      <w:r w:rsidRPr="00F66755">
        <w:rPr>
          <w:rFonts w:cstheme="minorHAnsi"/>
        </w:rPr>
        <w:t xml:space="preserve">. Tenant admin can then add fleet admin/driver. Navigate to ‘Users’ tab and click on </w:t>
      </w:r>
      <w:r w:rsidRPr="00E330B6">
        <w:rPr>
          <w:rFonts w:cstheme="minorHAnsi"/>
          <w:b/>
        </w:rPr>
        <w:t>Add</w:t>
      </w:r>
      <w:r w:rsidRPr="00F66755">
        <w:rPr>
          <w:rFonts w:cstheme="minorHAnsi"/>
        </w:rPr>
        <w:t xml:space="preserve"> button to add user.</w:t>
      </w:r>
    </w:p>
    <w:p w14:paraId="4A51706B" w14:textId="77777777" w:rsidR="003F56B3" w:rsidRPr="00E330B6" w:rsidRDefault="006A0E1A" w:rsidP="009A5594">
      <w:pPr>
        <w:jc w:val="both"/>
        <w:rPr>
          <w:rFonts w:cstheme="minorHAnsi"/>
        </w:rPr>
      </w:pPr>
      <w:r w:rsidRPr="00F66755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34016" behindDoc="0" locked="0" layoutInCell="1" allowOverlap="1" wp14:anchorId="243D067D" wp14:editId="542EA25B">
            <wp:simplePos x="0" y="0"/>
            <wp:positionH relativeFrom="column">
              <wp:posOffset>114300</wp:posOffset>
            </wp:positionH>
            <wp:positionV relativeFrom="paragraph">
              <wp:posOffset>95250</wp:posOffset>
            </wp:positionV>
            <wp:extent cx="5695200" cy="2610000"/>
            <wp:effectExtent l="114300" t="95250" r="115570" b="133350"/>
            <wp:wrapTopAndBottom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2" t="6929" b="4283"/>
                    <a:stretch>
                      <a:fillRect/>
                    </a:stretch>
                  </pic:blipFill>
                  <pic:spPr>
                    <a:xfrm>
                      <a:off x="0" y="0"/>
                      <a:ext cx="5695200" cy="2610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6755">
        <w:rPr>
          <w:rFonts w:cstheme="minorHAnsi"/>
        </w:rPr>
        <w:t xml:space="preserve">Once tenant Admin adds a user, the newly added </w:t>
      </w:r>
      <w:r w:rsidRPr="00E330B6">
        <w:rPr>
          <w:rFonts w:cstheme="minorHAnsi"/>
        </w:rPr>
        <w:t>user will receive an email containing a link to set new password.</w:t>
      </w:r>
    </w:p>
    <w:p w14:paraId="31529B54" w14:textId="7F950B20" w:rsidR="002E0C40" w:rsidRDefault="006A0E1A" w:rsidP="009A5594">
      <w:pPr>
        <w:jc w:val="both"/>
        <w:rPr>
          <w:rFonts w:cstheme="minorHAnsi"/>
        </w:rPr>
      </w:pPr>
      <w:r w:rsidRPr="00E330B6">
        <w:rPr>
          <w:rFonts w:cstheme="minorHAnsi"/>
        </w:rPr>
        <w:t>When the user opens that link, it will prompt to set a new password as shown below</w:t>
      </w:r>
      <w:r w:rsidR="009D4B29">
        <w:rPr>
          <w:rFonts w:cstheme="minorHAnsi"/>
        </w:rPr>
        <w:t>:</w:t>
      </w:r>
    </w:p>
    <w:p w14:paraId="491DB2EB" w14:textId="77777777" w:rsidR="002E0C40" w:rsidRDefault="002E0C40" w:rsidP="00E330B6">
      <w:pPr>
        <w:rPr>
          <w:rFonts w:cstheme="minorHAnsi"/>
        </w:rPr>
      </w:pPr>
    </w:p>
    <w:p w14:paraId="1365AD34" w14:textId="77777777" w:rsidR="002E0C40" w:rsidRDefault="002E0C40" w:rsidP="00E330B6">
      <w:pPr>
        <w:rPr>
          <w:rFonts w:cstheme="minorHAnsi"/>
        </w:rPr>
      </w:pPr>
    </w:p>
    <w:p w14:paraId="3EB25079" w14:textId="13D8D35F" w:rsidR="002C43E0" w:rsidRPr="00E330B6" w:rsidRDefault="002C43E0" w:rsidP="00E330B6">
      <w:pPr>
        <w:rPr>
          <w:rFonts w:eastAsiaTheme="majorEastAsia" w:cstheme="minorHAnsi"/>
          <w:bCs/>
          <w:color w:val="4F81BD" w:themeColor="accent1"/>
          <w:sz w:val="26"/>
          <w:szCs w:val="26"/>
        </w:rPr>
      </w:pPr>
    </w:p>
    <w:p w14:paraId="59C60EB8" w14:textId="77777777" w:rsidR="002E0C40" w:rsidRDefault="002E0C40" w:rsidP="00E330B6">
      <w:pPr>
        <w:rPr>
          <w:rFonts w:cstheme="minorHAnsi"/>
          <w:noProof/>
          <w:lang w:val="en-IN" w:eastAsia="en-IN" w:bidi="ar-SA"/>
        </w:rPr>
      </w:pPr>
    </w:p>
    <w:p w14:paraId="1E2F7DBD" w14:textId="77777777" w:rsidR="002E0C40" w:rsidRDefault="002E0C40" w:rsidP="00E330B6">
      <w:pPr>
        <w:rPr>
          <w:rFonts w:cstheme="minorHAnsi"/>
          <w:noProof/>
          <w:lang w:val="en-IN" w:eastAsia="en-IN" w:bidi="ar-SA"/>
        </w:rPr>
      </w:pPr>
    </w:p>
    <w:p w14:paraId="1EF78DC9" w14:textId="77777777" w:rsidR="002C43E0" w:rsidRPr="00F66755" w:rsidRDefault="006A0E1A" w:rsidP="00E330B6">
      <w:pPr>
        <w:rPr>
          <w:rFonts w:cstheme="minorHAnsi"/>
        </w:rPr>
      </w:pPr>
      <w:r w:rsidRPr="00F66755">
        <w:rPr>
          <w:rFonts w:cstheme="minorHAnsi"/>
          <w:noProof/>
          <w:lang w:val="en-IN" w:eastAsia="en-IN" w:bidi="ar-SA"/>
        </w:rPr>
        <w:drawing>
          <wp:inline distT="0" distB="0" distL="0" distR="0" wp14:anchorId="1C1758B3" wp14:editId="46B2841F">
            <wp:extent cx="5772150" cy="2741708"/>
            <wp:effectExtent l="19050" t="19050" r="19050" b="20955"/>
            <wp:docPr id="60" name="Picture 60" descr="C:\Users\user\Pictures\MSFleet\set-new-pw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:\Users\user\Pictures\MSFleet\set-new-pwd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8810" cy="27496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66755">
        <w:rPr>
          <w:rFonts w:cstheme="minorHAnsi"/>
        </w:rPr>
        <w:br/>
      </w:r>
    </w:p>
    <w:p w14:paraId="1A070E7F" w14:textId="77777777" w:rsidR="002C43E0" w:rsidRPr="00E330B6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5" w:name="_Toc516157739"/>
      <w:r w:rsidRPr="006F3781">
        <w:rPr>
          <w:rFonts w:asciiTheme="minorHAnsi" w:hAnsiTheme="minorHAnsi" w:cstheme="minorHAnsi"/>
          <w:b w:val="0"/>
        </w:rPr>
        <w:t>Fleet</w:t>
      </w:r>
      <w:r w:rsidR="0093789D" w:rsidRPr="006F3781">
        <w:rPr>
          <w:rFonts w:asciiTheme="minorHAnsi" w:hAnsiTheme="minorHAnsi" w:cstheme="minorHAnsi"/>
          <w:b w:val="0"/>
        </w:rPr>
        <w:t xml:space="preserve"> Management</w:t>
      </w:r>
      <w:bookmarkEnd w:id="4325"/>
    </w:p>
    <w:p w14:paraId="1BC3D3A3" w14:textId="77777777" w:rsidR="002C43E0" w:rsidRPr="00F66755" w:rsidRDefault="006A0E1A" w:rsidP="00E330B6">
      <w:pPr>
        <w:spacing w:after="160" w:line="259" w:lineRule="auto"/>
        <w:jc w:val="both"/>
        <w:rPr>
          <w:rFonts w:cstheme="minorHAnsi"/>
        </w:rPr>
      </w:pPr>
      <w:r w:rsidRPr="00F66755">
        <w:rPr>
          <w:rFonts w:cstheme="minorHAnsi"/>
        </w:rPr>
        <w:t>Tenant admin can add, edit or delete fleets.</w:t>
      </w:r>
      <w:r w:rsidR="008E6ADF" w:rsidRPr="006F3781">
        <w:rPr>
          <w:rFonts w:cstheme="minorHAnsi"/>
        </w:rPr>
        <w:t xml:space="preserve"> Vehicles/drivers can be assigned to fleets.</w:t>
      </w:r>
    </w:p>
    <w:p w14:paraId="429AE237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6" w:name="_Toc516157740"/>
      <w:r w:rsidRPr="006F3781">
        <w:rPr>
          <w:rFonts w:asciiTheme="minorHAnsi" w:hAnsiTheme="minorHAnsi" w:cstheme="minorHAnsi"/>
          <w:b w:val="0"/>
        </w:rPr>
        <w:t>Vehicle</w:t>
      </w:r>
      <w:r w:rsidR="000A12B7" w:rsidRPr="006F3781">
        <w:rPr>
          <w:rFonts w:asciiTheme="minorHAnsi" w:hAnsiTheme="minorHAnsi" w:cstheme="minorHAnsi"/>
          <w:b w:val="0"/>
        </w:rPr>
        <w:t xml:space="preserve"> Management</w:t>
      </w:r>
      <w:bookmarkEnd w:id="4326"/>
    </w:p>
    <w:p w14:paraId="4AE53531" w14:textId="77777777" w:rsidR="002C43E0" w:rsidRPr="00F66755" w:rsidRDefault="006A0E1A" w:rsidP="00E330B6">
      <w:pPr>
        <w:spacing w:after="160" w:line="259" w:lineRule="auto"/>
        <w:jc w:val="both"/>
        <w:rPr>
          <w:rFonts w:cstheme="minorHAnsi"/>
        </w:rPr>
      </w:pPr>
      <w:r w:rsidRPr="00F66755">
        <w:rPr>
          <w:rFonts w:cstheme="minorHAnsi"/>
        </w:rPr>
        <w:t>Tenant admin can add, edit or delete vehicles. This section also contains trip information of vehicles.</w:t>
      </w:r>
    </w:p>
    <w:p w14:paraId="56367124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7" w:name="_Toc516157741"/>
      <w:r w:rsidRPr="006F3781">
        <w:rPr>
          <w:rFonts w:asciiTheme="minorHAnsi" w:hAnsiTheme="minorHAnsi" w:cstheme="minorHAnsi"/>
          <w:b w:val="0"/>
        </w:rPr>
        <w:t>Device</w:t>
      </w:r>
      <w:r w:rsidR="00382550" w:rsidRPr="006F3781">
        <w:rPr>
          <w:rFonts w:asciiTheme="minorHAnsi" w:hAnsiTheme="minorHAnsi" w:cstheme="minorHAnsi"/>
          <w:b w:val="0"/>
        </w:rPr>
        <w:t xml:space="preserve"> Manag</w:t>
      </w:r>
      <w:r w:rsidR="006302D1" w:rsidRPr="006F3781">
        <w:rPr>
          <w:rFonts w:asciiTheme="minorHAnsi" w:hAnsiTheme="minorHAnsi" w:cstheme="minorHAnsi"/>
          <w:b w:val="0"/>
        </w:rPr>
        <w:t>e</w:t>
      </w:r>
      <w:r w:rsidR="00382550" w:rsidRPr="006F3781">
        <w:rPr>
          <w:rFonts w:asciiTheme="minorHAnsi" w:hAnsiTheme="minorHAnsi" w:cstheme="minorHAnsi"/>
          <w:b w:val="0"/>
        </w:rPr>
        <w:t>ment</w:t>
      </w:r>
      <w:bookmarkEnd w:id="4327"/>
    </w:p>
    <w:p w14:paraId="019F51D7" w14:textId="77777777" w:rsidR="002C43E0" w:rsidRPr="00F66755" w:rsidRDefault="00B060CF" w:rsidP="00E330B6">
      <w:pPr>
        <w:spacing w:after="160" w:line="259" w:lineRule="auto"/>
        <w:jc w:val="both"/>
        <w:rPr>
          <w:rFonts w:cstheme="minorHAnsi"/>
        </w:rPr>
      </w:pPr>
      <w:r w:rsidRPr="006F3781">
        <w:rPr>
          <w:rFonts w:cstheme="minorHAnsi"/>
        </w:rPr>
        <w:t>Tenant</w:t>
      </w:r>
      <w:r w:rsidRPr="00F66755">
        <w:rPr>
          <w:rFonts w:cstheme="minorHAnsi"/>
        </w:rPr>
        <w:t xml:space="preserve"> </w:t>
      </w:r>
      <w:r w:rsidR="006A0E1A" w:rsidRPr="00F66755">
        <w:rPr>
          <w:rFonts w:cstheme="minorHAnsi"/>
        </w:rPr>
        <w:t>admin can add, edit or delete devices. Devices are nothing but dongle</w:t>
      </w:r>
      <w:r w:rsidR="002C4DA2" w:rsidRPr="006F3781">
        <w:rPr>
          <w:rFonts w:cstheme="minorHAnsi"/>
        </w:rPr>
        <w:t>s</w:t>
      </w:r>
      <w:r w:rsidR="006A0E1A" w:rsidRPr="00F66755">
        <w:rPr>
          <w:rFonts w:cstheme="minorHAnsi"/>
        </w:rPr>
        <w:t xml:space="preserve"> which </w:t>
      </w:r>
      <w:r w:rsidR="002C4DA2" w:rsidRPr="006F3781">
        <w:rPr>
          <w:rFonts w:cstheme="minorHAnsi"/>
        </w:rPr>
        <w:t>are</w:t>
      </w:r>
      <w:r w:rsidR="006A0E1A" w:rsidRPr="00F66755">
        <w:rPr>
          <w:rFonts w:cstheme="minorHAnsi"/>
        </w:rPr>
        <w:t xml:space="preserve"> associated with </w:t>
      </w:r>
      <w:r w:rsidR="002C4DA2" w:rsidRPr="006F3781">
        <w:rPr>
          <w:rFonts w:cstheme="minorHAnsi"/>
        </w:rPr>
        <w:t xml:space="preserve">the respective </w:t>
      </w:r>
      <w:r w:rsidR="006A0E1A" w:rsidRPr="00F66755">
        <w:rPr>
          <w:rFonts w:cstheme="minorHAnsi"/>
        </w:rPr>
        <w:t>vehicle</w:t>
      </w:r>
      <w:r w:rsidR="002C4DA2" w:rsidRPr="006F3781">
        <w:rPr>
          <w:rFonts w:cstheme="minorHAnsi"/>
        </w:rPr>
        <w:t>s</w:t>
      </w:r>
      <w:r w:rsidR="006A0E1A" w:rsidRPr="00F66755">
        <w:rPr>
          <w:rFonts w:cstheme="minorHAnsi"/>
        </w:rPr>
        <w:t>.</w:t>
      </w:r>
    </w:p>
    <w:p w14:paraId="58135DD3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8" w:name="_Toc516157742"/>
      <w:r w:rsidRPr="006F3781">
        <w:rPr>
          <w:rFonts w:asciiTheme="minorHAnsi" w:hAnsiTheme="minorHAnsi" w:cstheme="minorHAnsi"/>
          <w:b w:val="0"/>
        </w:rPr>
        <w:t>Reports</w:t>
      </w:r>
      <w:bookmarkEnd w:id="4328"/>
    </w:p>
    <w:p w14:paraId="7A0354BF" w14:textId="0031AA06" w:rsidR="002C43E0" w:rsidRPr="00E330B6" w:rsidRDefault="006A0E1A" w:rsidP="00E330B6">
      <w:pPr>
        <w:spacing w:after="160" w:line="259" w:lineRule="auto"/>
        <w:jc w:val="both"/>
        <w:rPr>
          <w:rFonts w:cstheme="minorHAnsi"/>
        </w:rPr>
      </w:pPr>
      <w:r w:rsidRPr="00F66755">
        <w:rPr>
          <w:rFonts w:cstheme="minorHAnsi"/>
        </w:rPr>
        <w:t xml:space="preserve">Tenant admin can view reports. Reports are generated in </w:t>
      </w:r>
      <w:r w:rsidRPr="00F66755">
        <w:rPr>
          <w:rFonts w:cstheme="minorHAnsi"/>
          <w:b/>
        </w:rPr>
        <w:t>PowerBI</w:t>
      </w:r>
      <w:r w:rsidRPr="00F66755">
        <w:rPr>
          <w:rFonts w:cstheme="minorHAnsi"/>
        </w:rPr>
        <w:t>. Reports are based on vehicle that is selected. Reports include maximum of one-week data where date can be sel</w:t>
      </w:r>
      <w:r w:rsidRPr="00E330B6">
        <w:rPr>
          <w:rFonts w:cstheme="minorHAnsi"/>
        </w:rPr>
        <w:t xml:space="preserve">ected. </w:t>
      </w:r>
    </w:p>
    <w:p w14:paraId="6CD71AAC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9" w:name="_Toc516157743"/>
      <w:r w:rsidRPr="006F3781">
        <w:rPr>
          <w:rFonts w:asciiTheme="minorHAnsi" w:hAnsiTheme="minorHAnsi" w:cstheme="minorHAnsi"/>
          <w:b w:val="0"/>
        </w:rPr>
        <w:t>Rules</w:t>
      </w:r>
      <w:r w:rsidR="00FD79EA" w:rsidRPr="006F3781">
        <w:rPr>
          <w:rFonts w:asciiTheme="minorHAnsi" w:hAnsiTheme="minorHAnsi" w:cstheme="minorHAnsi"/>
          <w:b w:val="0"/>
        </w:rPr>
        <w:t xml:space="preserve"> Management</w:t>
      </w:r>
      <w:bookmarkEnd w:id="4329"/>
    </w:p>
    <w:p w14:paraId="132718EC" w14:textId="77777777" w:rsidR="002C43E0" w:rsidRPr="00F66755" w:rsidRDefault="006A0E1A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>Tenant admin can create speeding or Geo-fencing rules and assign it to drivers within a fleet.</w:t>
      </w:r>
      <w:r w:rsidR="00FE18D2" w:rsidRPr="006F3781">
        <w:rPr>
          <w:rFonts w:cstheme="minorHAnsi"/>
        </w:rPr>
        <w:t xml:space="preserve"> Notifications will be shown on the portal when the rules are crossed.</w:t>
      </w:r>
    </w:p>
    <w:p w14:paraId="5DF3C084" w14:textId="77777777" w:rsidR="002C43E0" w:rsidRPr="00F66755" w:rsidRDefault="006A0E1A">
      <w:pPr>
        <w:spacing w:after="160" w:line="259" w:lineRule="auto"/>
        <w:rPr>
          <w:rFonts w:cstheme="minorHAnsi"/>
        </w:rPr>
      </w:pPr>
      <w:r w:rsidRPr="00F66755">
        <w:rPr>
          <w:rFonts w:cstheme="minorHAnsi"/>
        </w:rPr>
        <w:br w:type="page"/>
      </w:r>
    </w:p>
    <w:p w14:paraId="6B2D7D4A" w14:textId="77777777" w:rsidR="002C43E0" w:rsidRPr="00E330B6" w:rsidRDefault="002B0E8D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 w:cstheme="minorHAnsi"/>
          <w:b w:val="0"/>
        </w:rPr>
      </w:pPr>
      <w:bookmarkStart w:id="4330" w:name="_Toc515361293"/>
      <w:bookmarkStart w:id="4331" w:name="_Toc516157744"/>
      <w:r w:rsidRPr="00E330B6">
        <w:rPr>
          <w:rFonts w:asciiTheme="minorHAnsi" w:hAnsiTheme="minorHAnsi" w:cstheme="minorHAnsi"/>
          <w:b w:val="0"/>
        </w:rPr>
        <w:lastRenderedPageBreak/>
        <w:t xml:space="preserve">Mobiliya Fleet - </w:t>
      </w:r>
      <w:r w:rsidR="006A0E1A" w:rsidRPr="00E330B6">
        <w:rPr>
          <w:rFonts w:asciiTheme="minorHAnsi" w:hAnsiTheme="minorHAnsi" w:cstheme="minorHAnsi"/>
          <w:b w:val="0"/>
        </w:rPr>
        <w:t>Android Application</w:t>
      </w:r>
      <w:bookmarkEnd w:id="4330"/>
      <w:bookmarkEnd w:id="4331"/>
    </w:p>
    <w:p w14:paraId="4B2C6AF4" w14:textId="77777777" w:rsidR="00193B21" w:rsidRPr="006F3781" w:rsidRDefault="00193B21" w:rsidP="00193B21">
      <w:pPr>
        <w:pStyle w:val="Heading2"/>
        <w:numPr>
          <w:ilvl w:val="1"/>
          <w:numId w:val="1"/>
        </w:numPr>
        <w:ind w:left="1080"/>
        <w:rPr>
          <w:rFonts w:asciiTheme="minorHAnsi" w:hAnsiTheme="minorHAnsi" w:cstheme="minorHAnsi"/>
          <w:b w:val="0"/>
        </w:rPr>
      </w:pPr>
      <w:bookmarkStart w:id="4332" w:name="_Toc515642823"/>
      <w:bookmarkStart w:id="4333" w:name="_Toc516157745"/>
      <w:r w:rsidRPr="006F3781">
        <w:rPr>
          <w:rFonts w:asciiTheme="minorHAnsi" w:hAnsiTheme="minorHAnsi" w:cstheme="minorHAnsi"/>
          <w:b w:val="0"/>
        </w:rPr>
        <w:t>Pre</w:t>
      </w:r>
      <w:r w:rsidR="001B278F">
        <w:rPr>
          <w:rFonts w:asciiTheme="minorHAnsi" w:hAnsiTheme="minorHAnsi" w:cstheme="minorHAnsi"/>
          <w:b w:val="0"/>
        </w:rPr>
        <w:t>-</w:t>
      </w:r>
      <w:r w:rsidRPr="006F3781">
        <w:rPr>
          <w:rFonts w:asciiTheme="minorHAnsi" w:hAnsiTheme="minorHAnsi" w:cstheme="minorHAnsi"/>
          <w:b w:val="0"/>
        </w:rPr>
        <w:t>requisites</w:t>
      </w:r>
      <w:bookmarkEnd w:id="4332"/>
      <w:bookmarkEnd w:id="4333"/>
    </w:p>
    <w:p w14:paraId="02100237" w14:textId="77777777" w:rsidR="00193B21" w:rsidRPr="00E330B6" w:rsidRDefault="00193B21" w:rsidP="00E330B6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lang w:val="en-IN" w:eastAsia="en-IN" w:bidi="ar-SA"/>
        </w:rPr>
      </w:pPr>
      <w:r w:rsidRPr="00E330B6">
        <w:rPr>
          <w:rFonts w:eastAsia="Times New Roman" w:cstheme="minorHAnsi"/>
          <w:color w:val="000000"/>
          <w:lang w:val="en-IN" w:eastAsia="en-IN" w:bidi="ar-SA"/>
        </w:rPr>
        <w:t>Device support - Android 6.0 Marshmallow and above.</w:t>
      </w:r>
    </w:p>
    <w:p w14:paraId="3B3196DA" w14:textId="77777777" w:rsidR="0066011B" w:rsidRPr="00E330B6" w:rsidRDefault="00193B21" w:rsidP="00E330B6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E330B6">
        <w:rPr>
          <w:rFonts w:eastAsia="Times New Roman" w:cstheme="minorHAnsi"/>
          <w:color w:val="000000"/>
          <w:lang w:val="en-IN" w:eastAsia="en-IN" w:bidi="ar-SA"/>
        </w:rPr>
        <w:t>Android application is tested on OBD-II (VIVTRON) and J1939 (BlueFire LE simulator) dongles supporting Bluetooth.</w:t>
      </w:r>
    </w:p>
    <w:p w14:paraId="7874FCBD" w14:textId="77777777" w:rsidR="002C43E0" w:rsidRPr="00F66755" w:rsidRDefault="00193B21" w:rsidP="00E330B6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E330B6">
        <w:rPr>
          <w:rFonts w:eastAsia="Times New Roman" w:cstheme="minorHAnsi"/>
          <w:color w:val="000000"/>
          <w:lang w:val="en-IN" w:eastAsia="en-IN" w:bidi="ar-SA"/>
        </w:rPr>
        <w:t>Driver who is using the application is already registered on the web portal and assigned a vehicle and dongle.</w:t>
      </w:r>
    </w:p>
    <w:p w14:paraId="3B10E3CF" w14:textId="77777777" w:rsidR="00547B1C" w:rsidRPr="00E330B6" w:rsidRDefault="00547B1C" w:rsidP="00547B1C">
      <w:pPr>
        <w:pStyle w:val="Heading2"/>
        <w:numPr>
          <w:ilvl w:val="1"/>
          <w:numId w:val="1"/>
        </w:numPr>
        <w:ind w:left="1080"/>
        <w:rPr>
          <w:rFonts w:asciiTheme="minorHAnsi" w:hAnsiTheme="minorHAnsi" w:cstheme="minorHAnsi"/>
          <w:b w:val="0"/>
        </w:rPr>
      </w:pPr>
      <w:bookmarkStart w:id="4334" w:name="_Toc515642824"/>
      <w:bookmarkStart w:id="4335" w:name="_Toc516157746"/>
      <w:r w:rsidRPr="00E330B6">
        <w:rPr>
          <w:rFonts w:asciiTheme="minorHAnsi" w:hAnsiTheme="minorHAnsi" w:cstheme="minorHAnsi"/>
          <w:b w:val="0"/>
        </w:rPr>
        <w:t>Compiled Application</w:t>
      </w:r>
      <w:bookmarkEnd w:id="4334"/>
      <w:bookmarkEnd w:id="4335"/>
    </w:p>
    <w:p w14:paraId="12004D80" w14:textId="468F9D11" w:rsidR="000A0946" w:rsidRPr="00F66755" w:rsidRDefault="00547B1C" w:rsidP="00E330B6">
      <w:pPr>
        <w:tabs>
          <w:tab w:val="left" w:pos="7260"/>
        </w:tabs>
        <w:ind w:left="360"/>
        <w:rPr>
          <w:rFonts w:cstheme="minorHAnsi"/>
        </w:rPr>
      </w:pPr>
      <w:r w:rsidRPr="00F66755">
        <w:rPr>
          <w:rFonts w:cstheme="minorHAnsi"/>
        </w:rPr>
        <w:t xml:space="preserve">A compiled application can be downloaded from </w:t>
      </w:r>
      <w:r w:rsidR="002B723C">
        <w:rPr>
          <w:rFonts w:cstheme="minorHAnsi"/>
        </w:rPr>
        <w:t xml:space="preserve">the </w:t>
      </w:r>
      <w:r w:rsidRPr="00F66755">
        <w:rPr>
          <w:rFonts w:cstheme="minorHAnsi"/>
        </w:rPr>
        <w:t>link</w:t>
      </w:r>
      <w:r w:rsidR="002B723C">
        <w:rPr>
          <w:rFonts w:cstheme="minorHAnsi"/>
        </w:rPr>
        <w:t xml:space="preserve"> given below:</w:t>
      </w:r>
    </w:p>
    <w:p w14:paraId="06C35B3B" w14:textId="6EB7C679" w:rsidR="00E768CA" w:rsidRDefault="00E768CA" w:rsidP="00E768CA">
      <w:pPr>
        <w:tabs>
          <w:tab w:val="left" w:pos="7260"/>
        </w:tabs>
        <w:ind w:left="360"/>
        <w:rPr>
          <w:rStyle w:val="Hyperlink"/>
          <w:rFonts w:cstheme="minorHAnsi"/>
          <w:color w:val="auto"/>
          <w:szCs w:val="24"/>
          <w:u w:val="none"/>
        </w:rPr>
      </w:pPr>
      <w:hyperlink r:id="rId17" w:history="1">
        <w:r w:rsidRPr="00EC44A2">
          <w:rPr>
            <w:rStyle w:val="Hyperlink"/>
            <w:rFonts w:cstheme="minorHAnsi"/>
            <w:szCs w:val="24"/>
          </w:rPr>
          <w:t>https://agreeyamobilitynet-my.sharepoint.com/:u:/g/personal/sagar_shah_mobiliya_com/EUf051EXX_FGvULnLqPND7IBgGu9Ww72q526IMzpPhxUYA?e=917mMW</w:t>
        </w:r>
      </w:hyperlink>
    </w:p>
    <w:p w14:paraId="68C75392" w14:textId="73202E79" w:rsidR="00E768CA" w:rsidRDefault="00E768CA" w:rsidP="00E768CA">
      <w:pPr>
        <w:tabs>
          <w:tab w:val="left" w:pos="7260"/>
        </w:tabs>
        <w:ind w:left="360"/>
        <w:rPr>
          <w:rStyle w:val="Hyperlink"/>
          <w:rFonts w:cstheme="minorHAnsi"/>
          <w:color w:val="auto"/>
          <w:szCs w:val="24"/>
          <w:u w:val="none"/>
        </w:rPr>
      </w:pPr>
      <w:r>
        <w:rPr>
          <w:rStyle w:val="Hyperlink"/>
          <w:rFonts w:cstheme="minorHAnsi"/>
          <w:color w:val="auto"/>
          <w:szCs w:val="24"/>
          <w:u w:val="none"/>
        </w:rPr>
        <w:t>APK Version: v1.0.18</w:t>
      </w:r>
    </w:p>
    <w:p w14:paraId="7FB85530" w14:textId="0E896E92" w:rsidR="00D02675" w:rsidRPr="00E330B6" w:rsidRDefault="00D02675" w:rsidP="00D02675">
      <w:pPr>
        <w:pStyle w:val="Heading2"/>
        <w:numPr>
          <w:ilvl w:val="1"/>
          <w:numId w:val="1"/>
        </w:numPr>
        <w:ind w:left="1080"/>
        <w:rPr>
          <w:rFonts w:asciiTheme="minorHAnsi" w:hAnsiTheme="minorHAnsi" w:cstheme="minorHAnsi"/>
        </w:rPr>
      </w:pPr>
      <w:bookmarkStart w:id="4336" w:name="_Toc516157747"/>
      <w:r w:rsidRPr="006F3781">
        <w:rPr>
          <w:rFonts w:asciiTheme="minorHAnsi" w:hAnsiTheme="minorHAnsi" w:cstheme="minorHAnsi"/>
          <w:b w:val="0"/>
        </w:rPr>
        <w:t xml:space="preserve">Server Configuration </w:t>
      </w:r>
      <w:r w:rsidR="00FD7D21">
        <w:rPr>
          <w:rFonts w:asciiTheme="minorHAnsi" w:hAnsiTheme="minorHAnsi" w:cstheme="minorHAnsi"/>
          <w:b w:val="0"/>
        </w:rPr>
        <w:t>C</w:t>
      </w:r>
      <w:r w:rsidRPr="006F3781">
        <w:rPr>
          <w:rFonts w:asciiTheme="minorHAnsi" w:hAnsiTheme="minorHAnsi" w:cstheme="minorHAnsi"/>
          <w:b w:val="0"/>
        </w:rPr>
        <w:t>hanges</w:t>
      </w:r>
      <w:bookmarkEnd w:id="4336"/>
    </w:p>
    <w:p w14:paraId="5DA902AE" w14:textId="581A7732" w:rsidR="00D02675" w:rsidRPr="00E330B6" w:rsidRDefault="00582F01" w:rsidP="009A5594">
      <w:pPr>
        <w:ind w:left="360"/>
        <w:rPr>
          <w:rFonts w:eastAsiaTheme="minorHAnsi" w:cstheme="minorHAnsi"/>
          <w:sz w:val="24"/>
          <w:szCs w:val="24"/>
          <w:lang w:bidi="ar-SA"/>
        </w:rPr>
      </w:pPr>
      <w:r>
        <w:rPr>
          <w:rFonts w:cstheme="minorHAnsi"/>
          <w:b/>
          <w:noProof/>
          <w:lang w:val="en-IN" w:eastAsia="en-IN" w:bidi="ar-SA"/>
        </w:rPr>
        <w:drawing>
          <wp:anchor distT="0" distB="0" distL="114300" distR="114300" simplePos="0" relativeHeight="251746304" behindDoc="1" locked="0" layoutInCell="1" allowOverlap="1" wp14:anchorId="498382D6" wp14:editId="553F22F5">
            <wp:simplePos x="0" y="0"/>
            <wp:positionH relativeFrom="margin">
              <wp:align>right</wp:align>
            </wp:positionH>
            <wp:positionV relativeFrom="paragraph">
              <wp:posOffset>62865</wp:posOffset>
            </wp:positionV>
            <wp:extent cx="1933575" cy="3313430"/>
            <wp:effectExtent l="19050" t="19050" r="28575" b="20320"/>
            <wp:wrapTight wrapText="bothSides">
              <wp:wrapPolygon edited="0">
                <wp:start x="-213" y="-124"/>
                <wp:lineTo x="-213" y="21608"/>
                <wp:lineTo x="21706" y="21608"/>
                <wp:lineTo x="21706" y="-124"/>
                <wp:lineTo x="-213" y="-124"/>
              </wp:wrapPolygon>
            </wp:wrapTight>
            <wp:docPr id="84" name="Picture 84" descr="C:\Users\user\Pictures\^A9AC796657B064BC64218FA3D6393EABD06BB4AAE2E9229F26^pimgpsh_fullsize_dist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^A9AC796657B064BC64218FA3D6393EABD06BB4AAE2E9229F26^pimgpsh_fullsize_distr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33134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D02675" w:rsidRPr="00F66755">
        <w:rPr>
          <w:rFonts w:cstheme="minorHAnsi"/>
          <w:bCs/>
        </w:rPr>
        <w:t xml:space="preserve">To set the server URLs </w:t>
      </w:r>
      <w:r w:rsidR="00FD7D21">
        <w:rPr>
          <w:rFonts w:cstheme="minorHAnsi"/>
          <w:bCs/>
        </w:rPr>
        <w:t xml:space="preserve">follow the steps </w:t>
      </w:r>
      <w:r w:rsidR="00D02675" w:rsidRPr="00F66755">
        <w:rPr>
          <w:rFonts w:cstheme="minorHAnsi"/>
          <w:bCs/>
        </w:rPr>
        <w:t>listed b</w:t>
      </w:r>
      <w:r w:rsidR="00FF1FF7" w:rsidRPr="00F66755">
        <w:rPr>
          <w:rFonts w:cstheme="minorHAnsi"/>
          <w:bCs/>
        </w:rPr>
        <w:t>elow in the Android application</w:t>
      </w:r>
      <w:r w:rsidR="00FD7D21">
        <w:rPr>
          <w:rFonts w:cstheme="minorHAnsi"/>
          <w:bCs/>
        </w:rPr>
        <w:t>:</w:t>
      </w:r>
    </w:p>
    <w:p w14:paraId="37D8AAF2" w14:textId="77777777" w:rsidR="00D02675" w:rsidRPr="00F66755" w:rsidRDefault="00D02675" w:rsidP="00D02675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F66755">
        <w:rPr>
          <w:rFonts w:eastAsia="Times New Roman" w:cstheme="minorHAnsi"/>
        </w:rPr>
        <w:t>Launch the app after installation.</w:t>
      </w:r>
    </w:p>
    <w:p w14:paraId="0E22E8AC" w14:textId="77777777" w:rsidR="00D02675" w:rsidRPr="00E330B6" w:rsidRDefault="00D02675" w:rsidP="00D02675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E330B6">
        <w:rPr>
          <w:rFonts w:eastAsia="Times New Roman" w:cstheme="minorHAnsi"/>
        </w:rPr>
        <w:t>On Login Page -&gt; Settings Icon (Right Top corner) -&gt; Settings Page.</w:t>
      </w:r>
    </w:p>
    <w:p w14:paraId="6C44D165" w14:textId="77777777" w:rsidR="00D02675" w:rsidRPr="00E330B6" w:rsidRDefault="00D02675" w:rsidP="00D02675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E330B6">
        <w:rPr>
          <w:rFonts w:eastAsia="Times New Roman" w:cstheme="minorHAnsi"/>
        </w:rPr>
        <w:t>Reset the old URLs using the reset button.</w:t>
      </w:r>
    </w:p>
    <w:p w14:paraId="2721F166" w14:textId="77777777" w:rsidR="00E2511B" w:rsidRPr="00E330B6" w:rsidRDefault="00D02675" w:rsidP="00E330B6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E330B6">
        <w:rPr>
          <w:rFonts w:eastAsia="Times New Roman" w:cstheme="minorHAnsi"/>
        </w:rPr>
        <w:t>Copy paste the new URLs as per your deployment.</w:t>
      </w:r>
    </w:p>
    <w:p w14:paraId="5C36AA7F" w14:textId="77777777" w:rsidR="00D57348" w:rsidRPr="00E330B6" w:rsidRDefault="00D57348" w:rsidP="00E330B6">
      <w:pPr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E330B6">
        <w:rPr>
          <w:rFonts w:cstheme="minorHAnsi"/>
        </w:rPr>
        <w:t xml:space="preserve">Steps to get required URLs are </w:t>
      </w:r>
      <w:r w:rsidR="00E87ADF" w:rsidRPr="00E330B6">
        <w:rPr>
          <w:rFonts w:cstheme="minorHAnsi"/>
        </w:rPr>
        <w:t>mentioned subsequently.</w:t>
      </w:r>
      <w:r w:rsidR="004C55D5" w:rsidRPr="004C55D5">
        <w:rPr>
          <w:rFonts w:cstheme="minorHAnsi"/>
          <w:b/>
          <w:noProof/>
          <w:lang w:val="en-IN" w:eastAsia="en-IN" w:bidi="ar-SA"/>
        </w:rPr>
        <w:t xml:space="preserve"> </w:t>
      </w:r>
    </w:p>
    <w:p w14:paraId="3837BF2D" w14:textId="77777777" w:rsidR="00D57348" w:rsidRPr="00E330B6" w:rsidRDefault="00D57348" w:rsidP="00D02675">
      <w:pPr>
        <w:rPr>
          <w:rFonts w:cstheme="minorHAnsi"/>
        </w:rPr>
      </w:pPr>
    </w:p>
    <w:p w14:paraId="4DADF08C" w14:textId="0A5B9328" w:rsidR="00AC5D91" w:rsidRPr="00E330B6" w:rsidRDefault="00A3236B" w:rsidP="00E330B6">
      <w:pPr>
        <w:spacing w:after="160" w:line="259" w:lineRule="auto"/>
        <w:rPr>
          <w:rFonts w:cstheme="minorHAnsi"/>
        </w:rPr>
      </w:pPr>
      <w:r w:rsidRPr="00E330B6">
        <w:rPr>
          <w:rFonts w:cstheme="minorHAnsi"/>
        </w:rPr>
        <w:br w:type="page"/>
      </w:r>
      <w:r w:rsidR="00D02675" w:rsidRPr="00E330B6">
        <w:rPr>
          <w:rFonts w:cstheme="minorHAnsi"/>
        </w:rPr>
        <w:lastRenderedPageBreak/>
        <w:t>For identity, fleet and trip services</w:t>
      </w:r>
      <w:r w:rsidR="00BF6CB4" w:rsidRPr="00E330B6">
        <w:rPr>
          <w:rFonts w:cstheme="minorHAnsi"/>
        </w:rPr>
        <w:t>’</w:t>
      </w:r>
      <w:r w:rsidR="00D02675" w:rsidRPr="00E330B6">
        <w:rPr>
          <w:rFonts w:cstheme="minorHAnsi"/>
        </w:rPr>
        <w:t xml:space="preserve"> URLs</w:t>
      </w:r>
      <w:r w:rsidR="00FD7D21">
        <w:rPr>
          <w:rFonts w:cstheme="minorHAnsi"/>
        </w:rPr>
        <w:t>:</w:t>
      </w:r>
    </w:p>
    <w:p w14:paraId="24F2047A" w14:textId="77777777" w:rsidR="00D02675" w:rsidRPr="00E330B6" w:rsidRDefault="00AC5D91" w:rsidP="00E330B6">
      <w:pPr>
        <w:pStyle w:val="ListParagraph"/>
        <w:numPr>
          <w:ilvl w:val="0"/>
          <w:numId w:val="56"/>
        </w:numPr>
        <w:rPr>
          <w:rFonts w:cstheme="minorHAnsi"/>
        </w:rPr>
      </w:pPr>
      <w:r w:rsidRPr="00E330B6">
        <w:rPr>
          <w:rFonts w:cstheme="minorHAnsi"/>
        </w:rPr>
        <w:t>To get URLs of respective services, on A</w:t>
      </w:r>
      <w:r w:rsidR="00D02675" w:rsidRPr="00E330B6">
        <w:rPr>
          <w:rFonts w:cstheme="minorHAnsi"/>
        </w:rPr>
        <w:t>zure portal</w:t>
      </w:r>
      <w:r w:rsidRPr="00E330B6">
        <w:rPr>
          <w:rFonts w:cstheme="minorHAnsi"/>
        </w:rPr>
        <w:t xml:space="preserve">, go to </w:t>
      </w:r>
      <w:r w:rsidRPr="00D542E9">
        <w:rPr>
          <w:rFonts w:cstheme="minorHAnsi"/>
          <w:b/>
        </w:rPr>
        <w:t>Resource G</w:t>
      </w:r>
      <w:r w:rsidR="00CD1B21" w:rsidRPr="00D542E9">
        <w:rPr>
          <w:rFonts w:cstheme="minorHAnsi"/>
          <w:b/>
        </w:rPr>
        <w:t>roups</w:t>
      </w:r>
      <w:r w:rsidR="00CD1B21" w:rsidRPr="00E330B6">
        <w:rPr>
          <w:rFonts w:cstheme="minorHAnsi"/>
        </w:rPr>
        <w:t xml:space="preserve"> -&gt; &lt;</w:t>
      </w:r>
      <w:r w:rsidR="00CD1B21" w:rsidRPr="00D542E9">
        <w:rPr>
          <w:rFonts w:cstheme="minorHAnsi"/>
          <w:color w:val="548DD4" w:themeColor="text2" w:themeTint="99"/>
        </w:rPr>
        <w:t>Resource group name</w:t>
      </w:r>
      <w:r w:rsidR="00CD1B21" w:rsidRPr="00E330B6">
        <w:rPr>
          <w:rFonts w:cstheme="minorHAnsi"/>
        </w:rPr>
        <w:t xml:space="preserve">&gt; </w:t>
      </w:r>
      <w:r w:rsidR="00D02675" w:rsidRPr="00E330B6">
        <w:rPr>
          <w:rFonts w:cstheme="minorHAnsi"/>
        </w:rPr>
        <w:t>-&gt;app service overview (the image given below is for fleet service)</w:t>
      </w:r>
    </w:p>
    <w:p w14:paraId="73A27916" w14:textId="77777777" w:rsidR="006E4290" w:rsidRPr="00F66755" w:rsidRDefault="00D02675" w:rsidP="00D02675">
      <w:pPr>
        <w:rPr>
          <w:rFonts w:cstheme="minorHAnsi"/>
          <w:bCs/>
          <w:i/>
          <w:iCs/>
        </w:rPr>
      </w:pPr>
      <w:r w:rsidRPr="00F66755">
        <w:rPr>
          <w:rFonts w:cstheme="minorHAnsi"/>
          <w:bCs/>
          <w:i/>
          <w:iCs/>
          <w:noProof/>
          <w:lang w:val="en-IN" w:eastAsia="en-IN" w:bidi="ar-SA"/>
        </w:rPr>
        <w:drawing>
          <wp:inline distT="0" distB="0" distL="0" distR="0" wp14:anchorId="722CFB53" wp14:editId="42B295B0">
            <wp:extent cx="5724525" cy="2514600"/>
            <wp:effectExtent l="19050" t="19050" r="28575" b="19050"/>
            <wp:docPr id="92" name="Picture 92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C26BF" w14:textId="77777777" w:rsidR="006E4290" w:rsidRPr="00F66755" w:rsidRDefault="006E4290">
      <w:pPr>
        <w:spacing w:after="160" w:line="259" w:lineRule="auto"/>
        <w:rPr>
          <w:rFonts w:cstheme="minorHAnsi"/>
          <w:bCs/>
          <w:i/>
          <w:iCs/>
        </w:rPr>
      </w:pPr>
      <w:r w:rsidRPr="00F66755">
        <w:rPr>
          <w:rFonts w:cstheme="minorHAnsi"/>
          <w:bCs/>
          <w:i/>
          <w:iCs/>
        </w:rPr>
        <w:br w:type="page"/>
      </w:r>
    </w:p>
    <w:p w14:paraId="5C373AA3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37" w:name="_Toc515900906"/>
      <w:bookmarkStart w:id="4338" w:name="_Toc515901075"/>
      <w:bookmarkStart w:id="4339" w:name="_Toc515901243"/>
      <w:bookmarkStart w:id="4340" w:name="_Toc515901411"/>
      <w:bookmarkStart w:id="4341" w:name="_Toc515990421"/>
      <w:bookmarkStart w:id="4342" w:name="_Toc516053268"/>
      <w:bookmarkStart w:id="4343" w:name="_Toc516053437"/>
      <w:bookmarkStart w:id="4344" w:name="_Toc516054050"/>
      <w:bookmarkStart w:id="4345" w:name="_Toc516139405"/>
      <w:bookmarkStart w:id="4346" w:name="_Toc516152655"/>
      <w:bookmarkStart w:id="4347" w:name="_Toc516157748"/>
      <w:bookmarkEnd w:id="4337"/>
      <w:bookmarkEnd w:id="4338"/>
      <w:bookmarkEnd w:id="4339"/>
      <w:bookmarkEnd w:id="4340"/>
      <w:bookmarkEnd w:id="4341"/>
      <w:bookmarkEnd w:id="4342"/>
      <w:bookmarkEnd w:id="4343"/>
      <w:bookmarkEnd w:id="4344"/>
      <w:bookmarkEnd w:id="4345"/>
      <w:bookmarkEnd w:id="4346"/>
      <w:bookmarkEnd w:id="4347"/>
    </w:p>
    <w:p w14:paraId="4DD16378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48" w:name="_Toc515900907"/>
      <w:bookmarkStart w:id="4349" w:name="_Toc515901076"/>
      <w:bookmarkStart w:id="4350" w:name="_Toc515901244"/>
      <w:bookmarkStart w:id="4351" w:name="_Toc515901412"/>
      <w:bookmarkStart w:id="4352" w:name="_Toc515990422"/>
      <w:bookmarkStart w:id="4353" w:name="_Toc516053269"/>
      <w:bookmarkStart w:id="4354" w:name="_Toc516053438"/>
      <w:bookmarkStart w:id="4355" w:name="_Toc516054051"/>
      <w:bookmarkStart w:id="4356" w:name="_Toc516139406"/>
      <w:bookmarkStart w:id="4357" w:name="_Toc516152656"/>
      <w:bookmarkStart w:id="4358" w:name="_Toc516157749"/>
      <w:bookmarkEnd w:id="4348"/>
      <w:bookmarkEnd w:id="4349"/>
      <w:bookmarkEnd w:id="4350"/>
      <w:bookmarkEnd w:id="4351"/>
      <w:bookmarkEnd w:id="4352"/>
      <w:bookmarkEnd w:id="4353"/>
      <w:bookmarkEnd w:id="4354"/>
      <w:bookmarkEnd w:id="4355"/>
      <w:bookmarkEnd w:id="4356"/>
      <w:bookmarkEnd w:id="4357"/>
      <w:bookmarkEnd w:id="4358"/>
    </w:p>
    <w:p w14:paraId="74E1CDC7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59" w:name="_Toc515900908"/>
      <w:bookmarkStart w:id="4360" w:name="_Toc515901077"/>
      <w:bookmarkStart w:id="4361" w:name="_Toc515901245"/>
      <w:bookmarkStart w:id="4362" w:name="_Toc515901413"/>
      <w:bookmarkStart w:id="4363" w:name="_Toc515990423"/>
      <w:bookmarkStart w:id="4364" w:name="_Toc516053270"/>
      <w:bookmarkStart w:id="4365" w:name="_Toc516053439"/>
      <w:bookmarkStart w:id="4366" w:name="_Toc516054052"/>
      <w:bookmarkStart w:id="4367" w:name="_Toc516139407"/>
      <w:bookmarkStart w:id="4368" w:name="_Toc516152657"/>
      <w:bookmarkStart w:id="4369" w:name="_Toc516157750"/>
      <w:bookmarkEnd w:id="4359"/>
      <w:bookmarkEnd w:id="4360"/>
      <w:bookmarkEnd w:id="4361"/>
      <w:bookmarkEnd w:id="4362"/>
      <w:bookmarkEnd w:id="4363"/>
      <w:bookmarkEnd w:id="4364"/>
      <w:bookmarkEnd w:id="4365"/>
      <w:bookmarkEnd w:id="4366"/>
      <w:bookmarkEnd w:id="4367"/>
      <w:bookmarkEnd w:id="4368"/>
      <w:bookmarkEnd w:id="4369"/>
    </w:p>
    <w:p w14:paraId="15A04DAC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70" w:name="_Toc515900909"/>
      <w:bookmarkStart w:id="4371" w:name="_Toc515901078"/>
      <w:bookmarkStart w:id="4372" w:name="_Toc515901246"/>
      <w:bookmarkStart w:id="4373" w:name="_Toc515901414"/>
      <w:bookmarkStart w:id="4374" w:name="_Toc515990424"/>
      <w:bookmarkStart w:id="4375" w:name="_Toc516053271"/>
      <w:bookmarkStart w:id="4376" w:name="_Toc516053440"/>
      <w:bookmarkStart w:id="4377" w:name="_Toc516054053"/>
      <w:bookmarkStart w:id="4378" w:name="_Toc516139408"/>
      <w:bookmarkStart w:id="4379" w:name="_Toc516152658"/>
      <w:bookmarkStart w:id="4380" w:name="_Toc516157751"/>
      <w:bookmarkEnd w:id="4370"/>
      <w:bookmarkEnd w:id="4371"/>
      <w:bookmarkEnd w:id="4372"/>
      <w:bookmarkEnd w:id="4373"/>
      <w:bookmarkEnd w:id="4374"/>
      <w:bookmarkEnd w:id="4375"/>
      <w:bookmarkEnd w:id="4376"/>
      <w:bookmarkEnd w:id="4377"/>
      <w:bookmarkEnd w:id="4378"/>
      <w:bookmarkEnd w:id="4379"/>
      <w:bookmarkEnd w:id="4380"/>
    </w:p>
    <w:p w14:paraId="41D0750F" w14:textId="77777777" w:rsidR="00016A28" w:rsidRPr="006F3781" w:rsidRDefault="00016A28" w:rsidP="00016A28">
      <w:pPr>
        <w:pStyle w:val="ListParagraph"/>
        <w:keepNext/>
        <w:keepLines/>
        <w:numPr>
          <w:ilvl w:val="1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81" w:name="_Toc515900910"/>
      <w:bookmarkStart w:id="4382" w:name="_Toc515901079"/>
      <w:bookmarkStart w:id="4383" w:name="_Toc515901247"/>
      <w:bookmarkStart w:id="4384" w:name="_Toc515901415"/>
      <w:bookmarkStart w:id="4385" w:name="_Toc515990425"/>
      <w:bookmarkStart w:id="4386" w:name="_Toc516053272"/>
      <w:bookmarkStart w:id="4387" w:name="_Toc516053441"/>
      <w:bookmarkStart w:id="4388" w:name="_Toc516054054"/>
      <w:bookmarkStart w:id="4389" w:name="_Toc516139409"/>
      <w:bookmarkStart w:id="4390" w:name="_Toc516152659"/>
      <w:bookmarkStart w:id="4391" w:name="_Toc516157752"/>
      <w:bookmarkEnd w:id="4381"/>
      <w:bookmarkEnd w:id="4382"/>
      <w:bookmarkEnd w:id="4383"/>
      <w:bookmarkEnd w:id="4384"/>
      <w:bookmarkEnd w:id="4385"/>
      <w:bookmarkEnd w:id="4386"/>
      <w:bookmarkEnd w:id="4387"/>
      <w:bookmarkEnd w:id="4388"/>
      <w:bookmarkEnd w:id="4389"/>
      <w:bookmarkEnd w:id="4390"/>
      <w:bookmarkEnd w:id="4391"/>
    </w:p>
    <w:p w14:paraId="7527956A" w14:textId="77777777" w:rsidR="00016A28" w:rsidRPr="006F3781" w:rsidRDefault="00016A28" w:rsidP="00016A28">
      <w:pPr>
        <w:pStyle w:val="ListParagraph"/>
        <w:keepNext/>
        <w:keepLines/>
        <w:numPr>
          <w:ilvl w:val="1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92" w:name="_Toc515900911"/>
      <w:bookmarkStart w:id="4393" w:name="_Toc515901080"/>
      <w:bookmarkStart w:id="4394" w:name="_Toc515901248"/>
      <w:bookmarkStart w:id="4395" w:name="_Toc515901416"/>
      <w:bookmarkStart w:id="4396" w:name="_Toc515990426"/>
      <w:bookmarkStart w:id="4397" w:name="_Toc516053273"/>
      <w:bookmarkStart w:id="4398" w:name="_Toc516053442"/>
      <w:bookmarkStart w:id="4399" w:name="_Toc516054055"/>
      <w:bookmarkStart w:id="4400" w:name="_Toc516139410"/>
      <w:bookmarkStart w:id="4401" w:name="_Toc516152660"/>
      <w:bookmarkStart w:id="4402" w:name="_Toc516157753"/>
      <w:bookmarkEnd w:id="4392"/>
      <w:bookmarkEnd w:id="4393"/>
      <w:bookmarkEnd w:id="4394"/>
      <w:bookmarkEnd w:id="4395"/>
      <w:bookmarkEnd w:id="4396"/>
      <w:bookmarkEnd w:id="4397"/>
      <w:bookmarkEnd w:id="4398"/>
      <w:bookmarkEnd w:id="4399"/>
      <w:bookmarkEnd w:id="4400"/>
      <w:bookmarkEnd w:id="4401"/>
      <w:bookmarkEnd w:id="4402"/>
    </w:p>
    <w:p w14:paraId="0A9C02F7" w14:textId="77777777" w:rsidR="00016A28" w:rsidRPr="006F3781" w:rsidRDefault="00016A28" w:rsidP="00016A28">
      <w:pPr>
        <w:pStyle w:val="ListParagraph"/>
        <w:keepNext/>
        <w:keepLines/>
        <w:numPr>
          <w:ilvl w:val="1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403" w:name="_Toc515900912"/>
      <w:bookmarkStart w:id="4404" w:name="_Toc515901081"/>
      <w:bookmarkStart w:id="4405" w:name="_Toc515901249"/>
      <w:bookmarkStart w:id="4406" w:name="_Toc515901417"/>
      <w:bookmarkStart w:id="4407" w:name="_Toc515990427"/>
      <w:bookmarkStart w:id="4408" w:name="_Toc516053274"/>
      <w:bookmarkStart w:id="4409" w:name="_Toc516053443"/>
      <w:bookmarkStart w:id="4410" w:name="_Toc516054056"/>
      <w:bookmarkStart w:id="4411" w:name="_Toc516139411"/>
      <w:bookmarkStart w:id="4412" w:name="_Toc516152661"/>
      <w:bookmarkStart w:id="4413" w:name="_Toc516157754"/>
      <w:bookmarkEnd w:id="4403"/>
      <w:bookmarkEnd w:id="4404"/>
      <w:bookmarkEnd w:id="4405"/>
      <w:bookmarkEnd w:id="4406"/>
      <w:bookmarkEnd w:id="4407"/>
      <w:bookmarkEnd w:id="4408"/>
      <w:bookmarkEnd w:id="4409"/>
      <w:bookmarkEnd w:id="4410"/>
      <w:bookmarkEnd w:id="4411"/>
      <w:bookmarkEnd w:id="4412"/>
      <w:bookmarkEnd w:id="4413"/>
    </w:p>
    <w:p w14:paraId="5D1D91BC" w14:textId="76291EC6" w:rsidR="00D02675" w:rsidRPr="00FD7D21" w:rsidRDefault="00CA5277" w:rsidP="00D542E9">
      <w:pPr>
        <w:pStyle w:val="Heading2"/>
        <w:numPr>
          <w:ilvl w:val="1"/>
          <w:numId w:val="57"/>
        </w:numPr>
        <w:rPr>
          <w:rFonts w:cstheme="minorHAnsi"/>
        </w:rPr>
      </w:pPr>
      <w:bookmarkStart w:id="4414" w:name="_Toc516157755"/>
      <w:r w:rsidRPr="006F3781">
        <w:rPr>
          <w:rFonts w:asciiTheme="minorHAnsi" w:hAnsiTheme="minorHAnsi" w:cstheme="minorHAnsi"/>
          <w:b w:val="0"/>
        </w:rPr>
        <w:t>Application Usage</w:t>
      </w:r>
      <w:r w:rsidR="003F7B17" w:rsidRPr="003F7B17">
        <w:rPr>
          <w:noProof/>
          <w:lang w:val="en-IN" w:eastAsia="en-IN" w:bidi="ar-SA"/>
        </w:rPr>
        <w:drawing>
          <wp:anchor distT="0" distB="0" distL="114300" distR="114300" simplePos="0" relativeHeight="251747328" behindDoc="0" locked="0" layoutInCell="1" allowOverlap="1" wp14:anchorId="58256890" wp14:editId="2E293E2C">
            <wp:simplePos x="0" y="0"/>
            <wp:positionH relativeFrom="column">
              <wp:posOffset>3886200</wp:posOffset>
            </wp:positionH>
            <wp:positionV relativeFrom="paragraph">
              <wp:posOffset>177165</wp:posOffset>
            </wp:positionV>
            <wp:extent cx="2355215" cy="4187190"/>
            <wp:effectExtent l="76200" t="76200" r="102235" b="99060"/>
            <wp:wrapSquare wrapText="bothSides"/>
            <wp:docPr id="86" name="Picture 86" descr="C:\Users\sagar\Desktop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gar\Desktop\login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215" cy="41871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4414"/>
    </w:p>
    <w:p w14:paraId="526CC604" w14:textId="77777777" w:rsidR="00D02675" w:rsidRPr="006F3781" w:rsidRDefault="00D02675" w:rsidP="00E330B6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5" w:name="_Toc516157756"/>
      <w:r w:rsidRPr="006F3781">
        <w:rPr>
          <w:rFonts w:asciiTheme="minorHAnsi" w:hAnsiTheme="minorHAnsi" w:cstheme="minorHAnsi"/>
          <w:b w:val="0"/>
        </w:rPr>
        <w:t>Driver Sign In</w:t>
      </w:r>
      <w:bookmarkEnd w:id="4415"/>
    </w:p>
    <w:p w14:paraId="31F576CC" w14:textId="77777777" w:rsidR="00D02675" w:rsidRPr="0015443C" w:rsidRDefault="00A027D4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1E6C04">
        <w:rPr>
          <w:rFonts w:cstheme="minorHAnsi"/>
        </w:rPr>
        <w:t>Driver</w:t>
      </w:r>
      <w:r w:rsidR="00D02675" w:rsidRPr="001E6C04">
        <w:rPr>
          <w:rFonts w:cstheme="minorHAnsi"/>
        </w:rPr>
        <w:t xml:space="preserve"> can Sign In from here. </w:t>
      </w:r>
      <w:r w:rsidR="00737C22" w:rsidRPr="001E6C04">
        <w:rPr>
          <w:rFonts w:cstheme="minorHAnsi"/>
        </w:rPr>
        <w:t>Driver</w:t>
      </w:r>
      <w:r w:rsidR="00D02675" w:rsidRPr="001E6C04">
        <w:rPr>
          <w:rFonts w:cstheme="minorHAnsi"/>
        </w:rPr>
        <w:t xml:space="preserve"> can change a password using Forgot Password option.</w:t>
      </w:r>
    </w:p>
    <w:p w14:paraId="30DB46CD" w14:textId="77777777" w:rsidR="00D02675" w:rsidRPr="00D542E9" w:rsidRDefault="00D02675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D542E9">
        <w:rPr>
          <w:rFonts w:cstheme="minorHAnsi"/>
        </w:rPr>
        <w:t>The company name</w:t>
      </w:r>
      <w:r w:rsidR="00507B7C" w:rsidRPr="00D542E9">
        <w:rPr>
          <w:rFonts w:cstheme="minorHAnsi"/>
        </w:rPr>
        <w:t>/vehicle number</w:t>
      </w:r>
      <w:r w:rsidR="00F316E5" w:rsidRPr="00D542E9">
        <w:rPr>
          <w:rFonts w:cstheme="minorHAnsi"/>
        </w:rPr>
        <w:t xml:space="preserve"> </w:t>
      </w:r>
      <w:r w:rsidR="00507B7C" w:rsidRPr="00D542E9">
        <w:rPr>
          <w:rFonts w:cstheme="minorHAnsi"/>
        </w:rPr>
        <w:t>(if assigned)</w:t>
      </w:r>
      <w:r w:rsidRPr="00D542E9">
        <w:rPr>
          <w:rFonts w:cstheme="minorHAnsi"/>
        </w:rPr>
        <w:t xml:space="preserve"> would be specified in the welcome email received as part of driver registration by the fleet owner.</w:t>
      </w:r>
    </w:p>
    <w:p w14:paraId="67380661" w14:textId="77777777" w:rsidR="00686602" w:rsidRPr="00D542E9" w:rsidRDefault="00686602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D542E9">
        <w:rPr>
          <w:rFonts w:cstheme="minorHAnsi"/>
        </w:rPr>
        <w:t xml:space="preserve">On successful login, the location of the </w:t>
      </w:r>
      <w:r w:rsidR="000E5D32" w:rsidRPr="00D542E9">
        <w:rPr>
          <w:rFonts w:cstheme="minorHAnsi"/>
        </w:rPr>
        <w:t>driver</w:t>
      </w:r>
      <w:r w:rsidRPr="00D542E9">
        <w:rPr>
          <w:rFonts w:cstheme="minorHAnsi"/>
        </w:rPr>
        <w:t xml:space="preserve"> will be queried and proceeded to the dongle connection screen.</w:t>
      </w:r>
    </w:p>
    <w:p w14:paraId="6B59A442" w14:textId="4C03296A" w:rsidR="00D02675" w:rsidRPr="00D542E9" w:rsidRDefault="00686602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D542E9">
        <w:rPr>
          <w:rFonts w:cstheme="minorHAnsi"/>
        </w:rPr>
        <w:t xml:space="preserve">Driver can </w:t>
      </w:r>
      <w:r w:rsidR="001E6C04">
        <w:rPr>
          <w:rFonts w:cstheme="minorHAnsi"/>
        </w:rPr>
        <w:t>alternatively</w:t>
      </w:r>
      <w:r w:rsidRPr="001E6C04">
        <w:rPr>
          <w:rFonts w:cstheme="minorHAnsi"/>
        </w:rPr>
        <w:t xml:space="preserve"> skip dongle connection and proceed to Dashboard or connect to </w:t>
      </w:r>
      <w:r w:rsidR="008B7B22" w:rsidRPr="0015443C">
        <w:rPr>
          <w:rFonts w:cstheme="minorHAnsi"/>
        </w:rPr>
        <w:t>an</w:t>
      </w:r>
      <w:r w:rsidRPr="0015443C">
        <w:rPr>
          <w:rFonts w:cstheme="minorHAnsi"/>
        </w:rPr>
        <w:t xml:space="preserve"> OBD</w:t>
      </w:r>
      <w:r w:rsidR="008B7B22" w:rsidRPr="0015443C">
        <w:rPr>
          <w:rFonts w:cstheme="minorHAnsi"/>
        </w:rPr>
        <w:t xml:space="preserve"> II</w:t>
      </w:r>
      <w:r w:rsidRPr="0015443C">
        <w:rPr>
          <w:rFonts w:cstheme="minorHAnsi"/>
        </w:rPr>
        <w:t>/J1939 dongle</w:t>
      </w:r>
      <w:r w:rsidR="00556F0D" w:rsidRPr="0015443C">
        <w:rPr>
          <w:rFonts w:cstheme="minorHAnsi"/>
        </w:rPr>
        <w:t xml:space="preserve"> connected in the car</w:t>
      </w:r>
      <w:r w:rsidRPr="00D542E9">
        <w:rPr>
          <w:rFonts w:cstheme="minorHAnsi"/>
        </w:rPr>
        <w:t xml:space="preserve"> and proceed to Dashboard on successful pairing.</w:t>
      </w:r>
    </w:p>
    <w:p w14:paraId="68FF5CD4" w14:textId="77777777" w:rsidR="00D02675" w:rsidRPr="00E330B6" w:rsidRDefault="00D02675" w:rsidP="00D02675">
      <w:pPr>
        <w:rPr>
          <w:rFonts w:cstheme="minorHAnsi"/>
        </w:rPr>
      </w:pPr>
    </w:p>
    <w:p w14:paraId="27991DBD" w14:textId="77777777" w:rsidR="00D02675" w:rsidRPr="00E330B6" w:rsidRDefault="00D02675" w:rsidP="00D02675">
      <w:pPr>
        <w:rPr>
          <w:rFonts w:cstheme="minorHAnsi"/>
        </w:rPr>
      </w:pPr>
    </w:p>
    <w:p w14:paraId="3816A4A4" w14:textId="77777777" w:rsidR="00D02675" w:rsidRPr="00E330B6" w:rsidRDefault="00D02675" w:rsidP="00D02675">
      <w:pPr>
        <w:rPr>
          <w:rFonts w:cstheme="minorHAnsi"/>
        </w:rPr>
      </w:pPr>
    </w:p>
    <w:p w14:paraId="57B6FE45" w14:textId="77777777" w:rsidR="00D02675" w:rsidRPr="00F66755" w:rsidRDefault="008B7B22" w:rsidP="00D02675">
      <w:pPr>
        <w:rPr>
          <w:rFonts w:cstheme="minorHAnsi"/>
        </w:rPr>
      </w:pPr>
      <w:r w:rsidRPr="00F66755">
        <w:rPr>
          <w:rFonts w:eastAsiaTheme="majorEastAsia" w:cstheme="minorHAnsi"/>
          <w:b/>
          <w:noProof/>
          <w:sz w:val="26"/>
          <w:szCs w:val="26"/>
          <w:lang w:val="en-IN" w:eastAsia="en-IN" w:bidi="ar-SA"/>
        </w:rPr>
        <w:drawing>
          <wp:anchor distT="0" distB="0" distL="114300" distR="114300" simplePos="0" relativeHeight="251742208" behindDoc="0" locked="0" layoutInCell="1" allowOverlap="1" wp14:anchorId="7F42DA00" wp14:editId="42B21ECC">
            <wp:simplePos x="0" y="0"/>
            <wp:positionH relativeFrom="column">
              <wp:posOffset>-142875</wp:posOffset>
            </wp:positionH>
            <wp:positionV relativeFrom="paragraph">
              <wp:posOffset>87630</wp:posOffset>
            </wp:positionV>
            <wp:extent cx="2566670" cy="4138295"/>
            <wp:effectExtent l="114300" t="76200" r="100330" b="109855"/>
            <wp:wrapSquare wrapText="bothSides"/>
            <wp:docPr id="95" name="Picture 95" descr="Screenshot_20180504-115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creenshot_20180504-11595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6670" cy="41382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57CFA" w14:textId="77777777" w:rsidR="00D02675" w:rsidRDefault="00D02675" w:rsidP="00D02675">
      <w:pPr>
        <w:rPr>
          <w:rFonts w:cstheme="minorHAnsi"/>
        </w:rPr>
      </w:pPr>
    </w:p>
    <w:p w14:paraId="5ED8497A" w14:textId="77777777" w:rsidR="003C4729" w:rsidRPr="00F66755" w:rsidRDefault="003C4729" w:rsidP="00D02675">
      <w:pPr>
        <w:rPr>
          <w:rFonts w:cstheme="minorHAnsi"/>
        </w:rPr>
      </w:pPr>
    </w:p>
    <w:p w14:paraId="2A87B22D" w14:textId="77777777" w:rsidR="00D02675" w:rsidRPr="006F3781" w:rsidRDefault="00D02675" w:rsidP="00E330B6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6" w:name="_Toc516157757"/>
      <w:r w:rsidRPr="006F3781">
        <w:rPr>
          <w:rFonts w:asciiTheme="minorHAnsi" w:hAnsiTheme="minorHAnsi" w:cstheme="minorHAnsi"/>
          <w:b w:val="0"/>
        </w:rPr>
        <w:t>Forgot Password</w:t>
      </w:r>
      <w:bookmarkEnd w:id="4416"/>
      <w:r w:rsidRPr="006F3781">
        <w:rPr>
          <w:rFonts w:asciiTheme="minorHAnsi" w:hAnsiTheme="minorHAnsi" w:cstheme="minorHAnsi"/>
          <w:b w:val="0"/>
        </w:rPr>
        <w:t xml:space="preserve"> </w:t>
      </w:r>
    </w:p>
    <w:p w14:paraId="32CB2E8E" w14:textId="77777777" w:rsidR="00D02675" w:rsidRDefault="00D02675" w:rsidP="00E330B6">
      <w:pPr>
        <w:jc w:val="both"/>
        <w:rPr>
          <w:rFonts w:cstheme="minorHAnsi"/>
        </w:rPr>
      </w:pPr>
      <w:r w:rsidRPr="00F66755">
        <w:rPr>
          <w:rFonts w:cstheme="minorHAnsi"/>
        </w:rPr>
        <w:t xml:space="preserve">The Forgot Password option can be accessed from the Sign-In Screen. </w:t>
      </w:r>
      <w:r w:rsidR="00E13C69">
        <w:rPr>
          <w:rFonts w:cstheme="minorHAnsi"/>
        </w:rPr>
        <w:t>Driver</w:t>
      </w:r>
      <w:r w:rsidRPr="00F66755">
        <w:rPr>
          <w:rFonts w:cstheme="minorHAnsi"/>
        </w:rPr>
        <w:t xml:space="preserve"> can reset password from here in case user cannot recall the existing password.</w:t>
      </w:r>
    </w:p>
    <w:p w14:paraId="37C5DEFE" w14:textId="77777777" w:rsidR="00E13C69" w:rsidRPr="00F66755" w:rsidRDefault="00E13C69" w:rsidP="00E330B6">
      <w:pPr>
        <w:jc w:val="both"/>
        <w:rPr>
          <w:rFonts w:cstheme="minorHAnsi"/>
        </w:rPr>
      </w:pPr>
      <w:r>
        <w:rPr>
          <w:rFonts w:cstheme="minorHAnsi"/>
        </w:rPr>
        <w:t>The driver will receive an email with the provision to set new password.</w:t>
      </w:r>
    </w:p>
    <w:p w14:paraId="3D089535" w14:textId="77777777" w:rsidR="00D02675" w:rsidRPr="00E330B6" w:rsidRDefault="00D02675" w:rsidP="00D02675">
      <w:pPr>
        <w:rPr>
          <w:rFonts w:cstheme="minorHAnsi"/>
        </w:rPr>
      </w:pPr>
    </w:p>
    <w:p w14:paraId="0D50F16B" w14:textId="77777777" w:rsidR="00D02675" w:rsidRPr="00E330B6" w:rsidRDefault="00D02675" w:rsidP="00D02675">
      <w:pPr>
        <w:pStyle w:val="Heading4"/>
        <w:rPr>
          <w:rFonts w:asciiTheme="minorHAnsi" w:hAnsiTheme="minorHAnsi" w:cstheme="minorHAnsi"/>
        </w:rPr>
      </w:pPr>
    </w:p>
    <w:p w14:paraId="754A3D35" w14:textId="77777777" w:rsidR="00D02675" w:rsidRPr="006F3781" w:rsidRDefault="00D02675" w:rsidP="00E330B6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7" w:name="_Toc516157758"/>
      <w:r w:rsidRPr="00F66755">
        <w:rPr>
          <w:rFonts w:asciiTheme="minorHAnsi" w:hAnsiTheme="minorHAnsi" w:cstheme="minorHAnsi"/>
          <w:b w:val="0"/>
          <w:noProof/>
          <w:lang w:val="en-IN" w:eastAsia="en-IN" w:bidi="ar-SA"/>
        </w:rPr>
        <w:drawing>
          <wp:anchor distT="0" distB="0" distL="114300" distR="114300" simplePos="0" relativeHeight="251743232" behindDoc="0" locked="0" layoutInCell="1" allowOverlap="1" wp14:anchorId="4654480F" wp14:editId="2A5D3A06">
            <wp:simplePos x="0" y="0"/>
            <wp:positionH relativeFrom="column">
              <wp:posOffset>3444240</wp:posOffset>
            </wp:positionH>
            <wp:positionV relativeFrom="paragraph">
              <wp:posOffset>142875</wp:posOffset>
            </wp:positionV>
            <wp:extent cx="2377440" cy="3749040"/>
            <wp:effectExtent l="38100" t="38100" r="10160" b="26670"/>
            <wp:wrapSquare wrapText="bothSides"/>
            <wp:docPr id="96" name="Picture 96" descr="Screenshot_20180502-17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Screenshot_20180502-1740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3749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3781">
        <w:rPr>
          <w:rFonts w:asciiTheme="minorHAnsi" w:hAnsiTheme="minorHAnsi" w:cstheme="minorHAnsi"/>
          <w:b w:val="0"/>
        </w:rPr>
        <w:t>Dashboard</w:t>
      </w:r>
      <w:bookmarkEnd w:id="4417"/>
    </w:p>
    <w:p w14:paraId="3C1B01F5" w14:textId="3058AA6A" w:rsidR="00D02675" w:rsidRPr="00E330B6" w:rsidRDefault="00D02675" w:rsidP="00E330B6">
      <w:pPr>
        <w:jc w:val="both"/>
        <w:rPr>
          <w:rFonts w:cstheme="minorHAnsi"/>
        </w:rPr>
      </w:pPr>
      <w:r w:rsidRPr="00F66755">
        <w:rPr>
          <w:rFonts w:cstheme="minorHAnsi"/>
        </w:rPr>
        <w:t>After successfully logging in and connecting with the dongle, driver is redirected to the dashboard where he can manage trips and view own ratings and overall vehicle health.</w:t>
      </w:r>
    </w:p>
    <w:p w14:paraId="7326D676" w14:textId="77777777" w:rsidR="0025687F" w:rsidRPr="00E330B6" w:rsidRDefault="0025687F" w:rsidP="00E330B6">
      <w:pPr>
        <w:jc w:val="both"/>
        <w:rPr>
          <w:rFonts w:cstheme="minorHAnsi"/>
        </w:rPr>
      </w:pPr>
    </w:p>
    <w:p w14:paraId="33FE717E" w14:textId="77777777" w:rsidR="0025687F" w:rsidRPr="00E330B6" w:rsidRDefault="0025687F" w:rsidP="00E330B6">
      <w:pPr>
        <w:jc w:val="both"/>
        <w:rPr>
          <w:rFonts w:cstheme="minorHAnsi"/>
        </w:rPr>
      </w:pPr>
    </w:p>
    <w:p w14:paraId="4354B5BB" w14:textId="77777777" w:rsidR="0025687F" w:rsidRPr="00E330B6" w:rsidRDefault="0025687F" w:rsidP="00E330B6">
      <w:pPr>
        <w:jc w:val="both"/>
        <w:rPr>
          <w:rFonts w:cstheme="minorHAnsi"/>
        </w:rPr>
      </w:pPr>
    </w:p>
    <w:p w14:paraId="23CCA14D" w14:textId="77777777" w:rsidR="0025687F" w:rsidRPr="00E330B6" w:rsidRDefault="0025687F" w:rsidP="00E330B6">
      <w:pPr>
        <w:jc w:val="both"/>
        <w:rPr>
          <w:rFonts w:cstheme="minorHAnsi"/>
        </w:rPr>
      </w:pPr>
    </w:p>
    <w:p w14:paraId="7C54BCB1" w14:textId="77777777" w:rsidR="0025687F" w:rsidRPr="00E330B6" w:rsidRDefault="0025687F" w:rsidP="00E330B6">
      <w:pPr>
        <w:jc w:val="both"/>
        <w:rPr>
          <w:rFonts w:cstheme="minorHAnsi"/>
        </w:rPr>
      </w:pPr>
    </w:p>
    <w:p w14:paraId="59D7DB91" w14:textId="77777777" w:rsidR="0025687F" w:rsidRPr="00E330B6" w:rsidRDefault="0025687F" w:rsidP="00E330B6">
      <w:pPr>
        <w:jc w:val="both"/>
        <w:rPr>
          <w:rFonts w:cstheme="minorHAnsi"/>
        </w:rPr>
      </w:pPr>
    </w:p>
    <w:p w14:paraId="490F40E3" w14:textId="77777777" w:rsidR="0025687F" w:rsidRPr="00E330B6" w:rsidRDefault="0025687F" w:rsidP="00E330B6">
      <w:pPr>
        <w:jc w:val="both"/>
        <w:rPr>
          <w:rFonts w:cstheme="minorHAnsi"/>
        </w:rPr>
      </w:pPr>
    </w:p>
    <w:p w14:paraId="69391DED" w14:textId="77777777" w:rsidR="0025687F" w:rsidRPr="00F66755" w:rsidRDefault="003156B1" w:rsidP="00E330B6">
      <w:pPr>
        <w:jc w:val="both"/>
        <w:rPr>
          <w:rFonts w:cstheme="minorHAnsi"/>
        </w:rPr>
      </w:pPr>
      <w:r w:rsidRPr="00F66755">
        <w:rPr>
          <w:rFonts w:cstheme="minorHAnsi"/>
          <w:b/>
          <w:noProof/>
          <w:lang w:val="en-IN" w:eastAsia="en-IN" w:bidi="ar-SA"/>
        </w:rPr>
        <w:drawing>
          <wp:anchor distT="0" distB="0" distL="114300" distR="114300" simplePos="0" relativeHeight="251745280" behindDoc="0" locked="0" layoutInCell="1" allowOverlap="1" wp14:anchorId="5587B219" wp14:editId="51C85295">
            <wp:simplePos x="0" y="0"/>
            <wp:positionH relativeFrom="margin">
              <wp:posOffset>114300</wp:posOffset>
            </wp:positionH>
            <wp:positionV relativeFrom="paragraph">
              <wp:posOffset>310515</wp:posOffset>
            </wp:positionV>
            <wp:extent cx="2705100" cy="4455160"/>
            <wp:effectExtent l="114300" t="76200" r="114300" b="135890"/>
            <wp:wrapSquare wrapText="bothSides"/>
            <wp:docPr id="98" name="Picture 98" descr="C:\Users\sagar\Desktop\Screenshot_20180604-1826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gar\Desktop\Screenshot_20180604-182644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44551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3E08A7" w14:textId="77777777" w:rsidR="0025687F" w:rsidRPr="00E330B6" w:rsidRDefault="0025687F" w:rsidP="00E330B6">
      <w:pPr>
        <w:jc w:val="both"/>
        <w:rPr>
          <w:rFonts w:cstheme="minorHAnsi"/>
        </w:rPr>
      </w:pPr>
    </w:p>
    <w:p w14:paraId="19DEDCAA" w14:textId="77777777" w:rsidR="0025687F" w:rsidRPr="00E330B6" w:rsidRDefault="0025687F" w:rsidP="00E330B6">
      <w:pPr>
        <w:jc w:val="both"/>
        <w:rPr>
          <w:rFonts w:cstheme="minorHAnsi"/>
        </w:rPr>
      </w:pPr>
    </w:p>
    <w:p w14:paraId="15C4321D" w14:textId="77777777" w:rsidR="00983985" w:rsidRPr="006F3781" w:rsidRDefault="00983985" w:rsidP="00E330B6">
      <w:pPr>
        <w:pStyle w:val="Heading2"/>
        <w:rPr>
          <w:rFonts w:asciiTheme="minorHAnsi" w:hAnsiTheme="minorHAnsi" w:cstheme="minorHAnsi"/>
          <w:b w:val="0"/>
        </w:rPr>
      </w:pPr>
    </w:p>
    <w:p w14:paraId="22C33989" w14:textId="77777777" w:rsidR="0025687F" w:rsidRPr="006F3781" w:rsidRDefault="0025687F" w:rsidP="0025687F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8" w:name="_Toc516157759"/>
      <w:r w:rsidRPr="006F3781">
        <w:rPr>
          <w:rFonts w:asciiTheme="minorHAnsi" w:hAnsiTheme="minorHAnsi" w:cstheme="minorHAnsi"/>
          <w:b w:val="0"/>
        </w:rPr>
        <w:t>Trip Management</w:t>
      </w:r>
      <w:bookmarkEnd w:id="4418"/>
    </w:p>
    <w:p w14:paraId="3682FCAF" w14:textId="548E755B" w:rsidR="0025687F" w:rsidRPr="00E330B6" w:rsidRDefault="0025687F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 xml:space="preserve">Driver can start trips from the application. Once completed, driver can view the trip details with driving behavior. </w:t>
      </w:r>
      <w:r w:rsidR="00043465">
        <w:rPr>
          <w:rFonts w:cstheme="minorHAnsi"/>
        </w:rPr>
        <w:t>Driver</w:t>
      </w:r>
      <w:r w:rsidRPr="00F66755">
        <w:rPr>
          <w:rFonts w:cstheme="minorHAnsi"/>
        </w:rPr>
        <w:t xml:space="preserve"> can view trip history later.</w:t>
      </w:r>
    </w:p>
    <w:p w14:paraId="5A249D17" w14:textId="77777777" w:rsidR="002C43E0" w:rsidRPr="00E330B6" w:rsidRDefault="002C43E0">
      <w:pPr>
        <w:rPr>
          <w:rFonts w:cstheme="minorHAnsi"/>
        </w:rPr>
      </w:pPr>
    </w:p>
    <w:sectPr w:rsidR="002C43E0" w:rsidRPr="00E330B6">
      <w:type w:val="continuous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03DB5E" w14:textId="77777777" w:rsidR="00FD0231" w:rsidRDefault="00FD0231">
      <w:pPr>
        <w:spacing w:after="0" w:line="240" w:lineRule="auto"/>
      </w:pPr>
      <w:r>
        <w:separator/>
      </w:r>
    </w:p>
  </w:endnote>
  <w:endnote w:type="continuationSeparator" w:id="0">
    <w:p w14:paraId="408AB456" w14:textId="77777777" w:rsidR="00FD0231" w:rsidRDefault="00FD0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4093B1" w14:textId="77777777" w:rsidR="006A7AE0" w:rsidRDefault="006A7AE0">
    <w:pPr>
      <w:pStyle w:val="Footer"/>
      <w:rPr>
        <w:rFonts w:asciiTheme="majorHAnsi" w:hAnsiTheme="majorHAnsi"/>
        <w:color w:val="404040" w:themeColor="text1" w:themeTint="BF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5E06DA" wp14:editId="4D39CC0F">
              <wp:simplePos x="0" y="0"/>
              <wp:positionH relativeFrom="column">
                <wp:posOffset>2598420</wp:posOffset>
              </wp:positionH>
              <wp:positionV relativeFrom="paragraph">
                <wp:posOffset>26670</wp:posOffset>
              </wp:positionV>
              <wp:extent cx="1676400" cy="262255"/>
              <wp:effectExtent l="0" t="0" r="0" b="0"/>
              <wp:wrapNone/>
              <wp:docPr id="18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640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1DF4075" w14:textId="77777777" w:rsidR="006A7AE0" w:rsidRDefault="006A7AE0">
                          <w:pPr>
                            <w:jc w:val="center"/>
                            <w:textAlignment w:val="baseline"/>
                            <w:rPr>
                              <w:lang w:val="en-IN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  <w:lang w:val="en-IN"/>
                            </w:rPr>
                            <w:t>Private &amp; Confidential</w:t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04.6pt;margin-top:2.1pt;width:132pt;height:20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" filled="f" stroked="f">
              <v:textbox style="mso-fit-shape-to-text:t" inset="2.53978mm,1.2699mm,2.53978mm,1.2699mm">
                <w:txbxContent>
                  <w:p w:rsidR="006A7AE0" w:rsidRDefault="006A7AE0">
                    <w:pPr>
                      <w:jc w:val="center"/>
                      <w:textAlignment w:val="baseline"/>
                      <w:rPr>
                        <w:lang w:val="en-IN"/>
                      </w:rPr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  <w:lang w:val="en-IN"/>
                      </w:rPr>
                      <w:t>Private &amp; Confidentia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5646BF" wp14:editId="31E4EB6C">
              <wp:simplePos x="0" y="0"/>
              <wp:positionH relativeFrom="column">
                <wp:posOffset>-596900</wp:posOffset>
              </wp:positionH>
              <wp:positionV relativeFrom="paragraph">
                <wp:posOffset>-52705</wp:posOffset>
              </wp:positionV>
              <wp:extent cx="685800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psCustomData="http://www.wps.cn/officeDocument/2013/wpsCustomData">
          <w:pict>
            <v:line id="_x0000_s1026" o:spid="_x0000_s1026" o:spt="20" style="position:absolute;left:0pt;margin-left:-47pt;margin-top:-4.15pt;height:0pt;width:540pt;z-index:251661312;mso-width-relative:page;mso-height-relative:page;" filled="f" stroked="t" coordsize="21600,21600" o:gfxdata="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jtYK&#10;EdcAAAAJAQAADwAAAAAAAAABACAAAAAiAAAAZHJzL2Rvd25yZXYueG1sUEsBAhQAFAAAAAgAh07i&#10;QCtVNBGxAQAAXgMAAA4AAAAAAAAAAQAgAAAAJgEAAGRycy9lMm9Eb2MueG1sUEsFBgAAAAAGAAYA&#10;WQEAAEkFAAAAAA==&#10;">
              <v:fill on="f" focussize="0,0"/>
              <v:stroke weight="2pt" color="#000000 [3213]" joinstyle="round"/>
              <v:imagedata o:title=""/>
              <o:lock v:ext="edit" aspectratio="f"/>
            </v:lin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286680" wp14:editId="46F1154A">
              <wp:simplePos x="0" y="0"/>
              <wp:positionH relativeFrom="rightMargin">
                <wp:posOffset>0</wp:posOffset>
              </wp:positionH>
              <wp:positionV relativeFrom="paragraph">
                <wp:posOffset>-3810</wp:posOffset>
              </wp:positionV>
              <wp:extent cx="830580" cy="262255"/>
              <wp:effectExtent l="0" t="0" r="0" b="0"/>
              <wp:wrapNone/>
              <wp:docPr id="1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058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77FDEDB" w14:textId="77777777" w:rsidR="006A7AE0" w:rsidRDefault="006A7AE0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Page |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separate"/>
                          </w:r>
                          <w:r w:rsidR="00574D71">
                            <w:rPr>
                              <w:rStyle w:val="PageNumber"/>
                              <w:noProof/>
                              <w:color w:val="404040" w:themeColor="text1" w:themeTint="BF"/>
                            </w:rPr>
                            <w:t>11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286680" id="_x0000_t202" coordsize="21600,21600" o:spt="202" path="m,l,21600r21600,l21600,xe">
              <v:stroke joinstyle="miter"/>
              <v:path gradientshapeok="t" o:connecttype="rect"/>
            </v:shapetype>
            <v:shape id="TextBox 7" o:spid="_x0000_s1027" type="#_x0000_t202" style="position:absolute;margin-left:0;margin-top:-.3pt;width:65.4pt;height:20.65pt;z-index:25166028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" filled="f" stroked="f">
              <v:textbox style="mso-fit-shape-to-text:t" inset="2.53978mm,1.2699mm,2.53978mm,1.2699mm">
                <w:txbxContent>
                  <w:p w14:paraId="677FDEDB" w14:textId="77777777" w:rsidR="006A7AE0" w:rsidRDefault="006A7AE0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Page |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begin"/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instrText xml:space="preserve"> PAGE </w:instrTex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separate"/>
                    </w:r>
                    <w:r w:rsidR="00574D71">
                      <w:rPr>
                        <w:rStyle w:val="PageNumber"/>
                        <w:noProof/>
                        <w:color w:val="404040" w:themeColor="text1" w:themeTint="BF"/>
                      </w:rPr>
                      <w:t>11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CA9B17" wp14:editId="5CAC87B6">
              <wp:simplePos x="0" y="0"/>
              <wp:positionH relativeFrom="column">
                <wp:posOffset>-800100</wp:posOffset>
              </wp:positionH>
              <wp:positionV relativeFrom="paragraph">
                <wp:posOffset>12700</wp:posOffset>
              </wp:positionV>
              <wp:extent cx="3098165" cy="262255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98165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1140669F" w14:textId="77777777" w:rsidR="006A7AE0" w:rsidRDefault="006A7AE0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© 2018 Mobiliya. All Rights Reserved</w:t>
                          </w:r>
                        </w:p>
                      </w:txbxContent>
                    </wps:txbx>
                    <wps:bodyPr wrap="non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 id="_x0000_s1028" type="#_x0000_t202" style="position:absolute;margin-left:-63pt;margin-top:1pt;width:243.95pt;height:20.6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" filled="f" stroked="f">
              <v:textbox style="mso-fit-shape-to-text:t" inset="2.53978mm,1.2699mm,2.53978mm,1.2699mm">
                <w:txbxContent>
                  <w:p w:rsidR="006A7AE0" w:rsidRDefault="006A7AE0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 xml:space="preserve">© 2018 </w:t>
                    </w:r>
                    <w:proofErr w:type="spellStart"/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Mobiliya</w:t>
                    </w:r>
                    <w:proofErr w:type="spellEnd"/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. All Rights Reserved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</w:r>
  </w:p>
  <w:p w14:paraId="066ECF89" w14:textId="77777777" w:rsidR="006A7AE0" w:rsidRDefault="006A7A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F73A9A" w14:textId="77777777" w:rsidR="00FD0231" w:rsidRDefault="00FD0231">
      <w:pPr>
        <w:spacing w:after="0" w:line="240" w:lineRule="auto"/>
      </w:pPr>
      <w:r>
        <w:separator/>
      </w:r>
    </w:p>
  </w:footnote>
  <w:footnote w:type="continuationSeparator" w:id="0">
    <w:p w14:paraId="763DD73C" w14:textId="77777777" w:rsidR="00FD0231" w:rsidRDefault="00FD02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9F542E" w14:textId="77777777" w:rsidR="006A7AE0" w:rsidRDefault="006A7AE0">
    <w:pPr>
      <w:pStyle w:val="Header"/>
      <w:pBdr>
        <w:bottom w:val="single" w:sz="6" w:space="18" w:color="auto"/>
      </w:pBdr>
      <w:rPr>
        <w:b/>
        <w:color w:val="000000" w:themeColor="text1"/>
        <w:sz w:val="26"/>
      </w:rPr>
    </w:pPr>
    <w:r>
      <w:rPr>
        <w:noProof/>
        <w:color w:val="000000" w:themeColor="text1"/>
        <w:lang w:val="en-IN" w:eastAsia="en-IN" w:bidi="ar-SA"/>
      </w:rPr>
      <w:drawing>
        <wp:anchor distT="0" distB="0" distL="114300" distR="114300" simplePos="0" relativeHeight="251663360" behindDoc="1" locked="0" layoutInCell="1" allowOverlap="1" wp14:anchorId="45FA5603" wp14:editId="2FC2986B">
          <wp:simplePos x="0" y="0"/>
          <wp:positionH relativeFrom="column">
            <wp:posOffset>-298450</wp:posOffset>
          </wp:positionH>
          <wp:positionV relativeFrom="paragraph">
            <wp:posOffset>-297180</wp:posOffset>
          </wp:positionV>
          <wp:extent cx="2160270" cy="641350"/>
          <wp:effectExtent l="0" t="0" r="0" b="635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365"/>
                  <a:stretch>
                    <a:fillRect/>
                  </a:stretch>
                </pic:blipFill>
                <pic:spPr>
                  <a:xfrm>
                    <a:off x="0" y="0"/>
                    <a:ext cx="2160498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color w:val="000000" w:themeColor="text1"/>
        <w:sz w:val="26"/>
      </w:rPr>
      <w:tab/>
    </w:r>
    <w:r>
      <w:rPr>
        <w:b/>
        <w:color w:val="000000" w:themeColor="text1"/>
        <w:sz w:val="26"/>
      </w:rPr>
      <w:tab/>
      <w:t>Mobiliya Fleet Manag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D4E417"/>
    <w:multiLevelType w:val="singleLevel"/>
    <w:tmpl w:val="B1D4E41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43641A4"/>
    <w:multiLevelType w:val="multilevel"/>
    <w:tmpl w:val="09BA65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5D60260"/>
    <w:multiLevelType w:val="multilevel"/>
    <w:tmpl w:val="05D602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A42F6"/>
    <w:multiLevelType w:val="multilevel"/>
    <w:tmpl w:val="061A42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B0B4A"/>
    <w:multiLevelType w:val="multilevel"/>
    <w:tmpl w:val="0BDB0B4A"/>
    <w:lvl w:ilvl="0">
      <w:start w:val="1"/>
      <w:numFmt w:val="bullet"/>
      <w:lvlText w:val=""/>
      <w:lvlJc w:val="left"/>
      <w:pPr>
        <w:ind w:left="127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5" w15:restartNumberingAfterBreak="0">
    <w:nsid w:val="0D301EB5"/>
    <w:multiLevelType w:val="hybridMultilevel"/>
    <w:tmpl w:val="A09649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37922"/>
    <w:multiLevelType w:val="hybridMultilevel"/>
    <w:tmpl w:val="AFCC93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81D"/>
    <w:multiLevelType w:val="multilevel"/>
    <w:tmpl w:val="12AF78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F7303"/>
    <w:multiLevelType w:val="multilevel"/>
    <w:tmpl w:val="12FF7303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C6700"/>
    <w:multiLevelType w:val="multilevel"/>
    <w:tmpl w:val="130C67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379C8"/>
    <w:multiLevelType w:val="hybridMultilevel"/>
    <w:tmpl w:val="732E34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9594A"/>
    <w:multiLevelType w:val="multilevel"/>
    <w:tmpl w:val="09BA65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1B7D4DD3"/>
    <w:multiLevelType w:val="multilevel"/>
    <w:tmpl w:val="3290244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3B91F55"/>
    <w:multiLevelType w:val="multilevel"/>
    <w:tmpl w:val="40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4" w15:restartNumberingAfterBreak="0">
    <w:nsid w:val="23DC6D83"/>
    <w:multiLevelType w:val="multilevel"/>
    <w:tmpl w:val="23DC6D83"/>
    <w:lvl w:ilvl="0">
      <w:start w:val="1"/>
      <w:numFmt w:val="lowerLetter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5" w15:restartNumberingAfterBreak="0">
    <w:nsid w:val="24254EAB"/>
    <w:multiLevelType w:val="multilevel"/>
    <w:tmpl w:val="24254EA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63513"/>
    <w:multiLevelType w:val="hybridMultilevel"/>
    <w:tmpl w:val="DED2DA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0247DD"/>
    <w:multiLevelType w:val="multilevel"/>
    <w:tmpl w:val="260247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7A39D2"/>
    <w:multiLevelType w:val="multilevel"/>
    <w:tmpl w:val="277A39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63978"/>
    <w:multiLevelType w:val="multilevel"/>
    <w:tmpl w:val="27B63978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isLgl/>
      <w:lvlText w:val="%1.%2"/>
      <w:lvlJc w:val="left"/>
      <w:pPr>
        <w:ind w:left="769" w:hanging="590"/>
      </w:pPr>
      <w:rPr>
        <w:rFonts w:eastAsiaTheme="majorEastAsia" w:cstheme="majorBidi" w:hint="default"/>
        <w:color w:val="4F81BD" w:themeColor="accent1"/>
        <w:sz w:val="26"/>
      </w:rPr>
    </w:lvl>
    <w:lvl w:ilvl="2">
      <w:start w:val="5"/>
      <w:numFmt w:val="decimal"/>
      <w:isLgl/>
      <w:lvlText w:val="%1.%2.%3"/>
      <w:lvlJc w:val="left"/>
      <w:pPr>
        <w:ind w:left="1078" w:hanging="720"/>
      </w:pPr>
      <w:rPr>
        <w:rFonts w:eastAsiaTheme="majorEastAsia" w:cstheme="majorBidi" w:hint="default"/>
        <w:color w:val="4F81BD" w:themeColor="accent1"/>
        <w:sz w:val="26"/>
      </w:rPr>
    </w:lvl>
    <w:lvl w:ilvl="3">
      <w:start w:val="1"/>
      <w:numFmt w:val="decimal"/>
      <w:isLgl/>
      <w:lvlText w:val="%1.%2.%3.%4"/>
      <w:lvlJc w:val="left"/>
      <w:pPr>
        <w:ind w:left="1257" w:hanging="720"/>
      </w:pPr>
      <w:rPr>
        <w:rFonts w:eastAsiaTheme="majorEastAsia" w:cstheme="majorBidi" w:hint="default"/>
        <w:color w:val="4F81BD" w:themeColor="accent1"/>
        <w:sz w:val="26"/>
      </w:rPr>
    </w:lvl>
    <w:lvl w:ilvl="4">
      <w:start w:val="1"/>
      <w:numFmt w:val="decimal"/>
      <w:isLgl/>
      <w:lvlText w:val="%1.%2.%3.%4.%5"/>
      <w:lvlJc w:val="left"/>
      <w:pPr>
        <w:ind w:left="1796" w:hanging="1080"/>
      </w:pPr>
      <w:rPr>
        <w:rFonts w:eastAsiaTheme="majorEastAsia" w:cstheme="majorBidi" w:hint="default"/>
        <w:color w:val="4F81BD" w:themeColor="accent1"/>
        <w:sz w:val="26"/>
      </w:rPr>
    </w:lvl>
    <w:lvl w:ilvl="5">
      <w:start w:val="1"/>
      <w:numFmt w:val="decimal"/>
      <w:isLgl/>
      <w:lvlText w:val="%1.%2.%3.%4.%5.%6"/>
      <w:lvlJc w:val="left"/>
      <w:pPr>
        <w:ind w:left="1975" w:hanging="1080"/>
      </w:pPr>
      <w:rPr>
        <w:rFonts w:eastAsiaTheme="majorEastAsia" w:cstheme="majorBidi" w:hint="default"/>
        <w:color w:val="4F81BD" w:themeColor="accent1"/>
        <w:sz w:val="26"/>
      </w:rPr>
    </w:lvl>
    <w:lvl w:ilvl="6">
      <w:start w:val="1"/>
      <w:numFmt w:val="decimal"/>
      <w:isLgl/>
      <w:lvlText w:val="%1.%2.%3.%4.%5.%6.%7"/>
      <w:lvlJc w:val="left"/>
      <w:pPr>
        <w:ind w:left="2514" w:hanging="1440"/>
      </w:pPr>
      <w:rPr>
        <w:rFonts w:eastAsiaTheme="majorEastAsia" w:cstheme="majorBidi" w:hint="default"/>
        <w:color w:val="4F81BD" w:themeColor="accent1"/>
        <w:sz w:val="26"/>
      </w:rPr>
    </w:lvl>
    <w:lvl w:ilvl="7">
      <w:start w:val="1"/>
      <w:numFmt w:val="decimal"/>
      <w:isLgl/>
      <w:lvlText w:val="%1.%2.%3.%4.%5.%6.%7.%8"/>
      <w:lvlJc w:val="left"/>
      <w:pPr>
        <w:ind w:left="2693" w:hanging="1440"/>
      </w:pPr>
      <w:rPr>
        <w:rFonts w:eastAsiaTheme="majorEastAsia" w:cstheme="majorBidi" w:hint="default"/>
        <w:color w:val="4F81BD" w:themeColor="accent1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2872" w:hanging="1440"/>
      </w:pPr>
      <w:rPr>
        <w:rFonts w:eastAsiaTheme="majorEastAsia" w:cstheme="majorBidi" w:hint="default"/>
        <w:color w:val="4F81BD" w:themeColor="accent1"/>
        <w:sz w:val="26"/>
      </w:rPr>
    </w:lvl>
  </w:abstractNum>
  <w:abstractNum w:abstractNumId="20" w15:restartNumberingAfterBreak="0">
    <w:nsid w:val="28212ACB"/>
    <w:multiLevelType w:val="multilevel"/>
    <w:tmpl w:val="28212AC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440E3F"/>
    <w:multiLevelType w:val="hybridMultilevel"/>
    <w:tmpl w:val="87B0D644"/>
    <w:lvl w:ilvl="0" w:tplc="40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2" w15:restartNumberingAfterBreak="0">
    <w:nsid w:val="2D320B0D"/>
    <w:multiLevelType w:val="multilevel"/>
    <w:tmpl w:val="2D320B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7E1F70"/>
    <w:multiLevelType w:val="multilevel"/>
    <w:tmpl w:val="2F7E1F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226C79"/>
    <w:multiLevelType w:val="multilevel"/>
    <w:tmpl w:val="33226C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7A1BF1"/>
    <w:multiLevelType w:val="multilevel"/>
    <w:tmpl w:val="337A1BF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3D8111F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3572227D"/>
    <w:multiLevelType w:val="hybridMultilevel"/>
    <w:tmpl w:val="A5E274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086090"/>
    <w:multiLevelType w:val="hybridMultilevel"/>
    <w:tmpl w:val="808857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1A61C1"/>
    <w:multiLevelType w:val="multilevel"/>
    <w:tmpl w:val="3D1A61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CE5A7B"/>
    <w:multiLevelType w:val="multilevel"/>
    <w:tmpl w:val="3DCE5A7B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3F85036E"/>
    <w:multiLevelType w:val="multilevel"/>
    <w:tmpl w:val="3F8503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B5751D"/>
    <w:multiLevelType w:val="multilevel"/>
    <w:tmpl w:val="41B575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C77DAE"/>
    <w:multiLevelType w:val="multilevel"/>
    <w:tmpl w:val="1AB959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4AB41581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4D7C51A2"/>
    <w:multiLevelType w:val="multilevel"/>
    <w:tmpl w:val="4D7C51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DC43D4"/>
    <w:multiLevelType w:val="multilevel"/>
    <w:tmpl w:val="4DDC43D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5C0784E"/>
    <w:multiLevelType w:val="multilevel"/>
    <w:tmpl w:val="55C0784E"/>
    <w:lvl w:ilvl="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55FC63BA"/>
    <w:multiLevelType w:val="multilevel"/>
    <w:tmpl w:val="55FC63BA"/>
    <w:lvl w:ilvl="0">
      <w:start w:val="1"/>
      <w:numFmt w:val="bullet"/>
      <w:lvlText w:val=""/>
      <w:lvlJc w:val="left"/>
      <w:pPr>
        <w:ind w:left="17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7" w:hanging="360"/>
      </w:pPr>
      <w:rPr>
        <w:rFonts w:ascii="Wingdings" w:hAnsi="Wingdings" w:hint="default"/>
      </w:rPr>
    </w:lvl>
  </w:abstractNum>
  <w:abstractNum w:abstractNumId="39" w15:restartNumberingAfterBreak="0">
    <w:nsid w:val="565C5E7D"/>
    <w:multiLevelType w:val="multilevel"/>
    <w:tmpl w:val="F82E966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58E3558B"/>
    <w:multiLevelType w:val="hybridMultilevel"/>
    <w:tmpl w:val="F3D4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ABF2C5C"/>
    <w:multiLevelType w:val="multilevel"/>
    <w:tmpl w:val="5ABF2C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9771CC"/>
    <w:multiLevelType w:val="multilevel"/>
    <w:tmpl w:val="5F9771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2F4065"/>
    <w:multiLevelType w:val="multilevel"/>
    <w:tmpl w:val="602F40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7C4AAA"/>
    <w:multiLevelType w:val="singleLevel"/>
    <w:tmpl w:val="627C4A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63F85F27"/>
    <w:multiLevelType w:val="hybridMultilevel"/>
    <w:tmpl w:val="650E45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885764D"/>
    <w:multiLevelType w:val="multilevel"/>
    <w:tmpl w:val="6885764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7" w15:restartNumberingAfterBreak="0">
    <w:nsid w:val="6BFD1705"/>
    <w:multiLevelType w:val="multilevel"/>
    <w:tmpl w:val="6BFD170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CC93C99"/>
    <w:multiLevelType w:val="multilevel"/>
    <w:tmpl w:val="6CC93C9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CD214E2"/>
    <w:multiLevelType w:val="multilevel"/>
    <w:tmpl w:val="6CD214E2"/>
    <w:lvl w:ilvl="0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0" w15:restartNumberingAfterBreak="0">
    <w:nsid w:val="6ED65E09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 w15:restartNumberingAfterBreak="0">
    <w:nsid w:val="72F43DF0"/>
    <w:multiLevelType w:val="hybridMultilevel"/>
    <w:tmpl w:val="AB3ED9C2"/>
    <w:lvl w:ilvl="0" w:tplc="41387C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4F826D6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C3620F"/>
    <w:multiLevelType w:val="multilevel"/>
    <w:tmpl w:val="6D0E4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90221BA"/>
    <w:multiLevelType w:val="multilevel"/>
    <w:tmpl w:val="790221B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5" w15:restartNumberingAfterBreak="0">
    <w:nsid w:val="792723FB"/>
    <w:multiLevelType w:val="multilevel"/>
    <w:tmpl w:val="792723FB"/>
    <w:lvl w:ilvl="0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56" w15:restartNumberingAfterBreak="0">
    <w:nsid w:val="7AFE47AE"/>
    <w:multiLevelType w:val="multilevel"/>
    <w:tmpl w:val="7AFE47AE"/>
    <w:lvl w:ilvl="0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7" w15:restartNumberingAfterBreak="0">
    <w:nsid w:val="7B47244B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8" w15:restartNumberingAfterBreak="0">
    <w:nsid w:val="7ED62F42"/>
    <w:multiLevelType w:val="multilevel"/>
    <w:tmpl w:val="7ED62F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5"/>
  </w:num>
  <w:num w:numId="3">
    <w:abstractNumId w:val="7"/>
  </w:num>
  <w:num w:numId="4">
    <w:abstractNumId w:val="24"/>
  </w:num>
  <w:num w:numId="5">
    <w:abstractNumId w:val="2"/>
  </w:num>
  <w:num w:numId="6">
    <w:abstractNumId w:val="49"/>
  </w:num>
  <w:num w:numId="7">
    <w:abstractNumId w:val="58"/>
  </w:num>
  <w:num w:numId="8">
    <w:abstractNumId w:val="52"/>
  </w:num>
  <w:num w:numId="9">
    <w:abstractNumId w:val="46"/>
  </w:num>
  <w:num w:numId="10">
    <w:abstractNumId w:val="14"/>
  </w:num>
  <w:num w:numId="11">
    <w:abstractNumId w:val="48"/>
  </w:num>
  <w:num w:numId="12">
    <w:abstractNumId w:val="31"/>
  </w:num>
  <w:num w:numId="13">
    <w:abstractNumId w:val="29"/>
  </w:num>
  <w:num w:numId="14">
    <w:abstractNumId w:val="32"/>
  </w:num>
  <w:num w:numId="15">
    <w:abstractNumId w:val="0"/>
  </w:num>
  <w:num w:numId="16">
    <w:abstractNumId w:val="3"/>
  </w:num>
  <w:num w:numId="17">
    <w:abstractNumId w:val="42"/>
  </w:num>
  <w:num w:numId="18">
    <w:abstractNumId w:val="9"/>
  </w:num>
  <w:num w:numId="19">
    <w:abstractNumId w:val="19"/>
  </w:num>
  <w:num w:numId="20">
    <w:abstractNumId w:val="17"/>
  </w:num>
  <w:num w:numId="21">
    <w:abstractNumId w:val="43"/>
  </w:num>
  <w:num w:numId="22">
    <w:abstractNumId w:val="8"/>
  </w:num>
  <w:num w:numId="23">
    <w:abstractNumId w:val="35"/>
  </w:num>
  <w:num w:numId="24">
    <w:abstractNumId w:val="23"/>
  </w:num>
  <w:num w:numId="25">
    <w:abstractNumId w:val="22"/>
  </w:num>
  <w:num w:numId="26">
    <w:abstractNumId w:val="37"/>
  </w:num>
  <w:num w:numId="27">
    <w:abstractNumId w:val="44"/>
  </w:num>
  <w:num w:numId="28">
    <w:abstractNumId w:val="30"/>
  </w:num>
  <w:num w:numId="29">
    <w:abstractNumId w:val="54"/>
  </w:num>
  <w:num w:numId="30">
    <w:abstractNumId w:val="18"/>
  </w:num>
  <w:num w:numId="31">
    <w:abstractNumId w:val="20"/>
  </w:num>
  <w:num w:numId="32">
    <w:abstractNumId w:val="56"/>
  </w:num>
  <w:num w:numId="33">
    <w:abstractNumId w:val="55"/>
  </w:num>
  <w:num w:numId="34">
    <w:abstractNumId w:val="4"/>
  </w:num>
  <w:num w:numId="35">
    <w:abstractNumId w:val="47"/>
  </w:num>
  <w:num w:numId="36">
    <w:abstractNumId w:val="36"/>
  </w:num>
  <w:num w:numId="37">
    <w:abstractNumId w:val="38"/>
  </w:num>
  <w:num w:numId="38">
    <w:abstractNumId w:val="41"/>
  </w:num>
  <w:num w:numId="39">
    <w:abstractNumId w:val="15"/>
  </w:num>
  <w:num w:numId="40">
    <w:abstractNumId w:val="26"/>
  </w:num>
  <w:num w:numId="41">
    <w:abstractNumId w:val="33"/>
  </w:num>
  <w:num w:numId="42">
    <w:abstractNumId w:val="57"/>
  </w:num>
  <w:num w:numId="43">
    <w:abstractNumId w:val="13"/>
  </w:num>
  <w:num w:numId="44">
    <w:abstractNumId w:val="34"/>
  </w:num>
  <w:num w:numId="45">
    <w:abstractNumId w:val="39"/>
  </w:num>
  <w:num w:numId="46">
    <w:abstractNumId w:val="10"/>
  </w:num>
  <w:num w:numId="47">
    <w:abstractNumId w:val="27"/>
  </w:num>
  <w:num w:numId="48">
    <w:abstractNumId w:val="12"/>
  </w:num>
  <w:num w:numId="49">
    <w:abstractNumId w:val="53"/>
  </w:num>
  <w:num w:numId="50">
    <w:abstractNumId w:val="45"/>
  </w:num>
  <w:num w:numId="51">
    <w:abstractNumId w:val="51"/>
  </w:num>
  <w:num w:numId="52">
    <w:abstractNumId w:val="50"/>
  </w:num>
  <w:num w:numId="53">
    <w:abstractNumId w:val="6"/>
  </w:num>
  <w:num w:numId="54">
    <w:abstractNumId w:val="21"/>
  </w:num>
  <w:num w:numId="55">
    <w:abstractNumId w:val="28"/>
  </w:num>
  <w:num w:numId="56">
    <w:abstractNumId w:val="16"/>
  </w:num>
  <w:num w:numId="57">
    <w:abstractNumId w:val="1"/>
  </w:num>
  <w:num w:numId="58">
    <w:abstractNumId w:val="5"/>
  </w:num>
  <w:num w:numId="59">
    <w:abstractNumId w:val="40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U2NDA0NDeyNDZR0lEKTi0uzszPAykwtKwFAHLP82gtAAAA"/>
  </w:docVars>
  <w:rsids>
    <w:rsidRoot w:val="004F7F5C"/>
    <w:rsid w:val="00001554"/>
    <w:rsid w:val="0000317B"/>
    <w:rsid w:val="00003D7D"/>
    <w:rsid w:val="00005600"/>
    <w:rsid w:val="0000571F"/>
    <w:rsid w:val="000060E0"/>
    <w:rsid w:val="000104BF"/>
    <w:rsid w:val="00012AC7"/>
    <w:rsid w:val="00014DC3"/>
    <w:rsid w:val="0001562D"/>
    <w:rsid w:val="00016A28"/>
    <w:rsid w:val="0001716D"/>
    <w:rsid w:val="000174C6"/>
    <w:rsid w:val="00017700"/>
    <w:rsid w:val="000208ED"/>
    <w:rsid w:val="00020C3C"/>
    <w:rsid w:val="00023F32"/>
    <w:rsid w:val="00024B68"/>
    <w:rsid w:val="000262D8"/>
    <w:rsid w:val="0002748B"/>
    <w:rsid w:val="00031052"/>
    <w:rsid w:val="00031191"/>
    <w:rsid w:val="00031205"/>
    <w:rsid w:val="00031F5E"/>
    <w:rsid w:val="00035AE9"/>
    <w:rsid w:val="00036A29"/>
    <w:rsid w:val="0003797E"/>
    <w:rsid w:val="00037CC4"/>
    <w:rsid w:val="0004005E"/>
    <w:rsid w:val="00041055"/>
    <w:rsid w:val="00043465"/>
    <w:rsid w:val="000445EB"/>
    <w:rsid w:val="00044CBF"/>
    <w:rsid w:val="00044E85"/>
    <w:rsid w:val="00045E75"/>
    <w:rsid w:val="00046E75"/>
    <w:rsid w:val="00047AAA"/>
    <w:rsid w:val="00052DF4"/>
    <w:rsid w:val="000538EE"/>
    <w:rsid w:val="00053A81"/>
    <w:rsid w:val="00053EA3"/>
    <w:rsid w:val="00053F37"/>
    <w:rsid w:val="00054B73"/>
    <w:rsid w:val="00055C40"/>
    <w:rsid w:val="0005750E"/>
    <w:rsid w:val="00057558"/>
    <w:rsid w:val="00057D40"/>
    <w:rsid w:val="0006008B"/>
    <w:rsid w:val="00060AD4"/>
    <w:rsid w:val="000614D0"/>
    <w:rsid w:val="00062AA4"/>
    <w:rsid w:val="00064F28"/>
    <w:rsid w:val="0006514F"/>
    <w:rsid w:val="00065386"/>
    <w:rsid w:val="0006780D"/>
    <w:rsid w:val="00067AB1"/>
    <w:rsid w:val="00071BE2"/>
    <w:rsid w:val="00071DB0"/>
    <w:rsid w:val="000744B6"/>
    <w:rsid w:val="00075190"/>
    <w:rsid w:val="00075B2A"/>
    <w:rsid w:val="00081D2B"/>
    <w:rsid w:val="00084BB8"/>
    <w:rsid w:val="000850BF"/>
    <w:rsid w:val="00085817"/>
    <w:rsid w:val="00087086"/>
    <w:rsid w:val="00087482"/>
    <w:rsid w:val="00090BCC"/>
    <w:rsid w:val="00090CEB"/>
    <w:rsid w:val="0009174F"/>
    <w:rsid w:val="00091C63"/>
    <w:rsid w:val="0009442E"/>
    <w:rsid w:val="0009492C"/>
    <w:rsid w:val="00094F14"/>
    <w:rsid w:val="00096586"/>
    <w:rsid w:val="000970B3"/>
    <w:rsid w:val="00097391"/>
    <w:rsid w:val="00097B9A"/>
    <w:rsid w:val="000A0946"/>
    <w:rsid w:val="000A0EA0"/>
    <w:rsid w:val="000A1001"/>
    <w:rsid w:val="000A10A9"/>
    <w:rsid w:val="000A12B7"/>
    <w:rsid w:val="000A1305"/>
    <w:rsid w:val="000A1493"/>
    <w:rsid w:val="000A1FF4"/>
    <w:rsid w:val="000A3F8B"/>
    <w:rsid w:val="000A56AB"/>
    <w:rsid w:val="000A6316"/>
    <w:rsid w:val="000A68A5"/>
    <w:rsid w:val="000B143B"/>
    <w:rsid w:val="000B1F19"/>
    <w:rsid w:val="000B258C"/>
    <w:rsid w:val="000B2891"/>
    <w:rsid w:val="000B2F2E"/>
    <w:rsid w:val="000B4DB4"/>
    <w:rsid w:val="000B50CC"/>
    <w:rsid w:val="000C1E07"/>
    <w:rsid w:val="000C43E3"/>
    <w:rsid w:val="000C5705"/>
    <w:rsid w:val="000C57C6"/>
    <w:rsid w:val="000C7B38"/>
    <w:rsid w:val="000D0F66"/>
    <w:rsid w:val="000D1628"/>
    <w:rsid w:val="000D2576"/>
    <w:rsid w:val="000D3BDB"/>
    <w:rsid w:val="000D556E"/>
    <w:rsid w:val="000D56D2"/>
    <w:rsid w:val="000D6143"/>
    <w:rsid w:val="000D7261"/>
    <w:rsid w:val="000D786E"/>
    <w:rsid w:val="000E0399"/>
    <w:rsid w:val="000E0A13"/>
    <w:rsid w:val="000E36B2"/>
    <w:rsid w:val="000E383E"/>
    <w:rsid w:val="000E3AC7"/>
    <w:rsid w:val="000E4543"/>
    <w:rsid w:val="000E59B1"/>
    <w:rsid w:val="000E5D32"/>
    <w:rsid w:val="000E6807"/>
    <w:rsid w:val="000E69A2"/>
    <w:rsid w:val="000F0BBC"/>
    <w:rsid w:val="000F1135"/>
    <w:rsid w:val="000F24AD"/>
    <w:rsid w:val="000F35A4"/>
    <w:rsid w:val="000F46DD"/>
    <w:rsid w:val="000F6E7B"/>
    <w:rsid w:val="001004B9"/>
    <w:rsid w:val="001004E3"/>
    <w:rsid w:val="0010076E"/>
    <w:rsid w:val="00103A5B"/>
    <w:rsid w:val="00103B69"/>
    <w:rsid w:val="001070B4"/>
    <w:rsid w:val="00111626"/>
    <w:rsid w:val="00112C2A"/>
    <w:rsid w:val="0011335B"/>
    <w:rsid w:val="00113B0A"/>
    <w:rsid w:val="0011662A"/>
    <w:rsid w:val="00117164"/>
    <w:rsid w:val="00117BCC"/>
    <w:rsid w:val="0012083A"/>
    <w:rsid w:val="001225E7"/>
    <w:rsid w:val="0012316D"/>
    <w:rsid w:val="00124FF3"/>
    <w:rsid w:val="001258A8"/>
    <w:rsid w:val="00125936"/>
    <w:rsid w:val="00126264"/>
    <w:rsid w:val="00126EC2"/>
    <w:rsid w:val="0012738A"/>
    <w:rsid w:val="00127683"/>
    <w:rsid w:val="00131CF8"/>
    <w:rsid w:val="00132CD4"/>
    <w:rsid w:val="00133FE3"/>
    <w:rsid w:val="001357E5"/>
    <w:rsid w:val="00136226"/>
    <w:rsid w:val="0013638D"/>
    <w:rsid w:val="00136657"/>
    <w:rsid w:val="00137A4A"/>
    <w:rsid w:val="0014146C"/>
    <w:rsid w:val="001442AF"/>
    <w:rsid w:val="00147A90"/>
    <w:rsid w:val="0015156C"/>
    <w:rsid w:val="00152E14"/>
    <w:rsid w:val="00152FF5"/>
    <w:rsid w:val="0015443C"/>
    <w:rsid w:val="00155BBE"/>
    <w:rsid w:val="00160B9D"/>
    <w:rsid w:val="001619A8"/>
    <w:rsid w:val="00161BEF"/>
    <w:rsid w:val="00162DFA"/>
    <w:rsid w:val="00163C64"/>
    <w:rsid w:val="00163CDF"/>
    <w:rsid w:val="00163DDC"/>
    <w:rsid w:val="00163F81"/>
    <w:rsid w:val="00165D01"/>
    <w:rsid w:val="00165D29"/>
    <w:rsid w:val="00165F36"/>
    <w:rsid w:val="001664BE"/>
    <w:rsid w:val="001676DB"/>
    <w:rsid w:val="00170D52"/>
    <w:rsid w:val="00175C64"/>
    <w:rsid w:val="0017715C"/>
    <w:rsid w:val="00177F69"/>
    <w:rsid w:val="00180C80"/>
    <w:rsid w:val="00180E89"/>
    <w:rsid w:val="001821A6"/>
    <w:rsid w:val="0018225E"/>
    <w:rsid w:val="0018306A"/>
    <w:rsid w:val="00183776"/>
    <w:rsid w:val="00186076"/>
    <w:rsid w:val="00186963"/>
    <w:rsid w:val="00190DB3"/>
    <w:rsid w:val="00193546"/>
    <w:rsid w:val="00193B21"/>
    <w:rsid w:val="001941BF"/>
    <w:rsid w:val="00194647"/>
    <w:rsid w:val="0019641C"/>
    <w:rsid w:val="00196974"/>
    <w:rsid w:val="00196B40"/>
    <w:rsid w:val="0019700F"/>
    <w:rsid w:val="0019717D"/>
    <w:rsid w:val="0019736A"/>
    <w:rsid w:val="001976DC"/>
    <w:rsid w:val="001A01A5"/>
    <w:rsid w:val="001A3A20"/>
    <w:rsid w:val="001A3E15"/>
    <w:rsid w:val="001A525A"/>
    <w:rsid w:val="001A645D"/>
    <w:rsid w:val="001A71D2"/>
    <w:rsid w:val="001A75E0"/>
    <w:rsid w:val="001B0064"/>
    <w:rsid w:val="001B1600"/>
    <w:rsid w:val="001B160B"/>
    <w:rsid w:val="001B18C7"/>
    <w:rsid w:val="001B278F"/>
    <w:rsid w:val="001B28AC"/>
    <w:rsid w:val="001B2D50"/>
    <w:rsid w:val="001B3F24"/>
    <w:rsid w:val="001B42C3"/>
    <w:rsid w:val="001B4D27"/>
    <w:rsid w:val="001B5813"/>
    <w:rsid w:val="001C006F"/>
    <w:rsid w:val="001C179D"/>
    <w:rsid w:val="001C1E1C"/>
    <w:rsid w:val="001C1FD8"/>
    <w:rsid w:val="001C2FEE"/>
    <w:rsid w:val="001C320F"/>
    <w:rsid w:val="001C4326"/>
    <w:rsid w:val="001D3B76"/>
    <w:rsid w:val="001D45C2"/>
    <w:rsid w:val="001D55C9"/>
    <w:rsid w:val="001D7F41"/>
    <w:rsid w:val="001E0537"/>
    <w:rsid w:val="001E48E9"/>
    <w:rsid w:val="001E4941"/>
    <w:rsid w:val="001E4F40"/>
    <w:rsid w:val="001E651E"/>
    <w:rsid w:val="001E6C04"/>
    <w:rsid w:val="001F069F"/>
    <w:rsid w:val="001F46FC"/>
    <w:rsid w:val="001F4BD6"/>
    <w:rsid w:val="001F63C2"/>
    <w:rsid w:val="001F793A"/>
    <w:rsid w:val="00200E3D"/>
    <w:rsid w:val="00201CA6"/>
    <w:rsid w:val="002024C1"/>
    <w:rsid w:val="00206F98"/>
    <w:rsid w:val="002071B4"/>
    <w:rsid w:val="002111B9"/>
    <w:rsid w:val="00212486"/>
    <w:rsid w:val="002126E1"/>
    <w:rsid w:val="00212760"/>
    <w:rsid w:val="00212E34"/>
    <w:rsid w:val="00215714"/>
    <w:rsid w:val="00215C78"/>
    <w:rsid w:val="00215F7D"/>
    <w:rsid w:val="00216F1A"/>
    <w:rsid w:val="00217F30"/>
    <w:rsid w:val="0022073F"/>
    <w:rsid w:val="0022237F"/>
    <w:rsid w:val="0022344E"/>
    <w:rsid w:val="002234A9"/>
    <w:rsid w:val="00223679"/>
    <w:rsid w:val="002237AF"/>
    <w:rsid w:val="00223868"/>
    <w:rsid w:val="00224255"/>
    <w:rsid w:val="002253CA"/>
    <w:rsid w:val="0022659B"/>
    <w:rsid w:val="0022692A"/>
    <w:rsid w:val="00230DE6"/>
    <w:rsid w:val="002331EA"/>
    <w:rsid w:val="00234E90"/>
    <w:rsid w:val="00235CC9"/>
    <w:rsid w:val="002368C3"/>
    <w:rsid w:val="00236A13"/>
    <w:rsid w:val="00243101"/>
    <w:rsid w:val="00244272"/>
    <w:rsid w:val="00244282"/>
    <w:rsid w:val="00246136"/>
    <w:rsid w:val="002512AF"/>
    <w:rsid w:val="0025139B"/>
    <w:rsid w:val="002521EB"/>
    <w:rsid w:val="002534C3"/>
    <w:rsid w:val="00253F0E"/>
    <w:rsid w:val="002541CE"/>
    <w:rsid w:val="00255E1F"/>
    <w:rsid w:val="00256352"/>
    <w:rsid w:val="0025687F"/>
    <w:rsid w:val="0026054B"/>
    <w:rsid w:val="0026111B"/>
    <w:rsid w:val="00262C69"/>
    <w:rsid w:val="00263931"/>
    <w:rsid w:val="00264CF0"/>
    <w:rsid w:val="002670B0"/>
    <w:rsid w:val="00270C03"/>
    <w:rsid w:val="00274466"/>
    <w:rsid w:val="00274F2A"/>
    <w:rsid w:val="002756E9"/>
    <w:rsid w:val="00276F15"/>
    <w:rsid w:val="00277CC6"/>
    <w:rsid w:val="00281539"/>
    <w:rsid w:val="00281A98"/>
    <w:rsid w:val="00284F36"/>
    <w:rsid w:val="00285244"/>
    <w:rsid w:val="0029033D"/>
    <w:rsid w:val="00290A54"/>
    <w:rsid w:val="00294C77"/>
    <w:rsid w:val="00294DCC"/>
    <w:rsid w:val="00296930"/>
    <w:rsid w:val="00296BF0"/>
    <w:rsid w:val="00296DAB"/>
    <w:rsid w:val="00297A00"/>
    <w:rsid w:val="00297CF5"/>
    <w:rsid w:val="002A0465"/>
    <w:rsid w:val="002A0641"/>
    <w:rsid w:val="002A0834"/>
    <w:rsid w:val="002A4164"/>
    <w:rsid w:val="002A501E"/>
    <w:rsid w:val="002A73A0"/>
    <w:rsid w:val="002B08E6"/>
    <w:rsid w:val="002B0E8D"/>
    <w:rsid w:val="002B24FA"/>
    <w:rsid w:val="002B253C"/>
    <w:rsid w:val="002B2691"/>
    <w:rsid w:val="002B284F"/>
    <w:rsid w:val="002B3932"/>
    <w:rsid w:val="002B71B7"/>
    <w:rsid w:val="002B723C"/>
    <w:rsid w:val="002B780B"/>
    <w:rsid w:val="002C0171"/>
    <w:rsid w:val="002C0220"/>
    <w:rsid w:val="002C0999"/>
    <w:rsid w:val="002C1908"/>
    <w:rsid w:val="002C34EA"/>
    <w:rsid w:val="002C43E0"/>
    <w:rsid w:val="002C4DA2"/>
    <w:rsid w:val="002C517E"/>
    <w:rsid w:val="002C6818"/>
    <w:rsid w:val="002D0309"/>
    <w:rsid w:val="002D117D"/>
    <w:rsid w:val="002D3A30"/>
    <w:rsid w:val="002D3D6B"/>
    <w:rsid w:val="002D4EBF"/>
    <w:rsid w:val="002D6E95"/>
    <w:rsid w:val="002E0A32"/>
    <w:rsid w:val="002E0C40"/>
    <w:rsid w:val="002E104C"/>
    <w:rsid w:val="002E31FA"/>
    <w:rsid w:val="002E335B"/>
    <w:rsid w:val="002E3DE9"/>
    <w:rsid w:val="002E4D4F"/>
    <w:rsid w:val="002E6F07"/>
    <w:rsid w:val="002E7CAD"/>
    <w:rsid w:val="002E7E2F"/>
    <w:rsid w:val="002F59A0"/>
    <w:rsid w:val="00301C8A"/>
    <w:rsid w:val="00302AFA"/>
    <w:rsid w:val="00303239"/>
    <w:rsid w:val="00303453"/>
    <w:rsid w:val="00304129"/>
    <w:rsid w:val="003067EB"/>
    <w:rsid w:val="00306B4D"/>
    <w:rsid w:val="00306FF6"/>
    <w:rsid w:val="00310FF4"/>
    <w:rsid w:val="00312C84"/>
    <w:rsid w:val="00314603"/>
    <w:rsid w:val="00314A73"/>
    <w:rsid w:val="003156B1"/>
    <w:rsid w:val="00316226"/>
    <w:rsid w:val="0032042A"/>
    <w:rsid w:val="003219AE"/>
    <w:rsid w:val="00323499"/>
    <w:rsid w:val="003244F7"/>
    <w:rsid w:val="0032474C"/>
    <w:rsid w:val="0032583C"/>
    <w:rsid w:val="003264E6"/>
    <w:rsid w:val="00331272"/>
    <w:rsid w:val="003326BA"/>
    <w:rsid w:val="00332759"/>
    <w:rsid w:val="0033280F"/>
    <w:rsid w:val="00333F7D"/>
    <w:rsid w:val="00334053"/>
    <w:rsid w:val="003350B9"/>
    <w:rsid w:val="003360AA"/>
    <w:rsid w:val="003400EA"/>
    <w:rsid w:val="0034032E"/>
    <w:rsid w:val="00340DE0"/>
    <w:rsid w:val="00342825"/>
    <w:rsid w:val="00342E65"/>
    <w:rsid w:val="00343705"/>
    <w:rsid w:val="00343A9E"/>
    <w:rsid w:val="00345549"/>
    <w:rsid w:val="003456CD"/>
    <w:rsid w:val="00346AC9"/>
    <w:rsid w:val="00347C55"/>
    <w:rsid w:val="00350F4E"/>
    <w:rsid w:val="0035220D"/>
    <w:rsid w:val="003532EA"/>
    <w:rsid w:val="0035355B"/>
    <w:rsid w:val="003558B0"/>
    <w:rsid w:val="00356345"/>
    <w:rsid w:val="003564AE"/>
    <w:rsid w:val="0035752A"/>
    <w:rsid w:val="00357EE0"/>
    <w:rsid w:val="00360217"/>
    <w:rsid w:val="00360807"/>
    <w:rsid w:val="00361326"/>
    <w:rsid w:val="0036380D"/>
    <w:rsid w:val="0036504B"/>
    <w:rsid w:val="00367F88"/>
    <w:rsid w:val="0037002A"/>
    <w:rsid w:val="00373DED"/>
    <w:rsid w:val="00374AC3"/>
    <w:rsid w:val="003753A1"/>
    <w:rsid w:val="003767A6"/>
    <w:rsid w:val="00376E35"/>
    <w:rsid w:val="003811B3"/>
    <w:rsid w:val="00382550"/>
    <w:rsid w:val="003841DA"/>
    <w:rsid w:val="00384D44"/>
    <w:rsid w:val="00384FFB"/>
    <w:rsid w:val="00385E02"/>
    <w:rsid w:val="00386040"/>
    <w:rsid w:val="00386253"/>
    <w:rsid w:val="00386620"/>
    <w:rsid w:val="00390FEC"/>
    <w:rsid w:val="00391588"/>
    <w:rsid w:val="00391AFC"/>
    <w:rsid w:val="00395731"/>
    <w:rsid w:val="0039592D"/>
    <w:rsid w:val="00397669"/>
    <w:rsid w:val="003A0672"/>
    <w:rsid w:val="003A0CC3"/>
    <w:rsid w:val="003A106F"/>
    <w:rsid w:val="003A1A14"/>
    <w:rsid w:val="003A2DF5"/>
    <w:rsid w:val="003A318A"/>
    <w:rsid w:val="003A4A04"/>
    <w:rsid w:val="003B06D9"/>
    <w:rsid w:val="003B0F91"/>
    <w:rsid w:val="003B1F1A"/>
    <w:rsid w:val="003B2AA5"/>
    <w:rsid w:val="003B5903"/>
    <w:rsid w:val="003B600C"/>
    <w:rsid w:val="003B62EA"/>
    <w:rsid w:val="003C1846"/>
    <w:rsid w:val="003C1E55"/>
    <w:rsid w:val="003C265D"/>
    <w:rsid w:val="003C293D"/>
    <w:rsid w:val="003C4729"/>
    <w:rsid w:val="003C4D2E"/>
    <w:rsid w:val="003D04D3"/>
    <w:rsid w:val="003D0C6C"/>
    <w:rsid w:val="003D113F"/>
    <w:rsid w:val="003D2996"/>
    <w:rsid w:val="003D3C15"/>
    <w:rsid w:val="003D662E"/>
    <w:rsid w:val="003D7229"/>
    <w:rsid w:val="003E0722"/>
    <w:rsid w:val="003E0C04"/>
    <w:rsid w:val="003E1BA4"/>
    <w:rsid w:val="003E2D0B"/>
    <w:rsid w:val="003E3FDF"/>
    <w:rsid w:val="003E4C56"/>
    <w:rsid w:val="003E59D3"/>
    <w:rsid w:val="003F132C"/>
    <w:rsid w:val="003F1E44"/>
    <w:rsid w:val="003F28DE"/>
    <w:rsid w:val="003F39A7"/>
    <w:rsid w:val="003F4139"/>
    <w:rsid w:val="003F4EF5"/>
    <w:rsid w:val="003F56B3"/>
    <w:rsid w:val="003F7B17"/>
    <w:rsid w:val="00402D99"/>
    <w:rsid w:val="00402EF6"/>
    <w:rsid w:val="004030BD"/>
    <w:rsid w:val="0040406F"/>
    <w:rsid w:val="004040B9"/>
    <w:rsid w:val="00404F26"/>
    <w:rsid w:val="00404F9C"/>
    <w:rsid w:val="004056D9"/>
    <w:rsid w:val="00406DC1"/>
    <w:rsid w:val="004100A9"/>
    <w:rsid w:val="00410D3C"/>
    <w:rsid w:val="00411EC0"/>
    <w:rsid w:val="00412948"/>
    <w:rsid w:val="00413059"/>
    <w:rsid w:val="004133AF"/>
    <w:rsid w:val="00414711"/>
    <w:rsid w:val="00414D54"/>
    <w:rsid w:val="00416383"/>
    <w:rsid w:val="00417502"/>
    <w:rsid w:val="0041758A"/>
    <w:rsid w:val="00417CA3"/>
    <w:rsid w:val="004206ED"/>
    <w:rsid w:val="00422D6C"/>
    <w:rsid w:val="004262DF"/>
    <w:rsid w:val="0042725F"/>
    <w:rsid w:val="00430473"/>
    <w:rsid w:val="00432889"/>
    <w:rsid w:val="00433191"/>
    <w:rsid w:val="004343BA"/>
    <w:rsid w:val="004343F5"/>
    <w:rsid w:val="00435598"/>
    <w:rsid w:val="004357F6"/>
    <w:rsid w:val="00435E43"/>
    <w:rsid w:val="0043751B"/>
    <w:rsid w:val="0043782E"/>
    <w:rsid w:val="00437847"/>
    <w:rsid w:val="004445B7"/>
    <w:rsid w:val="00446258"/>
    <w:rsid w:val="00450288"/>
    <w:rsid w:val="00450459"/>
    <w:rsid w:val="00450765"/>
    <w:rsid w:val="00454C6D"/>
    <w:rsid w:val="00455187"/>
    <w:rsid w:val="0045590D"/>
    <w:rsid w:val="004601BA"/>
    <w:rsid w:val="00460795"/>
    <w:rsid w:val="004619EA"/>
    <w:rsid w:val="00461C77"/>
    <w:rsid w:val="00461D65"/>
    <w:rsid w:val="00463DE0"/>
    <w:rsid w:val="00464184"/>
    <w:rsid w:val="0046647B"/>
    <w:rsid w:val="00466858"/>
    <w:rsid w:val="00466F9E"/>
    <w:rsid w:val="004730BB"/>
    <w:rsid w:val="00473734"/>
    <w:rsid w:val="00475E54"/>
    <w:rsid w:val="00476BA8"/>
    <w:rsid w:val="0047715B"/>
    <w:rsid w:val="004802E8"/>
    <w:rsid w:val="00480435"/>
    <w:rsid w:val="00482C94"/>
    <w:rsid w:val="00482EEA"/>
    <w:rsid w:val="00484E4B"/>
    <w:rsid w:val="00485E02"/>
    <w:rsid w:val="004867D3"/>
    <w:rsid w:val="004900B9"/>
    <w:rsid w:val="0049207A"/>
    <w:rsid w:val="00492610"/>
    <w:rsid w:val="004953B3"/>
    <w:rsid w:val="004962CF"/>
    <w:rsid w:val="00496578"/>
    <w:rsid w:val="004A0272"/>
    <w:rsid w:val="004A2730"/>
    <w:rsid w:val="004A3855"/>
    <w:rsid w:val="004A385F"/>
    <w:rsid w:val="004A4C8B"/>
    <w:rsid w:val="004A522F"/>
    <w:rsid w:val="004A5DFF"/>
    <w:rsid w:val="004A7562"/>
    <w:rsid w:val="004B2988"/>
    <w:rsid w:val="004B5194"/>
    <w:rsid w:val="004B5AF3"/>
    <w:rsid w:val="004B606F"/>
    <w:rsid w:val="004B75C6"/>
    <w:rsid w:val="004C0669"/>
    <w:rsid w:val="004C12BB"/>
    <w:rsid w:val="004C55D5"/>
    <w:rsid w:val="004C66A5"/>
    <w:rsid w:val="004D2164"/>
    <w:rsid w:val="004D4207"/>
    <w:rsid w:val="004D5CFE"/>
    <w:rsid w:val="004D5F41"/>
    <w:rsid w:val="004D6FB4"/>
    <w:rsid w:val="004D7537"/>
    <w:rsid w:val="004E3E54"/>
    <w:rsid w:val="004E6FF3"/>
    <w:rsid w:val="004E77FD"/>
    <w:rsid w:val="004F2052"/>
    <w:rsid w:val="004F534A"/>
    <w:rsid w:val="004F53F3"/>
    <w:rsid w:val="004F575B"/>
    <w:rsid w:val="004F5F61"/>
    <w:rsid w:val="004F6D8B"/>
    <w:rsid w:val="004F7F5C"/>
    <w:rsid w:val="00502451"/>
    <w:rsid w:val="005024B1"/>
    <w:rsid w:val="0050307D"/>
    <w:rsid w:val="005038D6"/>
    <w:rsid w:val="00503D15"/>
    <w:rsid w:val="00504EF3"/>
    <w:rsid w:val="0050539C"/>
    <w:rsid w:val="00505B50"/>
    <w:rsid w:val="00506191"/>
    <w:rsid w:val="00507B7C"/>
    <w:rsid w:val="00511333"/>
    <w:rsid w:val="0051189C"/>
    <w:rsid w:val="00512C78"/>
    <w:rsid w:val="00516984"/>
    <w:rsid w:val="00520335"/>
    <w:rsid w:val="005206D6"/>
    <w:rsid w:val="00521EA1"/>
    <w:rsid w:val="00521EAE"/>
    <w:rsid w:val="00524772"/>
    <w:rsid w:val="00527167"/>
    <w:rsid w:val="005273AB"/>
    <w:rsid w:val="00527B71"/>
    <w:rsid w:val="00531152"/>
    <w:rsid w:val="00531B73"/>
    <w:rsid w:val="005339E7"/>
    <w:rsid w:val="005341FA"/>
    <w:rsid w:val="00537313"/>
    <w:rsid w:val="00537782"/>
    <w:rsid w:val="0054017E"/>
    <w:rsid w:val="00540526"/>
    <w:rsid w:val="005408C6"/>
    <w:rsid w:val="00541278"/>
    <w:rsid w:val="005413AB"/>
    <w:rsid w:val="00542634"/>
    <w:rsid w:val="00542B24"/>
    <w:rsid w:val="00543C13"/>
    <w:rsid w:val="005452F3"/>
    <w:rsid w:val="00545624"/>
    <w:rsid w:val="0054641B"/>
    <w:rsid w:val="0054681B"/>
    <w:rsid w:val="0054744F"/>
    <w:rsid w:val="0054759C"/>
    <w:rsid w:val="00547B1C"/>
    <w:rsid w:val="00551DA2"/>
    <w:rsid w:val="005531EF"/>
    <w:rsid w:val="0055484E"/>
    <w:rsid w:val="00555A65"/>
    <w:rsid w:val="00555F12"/>
    <w:rsid w:val="00556F0D"/>
    <w:rsid w:val="00557168"/>
    <w:rsid w:val="005615DC"/>
    <w:rsid w:val="005634D1"/>
    <w:rsid w:val="00564194"/>
    <w:rsid w:val="0056613A"/>
    <w:rsid w:val="0056682F"/>
    <w:rsid w:val="00566E4A"/>
    <w:rsid w:val="00567E04"/>
    <w:rsid w:val="00570A46"/>
    <w:rsid w:val="00571696"/>
    <w:rsid w:val="00572065"/>
    <w:rsid w:val="005721A6"/>
    <w:rsid w:val="0057262D"/>
    <w:rsid w:val="005729B7"/>
    <w:rsid w:val="0057328E"/>
    <w:rsid w:val="00574D71"/>
    <w:rsid w:val="0057615C"/>
    <w:rsid w:val="00577399"/>
    <w:rsid w:val="005777DA"/>
    <w:rsid w:val="00580E59"/>
    <w:rsid w:val="00582F01"/>
    <w:rsid w:val="00582FF8"/>
    <w:rsid w:val="00584284"/>
    <w:rsid w:val="00584B44"/>
    <w:rsid w:val="00585393"/>
    <w:rsid w:val="005862ED"/>
    <w:rsid w:val="005862FC"/>
    <w:rsid w:val="00586C1E"/>
    <w:rsid w:val="00590CEF"/>
    <w:rsid w:val="00591BDB"/>
    <w:rsid w:val="00592846"/>
    <w:rsid w:val="00592886"/>
    <w:rsid w:val="005941C6"/>
    <w:rsid w:val="00595095"/>
    <w:rsid w:val="00596B99"/>
    <w:rsid w:val="00597036"/>
    <w:rsid w:val="00597461"/>
    <w:rsid w:val="005A182F"/>
    <w:rsid w:val="005A2F58"/>
    <w:rsid w:val="005A3AB6"/>
    <w:rsid w:val="005A3E66"/>
    <w:rsid w:val="005B00E3"/>
    <w:rsid w:val="005B0312"/>
    <w:rsid w:val="005B2440"/>
    <w:rsid w:val="005B45ED"/>
    <w:rsid w:val="005C2673"/>
    <w:rsid w:val="005C3F33"/>
    <w:rsid w:val="005C68C3"/>
    <w:rsid w:val="005C76CA"/>
    <w:rsid w:val="005D4FD0"/>
    <w:rsid w:val="005D584B"/>
    <w:rsid w:val="005D62DF"/>
    <w:rsid w:val="005D688C"/>
    <w:rsid w:val="005E016D"/>
    <w:rsid w:val="005E0DD8"/>
    <w:rsid w:val="005E1107"/>
    <w:rsid w:val="005E1708"/>
    <w:rsid w:val="005E178C"/>
    <w:rsid w:val="005E36A1"/>
    <w:rsid w:val="005E7BD2"/>
    <w:rsid w:val="005F28A4"/>
    <w:rsid w:val="005F38A3"/>
    <w:rsid w:val="005F459B"/>
    <w:rsid w:val="005F4AB9"/>
    <w:rsid w:val="005F56E3"/>
    <w:rsid w:val="005F632E"/>
    <w:rsid w:val="005F6F29"/>
    <w:rsid w:val="00601C62"/>
    <w:rsid w:val="00602BC7"/>
    <w:rsid w:val="006046CE"/>
    <w:rsid w:val="0060531A"/>
    <w:rsid w:val="00605927"/>
    <w:rsid w:val="006104EE"/>
    <w:rsid w:val="0061453D"/>
    <w:rsid w:val="0061542F"/>
    <w:rsid w:val="00615543"/>
    <w:rsid w:val="00615C9B"/>
    <w:rsid w:val="00616819"/>
    <w:rsid w:val="00616C65"/>
    <w:rsid w:val="0062094F"/>
    <w:rsid w:val="00622A35"/>
    <w:rsid w:val="00626E5C"/>
    <w:rsid w:val="006302D1"/>
    <w:rsid w:val="006307BD"/>
    <w:rsid w:val="006310B3"/>
    <w:rsid w:val="00632584"/>
    <w:rsid w:val="00632E85"/>
    <w:rsid w:val="006340D5"/>
    <w:rsid w:val="00634BA9"/>
    <w:rsid w:val="006351DA"/>
    <w:rsid w:val="00636D98"/>
    <w:rsid w:val="0063738E"/>
    <w:rsid w:val="006378DB"/>
    <w:rsid w:val="00640A53"/>
    <w:rsid w:val="00641FDF"/>
    <w:rsid w:val="006424F9"/>
    <w:rsid w:val="006425CE"/>
    <w:rsid w:val="006431B4"/>
    <w:rsid w:val="00643F61"/>
    <w:rsid w:val="00644D57"/>
    <w:rsid w:val="00646889"/>
    <w:rsid w:val="0065002A"/>
    <w:rsid w:val="006503D8"/>
    <w:rsid w:val="00650FFA"/>
    <w:rsid w:val="006568FB"/>
    <w:rsid w:val="00656F1F"/>
    <w:rsid w:val="0066011B"/>
    <w:rsid w:val="00660ABE"/>
    <w:rsid w:val="00661645"/>
    <w:rsid w:val="00661AF0"/>
    <w:rsid w:val="0066237E"/>
    <w:rsid w:val="00662DF3"/>
    <w:rsid w:val="00663DE5"/>
    <w:rsid w:val="00666DE0"/>
    <w:rsid w:val="0067011D"/>
    <w:rsid w:val="00670C1A"/>
    <w:rsid w:val="0067308B"/>
    <w:rsid w:val="006733F6"/>
    <w:rsid w:val="006735B8"/>
    <w:rsid w:val="00673D3C"/>
    <w:rsid w:val="00674112"/>
    <w:rsid w:val="00674A6E"/>
    <w:rsid w:val="00675F07"/>
    <w:rsid w:val="00680EA8"/>
    <w:rsid w:val="00684FC5"/>
    <w:rsid w:val="00686602"/>
    <w:rsid w:val="00687A40"/>
    <w:rsid w:val="00687B1F"/>
    <w:rsid w:val="00690E11"/>
    <w:rsid w:val="00692B49"/>
    <w:rsid w:val="006940AD"/>
    <w:rsid w:val="00694840"/>
    <w:rsid w:val="00694B45"/>
    <w:rsid w:val="00695159"/>
    <w:rsid w:val="0069554C"/>
    <w:rsid w:val="00695BF4"/>
    <w:rsid w:val="006962C1"/>
    <w:rsid w:val="00696792"/>
    <w:rsid w:val="0069768C"/>
    <w:rsid w:val="006A0E1A"/>
    <w:rsid w:val="006A2019"/>
    <w:rsid w:val="006A28F9"/>
    <w:rsid w:val="006A2DB4"/>
    <w:rsid w:val="006A3E66"/>
    <w:rsid w:val="006A7AE0"/>
    <w:rsid w:val="006B07DD"/>
    <w:rsid w:val="006B201D"/>
    <w:rsid w:val="006B2DC5"/>
    <w:rsid w:val="006B4817"/>
    <w:rsid w:val="006B52B5"/>
    <w:rsid w:val="006B5C29"/>
    <w:rsid w:val="006B60BD"/>
    <w:rsid w:val="006C07DC"/>
    <w:rsid w:val="006C1B62"/>
    <w:rsid w:val="006C1E6D"/>
    <w:rsid w:val="006C4BE3"/>
    <w:rsid w:val="006C7E55"/>
    <w:rsid w:val="006D1487"/>
    <w:rsid w:val="006D17EB"/>
    <w:rsid w:val="006D1910"/>
    <w:rsid w:val="006D1AA5"/>
    <w:rsid w:val="006D303C"/>
    <w:rsid w:val="006D4FCE"/>
    <w:rsid w:val="006D6929"/>
    <w:rsid w:val="006D782F"/>
    <w:rsid w:val="006D7A33"/>
    <w:rsid w:val="006E0220"/>
    <w:rsid w:val="006E35DD"/>
    <w:rsid w:val="006E4290"/>
    <w:rsid w:val="006E63B1"/>
    <w:rsid w:val="006E6F79"/>
    <w:rsid w:val="006E723F"/>
    <w:rsid w:val="006F1368"/>
    <w:rsid w:val="006F1778"/>
    <w:rsid w:val="006F2A07"/>
    <w:rsid w:val="006F30BC"/>
    <w:rsid w:val="006F3781"/>
    <w:rsid w:val="006F4517"/>
    <w:rsid w:val="006F72E2"/>
    <w:rsid w:val="00700F67"/>
    <w:rsid w:val="007015D9"/>
    <w:rsid w:val="00702DA4"/>
    <w:rsid w:val="007043FC"/>
    <w:rsid w:val="00704F2A"/>
    <w:rsid w:val="007077EB"/>
    <w:rsid w:val="00711F98"/>
    <w:rsid w:val="00712A1F"/>
    <w:rsid w:val="0071488B"/>
    <w:rsid w:val="007162DD"/>
    <w:rsid w:val="00717349"/>
    <w:rsid w:val="00717E16"/>
    <w:rsid w:val="00717FA9"/>
    <w:rsid w:val="00720CF2"/>
    <w:rsid w:val="00723439"/>
    <w:rsid w:val="00723D31"/>
    <w:rsid w:val="00724EC7"/>
    <w:rsid w:val="007257E7"/>
    <w:rsid w:val="00725B45"/>
    <w:rsid w:val="007269AB"/>
    <w:rsid w:val="00727B44"/>
    <w:rsid w:val="007304E3"/>
    <w:rsid w:val="00730DF8"/>
    <w:rsid w:val="007322C0"/>
    <w:rsid w:val="0073579D"/>
    <w:rsid w:val="00735ABF"/>
    <w:rsid w:val="00735BC3"/>
    <w:rsid w:val="00736191"/>
    <w:rsid w:val="0073678E"/>
    <w:rsid w:val="00737C22"/>
    <w:rsid w:val="00741C4C"/>
    <w:rsid w:val="00741D33"/>
    <w:rsid w:val="007425C9"/>
    <w:rsid w:val="0074275C"/>
    <w:rsid w:val="0074279E"/>
    <w:rsid w:val="00742AD1"/>
    <w:rsid w:val="00747349"/>
    <w:rsid w:val="00750205"/>
    <w:rsid w:val="0075044F"/>
    <w:rsid w:val="00751B25"/>
    <w:rsid w:val="007522AA"/>
    <w:rsid w:val="00754949"/>
    <w:rsid w:val="00754E7F"/>
    <w:rsid w:val="00755D5D"/>
    <w:rsid w:val="00762645"/>
    <w:rsid w:val="0076496E"/>
    <w:rsid w:val="00764E89"/>
    <w:rsid w:val="00770547"/>
    <w:rsid w:val="00771534"/>
    <w:rsid w:val="00777392"/>
    <w:rsid w:val="007774A9"/>
    <w:rsid w:val="0078084E"/>
    <w:rsid w:val="00780CC6"/>
    <w:rsid w:val="00782423"/>
    <w:rsid w:val="007837B7"/>
    <w:rsid w:val="00783EC8"/>
    <w:rsid w:val="00785685"/>
    <w:rsid w:val="00785C49"/>
    <w:rsid w:val="00785EA8"/>
    <w:rsid w:val="007863E5"/>
    <w:rsid w:val="0078769E"/>
    <w:rsid w:val="007945B7"/>
    <w:rsid w:val="007945CF"/>
    <w:rsid w:val="007A0CFC"/>
    <w:rsid w:val="007A16D1"/>
    <w:rsid w:val="007A1DB0"/>
    <w:rsid w:val="007A2B77"/>
    <w:rsid w:val="007A3EDE"/>
    <w:rsid w:val="007A4F7A"/>
    <w:rsid w:val="007A544C"/>
    <w:rsid w:val="007A5ED7"/>
    <w:rsid w:val="007A610D"/>
    <w:rsid w:val="007A63D2"/>
    <w:rsid w:val="007A7BB6"/>
    <w:rsid w:val="007A7C73"/>
    <w:rsid w:val="007B127F"/>
    <w:rsid w:val="007B143C"/>
    <w:rsid w:val="007B166C"/>
    <w:rsid w:val="007B3ECA"/>
    <w:rsid w:val="007B47AC"/>
    <w:rsid w:val="007B554A"/>
    <w:rsid w:val="007C2D04"/>
    <w:rsid w:val="007C3882"/>
    <w:rsid w:val="007C42DB"/>
    <w:rsid w:val="007C469E"/>
    <w:rsid w:val="007C57F1"/>
    <w:rsid w:val="007C5D78"/>
    <w:rsid w:val="007C7393"/>
    <w:rsid w:val="007D087D"/>
    <w:rsid w:val="007D33E1"/>
    <w:rsid w:val="007D415B"/>
    <w:rsid w:val="007D5FA2"/>
    <w:rsid w:val="007E0E0C"/>
    <w:rsid w:val="007E14ED"/>
    <w:rsid w:val="007E37FA"/>
    <w:rsid w:val="007E3E15"/>
    <w:rsid w:val="007E411B"/>
    <w:rsid w:val="007E5987"/>
    <w:rsid w:val="007E5E32"/>
    <w:rsid w:val="007E66AB"/>
    <w:rsid w:val="007E68ED"/>
    <w:rsid w:val="007E7732"/>
    <w:rsid w:val="007F0265"/>
    <w:rsid w:val="007F0D76"/>
    <w:rsid w:val="007F2159"/>
    <w:rsid w:val="007F2778"/>
    <w:rsid w:val="007F4E02"/>
    <w:rsid w:val="007F7CB7"/>
    <w:rsid w:val="008015AD"/>
    <w:rsid w:val="00803415"/>
    <w:rsid w:val="00804B72"/>
    <w:rsid w:val="00807E5D"/>
    <w:rsid w:val="008110A1"/>
    <w:rsid w:val="008114CF"/>
    <w:rsid w:val="00812ADA"/>
    <w:rsid w:val="00814CCE"/>
    <w:rsid w:val="00816236"/>
    <w:rsid w:val="0081638A"/>
    <w:rsid w:val="00817A41"/>
    <w:rsid w:val="00817B3D"/>
    <w:rsid w:val="00821194"/>
    <w:rsid w:val="00825EF3"/>
    <w:rsid w:val="00826949"/>
    <w:rsid w:val="00826F43"/>
    <w:rsid w:val="0082726E"/>
    <w:rsid w:val="0082771B"/>
    <w:rsid w:val="0083091C"/>
    <w:rsid w:val="008338BE"/>
    <w:rsid w:val="0083391B"/>
    <w:rsid w:val="008344A5"/>
    <w:rsid w:val="00834B44"/>
    <w:rsid w:val="00840133"/>
    <w:rsid w:val="00841703"/>
    <w:rsid w:val="008417A2"/>
    <w:rsid w:val="00842162"/>
    <w:rsid w:val="00843124"/>
    <w:rsid w:val="00843547"/>
    <w:rsid w:val="00844464"/>
    <w:rsid w:val="00844EC7"/>
    <w:rsid w:val="00847533"/>
    <w:rsid w:val="0084767A"/>
    <w:rsid w:val="00850E01"/>
    <w:rsid w:val="0085141D"/>
    <w:rsid w:val="00853834"/>
    <w:rsid w:val="0085611A"/>
    <w:rsid w:val="008562CB"/>
    <w:rsid w:val="008571E9"/>
    <w:rsid w:val="0086076E"/>
    <w:rsid w:val="008616DE"/>
    <w:rsid w:val="008629AB"/>
    <w:rsid w:val="00863EA3"/>
    <w:rsid w:val="0086493B"/>
    <w:rsid w:val="00866591"/>
    <w:rsid w:val="008666AE"/>
    <w:rsid w:val="008679EC"/>
    <w:rsid w:val="00867D89"/>
    <w:rsid w:val="008710C1"/>
    <w:rsid w:val="00871619"/>
    <w:rsid w:val="008736E4"/>
    <w:rsid w:val="00874192"/>
    <w:rsid w:val="0087425F"/>
    <w:rsid w:val="008766CE"/>
    <w:rsid w:val="008775DA"/>
    <w:rsid w:val="00877856"/>
    <w:rsid w:val="00877EA2"/>
    <w:rsid w:val="00880B2F"/>
    <w:rsid w:val="00883535"/>
    <w:rsid w:val="008865F0"/>
    <w:rsid w:val="0088684B"/>
    <w:rsid w:val="008879F3"/>
    <w:rsid w:val="0089090B"/>
    <w:rsid w:val="00891C79"/>
    <w:rsid w:val="00892B38"/>
    <w:rsid w:val="00895795"/>
    <w:rsid w:val="00896FC7"/>
    <w:rsid w:val="00897325"/>
    <w:rsid w:val="008A1615"/>
    <w:rsid w:val="008A2332"/>
    <w:rsid w:val="008A3C81"/>
    <w:rsid w:val="008A4150"/>
    <w:rsid w:val="008A46A0"/>
    <w:rsid w:val="008A54A7"/>
    <w:rsid w:val="008A6321"/>
    <w:rsid w:val="008B0328"/>
    <w:rsid w:val="008B0CC0"/>
    <w:rsid w:val="008B0E40"/>
    <w:rsid w:val="008B11DD"/>
    <w:rsid w:val="008B1AF0"/>
    <w:rsid w:val="008B2DE7"/>
    <w:rsid w:val="008B381B"/>
    <w:rsid w:val="008B4414"/>
    <w:rsid w:val="008B50B6"/>
    <w:rsid w:val="008B5422"/>
    <w:rsid w:val="008B68C8"/>
    <w:rsid w:val="008B7B22"/>
    <w:rsid w:val="008B7D3F"/>
    <w:rsid w:val="008C0D03"/>
    <w:rsid w:val="008C1027"/>
    <w:rsid w:val="008C44B0"/>
    <w:rsid w:val="008C4626"/>
    <w:rsid w:val="008C4871"/>
    <w:rsid w:val="008C6B27"/>
    <w:rsid w:val="008C76B6"/>
    <w:rsid w:val="008C79DD"/>
    <w:rsid w:val="008D09E0"/>
    <w:rsid w:val="008D117C"/>
    <w:rsid w:val="008D170E"/>
    <w:rsid w:val="008D2CAD"/>
    <w:rsid w:val="008D35C8"/>
    <w:rsid w:val="008D39F0"/>
    <w:rsid w:val="008D47F2"/>
    <w:rsid w:val="008D4901"/>
    <w:rsid w:val="008D5357"/>
    <w:rsid w:val="008D5C2E"/>
    <w:rsid w:val="008D635D"/>
    <w:rsid w:val="008D6781"/>
    <w:rsid w:val="008D77B7"/>
    <w:rsid w:val="008D7863"/>
    <w:rsid w:val="008D7BA6"/>
    <w:rsid w:val="008E1200"/>
    <w:rsid w:val="008E1EC5"/>
    <w:rsid w:val="008E3752"/>
    <w:rsid w:val="008E385B"/>
    <w:rsid w:val="008E38B8"/>
    <w:rsid w:val="008E64AD"/>
    <w:rsid w:val="008E6584"/>
    <w:rsid w:val="008E6ADF"/>
    <w:rsid w:val="008F07D3"/>
    <w:rsid w:val="008F204C"/>
    <w:rsid w:val="008F3DC2"/>
    <w:rsid w:val="008F5443"/>
    <w:rsid w:val="00900ECF"/>
    <w:rsid w:val="00901627"/>
    <w:rsid w:val="009021FE"/>
    <w:rsid w:val="00902CA7"/>
    <w:rsid w:val="009078AB"/>
    <w:rsid w:val="00907A73"/>
    <w:rsid w:val="00911CA4"/>
    <w:rsid w:val="00913544"/>
    <w:rsid w:val="00915C96"/>
    <w:rsid w:val="009206A4"/>
    <w:rsid w:val="00920AD0"/>
    <w:rsid w:val="009229C6"/>
    <w:rsid w:val="00922BFB"/>
    <w:rsid w:val="00922F0E"/>
    <w:rsid w:val="00923589"/>
    <w:rsid w:val="00923858"/>
    <w:rsid w:val="009255F5"/>
    <w:rsid w:val="00926D20"/>
    <w:rsid w:val="00926DDC"/>
    <w:rsid w:val="00931300"/>
    <w:rsid w:val="00931778"/>
    <w:rsid w:val="009325E9"/>
    <w:rsid w:val="0093368A"/>
    <w:rsid w:val="00933C71"/>
    <w:rsid w:val="00933DEE"/>
    <w:rsid w:val="0093789D"/>
    <w:rsid w:val="00937C07"/>
    <w:rsid w:val="00940C94"/>
    <w:rsid w:val="00940E18"/>
    <w:rsid w:val="009458BD"/>
    <w:rsid w:val="00945FCB"/>
    <w:rsid w:val="009501D0"/>
    <w:rsid w:val="0095435B"/>
    <w:rsid w:val="00956449"/>
    <w:rsid w:val="00960F9C"/>
    <w:rsid w:val="009627DF"/>
    <w:rsid w:val="00962CA5"/>
    <w:rsid w:val="00962F38"/>
    <w:rsid w:val="0096300B"/>
    <w:rsid w:val="00963BAD"/>
    <w:rsid w:val="00964307"/>
    <w:rsid w:val="00964688"/>
    <w:rsid w:val="00964B41"/>
    <w:rsid w:val="009657F8"/>
    <w:rsid w:val="00967D26"/>
    <w:rsid w:val="009720FB"/>
    <w:rsid w:val="00973A43"/>
    <w:rsid w:val="00973E3E"/>
    <w:rsid w:val="009763B2"/>
    <w:rsid w:val="009767D0"/>
    <w:rsid w:val="00982323"/>
    <w:rsid w:val="00982A7C"/>
    <w:rsid w:val="00983436"/>
    <w:rsid w:val="00983985"/>
    <w:rsid w:val="0098410E"/>
    <w:rsid w:val="00985693"/>
    <w:rsid w:val="0098659F"/>
    <w:rsid w:val="00987F21"/>
    <w:rsid w:val="0099072A"/>
    <w:rsid w:val="00993392"/>
    <w:rsid w:val="009949F4"/>
    <w:rsid w:val="00995B52"/>
    <w:rsid w:val="009967D7"/>
    <w:rsid w:val="009A01E5"/>
    <w:rsid w:val="009A07DB"/>
    <w:rsid w:val="009A1DC3"/>
    <w:rsid w:val="009A2198"/>
    <w:rsid w:val="009A4D17"/>
    <w:rsid w:val="009A5594"/>
    <w:rsid w:val="009A5E0E"/>
    <w:rsid w:val="009A6022"/>
    <w:rsid w:val="009A735C"/>
    <w:rsid w:val="009B2014"/>
    <w:rsid w:val="009B2DF6"/>
    <w:rsid w:val="009B45DA"/>
    <w:rsid w:val="009B4B62"/>
    <w:rsid w:val="009B5284"/>
    <w:rsid w:val="009B5B8E"/>
    <w:rsid w:val="009C0D98"/>
    <w:rsid w:val="009C4A6F"/>
    <w:rsid w:val="009C6B8E"/>
    <w:rsid w:val="009D0AF7"/>
    <w:rsid w:val="009D1C8F"/>
    <w:rsid w:val="009D21DB"/>
    <w:rsid w:val="009D289E"/>
    <w:rsid w:val="009D2BAF"/>
    <w:rsid w:val="009D2E01"/>
    <w:rsid w:val="009D4B29"/>
    <w:rsid w:val="009D5431"/>
    <w:rsid w:val="009D5EAA"/>
    <w:rsid w:val="009E05B3"/>
    <w:rsid w:val="009E30B8"/>
    <w:rsid w:val="009E3F13"/>
    <w:rsid w:val="009E442A"/>
    <w:rsid w:val="009E4984"/>
    <w:rsid w:val="009E4BF3"/>
    <w:rsid w:val="009E563F"/>
    <w:rsid w:val="009E63A3"/>
    <w:rsid w:val="009E72A3"/>
    <w:rsid w:val="009F3F89"/>
    <w:rsid w:val="009F4407"/>
    <w:rsid w:val="009F625F"/>
    <w:rsid w:val="009F693C"/>
    <w:rsid w:val="009F6BD3"/>
    <w:rsid w:val="009F7FEE"/>
    <w:rsid w:val="00A01C59"/>
    <w:rsid w:val="00A027D4"/>
    <w:rsid w:val="00A0398B"/>
    <w:rsid w:val="00A05B63"/>
    <w:rsid w:val="00A05BBE"/>
    <w:rsid w:val="00A11722"/>
    <w:rsid w:val="00A12606"/>
    <w:rsid w:val="00A16EEA"/>
    <w:rsid w:val="00A17025"/>
    <w:rsid w:val="00A20430"/>
    <w:rsid w:val="00A213FD"/>
    <w:rsid w:val="00A25695"/>
    <w:rsid w:val="00A25CA0"/>
    <w:rsid w:val="00A27603"/>
    <w:rsid w:val="00A27977"/>
    <w:rsid w:val="00A27D5A"/>
    <w:rsid w:val="00A30395"/>
    <w:rsid w:val="00A3046D"/>
    <w:rsid w:val="00A31432"/>
    <w:rsid w:val="00A31A02"/>
    <w:rsid w:val="00A31E52"/>
    <w:rsid w:val="00A3236B"/>
    <w:rsid w:val="00A3302C"/>
    <w:rsid w:val="00A34053"/>
    <w:rsid w:val="00A36838"/>
    <w:rsid w:val="00A41510"/>
    <w:rsid w:val="00A41FDB"/>
    <w:rsid w:val="00A447F3"/>
    <w:rsid w:val="00A45A5F"/>
    <w:rsid w:val="00A45C13"/>
    <w:rsid w:val="00A46F8E"/>
    <w:rsid w:val="00A50375"/>
    <w:rsid w:val="00A522BE"/>
    <w:rsid w:val="00A541A4"/>
    <w:rsid w:val="00A54377"/>
    <w:rsid w:val="00A54B2C"/>
    <w:rsid w:val="00A552DD"/>
    <w:rsid w:val="00A554FA"/>
    <w:rsid w:val="00A56B3C"/>
    <w:rsid w:val="00A62953"/>
    <w:rsid w:val="00A65284"/>
    <w:rsid w:val="00A6646A"/>
    <w:rsid w:val="00A734D7"/>
    <w:rsid w:val="00A76EA7"/>
    <w:rsid w:val="00A77652"/>
    <w:rsid w:val="00A77DD0"/>
    <w:rsid w:val="00A77F52"/>
    <w:rsid w:val="00A802AE"/>
    <w:rsid w:val="00A802C6"/>
    <w:rsid w:val="00A81CD0"/>
    <w:rsid w:val="00A82BB6"/>
    <w:rsid w:val="00A84B0F"/>
    <w:rsid w:val="00A858E3"/>
    <w:rsid w:val="00A86280"/>
    <w:rsid w:val="00A878B3"/>
    <w:rsid w:val="00A8792F"/>
    <w:rsid w:val="00A90E78"/>
    <w:rsid w:val="00A91E64"/>
    <w:rsid w:val="00A922D1"/>
    <w:rsid w:val="00A94251"/>
    <w:rsid w:val="00A9527F"/>
    <w:rsid w:val="00A956A0"/>
    <w:rsid w:val="00A96DC6"/>
    <w:rsid w:val="00A96F16"/>
    <w:rsid w:val="00A97484"/>
    <w:rsid w:val="00A979EE"/>
    <w:rsid w:val="00AA1686"/>
    <w:rsid w:val="00AA32CF"/>
    <w:rsid w:val="00AA3598"/>
    <w:rsid w:val="00AA5152"/>
    <w:rsid w:val="00AA5BAB"/>
    <w:rsid w:val="00AA6D84"/>
    <w:rsid w:val="00AA6EC8"/>
    <w:rsid w:val="00AA79BC"/>
    <w:rsid w:val="00AB01AC"/>
    <w:rsid w:val="00AB1B2D"/>
    <w:rsid w:val="00AB46A4"/>
    <w:rsid w:val="00AB4B66"/>
    <w:rsid w:val="00AB4D72"/>
    <w:rsid w:val="00AC09D3"/>
    <w:rsid w:val="00AC187B"/>
    <w:rsid w:val="00AC1ED3"/>
    <w:rsid w:val="00AC256E"/>
    <w:rsid w:val="00AC31A3"/>
    <w:rsid w:val="00AC4215"/>
    <w:rsid w:val="00AC5D91"/>
    <w:rsid w:val="00AC7E22"/>
    <w:rsid w:val="00AD134B"/>
    <w:rsid w:val="00AD35DE"/>
    <w:rsid w:val="00AD3932"/>
    <w:rsid w:val="00AD4DFC"/>
    <w:rsid w:val="00AD5166"/>
    <w:rsid w:val="00AD6AB9"/>
    <w:rsid w:val="00AD75E0"/>
    <w:rsid w:val="00AE13E1"/>
    <w:rsid w:val="00AE18F1"/>
    <w:rsid w:val="00AE1B4C"/>
    <w:rsid w:val="00AE2031"/>
    <w:rsid w:val="00AE2DBE"/>
    <w:rsid w:val="00AE2DC2"/>
    <w:rsid w:val="00AE3178"/>
    <w:rsid w:val="00AE3683"/>
    <w:rsid w:val="00AE387A"/>
    <w:rsid w:val="00AE4B47"/>
    <w:rsid w:val="00AE4E75"/>
    <w:rsid w:val="00AE566C"/>
    <w:rsid w:val="00AF2EE8"/>
    <w:rsid w:val="00AF5B9A"/>
    <w:rsid w:val="00AF6466"/>
    <w:rsid w:val="00AF6A63"/>
    <w:rsid w:val="00AF6AAA"/>
    <w:rsid w:val="00AF75DD"/>
    <w:rsid w:val="00B00D37"/>
    <w:rsid w:val="00B014B0"/>
    <w:rsid w:val="00B043C4"/>
    <w:rsid w:val="00B04BDB"/>
    <w:rsid w:val="00B06008"/>
    <w:rsid w:val="00B060CF"/>
    <w:rsid w:val="00B0671F"/>
    <w:rsid w:val="00B07DE3"/>
    <w:rsid w:val="00B11828"/>
    <w:rsid w:val="00B11B51"/>
    <w:rsid w:val="00B12699"/>
    <w:rsid w:val="00B15AC1"/>
    <w:rsid w:val="00B1619C"/>
    <w:rsid w:val="00B20559"/>
    <w:rsid w:val="00B209A5"/>
    <w:rsid w:val="00B22451"/>
    <w:rsid w:val="00B228D9"/>
    <w:rsid w:val="00B24B0B"/>
    <w:rsid w:val="00B26EE4"/>
    <w:rsid w:val="00B27865"/>
    <w:rsid w:val="00B306F0"/>
    <w:rsid w:val="00B32089"/>
    <w:rsid w:val="00B36D24"/>
    <w:rsid w:val="00B379E2"/>
    <w:rsid w:val="00B44120"/>
    <w:rsid w:val="00B46527"/>
    <w:rsid w:val="00B47142"/>
    <w:rsid w:val="00B50C2B"/>
    <w:rsid w:val="00B5151E"/>
    <w:rsid w:val="00B548FE"/>
    <w:rsid w:val="00B55C78"/>
    <w:rsid w:val="00B56C4C"/>
    <w:rsid w:val="00B579C1"/>
    <w:rsid w:val="00B6009A"/>
    <w:rsid w:val="00B63AFF"/>
    <w:rsid w:val="00B64DDB"/>
    <w:rsid w:val="00B653FB"/>
    <w:rsid w:val="00B667AC"/>
    <w:rsid w:val="00B67EED"/>
    <w:rsid w:val="00B70F7B"/>
    <w:rsid w:val="00B71CA8"/>
    <w:rsid w:val="00B71DD8"/>
    <w:rsid w:val="00B72707"/>
    <w:rsid w:val="00B73238"/>
    <w:rsid w:val="00B735D5"/>
    <w:rsid w:val="00B751F8"/>
    <w:rsid w:val="00B77BD9"/>
    <w:rsid w:val="00B8039A"/>
    <w:rsid w:val="00B80C9D"/>
    <w:rsid w:val="00B8137D"/>
    <w:rsid w:val="00B83AAF"/>
    <w:rsid w:val="00B84309"/>
    <w:rsid w:val="00B84D1A"/>
    <w:rsid w:val="00B8632A"/>
    <w:rsid w:val="00B86EC9"/>
    <w:rsid w:val="00B879AF"/>
    <w:rsid w:val="00B90AB6"/>
    <w:rsid w:val="00B9689F"/>
    <w:rsid w:val="00B96BDE"/>
    <w:rsid w:val="00B970F0"/>
    <w:rsid w:val="00B97627"/>
    <w:rsid w:val="00BA03CD"/>
    <w:rsid w:val="00BA4BC7"/>
    <w:rsid w:val="00BA7082"/>
    <w:rsid w:val="00BA7427"/>
    <w:rsid w:val="00BB0522"/>
    <w:rsid w:val="00BB0FB9"/>
    <w:rsid w:val="00BB4016"/>
    <w:rsid w:val="00BB4CED"/>
    <w:rsid w:val="00BB5D44"/>
    <w:rsid w:val="00BC062F"/>
    <w:rsid w:val="00BC34FF"/>
    <w:rsid w:val="00BC37BB"/>
    <w:rsid w:val="00BC3E0D"/>
    <w:rsid w:val="00BC3F10"/>
    <w:rsid w:val="00BC711B"/>
    <w:rsid w:val="00BC7C65"/>
    <w:rsid w:val="00BC7CEB"/>
    <w:rsid w:val="00BD0DF0"/>
    <w:rsid w:val="00BD10C1"/>
    <w:rsid w:val="00BD3DA8"/>
    <w:rsid w:val="00BD3F07"/>
    <w:rsid w:val="00BD5ADE"/>
    <w:rsid w:val="00BD6773"/>
    <w:rsid w:val="00BD73F0"/>
    <w:rsid w:val="00BD76A6"/>
    <w:rsid w:val="00BE056F"/>
    <w:rsid w:val="00BE0EAC"/>
    <w:rsid w:val="00BE2542"/>
    <w:rsid w:val="00BE580B"/>
    <w:rsid w:val="00BE7554"/>
    <w:rsid w:val="00BE79E7"/>
    <w:rsid w:val="00BF21BC"/>
    <w:rsid w:val="00BF428D"/>
    <w:rsid w:val="00BF4578"/>
    <w:rsid w:val="00BF4679"/>
    <w:rsid w:val="00BF4CDD"/>
    <w:rsid w:val="00BF55F3"/>
    <w:rsid w:val="00BF5F69"/>
    <w:rsid w:val="00BF6CB4"/>
    <w:rsid w:val="00BF6EAB"/>
    <w:rsid w:val="00BF7ACE"/>
    <w:rsid w:val="00C0083D"/>
    <w:rsid w:val="00C012E7"/>
    <w:rsid w:val="00C07AFD"/>
    <w:rsid w:val="00C10D60"/>
    <w:rsid w:val="00C10FCF"/>
    <w:rsid w:val="00C120AC"/>
    <w:rsid w:val="00C16CE6"/>
    <w:rsid w:val="00C16F58"/>
    <w:rsid w:val="00C2110F"/>
    <w:rsid w:val="00C216DE"/>
    <w:rsid w:val="00C216EC"/>
    <w:rsid w:val="00C21B16"/>
    <w:rsid w:val="00C21DB9"/>
    <w:rsid w:val="00C22781"/>
    <w:rsid w:val="00C23561"/>
    <w:rsid w:val="00C23A7F"/>
    <w:rsid w:val="00C24F84"/>
    <w:rsid w:val="00C253D6"/>
    <w:rsid w:val="00C26678"/>
    <w:rsid w:val="00C26C94"/>
    <w:rsid w:val="00C27800"/>
    <w:rsid w:val="00C278BE"/>
    <w:rsid w:val="00C27E6F"/>
    <w:rsid w:val="00C3124C"/>
    <w:rsid w:val="00C313A3"/>
    <w:rsid w:val="00C34028"/>
    <w:rsid w:val="00C34719"/>
    <w:rsid w:val="00C36600"/>
    <w:rsid w:val="00C36FA2"/>
    <w:rsid w:val="00C37D06"/>
    <w:rsid w:val="00C4023F"/>
    <w:rsid w:val="00C41A10"/>
    <w:rsid w:val="00C42152"/>
    <w:rsid w:val="00C440A1"/>
    <w:rsid w:val="00C44DCD"/>
    <w:rsid w:val="00C45EA2"/>
    <w:rsid w:val="00C50F44"/>
    <w:rsid w:val="00C512AE"/>
    <w:rsid w:val="00C524A0"/>
    <w:rsid w:val="00C52798"/>
    <w:rsid w:val="00C52AAB"/>
    <w:rsid w:val="00C576CD"/>
    <w:rsid w:val="00C57F0E"/>
    <w:rsid w:val="00C62412"/>
    <w:rsid w:val="00C62583"/>
    <w:rsid w:val="00C62D05"/>
    <w:rsid w:val="00C6553F"/>
    <w:rsid w:val="00C673C8"/>
    <w:rsid w:val="00C71267"/>
    <w:rsid w:val="00C7353C"/>
    <w:rsid w:val="00C75D2A"/>
    <w:rsid w:val="00C76309"/>
    <w:rsid w:val="00C76B79"/>
    <w:rsid w:val="00C806DE"/>
    <w:rsid w:val="00C80A66"/>
    <w:rsid w:val="00C81A92"/>
    <w:rsid w:val="00C82519"/>
    <w:rsid w:val="00C82980"/>
    <w:rsid w:val="00C83C6D"/>
    <w:rsid w:val="00C83F4A"/>
    <w:rsid w:val="00C84139"/>
    <w:rsid w:val="00C84E62"/>
    <w:rsid w:val="00C84F3D"/>
    <w:rsid w:val="00C85A76"/>
    <w:rsid w:val="00C87413"/>
    <w:rsid w:val="00C87FFD"/>
    <w:rsid w:val="00C906AB"/>
    <w:rsid w:val="00C92B70"/>
    <w:rsid w:val="00C94DB2"/>
    <w:rsid w:val="00C95D37"/>
    <w:rsid w:val="00C95FBF"/>
    <w:rsid w:val="00C96821"/>
    <w:rsid w:val="00CA33EB"/>
    <w:rsid w:val="00CA39DA"/>
    <w:rsid w:val="00CA5277"/>
    <w:rsid w:val="00CB093D"/>
    <w:rsid w:val="00CB1D1D"/>
    <w:rsid w:val="00CB361D"/>
    <w:rsid w:val="00CB3FA5"/>
    <w:rsid w:val="00CB4FE0"/>
    <w:rsid w:val="00CB6CE1"/>
    <w:rsid w:val="00CB7C3E"/>
    <w:rsid w:val="00CB7F9B"/>
    <w:rsid w:val="00CC2C83"/>
    <w:rsid w:val="00CC38D5"/>
    <w:rsid w:val="00CC426B"/>
    <w:rsid w:val="00CC7270"/>
    <w:rsid w:val="00CC7473"/>
    <w:rsid w:val="00CD076E"/>
    <w:rsid w:val="00CD1B21"/>
    <w:rsid w:val="00CD215C"/>
    <w:rsid w:val="00CD29B7"/>
    <w:rsid w:val="00CD3D2F"/>
    <w:rsid w:val="00CD3F82"/>
    <w:rsid w:val="00CD44DD"/>
    <w:rsid w:val="00CD484B"/>
    <w:rsid w:val="00CD57F3"/>
    <w:rsid w:val="00CD61E4"/>
    <w:rsid w:val="00CE19A5"/>
    <w:rsid w:val="00CE279F"/>
    <w:rsid w:val="00CE3DD9"/>
    <w:rsid w:val="00CE66B0"/>
    <w:rsid w:val="00CE73AB"/>
    <w:rsid w:val="00CE7DA2"/>
    <w:rsid w:val="00CF0B5F"/>
    <w:rsid w:val="00CF3BDE"/>
    <w:rsid w:val="00CF4196"/>
    <w:rsid w:val="00CF5805"/>
    <w:rsid w:val="00CF5D56"/>
    <w:rsid w:val="00CF71CB"/>
    <w:rsid w:val="00CF7356"/>
    <w:rsid w:val="00CF743A"/>
    <w:rsid w:val="00D02675"/>
    <w:rsid w:val="00D029D6"/>
    <w:rsid w:val="00D02D70"/>
    <w:rsid w:val="00D030C0"/>
    <w:rsid w:val="00D042BA"/>
    <w:rsid w:val="00D05C2F"/>
    <w:rsid w:val="00D110A6"/>
    <w:rsid w:val="00D2075E"/>
    <w:rsid w:val="00D22A1F"/>
    <w:rsid w:val="00D2371E"/>
    <w:rsid w:val="00D23B4D"/>
    <w:rsid w:val="00D25E57"/>
    <w:rsid w:val="00D25EB6"/>
    <w:rsid w:val="00D268D9"/>
    <w:rsid w:val="00D3152A"/>
    <w:rsid w:val="00D33782"/>
    <w:rsid w:val="00D33945"/>
    <w:rsid w:val="00D3567D"/>
    <w:rsid w:val="00D362F1"/>
    <w:rsid w:val="00D41FD6"/>
    <w:rsid w:val="00D42916"/>
    <w:rsid w:val="00D4302F"/>
    <w:rsid w:val="00D430C4"/>
    <w:rsid w:val="00D44916"/>
    <w:rsid w:val="00D4523E"/>
    <w:rsid w:val="00D4534A"/>
    <w:rsid w:val="00D471E2"/>
    <w:rsid w:val="00D50E44"/>
    <w:rsid w:val="00D52855"/>
    <w:rsid w:val="00D542E9"/>
    <w:rsid w:val="00D55888"/>
    <w:rsid w:val="00D55C13"/>
    <w:rsid w:val="00D55FBD"/>
    <w:rsid w:val="00D57348"/>
    <w:rsid w:val="00D578F3"/>
    <w:rsid w:val="00D61F3A"/>
    <w:rsid w:val="00D622DB"/>
    <w:rsid w:val="00D63337"/>
    <w:rsid w:val="00D63BAF"/>
    <w:rsid w:val="00D64560"/>
    <w:rsid w:val="00D6633D"/>
    <w:rsid w:val="00D6788B"/>
    <w:rsid w:val="00D72453"/>
    <w:rsid w:val="00D7290B"/>
    <w:rsid w:val="00D76DB9"/>
    <w:rsid w:val="00D804C4"/>
    <w:rsid w:val="00D823C7"/>
    <w:rsid w:val="00D82729"/>
    <w:rsid w:val="00D85244"/>
    <w:rsid w:val="00D85F2C"/>
    <w:rsid w:val="00D8655E"/>
    <w:rsid w:val="00D87049"/>
    <w:rsid w:val="00D900FA"/>
    <w:rsid w:val="00D904B0"/>
    <w:rsid w:val="00D90BB3"/>
    <w:rsid w:val="00D911AA"/>
    <w:rsid w:val="00D92715"/>
    <w:rsid w:val="00D92B89"/>
    <w:rsid w:val="00D939F3"/>
    <w:rsid w:val="00D9686A"/>
    <w:rsid w:val="00DA098C"/>
    <w:rsid w:val="00DA4FE5"/>
    <w:rsid w:val="00DA5275"/>
    <w:rsid w:val="00DA5916"/>
    <w:rsid w:val="00DA6270"/>
    <w:rsid w:val="00DA74EB"/>
    <w:rsid w:val="00DB09D2"/>
    <w:rsid w:val="00DB1F3D"/>
    <w:rsid w:val="00DB2621"/>
    <w:rsid w:val="00DB52A3"/>
    <w:rsid w:val="00DB5A3A"/>
    <w:rsid w:val="00DB66AF"/>
    <w:rsid w:val="00DB69BB"/>
    <w:rsid w:val="00DC304B"/>
    <w:rsid w:val="00DC413C"/>
    <w:rsid w:val="00DC5C8D"/>
    <w:rsid w:val="00DD127D"/>
    <w:rsid w:val="00DD162A"/>
    <w:rsid w:val="00DD4C99"/>
    <w:rsid w:val="00DD4EF9"/>
    <w:rsid w:val="00DD7380"/>
    <w:rsid w:val="00DD767C"/>
    <w:rsid w:val="00DE02A7"/>
    <w:rsid w:val="00DE0638"/>
    <w:rsid w:val="00DE15EF"/>
    <w:rsid w:val="00DE3545"/>
    <w:rsid w:val="00DE3DA2"/>
    <w:rsid w:val="00DE471E"/>
    <w:rsid w:val="00DE7746"/>
    <w:rsid w:val="00DF25E9"/>
    <w:rsid w:val="00DF3D56"/>
    <w:rsid w:val="00DF471A"/>
    <w:rsid w:val="00DF6EFB"/>
    <w:rsid w:val="00DF6F9A"/>
    <w:rsid w:val="00DF7A2C"/>
    <w:rsid w:val="00E00DBA"/>
    <w:rsid w:val="00E00F68"/>
    <w:rsid w:val="00E017E1"/>
    <w:rsid w:val="00E019C2"/>
    <w:rsid w:val="00E0278E"/>
    <w:rsid w:val="00E02ED4"/>
    <w:rsid w:val="00E04815"/>
    <w:rsid w:val="00E04BB8"/>
    <w:rsid w:val="00E052F0"/>
    <w:rsid w:val="00E06E7D"/>
    <w:rsid w:val="00E0779E"/>
    <w:rsid w:val="00E10192"/>
    <w:rsid w:val="00E10235"/>
    <w:rsid w:val="00E11096"/>
    <w:rsid w:val="00E11973"/>
    <w:rsid w:val="00E13C69"/>
    <w:rsid w:val="00E1458C"/>
    <w:rsid w:val="00E20690"/>
    <w:rsid w:val="00E207A8"/>
    <w:rsid w:val="00E2126C"/>
    <w:rsid w:val="00E2265E"/>
    <w:rsid w:val="00E2322A"/>
    <w:rsid w:val="00E246DC"/>
    <w:rsid w:val="00E2511B"/>
    <w:rsid w:val="00E25F14"/>
    <w:rsid w:val="00E27889"/>
    <w:rsid w:val="00E31015"/>
    <w:rsid w:val="00E319A6"/>
    <w:rsid w:val="00E31B68"/>
    <w:rsid w:val="00E31F9C"/>
    <w:rsid w:val="00E330B6"/>
    <w:rsid w:val="00E33CA5"/>
    <w:rsid w:val="00E3415B"/>
    <w:rsid w:val="00E36943"/>
    <w:rsid w:val="00E36CA7"/>
    <w:rsid w:val="00E42FAB"/>
    <w:rsid w:val="00E43768"/>
    <w:rsid w:val="00E43A2D"/>
    <w:rsid w:val="00E449B1"/>
    <w:rsid w:val="00E46E9F"/>
    <w:rsid w:val="00E476C8"/>
    <w:rsid w:val="00E47AE6"/>
    <w:rsid w:val="00E513A7"/>
    <w:rsid w:val="00E5184F"/>
    <w:rsid w:val="00E51C26"/>
    <w:rsid w:val="00E524A0"/>
    <w:rsid w:val="00E5340D"/>
    <w:rsid w:val="00E53A53"/>
    <w:rsid w:val="00E53E09"/>
    <w:rsid w:val="00E5637D"/>
    <w:rsid w:val="00E567E1"/>
    <w:rsid w:val="00E5697D"/>
    <w:rsid w:val="00E56C4E"/>
    <w:rsid w:val="00E62E69"/>
    <w:rsid w:val="00E64B3A"/>
    <w:rsid w:val="00E6755E"/>
    <w:rsid w:val="00E7223A"/>
    <w:rsid w:val="00E72960"/>
    <w:rsid w:val="00E731BF"/>
    <w:rsid w:val="00E75494"/>
    <w:rsid w:val="00E768CA"/>
    <w:rsid w:val="00E76EE8"/>
    <w:rsid w:val="00E773DA"/>
    <w:rsid w:val="00E869FC"/>
    <w:rsid w:val="00E87ADF"/>
    <w:rsid w:val="00E9096A"/>
    <w:rsid w:val="00E91482"/>
    <w:rsid w:val="00E918F5"/>
    <w:rsid w:val="00E925E2"/>
    <w:rsid w:val="00E927B6"/>
    <w:rsid w:val="00E930F5"/>
    <w:rsid w:val="00E93816"/>
    <w:rsid w:val="00E95121"/>
    <w:rsid w:val="00E966F8"/>
    <w:rsid w:val="00E972A3"/>
    <w:rsid w:val="00E97914"/>
    <w:rsid w:val="00EA090E"/>
    <w:rsid w:val="00EA148C"/>
    <w:rsid w:val="00EA14C7"/>
    <w:rsid w:val="00EA1953"/>
    <w:rsid w:val="00EA2039"/>
    <w:rsid w:val="00EA30E0"/>
    <w:rsid w:val="00EB59F6"/>
    <w:rsid w:val="00EB5EAE"/>
    <w:rsid w:val="00EB733A"/>
    <w:rsid w:val="00EC0454"/>
    <w:rsid w:val="00EC0465"/>
    <w:rsid w:val="00EC1B48"/>
    <w:rsid w:val="00EC220C"/>
    <w:rsid w:val="00EC787E"/>
    <w:rsid w:val="00ED0B86"/>
    <w:rsid w:val="00ED180D"/>
    <w:rsid w:val="00ED2289"/>
    <w:rsid w:val="00ED2871"/>
    <w:rsid w:val="00ED2B47"/>
    <w:rsid w:val="00ED30C1"/>
    <w:rsid w:val="00ED34AC"/>
    <w:rsid w:val="00ED6AFE"/>
    <w:rsid w:val="00ED6B0D"/>
    <w:rsid w:val="00ED7560"/>
    <w:rsid w:val="00ED7BE3"/>
    <w:rsid w:val="00ED7DD7"/>
    <w:rsid w:val="00EE079B"/>
    <w:rsid w:val="00EE0DDD"/>
    <w:rsid w:val="00EE0F97"/>
    <w:rsid w:val="00EE21EF"/>
    <w:rsid w:val="00EE3E5B"/>
    <w:rsid w:val="00EE45E7"/>
    <w:rsid w:val="00EE734B"/>
    <w:rsid w:val="00EF1CDA"/>
    <w:rsid w:val="00EF29AC"/>
    <w:rsid w:val="00EF3A0A"/>
    <w:rsid w:val="00EF401A"/>
    <w:rsid w:val="00EF465C"/>
    <w:rsid w:val="00F003AF"/>
    <w:rsid w:val="00F01AA8"/>
    <w:rsid w:val="00F01EE3"/>
    <w:rsid w:val="00F0265F"/>
    <w:rsid w:val="00F038EC"/>
    <w:rsid w:val="00F05C77"/>
    <w:rsid w:val="00F06552"/>
    <w:rsid w:val="00F07D3C"/>
    <w:rsid w:val="00F11DBE"/>
    <w:rsid w:val="00F1317E"/>
    <w:rsid w:val="00F16A57"/>
    <w:rsid w:val="00F16C03"/>
    <w:rsid w:val="00F20766"/>
    <w:rsid w:val="00F23FBC"/>
    <w:rsid w:val="00F24636"/>
    <w:rsid w:val="00F25418"/>
    <w:rsid w:val="00F30A28"/>
    <w:rsid w:val="00F30E95"/>
    <w:rsid w:val="00F313EF"/>
    <w:rsid w:val="00F316E5"/>
    <w:rsid w:val="00F32671"/>
    <w:rsid w:val="00F339DB"/>
    <w:rsid w:val="00F34D3F"/>
    <w:rsid w:val="00F34FEC"/>
    <w:rsid w:val="00F35422"/>
    <w:rsid w:val="00F37243"/>
    <w:rsid w:val="00F4117A"/>
    <w:rsid w:val="00F41CE3"/>
    <w:rsid w:val="00F42E8D"/>
    <w:rsid w:val="00F42FD1"/>
    <w:rsid w:val="00F445BF"/>
    <w:rsid w:val="00F4467D"/>
    <w:rsid w:val="00F46A28"/>
    <w:rsid w:val="00F47BE4"/>
    <w:rsid w:val="00F50094"/>
    <w:rsid w:val="00F51FE0"/>
    <w:rsid w:val="00F52C05"/>
    <w:rsid w:val="00F547B4"/>
    <w:rsid w:val="00F54DC4"/>
    <w:rsid w:val="00F5636C"/>
    <w:rsid w:val="00F6059C"/>
    <w:rsid w:val="00F60627"/>
    <w:rsid w:val="00F623E2"/>
    <w:rsid w:val="00F633E5"/>
    <w:rsid w:val="00F634BF"/>
    <w:rsid w:val="00F653AB"/>
    <w:rsid w:val="00F6596C"/>
    <w:rsid w:val="00F66755"/>
    <w:rsid w:val="00F704FF"/>
    <w:rsid w:val="00F727CA"/>
    <w:rsid w:val="00F7438E"/>
    <w:rsid w:val="00F74CE4"/>
    <w:rsid w:val="00F75FB9"/>
    <w:rsid w:val="00F76130"/>
    <w:rsid w:val="00F809DF"/>
    <w:rsid w:val="00F81D94"/>
    <w:rsid w:val="00F84DDA"/>
    <w:rsid w:val="00F84FF6"/>
    <w:rsid w:val="00F86550"/>
    <w:rsid w:val="00F87669"/>
    <w:rsid w:val="00F90FBE"/>
    <w:rsid w:val="00F927C0"/>
    <w:rsid w:val="00F960B1"/>
    <w:rsid w:val="00F97411"/>
    <w:rsid w:val="00F97DBE"/>
    <w:rsid w:val="00FA150B"/>
    <w:rsid w:val="00FA29A9"/>
    <w:rsid w:val="00FA322F"/>
    <w:rsid w:val="00FA45C8"/>
    <w:rsid w:val="00FB1813"/>
    <w:rsid w:val="00FB1A61"/>
    <w:rsid w:val="00FB223C"/>
    <w:rsid w:val="00FB3B4F"/>
    <w:rsid w:val="00FB46E9"/>
    <w:rsid w:val="00FB5CE5"/>
    <w:rsid w:val="00FC0E0F"/>
    <w:rsid w:val="00FC1F63"/>
    <w:rsid w:val="00FC285A"/>
    <w:rsid w:val="00FC2BD1"/>
    <w:rsid w:val="00FC3B1C"/>
    <w:rsid w:val="00FC5F69"/>
    <w:rsid w:val="00FC6890"/>
    <w:rsid w:val="00FC6D38"/>
    <w:rsid w:val="00FD0231"/>
    <w:rsid w:val="00FD0A44"/>
    <w:rsid w:val="00FD1FAB"/>
    <w:rsid w:val="00FD1FCE"/>
    <w:rsid w:val="00FD2140"/>
    <w:rsid w:val="00FD4FE7"/>
    <w:rsid w:val="00FD670F"/>
    <w:rsid w:val="00FD79EA"/>
    <w:rsid w:val="00FD7D21"/>
    <w:rsid w:val="00FE1555"/>
    <w:rsid w:val="00FE1675"/>
    <w:rsid w:val="00FE18D2"/>
    <w:rsid w:val="00FE20F0"/>
    <w:rsid w:val="00FE3E1D"/>
    <w:rsid w:val="00FE448C"/>
    <w:rsid w:val="00FE7E3D"/>
    <w:rsid w:val="00FF1FF7"/>
    <w:rsid w:val="00FF226C"/>
    <w:rsid w:val="00FF42AF"/>
    <w:rsid w:val="00FF7744"/>
    <w:rsid w:val="01003566"/>
    <w:rsid w:val="0158030D"/>
    <w:rsid w:val="016A3F75"/>
    <w:rsid w:val="01BB2CE4"/>
    <w:rsid w:val="0297153D"/>
    <w:rsid w:val="02A418D6"/>
    <w:rsid w:val="03076C6E"/>
    <w:rsid w:val="036D61DD"/>
    <w:rsid w:val="03820A50"/>
    <w:rsid w:val="03A50C67"/>
    <w:rsid w:val="03B33E42"/>
    <w:rsid w:val="04AE2C0D"/>
    <w:rsid w:val="05182CA6"/>
    <w:rsid w:val="052D72EC"/>
    <w:rsid w:val="0571760E"/>
    <w:rsid w:val="05AB403C"/>
    <w:rsid w:val="06DD20B0"/>
    <w:rsid w:val="06F528F0"/>
    <w:rsid w:val="075F65ED"/>
    <w:rsid w:val="07726CB7"/>
    <w:rsid w:val="08520E7B"/>
    <w:rsid w:val="08A41B4C"/>
    <w:rsid w:val="09265CF4"/>
    <w:rsid w:val="0A597DAC"/>
    <w:rsid w:val="0B1B5C6D"/>
    <w:rsid w:val="0B5678D1"/>
    <w:rsid w:val="0BCE6623"/>
    <w:rsid w:val="0D901E2F"/>
    <w:rsid w:val="0DD82BAE"/>
    <w:rsid w:val="0E181BD2"/>
    <w:rsid w:val="0F4523F4"/>
    <w:rsid w:val="0FC43C2F"/>
    <w:rsid w:val="10385071"/>
    <w:rsid w:val="1092556B"/>
    <w:rsid w:val="10D66127"/>
    <w:rsid w:val="11227FA9"/>
    <w:rsid w:val="118D479F"/>
    <w:rsid w:val="11C62316"/>
    <w:rsid w:val="12862A45"/>
    <w:rsid w:val="12D56314"/>
    <w:rsid w:val="1304536E"/>
    <w:rsid w:val="133E4E6A"/>
    <w:rsid w:val="135D419B"/>
    <w:rsid w:val="13A1179E"/>
    <w:rsid w:val="153951FE"/>
    <w:rsid w:val="157A356D"/>
    <w:rsid w:val="18FB2F7C"/>
    <w:rsid w:val="192D04CF"/>
    <w:rsid w:val="197C5111"/>
    <w:rsid w:val="19B3124F"/>
    <w:rsid w:val="19DA34B2"/>
    <w:rsid w:val="1A5B711F"/>
    <w:rsid w:val="1B5E03B0"/>
    <w:rsid w:val="1BAE7962"/>
    <w:rsid w:val="1BB24166"/>
    <w:rsid w:val="1BDA4944"/>
    <w:rsid w:val="1CC755DB"/>
    <w:rsid w:val="1CCB24F1"/>
    <w:rsid w:val="1CE0796B"/>
    <w:rsid w:val="1D5008C7"/>
    <w:rsid w:val="1D63560B"/>
    <w:rsid w:val="1DB136D5"/>
    <w:rsid w:val="1E1343CB"/>
    <w:rsid w:val="1E871F2E"/>
    <w:rsid w:val="1EDE358E"/>
    <w:rsid w:val="1F5F1760"/>
    <w:rsid w:val="1F7B509A"/>
    <w:rsid w:val="20064A69"/>
    <w:rsid w:val="206E568B"/>
    <w:rsid w:val="20963823"/>
    <w:rsid w:val="20B16EF4"/>
    <w:rsid w:val="20F47C73"/>
    <w:rsid w:val="22041665"/>
    <w:rsid w:val="227420AF"/>
    <w:rsid w:val="231C4D7C"/>
    <w:rsid w:val="233526F4"/>
    <w:rsid w:val="23B31B0F"/>
    <w:rsid w:val="247C4FE0"/>
    <w:rsid w:val="25A60F0A"/>
    <w:rsid w:val="25F2494A"/>
    <w:rsid w:val="26E81D51"/>
    <w:rsid w:val="26EF0B5D"/>
    <w:rsid w:val="27980D30"/>
    <w:rsid w:val="27990FD9"/>
    <w:rsid w:val="28047D65"/>
    <w:rsid w:val="28220571"/>
    <w:rsid w:val="285658EA"/>
    <w:rsid w:val="285667EB"/>
    <w:rsid w:val="29157907"/>
    <w:rsid w:val="29583FA2"/>
    <w:rsid w:val="29772B3B"/>
    <w:rsid w:val="2A220348"/>
    <w:rsid w:val="2B7A76B4"/>
    <w:rsid w:val="2BF022E9"/>
    <w:rsid w:val="2C6D1581"/>
    <w:rsid w:val="2C854E42"/>
    <w:rsid w:val="2D0D1D41"/>
    <w:rsid w:val="2D131BB7"/>
    <w:rsid w:val="2D22206C"/>
    <w:rsid w:val="2D257ECB"/>
    <w:rsid w:val="2DB76A10"/>
    <w:rsid w:val="2DD152A5"/>
    <w:rsid w:val="2ECB1262"/>
    <w:rsid w:val="2F2A70AF"/>
    <w:rsid w:val="2F5433BF"/>
    <w:rsid w:val="2F6F39AF"/>
    <w:rsid w:val="2F9D76B6"/>
    <w:rsid w:val="306749B9"/>
    <w:rsid w:val="30F14868"/>
    <w:rsid w:val="313435C7"/>
    <w:rsid w:val="315533BB"/>
    <w:rsid w:val="319B0E6D"/>
    <w:rsid w:val="319B359C"/>
    <w:rsid w:val="31C616A7"/>
    <w:rsid w:val="32353860"/>
    <w:rsid w:val="324D2A84"/>
    <w:rsid w:val="32803628"/>
    <w:rsid w:val="33713003"/>
    <w:rsid w:val="33B22B01"/>
    <w:rsid w:val="344377E7"/>
    <w:rsid w:val="3465704C"/>
    <w:rsid w:val="34AE5405"/>
    <w:rsid w:val="34BC71D8"/>
    <w:rsid w:val="35B95272"/>
    <w:rsid w:val="37262457"/>
    <w:rsid w:val="3745578B"/>
    <w:rsid w:val="385D652B"/>
    <w:rsid w:val="386B1281"/>
    <w:rsid w:val="39874DF4"/>
    <w:rsid w:val="3A1657B2"/>
    <w:rsid w:val="3A5A088B"/>
    <w:rsid w:val="3A9D0825"/>
    <w:rsid w:val="3B1D24DC"/>
    <w:rsid w:val="3B2210A1"/>
    <w:rsid w:val="3BBF652F"/>
    <w:rsid w:val="3C2A4EDC"/>
    <w:rsid w:val="3C8B5E8D"/>
    <w:rsid w:val="3D1F43AC"/>
    <w:rsid w:val="3D210440"/>
    <w:rsid w:val="3D3A2D16"/>
    <w:rsid w:val="3D6910B6"/>
    <w:rsid w:val="3D885597"/>
    <w:rsid w:val="3D9A5A9C"/>
    <w:rsid w:val="3DD40C31"/>
    <w:rsid w:val="3F1203DE"/>
    <w:rsid w:val="3F736AB8"/>
    <w:rsid w:val="3F7C1FDE"/>
    <w:rsid w:val="3FFA2C31"/>
    <w:rsid w:val="40061865"/>
    <w:rsid w:val="4010784F"/>
    <w:rsid w:val="41802A1D"/>
    <w:rsid w:val="41D06E2D"/>
    <w:rsid w:val="42F44922"/>
    <w:rsid w:val="431664E5"/>
    <w:rsid w:val="43B458C1"/>
    <w:rsid w:val="44F131AE"/>
    <w:rsid w:val="44FF6176"/>
    <w:rsid w:val="453812E8"/>
    <w:rsid w:val="46142F48"/>
    <w:rsid w:val="465B7C4C"/>
    <w:rsid w:val="46717FDD"/>
    <w:rsid w:val="468B73AA"/>
    <w:rsid w:val="46A7657A"/>
    <w:rsid w:val="485B0E4A"/>
    <w:rsid w:val="4865343D"/>
    <w:rsid w:val="48BF6086"/>
    <w:rsid w:val="48E26C10"/>
    <w:rsid w:val="49274754"/>
    <w:rsid w:val="49373B13"/>
    <w:rsid w:val="49B5422C"/>
    <w:rsid w:val="49F15C2B"/>
    <w:rsid w:val="4A837C5B"/>
    <w:rsid w:val="4AB31C19"/>
    <w:rsid w:val="4ABC3341"/>
    <w:rsid w:val="4AC40DD3"/>
    <w:rsid w:val="4B036918"/>
    <w:rsid w:val="4B1D64C2"/>
    <w:rsid w:val="4B5E6B67"/>
    <w:rsid w:val="4BD80896"/>
    <w:rsid w:val="4D104B00"/>
    <w:rsid w:val="4D360610"/>
    <w:rsid w:val="4D4C2C83"/>
    <w:rsid w:val="4DB33AE5"/>
    <w:rsid w:val="4DEF172A"/>
    <w:rsid w:val="4EDC0CC6"/>
    <w:rsid w:val="4EEB6204"/>
    <w:rsid w:val="4F34585E"/>
    <w:rsid w:val="4FB6267B"/>
    <w:rsid w:val="504771D0"/>
    <w:rsid w:val="508D397F"/>
    <w:rsid w:val="50A471E1"/>
    <w:rsid w:val="50CC44C7"/>
    <w:rsid w:val="50E978D8"/>
    <w:rsid w:val="515623CE"/>
    <w:rsid w:val="51591206"/>
    <w:rsid w:val="51927D2F"/>
    <w:rsid w:val="51CC629F"/>
    <w:rsid w:val="51F160FE"/>
    <w:rsid w:val="52086346"/>
    <w:rsid w:val="52300800"/>
    <w:rsid w:val="528C4A07"/>
    <w:rsid w:val="52A579F1"/>
    <w:rsid w:val="52BE5573"/>
    <w:rsid w:val="530D7996"/>
    <w:rsid w:val="5374357F"/>
    <w:rsid w:val="53A92DC1"/>
    <w:rsid w:val="53B87A4C"/>
    <w:rsid w:val="53E3682D"/>
    <w:rsid w:val="54080B93"/>
    <w:rsid w:val="540E538C"/>
    <w:rsid w:val="541B2635"/>
    <w:rsid w:val="544B4320"/>
    <w:rsid w:val="544C1787"/>
    <w:rsid w:val="545862CA"/>
    <w:rsid w:val="545D3568"/>
    <w:rsid w:val="546970F7"/>
    <w:rsid w:val="54C91A24"/>
    <w:rsid w:val="54CD6A35"/>
    <w:rsid w:val="54F21D57"/>
    <w:rsid w:val="556236CB"/>
    <w:rsid w:val="55DB0B45"/>
    <w:rsid w:val="55F33C67"/>
    <w:rsid w:val="562C7B8C"/>
    <w:rsid w:val="56EF283E"/>
    <w:rsid w:val="57813DC5"/>
    <w:rsid w:val="57EF49E2"/>
    <w:rsid w:val="586252CA"/>
    <w:rsid w:val="58B111C9"/>
    <w:rsid w:val="58DF4294"/>
    <w:rsid w:val="59394133"/>
    <w:rsid w:val="59974318"/>
    <w:rsid w:val="5A6D54B2"/>
    <w:rsid w:val="5AA934F9"/>
    <w:rsid w:val="5B0D0154"/>
    <w:rsid w:val="5B4B7234"/>
    <w:rsid w:val="5BB423DD"/>
    <w:rsid w:val="5BD3324D"/>
    <w:rsid w:val="5CD326EE"/>
    <w:rsid w:val="5CF858B8"/>
    <w:rsid w:val="5EE06817"/>
    <w:rsid w:val="5F416D08"/>
    <w:rsid w:val="5FD32F5D"/>
    <w:rsid w:val="60902D0D"/>
    <w:rsid w:val="61900F1E"/>
    <w:rsid w:val="62094E57"/>
    <w:rsid w:val="629D1F6E"/>
    <w:rsid w:val="63741494"/>
    <w:rsid w:val="64003296"/>
    <w:rsid w:val="64954442"/>
    <w:rsid w:val="65CE2D59"/>
    <w:rsid w:val="65EC1786"/>
    <w:rsid w:val="66640214"/>
    <w:rsid w:val="66A55CBF"/>
    <w:rsid w:val="66BF1764"/>
    <w:rsid w:val="66C77F94"/>
    <w:rsid w:val="66ED5037"/>
    <w:rsid w:val="6700642F"/>
    <w:rsid w:val="67132F3E"/>
    <w:rsid w:val="673F04AA"/>
    <w:rsid w:val="67817E9D"/>
    <w:rsid w:val="6840044C"/>
    <w:rsid w:val="68691027"/>
    <w:rsid w:val="68A84791"/>
    <w:rsid w:val="68B14B05"/>
    <w:rsid w:val="69817427"/>
    <w:rsid w:val="699F2677"/>
    <w:rsid w:val="69B57A22"/>
    <w:rsid w:val="6A691ED1"/>
    <w:rsid w:val="6A9C6D94"/>
    <w:rsid w:val="6BAB66B3"/>
    <w:rsid w:val="6BD02EBB"/>
    <w:rsid w:val="6D0F06E4"/>
    <w:rsid w:val="6D370C9D"/>
    <w:rsid w:val="6D73641F"/>
    <w:rsid w:val="6E041217"/>
    <w:rsid w:val="6E826D4E"/>
    <w:rsid w:val="6F1D5A63"/>
    <w:rsid w:val="6F4A12CD"/>
    <w:rsid w:val="702849E8"/>
    <w:rsid w:val="7065555E"/>
    <w:rsid w:val="70946D76"/>
    <w:rsid w:val="709B7B7E"/>
    <w:rsid w:val="71511664"/>
    <w:rsid w:val="73913E12"/>
    <w:rsid w:val="74227013"/>
    <w:rsid w:val="74453244"/>
    <w:rsid w:val="74B446C8"/>
    <w:rsid w:val="74F76D9D"/>
    <w:rsid w:val="74FE5FFF"/>
    <w:rsid w:val="74FF72FD"/>
    <w:rsid w:val="760E40F4"/>
    <w:rsid w:val="779F1099"/>
    <w:rsid w:val="77FB6C92"/>
    <w:rsid w:val="78745608"/>
    <w:rsid w:val="787E54EB"/>
    <w:rsid w:val="793C3074"/>
    <w:rsid w:val="795153E3"/>
    <w:rsid w:val="79767232"/>
    <w:rsid w:val="79BF2169"/>
    <w:rsid w:val="79F11E61"/>
    <w:rsid w:val="7A633A72"/>
    <w:rsid w:val="7A9B7315"/>
    <w:rsid w:val="7B32757E"/>
    <w:rsid w:val="7B491F52"/>
    <w:rsid w:val="7BB050C7"/>
    <w:rsid w:val="7C2B7622"/>
    <w:rsid w:val="7C2E69DD"/>
    <w:rsid w:val="7C5F7404"/>
    <w:rsid w:val="7C875564"/>
    <w:rsid w:val="7CB93C66"/>
    <w:rsid w:val="7CE42851"/>
    <w:rsid w:val="7E5B0076"/>
    <w:rsid w:val="7E76650D"/>
    <w:rsid w:val="7E9C73A7"/>
    <w:rsid w:val="7EC81250"/>
    <w:rsid w:val="7ED40BD6"/>
    <w:rsid w:val="7F0B7BF3"/>
    <w:rsid w:val="7F400CF9"/>
    <w:rsid w:val="7F7D1F03"/>
    <w:rsid w:val="7F85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1F6207C"/>
  <w15:docId w15:val="{1D7E9C3E-8E8C-48B0-864B-72526C29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TMLPreformatted">
    <w:name w:val="HTML Preformatted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/>
      <w:lang w:eastAsia="zh-C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unhideWhenUsed/>
    <w:qFormat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BookTitle1">
    <w:name w:val="Book Title1"/>
    <w:basedOn w:val="DefaultParagraphFont"/>
    <w:uiPriority w:val="33"/>
    <w:qFormat/>
    <w:rPr>
      <w:b/>
      <w:bCs/>
      <w:smallCaps/>
      <w:spacing w:val="5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lang w:val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  <w:lang w:val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4F81BD" w:themeColor="accent1"/>
      <w:sz w:val="20"/>
      <w:szCs w:val="20"/>
      <w:lang w:val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bidi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4F81BD" w:themeColor="accent1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eastAsiaTheme="minorEastAsia"/>
      <w:b/>
      <w:bCs/>
      <w:i/>
      <w:iCs/>
      <w:color w:val="4F81BD" w:themeColor="accent1"/>
      <w:lang w:val="en-US" w:bidi="en-US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paragraph" w:customStyle="1" w:styleId="ListParagraph1">
    <w:name w:val="List Paragraph1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eastAsiaTheme="minorEastAsia"/>
      <w:i/>
      <w:iCs/>
      <w:color w:val="000000" w:themeColor="text1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bidi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7F7F7F" w:themeColor="text1" w:themeTint="80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bidi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IN"/>
    </w:rPr>
  </w:style>
  <w:style w:type="character" w:customStyle="1" w:styleId="ListParagraphChar">
    <w:name w:val="List Paragraph Char"/>
    <w:basedOn w:val="DefaultParagraphFont"/>
    <w:link w:val="ListParagraph1"/>
    <w:uiPriority w:val="34"/>
    <w:qFormat/>
    <w:locked/>
    <w:rPr>
      <w:lang w:val="en-US" w:bidi="en-US"/>
    </w:rPr>
  </w:style>
  <w:style w:type="table" w:customStyle="1" w:styleId="GridTable4-Accent11">
    <w:name w:val="Grid Table 4 - Accent 11"/>
    <w:basedOn w:val="TableNormal"/>
    <w:uiPriority w:val="49"/>
    <w:qFormat/>
    <w:pPr>
      <w:spacing w:after="0" w:line="240" w:lineRule="auto"/>
    </w:pPr>
    <w:rPr>
      <w:sz w:val="24"/>
      <w:szCs w:val="24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 w:bidi="en-US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customStyle="1" w:styleId="TOCHeading2">
    <w:name w:val="TOC Heading2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b w:val="0"/>
      <w:bCs w:val="0"/>
      <w:sz w:val="32"/>
      <w:szCs w:val="32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2A0465"/>
    <w:rPr>
      <w:color w:val="800080" w:themeColor="followedHyperlink"/>
      <w:u w:val="single"/>
    </w:rPr>
  </w:style>
  <w:style w:type="paragraph" w:customStyle="1" w:styleId="xmsonormal">
    <w:name w:val="x_msonormal"/>
    <w:basedOn w:val="Normal"/>
    <w:rsid w:val="00547B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hyperlink" Target="mailto:tenantadmin@mobiliya.com" TargetMode="External"/><Relationship Id="rId17" Type="http://schemas.openxmlformats.org/officeDocument/2006/relationships/hyperlink" Target="https://agreeyamobilitynet-my.sharepoint.com/:u:/g/personal/sagar_shah_mobiliya_com/EUf051EXX_FGvULnLqPND7IBgGu9Ww72q526IMzpPhxUYA?e=917mMW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2CC6932-9956-41F8-8BF4-80CF4558A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1288</Words>
  <Characters>734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</dc:creator>
  <cp:lastModifiedBy>Sagar Shah</cp:lastModifiedBy>
  <cp:revision>58</cp:revision>
  <cp:lastPrinted>2018-06-07T12:31:00Z</cp:lastPrinted>
  <dcterms:created xsi:type="dcterms:W3CDTF">2018-06-05T13:58:00Z</dcterms:created>
  <dcterms:modified xsi:type="dcterms:W3CDTF">2018-06-0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